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proofErr w:type="gramStart"/>
      <w:r>
        <w:t>][</w:t>
      </w:r>
      <w:proofErr w:type="gramEnd"/>
      <w:r>
        <w:t>70</w:t>
      </w:r>
      <w:r w:rsidR="003051DB">
        <w:t>6</w:t>
      </w:r>
      <w:r>
        <w:t xml:space="preserve">][V2X/SL] </w:t>
      </w:r>
      <w:r w:rsidR="003051DB">
        <w:t>Discussion on remaining FFSs/open issues in SL DRX timer maintenance (</w:t>
      </w:r>
      <w:proofErr w:type="spellStart"/>
      <w:r w:rsidR="003051DB">
        <w:t>InterDigital</w:t>
      </w:r>
      <w:proofErr w:type="spellEnd"/>
      <w:r w:rsidR="003051DB">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28C8C628" w:rsidR="00EE5E39" w:rsidRDefault="006A78C5">
      <w:pPr>
        <w:pStyle w:val="a6"/>
      </w:pPr>
      <w:r>
        <w:t>The following email discussion was triggered at RAN2#11</w:t>
      </w:r>
      <w:r w:rsidR="003051DB">
        <w:t>4</w:t>
      </w:r>
      <w:r w:rsidR="00CD79D8">
        <w:t>-</w:t>
      </w:r>
      <w:proofErr w:type="gramStart"/>
      <w:r w:rsidR="00CD79D8">
        <w:t>e</w:t>
      </w:r>
      <w:proofErr w:type="gramEnd"/>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w:t>
      </w:r>
      <w:proofErr w:type="spellStart"/>
      <w:r>
        <w:t>InterDigital</w:t>
      </w:r>
      <w:proofErr w:type="spellEnd"/>
      <w:r>
        <w:t>)</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a6"/>
      </w:pPr>
    </w:p>
    <w:p w14:paraId="7FD9D371" w14:textId="5E7B8401" w:rsidR="00EE5E39" w:rsidRDefault="006A78C5">
      <w:pPr>
        <w:pStyle w:val="1"/>
      </w:pPr>
      <w:bookmarkStart w:id="0" w:name="_Ref178064866"/>
      <w:r>
        <w:t>2</w:t>
      </w:r>
      <w:r>
        <w:tab/>
      </w:r>
      <w:bookmarkEnd w:id="0"/>
      <w:r w:rsidR="003051DB">
        <w:t>Open Issues in SL DRX Timer Maintenance</w:t>
      </w:r>
    </w:p>
    <w:p w14:paraId="7CB4DD82" w14:textId="227C4614" w:rsidR="00184F76" w:rsidRDefault="00184F76" w:rsidP="00184F76">
      <w:pPr>
        <w:pStyle w:val="21"/>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 xml:space="preserve">Response </w:t>
            </w:r>
            <w:r>
              <w:rPr>
                <w:lang w:val="en-US"/>
              </w:rPr>
              <w:lastRenderedPageBreak/>
              <w:t>(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lastRenderedPageBreak/>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lastRenderedPageBreak/>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afb"/>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afb"/>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afb"/>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afb"/>
              <w:numPr>
                <w:ilvl w:val="0"/>
                <w:numId w:val="28"/>
              </w:numPr>
              <w:rPr>
                <w:ins w:id="12" w:author="Ericsson" w:date="2021-07-02T19:49:00Z"/>
                <w:rFonts w:eastAsiaTheme="minorEastAsia"/>
                <w:lang w:val="en-US" w:eastAsia="zh-CN"/>
              </w:rPr>
              <w:pPrChange w:id="13" w:author="Ericsson" w:date="2021-07-02T19:49:00Z">
                <w:pPr>
                  <w:pStyle w:val="afb"/>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afb"/>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afb"/>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w:t>
              </w:r>
              <w:proofErr w:type="spellStart"/>
              <w:r w:rsidR="00F73B79">
                <w:rPr>
                  <w:rFonts w:eastAsiaTheme="minorEastAsia"/>
                  <w:lang w:val="en-US" w:eastAsia="zh-CN"/>
                </w:rPr>
                <w:t>gNB</w:t>
              </w:r>
              <w:proofErr w:type="spellEnd"/>
              <w:r w:rsidR="00F73B79">
                <w:rPr>
                  <w:rFonts w:eastAsiaTheme="minorEastAsia"/>
                  <w:lang w:val="en-US" w:eastAsia="zh-CN"/>
                </w:rPr>
                <w:t xml:space="preserve">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afb"/>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w:t>
              </w:r>
              <w:proofErr w:type="spellStart"/>
              <w:r>
                <w:rPr>
                  <w:rFonts w:eastAsiaTheme="minorEastAsia"/>
                  <w:lang w:val="en-US" w:eastAsia="zh-CN"/>
                </w:rPr>
                <w:t>Uu</w:t>
              </w:r>
              <w:proofErr w:type="spellEnd"/>
              <w:r>
                <w:rPr>
                  <w:rFonts w:eastAsiaTheme="minorEastAsia"/>
                  <w:lang w:val="en-US" w:eastAsia="zh-CN"/>
                </w:rPr>
                <w:t xml:space="preserve">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afb"/>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w:t>
              </w:r>
              <w:r>
                <w:rPr>
                  <w:rFonts w:eastAsiaTheme="minorEastAsia"/>
                  <w:lang w:val="en-US" w:eastAsia="zh-CN"/>
                </w:rPr>
                <w:lastRenderedPageBreak/>
                <w:t xml:space="preserve">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 xml:space="preserve">refers to OOC UE, since IC UE would not relay on </w:t>
              </w:r>
              <w:proofErr w:type="spellStart"/>
              <w:r>
                <w:rPr>
                  <w:lang w:eastAsia="zh-CN"/>
                </w:rPr>
                <w:t>preconfiguraiton</w:t>
              </w:r>
              <w:proofErr w:type="spellEnd"/>
              <w:r>
                <w:rPr>
                  <w:lang w:eastAsia="zh-CN"/>
                </w:rPr>
                <w:t>.</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w:t>
              </w:r>
              <w:proofErr w:type="spellStart"/>
              <w:r w:rsidRPr="00897F1B">
                <w:t>config</w:t>
              </w:r>
              <w:r>
                <w:t>ed</w:t>
              </w:r>
              <w:proofErr w:type="spellEnd"/>
              <w:r>
                <w:t xml:space="preserve">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w:t>
              </w:r>
              <w:proofErr w:type="spellStart"/>
              <w:r>
                <w:t>sidelink</w:t>
              </w:r>
              <w:proofErr w:type="spellEnd"/>
              <w:r>
                <w:t xml:space="preserve">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4454EFB8" w14:textId="55047238" w:rsidR="00405D02" w:rsidRDefault="00405D02" w:rsidP="00405D02">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97D3A5E" w14:textId="269EBDD7" w:rsidR="00405D02" w:rsidRDefault="00405D02" w:rsidP="00405D02">
            <w:pPr>
              <w:rPr>
                <w:ins w:id="85" w:author="LG: Giwon Park" w:date="2021-07-05T14:42:00Z"/>
                <w:lang w:eastAsia="zh-CN"/>
              </w:rPr>
            </w:pPr>
            <w:ins w:id="86" w:author="LG: Giwon Park" w:date="2021-07-05T14:42:00Z">
              <w:r w:rsidRPr="007E1F02">
                <w:rPr>
                  <w:rFonts w:eastAsia="Malgun Gothic"/>
                  <w:lang w:val="en-US" w:eastAsia="ko-KR"/>
                </w:rPr>
                <w:t>According to the RAN2 agreement, the RRC connected UE can receive the SL DRX configuration</w:t>
              </w:r>
              <w:r>
                <w:rPr>
                  <w:rFonts w:eastAsia="Malgun Gothic"/>
                  <w:lang w:val="en-US" w:eastAsia="ko-KR"/>
                </w:rPr>
                <w:t xml:space="preserve"> </w:t>
              </w:r>
              <w:r>
                <w:rPr>
                  <w:rFonts w:eastAsia="Malgun Gothic" w:hint="eastAsia"/>
                  <w:lang w:val="en-US" w:eastAsia="ko-KR"/>
                </w:rPr>
                <w:t xml:space="preserve">of </w:t>
              </w:r>
              <w:r>
                <w:rPr>
                  <w:rFonts w:eastAsia="Malgun Gothic"/>
                  <w:lang w:val="en-US" w:eastAsia="ko-KR"/>
                </w:rPr>
                <w:t>Rx UE</w:t>
              </w:r>
              <w:r w:rsidRPr="007E1F02">
                <w:rPr>
                  <w:rFonts w:eastAsia="Malgun Gothic"/>
                  <w:lang w:val="en-US" w:eastAsia="ko-KR"/>
                </w:rPr>
                <w:t xml:space="preserve"> from </w:t>
              </w:r>
              <w:r>
                <w:rPr>
                  <w:rFonts w:eastAsia="Malgun Gothic"/>
                  <w:lang w:val="en-US" w:eastAsia="ko-KR"/>
                </w:rPr>
                <w:t xml:space="preserve">its </w:t>
              </w:r>
              <w:r w:rsidRPr="007E1F02">
                <w:rPr>
                  <w:rFonts w:eastAsia="Malgun Gothic"/>
                  <w:lang w:val="en-US" w:eastAsia="ko-KR"/>
                </w:rPr>
                <w:t xml:space="preserve">serving </w:t>
              </w:r>
              <w:proofErr w:type="spellStart"/>
              <w:r>
                <w:rPr>
                  <w:rFonts w:eastAsia="Malgun Gothic"/>
                  <w:lang w:val="en-US" w:eastAsia="ko-KR"/>
                </w:rPr>
                <w:t>gNB</w:t>
              </w:r>
              <w:proofErr w:type="spellEnd"/>
              <w:r w:rsidRPr="007E1F02">
                <w:rPr>
                  <w:rFonts w:eastAsia="Malgun Gothic"/>
                  <w:lang w:val="en-US" w:eastAsia="ko-KR"/>
                </w:rPr>
                <w:t>. However, i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 itself</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w:t>
              </w:r>
              <w:r>
                <w:rPr>
                  <w:rFonts w:eastAsia="Malgun Gothic"/>
                  <w:lang w:val="en-US" w:eastAsia="ko-KR"/>
                </w:rPr>
                <w:t>file / traffic characteristics.</w:t>
              </w:r>
            </w:ins>
          </w:p>
        </w:tc>
      </w:tr>
      <w:tr w:rsidR="00ED13D8" w14:paraId="1EDF5CC8" w14:textId="77777777" w:rsidTr="00156B84">
        <w:trPr>
          <w:ins w:id="87" w:author="Qualcomm" w:date="2021-07-05T02:01:00Z"/>
        </w:trPr>
        <w:tc>
          <w:tcPr>
            <w:tcW w:w="1358" w:type="dxa"/>
          </w:tcPr>
          <w:p w14:paraId="722B5E88" w14:textId="01FF2714" w:rsidR="00ED13D8" w:rsidRDefault="00ED13D8" w:rsidP="00ED13D8">
            <w:pPr>
              <w:rPr>
                <w:ins w:id="88" w:author="Qualcomm" w:date="2021-07-05T02:01:00Z"/>
                <w:rFonts w:eastAsia="Malgun Gothic"/>
                <w:lang w:val="de-DE" w:eastAsia="ko-KR"/>
              </w:rPr>
            </w:pPr>
            <w:ins w:id="89" w:author="Qualcomm" w:date="2021-07-05T02:02:00Z">
              <w:r>
                <w:rPr>
                  <w:lang w:val="de-DE" w:eastAsia="zh-CN"/>
                </w:rPr>
                <w:t>Qualcomm</w:t>
              </w:r>
            </w:ins>
          </w:p>
        </w:tc>
        <w:tc>
          <w:tcPr>
            <w:tcW w:w="1337" w:type="dxa"/>
          </w:tcPr>
          <w:p w14:paraId="04D66FEF" w14:textId="348AD81F" w:rsidR="00ED13D8" w:rsidRDefault="00ED13D8" w:rsidP="00ED13D8">
            <w:pPr>
              <w:rPr>
                <w:ins w:id="90" w:author="Qualcomm" w:date="2021-07-05T02:01:00Z"/>
                <w:rFonts w:eastAsia="Malgun Gothic"/>
                <w:lang w:val="en-US" w:eastAsia="ko-KR"/>
              </w:rPr>
            </w:pPr>
            <w:ins w:id="91" w:author="Qualcomm" w:date="2021-07-05T02:02:00Z">
              <w:r>
                <w:rPr>
                  <w:lang w:val="en-US" w:eastAsia="zh-CN"/>
                </w:rPr>
                <w:t>Comment</w:t>
              </w:r>
            </w:ins>
          </w:p>
        </w:tc>
        <w:tc>
          <w:tcPr>
            <w:tcW w:w="6934" w:type="dxa"/>
          </w:tcPr>
          <w:p w14:paraId="3190E649" w14:textId="4CFDF45B" w:rsidR="00ED13D8" w:rsidRPr="007E1F02" w:rsidRDefault="00ED13D8" w:rsidP="00ED13D8">
            <w:pPr>
              <w:rPr>
                <w:ins w:id="92" w:author="Qualcomm" w:date="2021-07-05T02:01:00Z"/>
                <w:rFonts w:eastAsia="Malgun Gothic"/>
                <w:lang w:val="en-US" w:eastAsia="ko-KR"/>
              </w:rPr>
            </w:pPr>
            <w:ins w:id="93"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6E37BF" w14:paraId="1C456F6F" w14:textId="77777777" w:rsidTr="00156B84">
        <w:trPr>
          <w:ins w:id="94" w:author="CATT-xuhao" w:date="2021-07-05T14:26:00Z"/>
        </w:trPr>
        <w:tc>
          <w:tcPr>
            <w:tcW w:w="1358" w:type="dxa"/>
          </w:tcPr>
          <w:p w14:paraId="22735862" w14:textId="0D8D6984" w:rsidR="006E37BF" w:rsidRDefault="006E37BF" w:rsidP="00ED13D8">
            <w:pPr>
              <w:rPr>
                <w:ins w:id="95" w:author="CATT-xuhao" w:date="2021-07-05T14:26:00Z"/>
                <w:lang w:val="de-DE" w:eastAsia="zh-CN"/>
              </w:rPr>
            </w:pPr>
            <w:ins w:id="96" w:author="CATT-xuhao" w:date="2021-07-05T14:26:00Z">
              <w:r>
                <w:rPr>
                  <w:rFonts w:eastAsiaTheme="minorEastAsia" w:hint="eastAsia"/>
                  <w:lang w:val="de-DE" w:eastAsia="zh-CN"/>
                </w:rPr>
                <w:t>CATT</w:t>
              </w:r>
            </w:ins>
          </w:p>
        </w:tc>
        <w:tc>
          <w:tcPr>
            <w:tcW w:w="1337" w:type="dxa"/>
          </w:tcPr>
          <w:p w14:paraId="3E12711B" w14:textId="0515B470" w:rsidR="006E37BF" w:rsidRDefault="006E37BF" w:rsidP="00ED13D8">
            <w:pPr>
              <w:rPr>
                <w:ins w:id="97" w:author="CATT-xuhao" w:date="2021-07-05T14:26:00Z"/>
                <w:lang w:val="en-US" w:eastAsia="zh-CN"/>
              </w:rPr>
            </w:pPr>
            <w:ins w:id="98" w:author="CATT-xuhao" w:date="2021-07-05T14:26:00Z">
              <w:r>
                <w:rPr>
                  <w:rFonts w:eastAsiaTheme="minorEastAsia" w:hint="eastAsia"/>
                  <w:lang w:val="en-US" w:eastAsia="zh-CN"/>
                </w:rPr>
                <w:t>See comments</w:t>
              </w:r>
            </w:ins>
          </w:p>
        </w:tc>
        <w:tc>
          <w:tcPr>
            <w:tcW w:w="6934" w:type="dxa"/>
          </w:tcPr>
          <w:p w14:paraId="2CB7EB1B" w14:textId="77777777" w:rsidR="006E37BF" w:rsidRDefault="006E37BF" w:rsidP="003D776A">
            <w:pPr>
              <w:rPr>
                <w:ins w:id="99" w:author="CATT-xuhao" w:date="2021-07-05T14:26:00Z"/>
                <w:rFonts w:eastAsiaTheme="minorEastAsia"/>
                <w:lang w:val="en-US" w:eastAsia="zh-CN"/>
              </w:rPr>
            </w:pPr>
            <w:ins w:id="100"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6489F9EA" w14:textId="26C32A0D" w:rsidR="006E37BF" w:rsidRDefault="006E37BF" w:rsidP="00ED13D8">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 xml:space="preserve">For IDLE/INACTIVE/OOC UE, how to determine the SL inactivity timer length can be totally left to </w:t>
              </w:r>
              <w:proofErr w:type="spellStart"/>
              <w:r>
                <w:rPr>
                  <w:rFonts w:eastAsiaTheme="minorEastAsia" w:hint="eastAsia"/>
                  <w:lang w:val="en-US" w:eastAsia="zh-CN"/>
                </w:rPr>
                <w:t>Tx</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implementation. </w:t>
              </w:r>
              <w:proofErr w:type="spellStart"/>
              <w:r>
                <w:rPr>
                  <w:rFonts w:eastAsiaTheme="minorEastAsia" w:hint="eastAsia"/>
                  <w:lang w:val="en-US" w:eastAsia="zh-CN"/>
                </w:rPr>
                <w:t>E</w:t>
              </w:r>
              <w:proofErr w:type="gramStart"/>
              <w:r>
                <w:rPr>
                  <w:rFonts w:eastAsiaTheme="minorEastAsia" w:hint="eastAsia"/>
                  <w:lang w:val="en-US" w:eastAsia="zh-CN"/>
                </w:rPr>
                <w:t>,g</w:t>
              </w:r>
              <w:proofErr w:type="spellEnd"/>
              <w:proofErr w:type="gramEnd"/>
              <w:r>
                <w:rPr>
                  <w:rFonts w:eastAsiaTheme="minorEastAsia" w:hint="eastAsia"/>
                  <w:lang w:val="en-US" w:eastAsia="zh-CN"/>
                </w:rPr>
                <w:t>.,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103"/>
      <w:ins w:id="104" w:author="冷冰雪(Bingxue Leng)" w:date="2021-07-03T11:27:00Z">
        <w:r w:rsidR="00FE166E">
          <w:rPr>
            <w:rFonts w:ascii="Arial" w:hAnsi="Arial" w:cs="Arial"/>
            <w:b/>
            <w:bCs/>
            <w:sz w:val="22"/>
            <w:szCs w:val="22"/>
          </w:rPr>
          <w:t xml:space="preserve">for unicast, </w:t>
        </w:r>
        <w:commentRangeEnd w:id="103"/>
        <w:r w:rsidR="00FE166E">
          <w:rPr>
            <w:rStyle w:val="af9"/>
          </w:rPr>
          <w:commentReference w:id="103"/>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afb"/>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afb"/>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afb"/>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afb"/>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7F6DC97A" w14:textId="77777777" w:rsidR="00766594" w:rsidRDefault="00FE166E" w:rsidP="00E367CA">
      <w:pPr>
        <w:pStyle w:val="afb"/>
        <w:numPr>
          <w:ilvl w:val="0"/>
          <w:numId w:val="14"/>
        </w:numPr>
        <w:rPr>
          <w:ins w:id="105" w:author="Apple - Zhibin Wu" w:date="2021-07-03T14:19:00Z"/>
          <w:rFonts w:ascii="Arial" w:hAnsi="Arial" w:cs="Arial"/>
          <w:b/>
          <w:bCs/>
          <w:lang w:val="en-US"/>
        </w:rPr>
      </w:pPr>
      <w:ins w:id="106"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afb"/>
        <w:numPr>
          <w:ilvl w:val="0"/>
          <w:numId w:val="14"/>
        </w:numPr>
        <w:rPr>
          <w:ins w:id="107" w:author="Apple - Zhibin Wu" w:date="2021-07-03T14:19:00Z"/>
          <w:rFonts w:ascii="Arial" w:hAnsi="Arial" w:cs="Arial"/>
          <w:b/>
          <w:bCs/>
          <w:lang w:val="en-US"/>
        </w:rPr>
      </w:pPr>
      <w:ins w:id="108" w:author="Apple - Zhibin Wu" w:date="2021-07-03T14:19:00Z">
        <w:r>
          <w:rPr>
            <w:rFonts w:ascii="Arial" w:hAnsi="Arial" w:cs="Arial"/>
            <w:b/>
            <w:bCs/>
            <w:lang w:val="en-US"/>
          </w:rPr>
          <w:t>Min and Max value of inactivity timer can be optionally configure</w:t>
        </w:r>
      </w:ins>
    </w:p>
    <w:p w14:paraId="657D2741" w14:textId="6532EF0D" w:rsidR="00110DD4" w:rsidRPr="00FE166E" w:rsidRDefault="00110DD4" w:rsidP="00E367CA">
      <w:pPr>
        <w:pStyle w:val="afb"/>
        <w:numPr>
          <w:ilvl w:val="0"/>
          <w:numId w:val="14"/>
        </w:numPr>
        <w:rPr>
          <w:rFonts w:ascii="Arial" w:hAnsi="Arial" w:cs="Arial"/>
          <w:b/>
          <w:bCs/>
          <w:lang w:val="en-US"/>
          <w:rPrChange w:id="109" w:author="冷冰雪(Bingxue Leng)" w:date="2021-07-03T11:28:00Z">
            <w:rPr>
              <w:rFonts w:ascii="Arial" w:hAnsi="Arial" w:cs="Arial"/>
              <w:b/>
              <w:bCs/>
            </w:rPr>
          </w:rPrChange>
        </w:rPr>
      </w:pPr>
      <w:del w:id="110"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111"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112" w:author="Ericsson" w:date="2021-07-02T20:23:00Z">
              <w:r>
                <w:rPr>
                  <w:lang w:val="en-US"/>
                </w:rPr>
                <w:t>none</w:t>
              </w:r>
            </w:ins>
          </w:p>
        </w:tc>
        <w:tc>
          <w:tcPr>
            <w:tcW w:w="6934" w:type="dxa"/>
          </w:tcPr>
          <w:p w14:paraId="035AD897" w14:textId="77777777" w:rsidR="00110DD4" w:rsidRDefault="00AE622A" w:rsidP="00AE622A">
            <w:pPr>
              <w:rPr>
                <w:ins w:id="113" w:author="Ericsson" w:date="2021-07-02T19:56:00Z"/>
                <w:rFonts w:eastAsiaTheme="minorEastAsia"/>
                <w:lang w:val="en-US" w:eastAsia="zh-CN"/>
              </w:rPr>
            </w:pPr>
            <w:ins w:id="114"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115" w:author="Ericsson" w:date="2021-07-02T19:56:00Z">
                  <w:rPr>
                    <w:lang w:val="en-US" w:eastAsia="zh-CN"/>
                  </w:rPr>
                </w:rPrChange>
              </w:rPr>
              <w:pPrChange w:id="116" w:author="Ericsson" w:date="2021-07-02T19:56:00Z">
                <w:pPr>
                  <w:pStyle w:val="afb"/>
                  <w:keepNext/>
                  <w:keepLines/>
                  <w:ind w:left="360"/>
                  <w:jc w:val="center"/>
                </w:pPr>
              </w:pPrChange>
            </w:pPr>
            <w:ins w:id="117" w:author="Ericsson" w:date="2021-07-02T19:56:00Z">
              <w:r>
                <w:rPr>
                  <w:rFonts w:eastAsiaTheme="minorEastAsia"/>
                  <w:lang w:val="en-US" w:eastAsia="zh-CN"/>
                </w:rPr>
                <w:t xml:space="preserve">In this case, we think it is </w:t>
              </w:r>
            </w:ins>
            <w:ins w:id="118" w:author="Ericsson" w:date="2021-07-02T19:59:00Z">
              <w:r w:rsidR="00C01B8D">
                <w:rPr>
                  <w:rFonts w:eastAsiaTheme="minorEastAsia"/>
                  <w:lang w:val="en-US" w:eastAsia="zh-CN"/>
                </w:rPr>
                <w:t>suffi</w:t>
              </w:r>
            </w:ins>
            <w:ins w:id="119" w:author="Ericsson" w:date="2021-07-02T20:00:00Z">
              <w:r w:rsidR="00C01B8D">
                <w:rPr>
                  <w:rFonts w:eastAsiaTheme="minorEastAsia"/>
                  <w:lang w:val="en-US" w:eastAsia="zh-CN"/>
                </w:rPr>
                <w:t xml:space="preserve">cient up to TX UE’s implementation, i.e., may consider QoS profile, and/or other information </w:t>
              </w:r>
            </w:ins>
            <w:ins w:id="120"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21" w:author="冷冰雪(Bingxue Leng)" w:date="2021-07-03T11:28:00Z">
              <w:r>
                <w:rPr>
                  <w:lang w:val="de-DE"/>
                </w:rPr>
                <w:t>OPPO</w:t>
              </w:r>
            </w:ins>
          </w:p>
        </w:tc>
        <w:tc>
          <w:tcPr>
            <w:tcW w:w="1337" w:type="dxa"/>
          </w:tcPr>
          <w:p w14:paraId="28C023E6" w14:textId="5261A0A5" w:rsidR="00FE166E" w:rsidRDefault="00FE166E" w:rsidP="00FE166E">
            <w:pPr>
              <w:rPr>
                <w:lang w:val="de-DE"/>
              </w:rPr>
            </w:pPr>
            <w:ins w:id="122" w:author="冷冰雪(Bingxue Leng)" w:date="2021-07-03T11:28:00Z">
              <w:r>
                <w:rPr>
                  <w:lang w:val="en-US"/>
                </w:rPr>
                <w:t>E</w:t>
              </w:r>
            </w:ins>
          </w:p>
        </w:tc>
        <w:tc>
          <w:tcPr>
            <w:tcW w:w="6934" w:type="dxa"/>
          </w:tcPr>
          <w:p w14:paraId="6E2DFFA0" w14:textId="065CCB63" w:rsidR="00FE166E" w:rsidRDefault="00FE166E" w:rsidP="00FE166E">
            <w:pPr>
              <w:rPr>
                <w:lang w:val="en-US"/>
              </w:rPr>
            </w:pPr>
            <w:ins w:id="123"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24" w:author="Apple - Zhibin Wu" w:date="2021-07-03T14:19:00Z">
              <w:r>
                <w:rPr>
                  <w:lang w:val="de-DE"/>
                </w:rPr>
                <w:t>Apple</w:t>
              </w:r>
            </w:ins>
          </w:p>
        </w:tc>
        <w:tc>
          <w:tcPr>
            <w:tcW w:w="1337" w:type="dxa"/>
          </w:tcPr>
          <w:p w14:paraId="190385CC" w14:textId="742E73BB" w:rsidR="00766594" w:rsidRDefault="00766594" w:rsidP="00766594">
            <w:pPr>
              <w:rPr>
                <w:lang w:val="de-DE"/>
              </w:rPr>
            </w:pPr>
            <w:ins w:id="125" w:author="Apple - Zhibin Wu" w:date="2021-07-03T14:19:00Z">
              <w:r>
                <w:rPr>
                  <w:lang w:val="en-US"/>
                </w:rPr>
                <w:t>F</w:t>
              </w:r>
            </w:ins>
          </w:p>
        </w:tc>
        <w:tc>
          <w:tcPr>
            <w:tcW w:w="6934" w:type="dxa"/>
          </w:tcPr>
          <w:p w14:paraId="3730A7BF" w14:textId="2EA94DCA" w:rsidR="00766594" w:rsidRDefault="00766594" w:rsidP="00766594">
            <w:pPr>
              <w:rPr>
                <w:lang w:val="en-US"/>
              </w:rPr>
            </w:pPr>
            <w:ins w:id="126"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w:t>
              </w:r>
              <w:r>
                <w:rPr>
                  <w:rFonts w:eastAsiaTheme="minorEastAsia"/>
                  <w:lang w:val="en-US" w:eastAsia="zh-CN"/>
                </w:rPr>
                <w:lastRenderedPageBreak/>
                <w:t xml:space="preserve">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27" w:author="Xiaomi (Xing)" w:date="2021-07-05T09:34:00Z"/>
        </w:trPr>
        <w:tc>
          <w:tcPr>
            <w:tcW w:w="1358" w:type="dxa"/>
          </w:tcPr>
          <w:p w14:paraId="0AB8E784" w14:textId="5CBD67A8" w:rsidR="00D541DC" w:rsidRDefault="00D541DC" w:rsidP="00766594">
            <w:pPr>
              <w:rPr>
                <w:ins w:id="128" w:author="Xiaomi (Xing)" w:date="2021-07-05T09:34:00Z"/>
                <w:lang w:val="de-DE" w:eastAsia="zh-CN"/>
              </w:rPr>
            </w:pPr>
            <w:ins w:id="129" w:author="Xiaomi (Xing)" w:date="2021-07-05T09:34:00Z">
              <w:r>
                <w:rPr>
                  <w:rFonts w:hint="eastAsia"/>
                  <w:lang w:val="de-DE" w:eastAsia="zh-CN"/>
                </w:rPr>
                <w:lastRenderedPageBreak/>
                <w:t>Xiaomi</w:t>
              </w:r>
            </w:ins>
          </w:p>
        </w:tc>
        <w:tc>
          <w:tcPr>
            <w:tcW w:w="1337" w:type="dxa"/>
          </w:tcPr>
          <w:p w14:paraId="72965917" w14:textId="1CDAC991" w:rsidR="00D541DC" w:rsidRDefault="00D541DC" w:rsidP="00766594">
            <w:pPr>
              <w:rPr>
                <w:ins w:id="130" w:author="Xiaomi (Xing)" w:date="2021-07-05T09:34:00Z"/>
                <w:lang w:val="en-US" w:eastAsia="zh-CN"/>
              </w:rPr>
            </w:pPr>
            <w:ins w:id="131" w:author="Xiaomi (Xing)" w:date="2021-07-05T09:34:00Z">
              <w:r>
                <w:rPr>
                  <w:rFonts w:hint="eastAsia"/>
                  <w:lang w:val="en-US" w:eastAsia="zh-CN"/>
                </w:rPr>
                <w:t>N</w:t>
              </w:r>
            </w:ins>
            <w:ins w:id="132" w:author="Xiaomi (Xing)" w:date="2021-07-05T09:36:00Z">
              <w:r>
                <w:rPr>
                  <w:lang w:val="en-US" w:eastAsia="zh-CN"/>
                </w:rPr>
                <w:t>one</w:t>
              </w:r>
            </w:ins>
          </w:p>
        </w:tc>
        <w:tc>
          <w:tcPr>
            <w:tcW w:w="6934" w:type="dxa"/>
          </w:tcPr>
          <w:p w14:paraId="0CE4B2A8" w14:textId="6C192CDB" w:rsidR="00D541DC" w:rsidRDefault="00D541DC" w:rsidP="00766594">
            <w:pPr>
              <w:rPr>
                <w:ins w:id="133" w:author="Xiaomi (Xing)" w:date="2021-07-05T09:34:00Z"/>
                <w:rFonts w:eastAsiaTheme="minorEastAsia"/>
                <w:lang w:val="en-US" w:eastAsia="zh-CN"/>
              </w:rPr>
            </w:pPr>
            <w:ins w:id="134"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35"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405D02" w14:paraId="70B789B9" w14:textId="77777777" w:rsidTr="00156B84">
        <w:trPr>
          <w:ins w:id="136" w:author="LG: Giwon Park" w:date="2021-07-05T14:42:00Z"/>
        </w:trPr>
        <w:tc>
          <w:tcPr>
            <w:tcW w:w="1358" w:type="dxa"/>
          </w:tcPr>
          <w:p w14:paraId="1025813A" w14:textId="6E1BFA80" w:rsidR="00405D02" w:rsidRDefault="00405D02" w:rsidP="00405D02">
            <w:pPr>
              <w:rPr>
                <w:ins w:id="137" w:author="LG: Giwon Park" w:date="2021-07-05T14:42:00Z"/>
                <w:lang w:val="de-DE" w:eastAsia="zh-CN"/>
              </w:rPr>
            </w:pPr>
            <w:ins w:id="138" w:author="LG: Giwon Park" w:date="2021-07-05T14:42:00Z">
              <w:r>
                <w:rPr>
                  <w:rFonts w:eastAsia="Malgun Gothic" w:hint="eastAsia"/>
                  <w:lang w:val="de-DE" w:eastAsia="ko-KR"/>
                </w:rPr>
                <w:t>LG</w:t>
              </w:r>
            </w:ins>
          </w:p>
        </w:tc>
        <w:tc>
          <w:tcPr>
            <w:tcW w:w="1337" w:type="dxa"/>
          </w:tcPr>
          <w:p w14:paraId="09DB3543" w14:textId="4265E6A1" w:rsidR="00405D02" w:rsidRDefault="00405D02" w:rsidP="00405D02">
            <w:pPr>
              <w:rPr>
                <w:ins w:id="139" w:author="LG: Giwon Park" w:date="2021-07-05T14:42:00Z"/>
                <w:lang w:val="en-US" w:eastAsia="zh-CN"/>
              </w:rPr>
            </w:pPr>
            <w:ins w:id="140" w:author="LG: Giwon Park" w:date="2021-07-05T14:42:00Z">
              <w:r>
                <w:rPr>
                  <w:rFonts w:eastAsia="Malgun Gothic" w:hint="eastAsia"/>
                  <w:lang w:val="en-US" w:eastAsia="ko-KR"/>
                </w:rPr>
                <w:t>E</w:t>
              </w:r>
            </w:ins>
          </w:p>
        </w:tc>
        <w:tc>
          <w:tcPr>
            <w:tcW w:w="6934" w:type="dxa"/>
          </w:tcPr>
          <w:p w14:paraId="3996FEBE" w14:textId="5A4D7824" w:rsidR="00405D02" w:rsidRDefault="00405D02" w:rsidP="00405D02">
            <w:pPr>
              <w:rPr>
                <w:ins w:id="141" w:author="LG: Giwon Park" w:date="2021-07-05T14:42:00Z"/>
                <w:rFonts w:eastAsiaTheme="minorEastAsia"/>
                <w:lang w:val="en-US" w:eastAsia="zh-CN"/>
              </w:rPr>
            </w:pPr>
            <w:ins w:id="142" w:author="LG: Giwon Park" w:date="2021-07-05T14:42:00Z">
              <w:r>
                <w:rPr>
                  <w:rFonts w:eastAsia="Malgun Gothic"/>
                  <w:lang w:val="en-US" w:eastAsia="ko-KR"/>
                </w:rPr>
                <w:t>I</w:t>
              </w:r>
              <w:r w:rsidRPr="007E1F02">
                <w:rPr>
                  <w:rFonts w:eastAsia="Malgun Gothic"/>
                  <w:lang w:val="en-US" w:eastAsia="ko-KR"/>
                </w:rPr>
                <w:t>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file / traffic characteristics</w:t>
              </w:r>
              <w:r>
                <w:rPr>
                  <w:rFonts w:eastAsia="Malgun Gothic"/>
                  <w:lang w:val="en-US" w:eastAsia="ko-KR"/>
                </w:rPr>
                <w:t xml:space="preserve"> (i.e., Tx UE implementation issue)</w:t>
              </w:r>
              <w:r w:rsidRPr="007E1F02">
                <w:rPr>
                  <w:rFonts w:eastAsia="Malgun Gothic"/>
                  <w:lang w:val="en-US" w:eastAsia="ko-KR"/>
                </w:rPr>
                <w:t>.</w:t>
              </w:r>
              <w:r>
                <w:rPr>
                  <w:rFonts w:eastAsia="Malgun Gothic"/>
                  <w:lang w:val="en-US" w:eastAsia="ko-KR"/>
                </w:rPr>
                <w:t xml:space="preserve"> However, the T</w:t>
              </w:r>
              <w:r w:rsidRPr="00630136">
                <w:rPr>
                  <w:rFonts w:eastAsia="Malgun Gothic"/>
                  <w:lang w:val="en-US" w:eastAsia="ko-KR"/>
                </w:rPr>
                <w:t>x UE may transmit only one determined SL DRX configuration to the Rx UE.</w:t>
              </w:r>
            </w:ins>
          </w:p>
        </w:tc>
      </w:tr>
      <w:tr w:rsidR="00ED13D8" w14:paraId="3C09BB82" w14:textId="77777777" w:rsidTr="00156B84">
        <w:trPr>
          <w:ins w:id="143" w:author="Qualcomm" w:date="2021-07-05T02:02:00Z"/>
        </w:trPr>
        <w:tc>
          <w:tcPr>
            <w:tcW w:w="1358" w:type="dxa"/>
          </w:tcPr>
          <w:p w14:paraId="4233DD59" w14:textId="6D5FDBDD" w:rsidR="00ED13D8" w:rsidRDefault="00ED13D8" w:rsidP="00ED13D8">
            <w:pPr>
              <w:rPr>
                <w:ins w:id="144" w:author="Qualcomm" w:date="2021-07-05T02:02:00Z"/>
                <w:rFonts w:eastAsia="Malgun Gothic"/>
                <w:lang w:val="de-DE" w:eastAsia="ko-KR"/>
              </w:rPr>
            </w:pPr>
            <w:ins w:id="145" w:author="Qualcomm" w:date="2021-07-05T02:03:00Z">
              <w:r>
                <w:rPr>
                  <w:lang w:val="de-DE" w:eastAsia="zh-CN"/>
                </w:rPr>
                <w:t>Qualcomm</w:t>
              </w:r>
            </w:ins>
          </w:p>
        </w:tc>
        <w:tc>
          <w:tcPr>
            <w:tcW w:w="1337" w:type="dxa"/>
          </w:tcPr>
          <w:p w14:paraId="5ABF8622" w14:textId="1182A5A0" w:rsidR="00ED13D8" w:rsidRDefault="00ED13D8" w:rsidP="00ED13D8">
            <w:pPr>
              <w:rPr>
                <w:ins w:id="146" w:author="Qualcomm" w:date="2021-07-05T02:02:00Z"/>
                <w:rFonts w:eastAsia="Malgun Gothic"/>
                <w:lang w:val="en-US" w:eastAsia="ko-KR"/>
              </w:rPr>
            </w:pPr>
            <w:ins w:id="147" w:author="Qualcomm" w:date="2021-07-05T02:03:00Z">
              <w:r>
                <w:rPr>
                  <w:lang w:val="en-US" w:eastAsia="zh-CN"/>
                </w:rPr>
                <w:t>Comment</w:t>
              </w:r>
            </w:ins>
          </w:p>
        </w:tc>
        <w:tc>
          <w:tcPr>
            <w:tcW w:w="6934" w:type="dxa"/>
          </w:tcPr>
          <w:p w14:paraId="0089A849" w14:textId="218B3589" w:rsidR="00ED13D8" w:rsidRDefault="00ED13D8" w:rsidP="00ED13D8">
            <w:pPr>
              <w:rPr>
                <w:ins w:id="148" w:author="Qualcomm" w:date="2021-07-05T02:02:00Z"/>
                <w:rFonts w:eastAsia="Malgun Gothic"/>
                <w:lang w:val="en-US" w:eastAsia="ko-KR"/>
              </w:rPr>
            </w:pPr>
            <w:ins w:id="149" w:author="Qualcomm" w:date="2021-07-05T02:02:00Z">
              <w:r>
                <w:rPr>
                  <w:rFonts w:eastAsiaTheme="minorEastAsia"/>
                  <w:lang w:val="en-US" w:eastAsia="zh-CN"/>
                </w:rPr>
                <w:t>For Idle/Inactive/OOC,</w:t>
              </w:r>
            </w:ins>
            <w:ins w:id="150"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105167" w14:paraId="64D219FD" w14:textId="77777777" w:rsidTr="00156B84">
        <w:trPr>
          <w:ins w:id="151" w:author="CATT-xuhao" w:date="2021-07-05T14:26:00Z"/>
        </w:trPr>
        <w:tc>
          <w:tcPr>
            <w:tcW w:w="1358" w:type="dxa"/>
          </w:tcPr>
          <w:p w14:paraId="6FA582D2" w14:textId="03D273C6" w:rsidR="00105167" w:rsidRDefault="00105167" w:rsidP="00ED13D8">
            <w:pPr>
              <w:rPr>
                <w:ins w:id="152" w:author="CATT-xuhao" w:date="2021-07-05T14:26:00Z"/>
                <w:lang w:val="de-DE" w:eastAsia="zh-CN"/>
              </w:rPr>
            </w:pPr>
            <w:ins w:id="153" w:author="CATT-xuhao" w:date="2021-07-05T14:26:00Z">
              <w:r>
                <w:rPr>
                  <w:rFonts w:eastAsiaTheme="minorEastAsia" w:hint="eastAsia"/>
                  <w:lang w:val="de-DE" w:eastAsia="zh-CN"/>
                </w:rPr>
                <w:t>CATT</w:t>
              </w:r>
            </w:ins>
          </w:p>
        </w:tc>
        <w:tc>
          <w:tcPr>
            <w:tcW w:w="1337" w:type="dxa"/>
          </w:tcPr>
          <w:p w14:paraId="3B98B663" w14:textId="3BB019F8" w:rsidR="00105167" w:rsidRDefault="00105167" w:rsidP="00ED13D8">
            <w:pPr>
              <w:rPr>
                <w:ins w:id="154" w:author="CATT-xuhao" w:date="2021-07-05T14:26:00Z"/>
                <w:lang w:val="en-US" w:eastAsia="zh-CN"/>
              </w:rPr>
            </w:pPr>
            <w:ins w:id="155" w:author="CATT-xuhao" w:date="2021-07-05T14:26:00Z">
              <w:r>
                <w:rPr>
                  <w:rFonts w:eastAsiaTheme="minorEastAsia" w:hint="eastAsia"/>
                  <w:lang w:val="en-US" w:eastAsia="zh-CN"/>
                </w:rPr>
                <w:t>See comments</w:t>
              </w:r>
            </w:ins>
          </w:p>
        </w:tc>
        <w:tc>
          <w:tcPr>
            <w:tcW w:w="6934" w:type="dxa"/>
          </w:tcPr>
          <w:p w14:paraId="6DE10AEB" w14:textId="77777777" w:rsidR="00105167" w:rsidRDefault="00105167" w:rsidP="003D776A">
            <w:pPr>
              <w:rPr>
                <w:ins w:id="156" w:author="CATT-xuhao" w:date="2021-07-05T14:26:00Z"/>
                <w:rFonts w:eastAsiaTheme="minorEastAsia"/>
                <w:lang w:val="en-US" w:eastAsia="zh-CN"/>
              </w:rPr>
            </w:pPr>
            <w:ins w:id="157" w:author="CATT-xuhao" w:date="2021-07-05T14:26:00Z">
              <w:r>
                <w:rPr>
                  <w:rFonts w:eastAsiaTheme="minorEastAsia" w:hint="eastAsia"/>
                  <w:lang w:val="en-US" w:eastAsia="zh-CN"/>
                </w:rPr>
                <w:t xml:space="preserve">As commented in Q1.1. In our understanding, the final SL inactivity timer length should be determined by </w:t>
              </w:r>
              <w:proofErr w:type="spellStart"/>
              <w:r>
                <w:rPr>
                  <w:rFonts w:eastAsiaTheme="minorEastAsia" w:hint="eastAsia"/>
                  <w:lang w:val="en-US" w:eastAsia="zh-CN"/>
                </w:rPr>
                <w:t>Tx</w:t>
              </w:r>
              <w:proofErr w:type="spellEnd"/>
              <w:r>
                <w:rPr>
                  <w:rFonts w:eastAsiaTheme="minorEastAsia" w:hint="eastAsia"/>
                  <w:lang w:val="en-US" w:eastAsia="zh-CN"/>
                </w:rPr>
                <w:t xml:space="preserve">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6C99D6CB" w14:textId="6D6CD2AD" w:rsidR="00105167" w:rsidRDefault="00105167" w:rsidP="00ED13D8">
            <w:pPr>
              <w:rPr>
                <w:ins w:id="158" w:author="CATT-xuhao" w:date="2021-07-05T14:26:00Z"/>
                <w:rFonts w:eastAsiaTheme="minorEastAsia"/>
                <w:lang w:val="en-US" w:eastAsia="zh-CN"/>
              </w:rPr>
            </w:pPr>
            <w:ins w:id="159"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w:t>
              </w:r>
              <w:proofErr w:type="spellStart"/>
              <w:r>
                <w:rPr>
                  <w:rFonts w:eastAsiaTheme="minorEastAsia" w:hint="eastAsia"/>
                  <w:lang w:val="en-US" w:eastAsia="zh-CN"/>
                </w:rPr>
                <w:t>groupcast</w:t>
              </w:r>
              <w:proofErr w:type="spellEnd"/>
              <w:r>
                <w:rPr>
                  <w:rFonts w:eastAsiaTheme="minorEastAsia" w:hint="eastAsia"/>
                  <w:lang w:val="en-US" w:eastAsia="zh-CN"/>
                </w:rPr>
                <w:t>.</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160" w:author="冷冰雪(Bingxue Leng)" w:date="2021-07-03T11:28:00Z">
        <w:r w:rsidR="00FE166E">
          <w:rPr>
            <w:rFonts w:ascii="Arial" w:hAnsi="Arial" w:cs="Arial"/>
            <w:b/>
            <w:bCs/>
            <w:sz w:val="22"/>
            <w:szCs w:val="22"/>
          </w:rPr>
          <w:t xml:space="preserve"> </w:t>
        </w:r>
        <w:commentRangeStart w:id="161"/>
        <w:r w:rsidR="00FE166E">
          <w:rPr>
            <w:rFonts w:ascii="Arial" w:hAnsi="Arial" w:cs="Arial"/>
            <w:b/>
            <w:bCs/>
            <w:sz w:val="22"/>
            <w:szCs w:val="22"/>
          </w:rPr>
          <w:t>for unicast,</w:t>
        </w:r>
        <w:commentRangeEnd w:id="161"/>
        <w:r w:rsidR="00FE166E">
          <w:rPr>
            <w:rStyle w:val="af9"/>
          </w:rPr>
          <w:commentReference w:id="161"/>
        </w:r>
        <w:r w:rsidR="00FE166E">
          <w:rPr>
            <w:rFonts w:ascii="Arial" w:hAnsi="Arial" w:cs="Arial"/>
            <w:b/>
            <w:bCs/>
            <w:sz w:val="22"/>
            <w:szCs w:val="22"/>
          </w:rPr>
          <w:t xml:space="preserve"> </w:t>
        </w:r>
      </w:ins>
      <w:del w:id="162"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afb"/>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afb"/>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afb"/>
        <w:numPr>
          <w:ilvl w:val="0"/>
          <w:numId w:val="15"/>
        </w:numPr>
        <w:rPr>
          <w:rFonts w:ascii="Arial" w:hAnsi="Arial" w:cs="Arial"/>
          <w:b/>
          <w:bCs/>
        </w:rPr>
      </w:pPr>
      <w:r>
        <w:rPr>
          <w:rFonts w:ascii="Arial" w:hAnsi="Arial" w:cs="Arial"/>
          <w:b/>
          <w:bCs/>
          <w:lang w:val="en-US"/>
        </w:rPr>
        <w:t xml:space="preserve">Other </w:t>
      </w:r>
    </w:p>
    <w:tbl>
      <w:tblPr>
        <w:tblStyle w:val="af3"/>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163"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164" w:author="Ericsson" w:date="2021-07-02T20:23:00Z">
              <w:r>
                <w:rPr>
                  <w:lang w:val="en-US"/>
                </w:rPr>
                <w:t>none</w:t>
              </w:r>
            </w:ins>
          </w:p>
        </w:tc>
        <w:tc>
          <w:tcPr>
            <w:tcW w:w="6934" w:type="dxa"/>
          </w:tcPr>
          <w:p w14:paraId="750AE21C" w14:textId="77777777" w:rsidR="003268F9" w:rsidRPr="003673C7" w:rsidRDefault="004F03B5">
            <w:pPr>
              <w:rPr>
                <w:ins w:id="165" w:author="Ericsson" w:date="2021-07-02T20:17:00Z"/>
                <w:rFonts w:eastAsiaTheme="minorEastAsia"/>
                <w:lang w:val="en-US" w:eastAsia="zh-CN"/>
                <w:rPrChange w:id="166" w:author="Ericsson" w:date="2021-07-02T21:19:00Z">
                  <w:rPr>
                    <w:ins w:id="167" w:author="Ericsson" w:date="2021-07-02T20:17:00Z"/>
                    <w:lang w:val="en-US" w:eastAsia="zh-CN"/>
                  </w:rPr>
                </w:rPrChange>
              </w:rPr>
              <w:pPrChange w:id="168" w:author="Ericsson" w:date="2021-07-02T21:19:00Z">
                <w:pPr>
                  <w:pStyle w:val="afb"/>
                  <w:keepNext/>
                  <w:keepLines/>
                  <w:ind w:left="360"/>
                  <w:jc w:val="center"/>
                </w:pPr>
              </w:pPrChange>
            </w:pPr>
            <w:ins w:id="169" w:author="Ericsson" w:date="2021-07-02T20:16:00Z">
              <w:r w:rsidRPr="003673C7">
                <w:rPr>
                  <w:rFonts w:eastAsiaTheme="minorEastAsia"/>
                  <w:sz w:val="20"/>
                  <w:szCs w:val="20"/>
                  <w:lang w:val="en-US" w:eastAsia="zh-CN"/>
                  <w:rPrChange w:id="170" w:author="Ericsson" w:date="2021-07-02T21:19:00Z">
                    <w:rPr>
                      <w:lang w:val="en-US" w:eastAsia="zh-CN"/>
                    </w:rPr>
                  </w:rPrChange>
                </w:rPr>
                <w:t xml:space="preserve">Similar comments as </w:t>
              </w:r>
            </w:ins>
            <w:ins w:id="171" w:author="Ericsson" w:date="2021-07-02T20:17:00Z">
              <w:r w:rsidRPr="003673C7">
                <w:rPr>
                  <w:rFonts w:eastAsiaTheme="minorEastAsia"/>
                  <w:sz w:val="20"/>
                  <w:szCs w:val="20"/>
                  <w:lang w:val="en-US" w:eastAsia="zh-CN"/>
                  <w:rPrChange w:id="172"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173" w:author="Ericsson" w:date="2021-07-02T21:20:00Z">
                  <w:rPr>
                    <w:lang w:val="en-US" w:eastAsia="zh-CN"/>
                  </w:rPr>
                </w:rPrChange>
              </w:rPr>
              <w:pPrChange w:id="174" w:author="Ericsson" w:date="2021-07-02T21:20:00Z">
                <w:pPr>
                  <w:pStyle w:val="afb"/>
                  <w:ind w:left="360"/>
                </w:pPr>
              </w:pPrChange>
            </w:pPr>
            <w:ins w:id="175" w:author="Ericsson" w:date="2021-07-02T20:17:00Z">
              <w:r w:rsidRPr="003673C7">
                <w:rPr>
                  <w:rFonts w:eastAsiaTheme="minorEastAsia"/>
                  <w:sz w:val="20"/>
                  <w:szCs w:val="20"/>
                  <w:lang w:val="en-US" w:eastAsia="zh-CN"/>
                  <w:rPrChange w:id="176" w:author="Ericsson" w:date="2021-07-02T21:20:00Z">
                    <w:rPr>
                      <w:lang w:val="en-US" w:eastAsia="zh-CN"/>
                    </w:rPr>
                  </w:rPrChange>
                </w:rPr>
                <w:t>In addition, this question Q1.3 has confirmed our understanding that,</w:t>
              </w:r>
            </w:ins>
            <w:ins w:id="177" w:author="Ericsson" w:date="2021-07-02T20:18:00Z">
              <w:r w:rsidRPr="003673C7">
                <w:rPr>
                  <w:rFonts w:eastAsiaTheme="minorEastAsia"/>
                  <w:sz w:val="20"/>
                  <w:szCs w:val="20"/>
                  <w:lang w:val="en-US" w:eastAsia="zh-CN"/>
                  <w:rPrChange w:id="178"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179" w:author="冷冰雪(Bingxue Leng)" w:date="2021-07-03T11:29:00Z">
              <w:r>
                <w:rPr>
                  <w:lang w:val="de-DE"/>
                </w:rPr>
                <w:t>OPPO</w:t>
              </w:r>
            </w:ins>
          </w:p>
        </w:tc>
        <w:tc>
          <w:tcPr>
            <w:tcW w:w="1337" w:type="dxa"/>
          </w:tcPr>
          <w:p w14:paraId="28780267" w14:textId="18632B78" w:rsidR="00FE166E" w:rsidRDefault="00FE166E" w:rsidP="00FE166E">
            <w:pPr>
              <w:rPr>
                <w:lang w:val="de-DE"/>
              </w:rPr>
            </w:pPr>
            <w:ins w:id="180"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181" w:author="冷冰雪(Bingxue Leng)" w:date="2021-07-03T11:29:00Z">
              <w:r>
                <w:rPr>
                  <w:rFonts w:eastAsiaTheme="minorEastAsia"/>
                  <w:lang w:val="en-US" w:eastAsia="zh-CN"/>
                </w:rPr>
                <w:t>As replied above, there will be no such issue if based on assistance information from Rx-UE only.</w:t>
              </w:r>
            </w:ins>
          </w:p>
        </w:tc>
      </w:tr>
      <w:tr w:rsidR="00ED13D8" w14:paraId="6475759B" w14:textId="77777777" w:rsidTr="00156B84">
        <w:tc>
          <w:tcPr>
            <w:tcW w:w="1358" w:type="dxa"/>
          </w:tcPr>
          <w:p w14:paraId="39A0FE82" w14:textId="723FFAC2" w:rsidR="00ED13D8" w:rsidRDefault="00ED13D8" w:rsidP="00ED13D8">
            <w:pPr>
              <w:rPr>
                <w:lang w:val="de-DE"/>
              </w:rPr>
            </w:pPr>
            <w:ins w:id="182" w:author="Qualcomm" w:date="2021-07-05T02:04:00Z">
              <w:r>
                <w:rPr>
                  <w:lang w:val="de-DE" w:eastAsia="zh-CN"/>
                </w:rPr>
                <w:t>Qualcomm</w:t>
              </w:r>
            </w:ins>
          </w:p>
        </w:tc>
        <w:tc>
          <w:tcPr>
            <w:tcW w:w="1337" w:type="dxa"/>
          </w:tcPr>
          <w:p w14:paraId="7050A3E8" w14:textId="1B83D120" w:rsidR="00ED13D8" w:rsidRDefault="00ED13D8" w:rsidP="00ED13D8">
            <w:pPr>
              <w:rPr>
                <w:lang w:val="de-DE"/>
              </w:rPr>
            </w:pPr>
            <w:ins w:id="183" w:author="Qualcomm" w:date="2021-07-05T02:04:00Z">
              <w:r>
                <w:rPr>
                  <w:lang w:val="en-US" w:eastAsia="zh-CN"/>
                </w:rPr>
                <w:t>Comment</w:t>
              </w:r>
            </w:ins>
          </w:p>
        </w:tc>
        <w:tc>
          <w:tcPr>
            <w:tcW w:w="6934" w:type="dxa"/>
          </w:tcPr>
          <w:p w14:paraId="60ACE90D" w14:textId="2AFA7ACA" w:rsidR="00ED13D8" w:rsidRDefault="00ED13D8" w:rsidP="00ED13D8">
            <w:pPr>
              <w:rPr>
                <w:lang w:val="en-US"/>
              </w:rPr>
            </w:pPr>
            <w:ins w:id="184" w:author="Qualcomm" w:date="2021-07-05T02:04:00Z">
              <w:r>
                <w:rPr>
                  <w:rFonts w:eastAsiaTheme="minorEastAsia"/>
                  <w:lang w:val="en-US" w:eastAsia="zh-CN"/>
                </w:rPr>
                <w:t>OK to use the max but also need to consider Rx UE’s input</w:t>
              </w:r>
              <w:proofErr w:type="gramStart"/>
              <w:r>
                <w:rPr>
                  <w:rFonts w:eastAsiaTheme="minorEastAsia"/>
                  <w:lang w:val="en-US" w:eastAsia="zh-CN"/>
                </w:rPr>
                <w:t>..</w:t>
              </w:r>
            </w:ins>
            <w:proofErr w:type="gramEnd"/>
          </w:p>
        </w:tc>
      </w:tr>
      <w:tr w:rsidR="0036441C" w14:paraId="218FCB36" w14:textId="77777777" w:rsidTr="00156B84">
        <w:trPr>
          <w:ins w:id="185" w:author="CATT-xuhao" w:date="2021-07-05T14:26:00Z"/>
        </w:trPr>
        <w:tc>
          <w:tcPr>
            <w:tcW w:w="1358" w:type="dxa"/>
          </w:tcPr>
          <w:p w14:paraId="3B705D30" w14:textId="3BD5BDC0" w:rsidR="0036441C" w:rsidRDefault="0036441C" w:rsidP="00ED13D8">
            <w:pPr>
              <w:rPr>
                <w:ins w:id="186" w:author="CATT-xuhao" w:date="2021-07-05T14:26:00Z"/>
                <w:lang w:val="de-DE" w:eastAsia="zh-CN"/>
              </w:rPr>
            </w:pPr>
            <w:ins w:id="187" w:author="CATT-xuhao" w:date="2021-07-05T14:26:00Z">
              <w:r>
                <w:rPr>
                  <w:rFonts w:eastAsiaTheme="minorEastAsia" w:hint="eastAsia"/>
                  <w:lang w:val="de-DE" w:eastAsia="zh-CN"/>
                </w:rPr>
                <w:t>CATT</w:t>
              </w:r>
            </w:ins>
          </w:p>
        </w:tc>
        <w:tc>
          <w:tcPr>
            <w:tcW w:w="1337" w:type="dxa"/>
          </w:tcPr>
          <w:p w14:paraId="60B3CC55" w14:textId="11DD496B" w:rsidR="0036441C" w:rsidRDefault="0036441C" w:rsidP="00ED13D8">
            <w:pPr>
              <w:rPr>
                <w:ins w:id="188" w:author="CATT-xuhao" w:date="2021-07-05T14:26:00Z"/>
                <w:lang w:val="en-US" w:eastAsia="zh-CN"/>
              </w:rPr>
            </w:pPr>
            <w:ins w:id="189" w:author="CATT-xuhao" w:date="2021-07-05T14:26:00Z">
              <w:r>
                <w:rPr>
                  <w:rFonts w:eastAsiaTheme="minorEastAsia" w:hint="eastAsia"/>
                  <w:lang w:val="en-US" w:eastAsia="zh-CN"/>
                </w:rPr>
                <w:t>See comments</w:t>
              </w:r>
            </w:ins>
          </w:p>
        </w:tc>
        <w:tc>
          <w:tcPr>
            <w:tcW w:w="6934" w:type="dxa"/>
          </w:tcPr>
          <w:p w14:paraId="6CB2C72C" w14:textId="7156391A" w:rsidR="0036441C" w:rsidRDefault="0036441C" w:rsidP="00ED13D8">
            <w:pPr>
              <w:rPr>
                <w:ins w:id="190" w:author="CATT-xuhao" w:date="2021-07-05T14:26:00Z"/>
                <w:rFonts w:eastAsiaTheme="minorEastAsia"/>
                <w:lang w:val="en-US" w:eastAsia="zh-CN"/>
              </w:rPr>
            </w:pPr>
            <w:ins w:id="191" w:author="CATT-xuhao" w:date="2021-07-05T14:26:00Z">
              <w:r w:rsidRPr="00346D4E">
                <w:rPr>
                  <w:rFonts w:eastAsiaTheme="minorEastAsia"/>
                  <w:lang w:val="en-US" w:eastAsia="zh-CN"/>
                </w:rPr>
                <w:t>How to determine the inactivity timer length is totally up to UE implementation.</w:t>
              </w:r>
            </w:ins>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 xml:space="preserve">Another alternative would be to use the granularity of QoS.  However, since the </w:t>
      </w:r>
      <w:r w:rsidR="00450228">
        <w:rPr>
          <w:rFonts w:ascii="Arial" w:hAnsi="Arial" w:cs="Arial"/>
        </w:rPr>
        <w:lastRenderedPageBreak/>
        <w:t>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afb"/>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afb"/>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afb"/>
        <w:numPr>
          <w:ilvl w:val="0"/>
          <w:numId w:val="19"/>
        </w:numPr>
        <w:rPr>
          <w:rFonts w:ascii="Arial" w:hAnsi="Arial" w:cs="Arial"/>
          <w:b/>
          <w:bCs/>
        </w:rPr>
      </w:pPr>
      <w:r>
        <w:rPr>
          <w:rFonts w:ascii="Arial" w:hAnsi="Arial" w:cs="Arial"/>
          <w:b/>
          <w:bCs/>
          <w:lang w:val="en-US"/>
        </w:rPr>
        <w:t xml:space="preserve">Other </w:t>
      </w:r>
    </w:p>
    <w:tbl>
      <w:tblPr>
        <w:tblStyle w:val="af3"/>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192"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193"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194" w:author="Ericsson" w:date="2021-07-02T21:00:00Z">
              <w:r>
                <w:rPr>
                  <w:rFonts w:eastAsiaTheme="minorEastAsia"/>
                  <w:lang w:val="en-US" w:eastAsia="zh-CN"/>
                </w:rPr>
                <w:t>We think it is sufficient to assume most DRX pa</w:t>
              </w:r>
            </w:ins>
            <w:ins w:id="195" w:author="Ericsson" w:date="2021-07-02T21:01:00Z">
              <w:r>
                <w:rPr>
                  <w:rFonts w:eastAsiaTheme="minorEastAsia"/>
                  <w:lang w:val="en-US" w:eastAsia="zh-CN"/>
                </w:rPr>
                <w:t>rameters shall be configured per L2 ID for GC and BC. To</w:t>
              </w:r>
            </w:ins>
            <w:ins w:id="196" w:author="Ericsson" w:date="2021-07-02T21:02:00Z">
              <w:r>
                <w:rPr>
                  <w:rFonts w:eastAsiaTheme="minorEastAsia"/>
                  <w:lang w:val="en-US" w:eastAsia="zh-CN"/>
                </w:rPr>
                <w:t xml:space="preserve"> save design efforts, we</w:t>
              </w:r>
            </w:ins>
            <w:ins w:id="197" w:author="Ericsson" w:date="2021-07-02T21:01:00Z">
              <w:r>
                <w:rPr>
                  <w:rFonts w:eastAsiaTheme="minorEastAsia"/>
                  <w:lang w:val="en-US" w:eastAsia="zh-CN"/>
                </w:rPr>
                <w:t xml:space="preserve"> shall not discuss DRX parameter one by one</w:t>
              </w:r>
            </w:ins>
            <w:ins w:id="198"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199" w:author="冷冰雪(Bingxue Leng)" w:date="2021-07-03T11:29:00Z">
              <w:r>
                <w:rPr>
                  <w:lang w:val="de-DE"/>
                </w:rPr>
                <w:t>OPPO</w:t>
              </w:r>
            </w:ins>
          </w:p>
        </w:tc>
        <w:tc>
          <w:tcPr>
            <w:tcW w:w="1337" w:type="dxa"/>
          </w:tcPr>
          <w:p w14:paraId="59915BAC" w14:textId="4E92C5D7" w:rsidR="00F5512C" w:rsidRDefault="00FE166E" w:rsidP="00156B84">
            <w:pPr>
              <w:rPr>
                <w:lang w:val="de-DE"/>
              </w:rPr>
            </w:pPr>
            <w:ins w:id="200"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rFonts w:eastAsia="宋体"/>
                <w:sz w:val="18"/>
                <w:szCs w:val="20"/>
                <w:lang w:val="de-DE"/>
              </w:rPr>
              <w:pPrChange w:id="201" w:author="LG: Giwon Park" w:date="2021-07-03T14:20:00Z">
                <w:pPr>
                  <w:keepNext/>
                  <w:keepLines/>
                  <w:jc w:val="center"/>
                </w:pPr>
              </w:pPrChange>
            </w:pPr>
            <w:ins w:id="202" w:author="Apple - Zhibin Wu" w:date="2021-07-03T14:20:00Z">
              <w:r>
                <w:rPr>
                  <w:lang w:val="de-DE"/>
                </w:rPr>
                <w:t>Apple</w:t>
              </w:r>
            </w:ins>
          </w:p>
        </w:tc>
        <w:tc>
          <w:tcPr>
            <w:tcW w:w="1337" w:type="dxa"/>
          </w:tcPr>
          <w:p w14:paraId="69A264C1" w14:textId="6BEA8858" w:rsidR="00766594" w:rsidRDefault="00766594" w:rsidP="00766594">
            <w:pPr>
              <w:rPr>
                <w:lang w:val="de-DE"/>
              </w:rPr>
            </w:pPr>
            <w:ins w:id="203" w:author="Apple - Zhibin Wu" w:date="2021-07-03T14:20:00Z">
              <w:r>
                <w:rPr>
                  <w:lang w:val="en-US"/>
                </w:rPr>
                <w:t>A</w:t>
              </w:r>
            </w:ins>
          </w:p>
        </w:tc>
        <w:tc>
          <w:tcPr>
            <w:tcW w:w="6934" w:type="dxa"/>
          </w:tcPr>
          <w:p w14:paraId="1600312F" w14:textId="1F7D90AE" w:rsidR="00766594" w:rsidRDefault="00766594" w:rsidP="00766594">
            <w:pPr>
              <w:rPr>
                <w:lang w:val="en-US"/>
              </w:rPr>
            </w:pPr>
            <w:ins w:id="204" w:author="Apple - Zhibin Wu" w:date="2021-07-03T14:20:00Z">
              <w:r>
                <w:rPr>
                  <w:rFonts w:eastAsiaTheme="minorEastAsia"/>
                  <w:lang w:val="en-US" w:eastAsia="zh-CN"/>
                </w:rPr>
                <w:t>Group address is the L2 destination address</w:t>
              </w:r>
            </w:ins>
          </w:p>
        </w:tc>
      </w:tr>
      <w:tr w:rsidR="00D541DC" w14:paraId="698927DC" w14:textId="77777777" w:rsidTr="00156B84">
        <w:trPr>
          <w:ins w:id="205" w:author="Xiaomi (Xing)" w:date="2021-07-05T09:36:00Z"/>
        </w:trPr>
        <w:tc>
          <w:tcPr>
            <w:tcW w:w="1358" w:type="dxa"/>
          </w:tcPr>
          <w:p w14:paraId="29BCF370" w14:textId="4DCB1C4E" w:rsidR="00D541DC" w:rsidRDefault="00D541DC">
            <w:pPr>
              <w:jc w:val="center"/>
              <w:rPr>
                <w:ins w:id="206" w:author="Xiaomi (Xing)" w:date="2021-07-05T09:36:00Z"/>
                <w:lang w:val="de-DE" w:eastAsia="zh-CN"/>
              </w:rPr>
            </w:pPr>
            <w:ins w:id="207" w:author="Xiaomi (Xing)" w:date="2021-07-05T09:36:00Z">
              <w:r>
                <w:rPr>
                  <w:rFonts w:hint="eastAsia"/>
                  <w:lang w:val="de-DE" w:eastAsia="zh-CN"/>
                </w:rPr>
                <w:t>Xiaomi</w:t>
              </w:r>
            </w:ins>
          </w:p>
        </w:tc>
        <w:tc>
          <w:tcPr>
            <w:tcW w:w="1337" w:type="dxa"/>
          </w:tcPr>
          <w:p w14:paraId="50D3DB24" w14:textId="0409C012" w:rsidR="00D541DC" w:rsidRDefault="00D541DC" w:rsidP="00766594">
            <w:pPr>
              <w:rPr>
                <w:ins w:id="208" w:author="Xiaomi (Xing)" w:date="2021-07-05T09:36:00Z"/>
                <w:lang w:val="en-US" w:eastAsia="zh-CN"/>
              </w:rPr>
            </w:pPr>
            <w:ins w:id="209" w:author="Xiaomi (Xing)" w:date="2021-07-05T09:36:00Z">
              <w:r>
                <w:rPr>
                  <w:rFonts w:hint="eastAsia"/>
                  <w:lang w:val="en-US" w:eastAsia="zh-CN"/>
                </w:rPr>
                <w:t>A</w:t>
              </w:r>
            </w:ins>
          </w:p>
        </w:tc>
        <w:tc>
          <w:tcPr>
            <w:tcW w:w="6934" w:type="dxa"/>
          </w:tcPr>
          <w:p w14:paraId="6A8ACA8B" w14:textId="7F6A4BE6" w:rsidR="00D541DC" w:rsidRDefault="00D541DC" w:rsidP="00766594">
            <w:pPr>
              <w:rPr>
                <w:ins w:id="210" w:author="Xiaomi (Xing)" w:date="2021-07-05T09:36:00Z"/>
                <w:rFonts w:eastAsiaTheme="minorEastAsia"/>
                <w:lang w:val="en-US" w:eastAsia="zh-CN"/>
              </w:rPr>
            </w:pPr>
            <w:ins w:id="211"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212" w:author="LG: Giwon Park" w:date="2021-07-05T14:42:00Z"/>
        </w:trPr>
        <w:tc>
          <w:tcPr>
            <w:tcW w:w="1358" w:type="dxa"/>
          </w:tcPr>
          <w:p w14:paraId="5C133F14" w14:textId="333FDC7E" w:rsidR="00405D02" w:rsidRDefault="00405D02" w:rsidP="00405D02">
            <w:pPr>
              <w:jc w:val="center"/>
              <w:rPr>
                <w:ins w:id="213" w:author="LG: Giwon Park" w:date="2021-07-05T14:42:00Z"/>
                <w:lang w:val="de-DE" w:eastAsia="zh-CN"/>
              </w:rPr>
            </w:pPr>
            <w:ins w:id="214" w:author="LG: Giwon Park" w:date="2021-07-05T14:42:00Z">
              <w:r>
                <w:rPr>
                  <w:rFonts w:eastAsia="Malgun Gothic" w:hint="eastAsia"/>
                  <w:lang w:val="de-DE" w:eastAsia="ko-KR"/>
                </w:rPr>
                <w:t>LG</w:t>
              </w:r>
            </w:ins>
          </w:p>
        </w:tc>
        <w:tc>
          <w:tcPr>
            <w:tcW w:w="1337" w:type="dxa"/>
          </w:tcPr>
          <w:p w14:paraId="6967B7D5" w14:textId="33FAA18B" w:rsidR="00405D02" w:rsidRDefault="00405D02" w:rsidP="00405D02">
            <w:pPr>
              <w:rPr>
                <w:ins w:id="215" w:author="LG: Giwon Park" w:date="2021-07-05T14:42:00Z"/>
                <w:lang w:val="en-US" w:eastAsia="zh-CN"/>
              </w:rPr>
            </w:pPr>
            <w:ins w:id="216" w:author="LG: Giwon Park" w:date="2021-07-05T14:42:00Z">
              <w:r>
                <w:rPr>
                  <w:rFonts w:eastAsia="Malgun Gothic" w:hint="eastAsia"/>
                  <w:lang w:val="en-US" w:eastAsia="ko-KR"/>
                </w:rPr>
                <w:t>A</w:t>
              </w:r>
            </w:ins>
          </w:p>
        </w:tc>
        <w:tc>
          <w:tcPr>
            <w:tcW w:w="6934" w:type="dxa"/>
          </w:tcPr>
          <w:p w14:paraId="4B0450DA" w14:textId="77777777" w:rsidR="00405D02" w:rsidRDefault="00405D02" w:rsidP="00405D02">
            <w:pPr>
              <w:rPr>
                <w:ins w:id="217" w:author="LG: Giwon Park" w:date="2021-07-05T14:42:00Z"/>
                <w:rFonts w:eastAsiaTheme="minorEastAsia"/>
                <w:lang w:val="en-US" w:eastAsia="zh-CN"/>
              </w:rPr>
            </w:pPr>
          </w:p>
        </w:tc>
      </w:tr>
      <w:tr w:rsidR="00ED13D8" w14:paraId="7C932F48" w14:textId="77777777" w:rsidTr="00156B84">
        <w:trPr>
          <w:ins w:id="218" w:author="Qualcomm" w:date="2021-07-05T02:04:00Z"/>
        </w:trPr>
        <w:tc>
          <w:tcPr>
            <w:tcW w:w="1358" w:type="dxa"/>
          </w:tcPr>
          <w:p w14:paraId="517B1A8D" w14:textId="3D66AD49" w:rsidR="00ED13D8" w:rsidRDefault="00ED13D8" w:rsidP="00ED13D8">
            <w:pPr>
              <w:jc w:val="center"/>
              <w:rPr>
                <w:ins w:id="219" w:author="Qualcomm" w:date="2021-07-05T02:04:00Z"/>
                <w:rFonts w:eastAsia="Malgun Gothic"/>
                <w:lang w:val="de-DE" w:eastAsia="ko-KR"/>
              </w:rPr>
            </w:pPr>
            <w:ins w:id="220" w:author="Qualcomm" w:date="2021-07-05T02:04:00Z">
              <w:r>
                <w:rPr>
                  <w:lang w:val="de-DE"/>
                </w:rPr>
                <w:t>Qualcomm</w:t>
              </w:r>
            </w:ins>
          </w:p>
        </w:tc>
        <w:tc>
          <w:tcPr>
            <w:tcW w:w="1337" w:type="dxa"/>
          </w:tcPr>
          <w:p w14:paraId="7AB674B3" w14:textId="271291E7" w:rsidR="00ED13D8" w:rsidRDefault="00ED13D8" w:rsidP="00ED13D8">
            <w:pPr>
              <w:rPr>
                <w:ins w:id="221" w:author="Qualcomm" w:date="2021-07-05T02:04:00Z"/>
                <w:rFonts w:eastAsia="Malgun Gothic"/>
                <w:lang w:val="en-US" w:eastAsia="ko-KR"/>
              </w:rPr>
            </w:pPr>
            <w:ins w:id="222" w:author="Qualcomm" w:date="2021-07-05T02:04:00Z">
              <w:r>
                <w:rPr>
                  <w:lang w:val="en-US"/>
                </w:rPr>
                <w:t>A</w:t>
              </w:r>
            </w:ins>
          </w:p>
        </w:tc>
        <w:tc>
          <w:tcPr>
            <w:tcW w:w="6934" w:type="dxa"/>
          </w:tcPr>
          <w:p w14:paraId="44A8034B" w14:textId="0E74103B" w:rsidR="00ED13D8" w:rsidRDefault="00ED13D8" w:rsidP="00ED13D8">
            <w:pPr>
              <w:rPr>
                <w:ins w:id="223" w:author="Qualcomm" w:date="2021-07-05T02:04:00Z"/>
                <w:rFonts w:eastAsiaTheme="minorEastAsia"/>
                <w:lang w:val="en-US" w:eastAsia="zh-CN"/>
              </w:rPr>
            </w:pPr>
            <w:ins w:id="224"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CD1EEA" w14:paraId="603D2BE7" w14:textId="77777777" w:rsidTr="00156B84">
        <w:trPr>
          <w:ins w:id="225" w:author="CATT-xuhao" w:date="2021-07-05T14:26:00Z"/>
        </w:trPr>
        <w:tc>
          <w:tcPr>
            <w:tcW w:w="1358" w:type="dxa"/>
          </w:tcPr>
          <w:p w14:paraId="0EB72B0C" w14:textId="4F704791" w:rsidR="00CD1EEA" w:rsidRDefault="00CD1EEA" w:rsidP="00ED13D8">
            <w:pPr>
              <w:jc w:val="center"/>
              <w:rPr>
                <w:ins w:id="226" w:author="CATT-xuhao" w:date="2021-07-05T14:26:00Z"/>
                <w:lang w:val="de-DE"/>
              </w:rPr>
            </w:pPr>
            <w:ins w:id="227" w:author="CATT-xuhao" w:date="2021-07-05T14:26:00Z">
              <w:r>
                <w:rPr>
                  <w:rFonts w:eastAsia="Malgun Gothic" w:hint="eastAsia"/>
                  <w:lang w:val="de-DE" w:eastAsia="ko-KR"/>
                </w:rPr>
                <w:t>CATT</w:t>
              </w:r>
            </w:ins>
          </w:p>
        </w:tc>
        <w:tc>
          <w:tcPr>
            <w:tcW w:w="1337" w:type="dxa"/>
          </w:tcPr>
          <w:p w14:paraId="23FB2D39" w14:textId="2176551A" w:rsidR="00CD1EEA" w:rsidRDefault="00CD1EEA" w:rsidP="00ED13D8">
            <w:pPr>
              <w:rPr>
                <w:ins w:id="228" w:author="CATT-xuhao" w:date="2021-07-05T14:26:00Z"/>
                <w:lang w:val="en-US"/>
              </w:rPr>
            </w:pPr>
            <w:ins w:id="229" w:author="CATT-xuhao" w:date="2021-07-05T14:26:00Z">
              <w:r>
                <w:rPr>
                  <w:rFonts w:eastAsiaTheme="minorEastAsia" w:hint="eastAsia"/>
                  <w:lang w:val="en-US" w:eastAsia="zh-CN"/>
                </w:rPr>
                <w:t>A</w:t>
              </w:r>
            </w:ins>
          </w:p>
        </w:tc>
        <w:tc>
          <w:tcPr>
            <w:tcW w:w="6934" w:type="dxa"/>
          </w:tcPr>
          <w:p w14:paraId="7602B095" w14:textId="77777777" w:rsidR="00CD1EEA" w:rsidRDefault="00CD1EEA" w:rsidP="00ED13D8">
            <w:pPr>
              <w:rPr>
                <w:ins w:id="230" w:author="CATT-xuhao" w:date="2021-07-05T14:26:00Z"/>
                <w:rFonts w:eastAsiaTheme="minorEastAsia"/>
                <w:lang w:val="en-US" w:eastAsia="zh-CN"/>
              </w:rPr>
            </w:pPr>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afb"/>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afb"/>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afb"/>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afb"/>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afb"/>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afb"/>
        <w:numPr>
          <w:ilvl w:val="0"/>
          <w:numId w:val="16"/>
        </w:numPr>
        <w:rPr>
          <w:ins w:id="231" w:author="冷冰雪(Bingxue Leng)" w:date="2021-07-03T11:29:00Z"/>
          <w:rFonts w:ascii="Arial" w:hAnsi="Arial" w:cs="Arial"/>
          <w:b/>
          <w:bCs/>
          <w:rPrChange w:id="232" w:author="冷冰雪(Bingxue Leng)" w:date="2021-07-03T11:29:00Z">
            <w:rPr>
              <w:ins w:id="233"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afb"/>
        <w:numPr>
          <w:ilvl w:val="0"/>
          <w:numId w:val="16"/>
        </w:numPr>
        <w:rPr>
          <w:rFonts w:ascii="Arial" w:hAnsi="Arial" w:cs="Arial"/>
          <w:b/>
          <w:bCs/>
          <w:lang w:val="en-US"/>
          <w:rPrChange w:id="234" w:author="冷冰雪(Bingxue Leng)" w:date="2021-07-03T11:29:00Z">
            <w:rPr>
              <w:rFonts w:ascii="Arial" w:hAnsi="Arial" w:cs="Arial"/>
              <w:b/>
              <w:bCs/>
            </w:rPr>
          </w:rPrChange>
        </w:rPr>
      </w:pPr>
      <w:ins w:id="235"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af3"/>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236"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237" w:author="Ericsson" w:date="2021-07-02T21:06:00Z">
              <w:r>
                <w:rPr>
                  <w:lang w:val="en-US"/>
                </w:rPr>
                <w:t>C</w:t>
              </w:r>
            </w:ins>
          </w:p>
        </w:tc>
        <w:tc>
          <w:tcPr>
            <w:tcW w:w="6934" w:type="dxa"/>
          </w:tcPr>
          <w:p w14:paraId="4984FD25" w14:textId="77777777" w:rsidR="00A4036C" w:rsidRDefault="00564263" w:rsidP="00564263">
            <w:pPr>
              <w:rPr>
                <w:ins w:id="238" w:author="Ericsson" w:date="2021-07-02T21:07:00Z"/>
                <w:rFonts w:eastAsiaTheme="minorEastAsia"/>
                <w:lang w:val="en-US" w:eastAsia="zh-CN"/>
              </w:rPr>
            </w:pPr>
            <w:ins w:id="239"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240" w:author="Ericsson" w:date="2021-07-02T21:07:00Z">
              <w:r>
                <w:rPr>
                  <w:rFonts w:eastAsiaTheme="minorEastAsia"/>
                  <w:lang w:val="en-US" w:eastAsia="zh-CN"/>
                </w:rPr>
                <w:t>In addition, in o</w:t>
              </w:r>
            </w:ins>
            <w:ins w:id="241" w:author="Ericsson" w:date="2021-07-02T21:08:00Z">
              <w:r>
                <w:rPr>
                  <w:rFonts w:eastAsiaTheme="minorEastAsia"/>
                  <w:lang w:val="en-US" w:eastAsia="zh-CN"/>
                </w:rPr>
                <w:t xml:space="preserve">rder to mitigate the misalignment issue in a group, which may cause packet loss, a TX UE is only allowed to transmit new data </w:t>
              </w:r>
              <w:r>
                <w:rPr>
                  <w:rFonts w:eastAsiaTheme="minorEastAsia"/>
                  <w:lang w:val="en-US" w:eastAsia="zh-CN"/>
                </w:rPr>
                <w:lastRenderedPageBreak/>
                <w:t xml:space="preserve">during ON-duration time. </w:t>
              </w:r>
            </w:ins>
            <w:ins w:id="242" w:author="Ericsson" w:date="2021-07-02T21:09:00Z">
              <w:r w:rsidR="00DF17EE">
                <w:rPr>
                  <w:rFonts w:eastAsiaTheme="minorEastAsia"/>
                  <w:lang w:val="en-US" w:eastAsia="zh-CN"/>
                </w:rPr>
                <w:t>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243" w:author="冷冰雪(Bingxue Leng)" w:date="2021-07-03T11:30:00Z">
              <w:r>
                <w:rPr>
                  <w:lang w:val="de-DE"/>
                </w:rPr>
                <w:lastRenderedPageBreak/>
                <w:t>OPPO</w:t>
              </w:r>
            </w:ins>
          </w:p>
        </w:tc>
        <w:tc>
          <w:tcPr>
            <w:tcW w:w="1337" w:type="dxa"/>
          </w:tcPr>
          <w:p w14:paraId="07A7FB4E" w14:textId="6AFF8CE1" w:rsidR="00FE166E" w:rsidRDefault="00FE166E" w:rsidP="00FE166E">
            <w:pPr>
              <w:rPr>
                <w:lang w:val="de-DE"/>
              </w:rPr>
            </w:pPr>
            <w:ins w:id="244" w:author="冷冰雪(Bingxue Leng)" w:date="2021-07-03T11:30:00Z">
              <w:r>
                <w:rPr>
                  <w:lang w:val="en-US"/>
                </w:rPr>
                <w:t xml:space="preserve">D </w:t>
              </w:r>
              <w:r w:rsidRPr="00CF6412">
                <w:rPr>
                  <w:rFonts w:eastAsia="宋体"/>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245" w:author="冷冰雪(Bingxue Leng)" w:date="2021-07-03T11:30:00Z"/>
                <w:lang w:val="en-US"/>
              </w:rPr>
            </w:pPr>
            <w:ins w:id="246" w:author="冷冰雪(Bingxue Leng)" w:date="2021-07-03T11:30:00Z">
              <w:r>
                <w:rPr>
                  <w:lang w:val="en-US"/>
                </w:rPr>
                <w:t>T</w:t>
              </w:r>
              <w:r w:rsidRPr="00CF6412">
                <w:rPr>
                  <w:rFonts w:eastAsia="宋体"/>
                  <w:lang w:val="en-US"/>
                </w:rPr>
                <w:t xml:space="preserve">o avoid the unsynchronized inactivity timer issue addressed by </w:t>
              </w:r>
              <w:proofErr w:type="spellStart"/>
              <w:r w:rsidRPr="00CF6412">
                <w:rPr>
                  <w:rFonts w:eastAsia="宋体"/>
                  <w:lang w:val="en-US"/>
                </w:rPr>
                <w:t>rapp</w:t>
              </w:r>
              <w:proofErr w:type="spellEnd"/>
              <w:r w:rsidRPr="00CF6412">
                <w:rPr>
                  <w:rFonts w:eastAsia="宋体"/>
                  <w:lang w:val="en-US"/>
                </w:rPr>
                <w:t xml:space="preserve"> above, </w:t>
              </w:r>
              <w:r>
                <w:rPr>
                  <w:lang w:val="en-US"/>
                </w:rPr>
                <w:t xml:space="preserve">NACK-only feedback is not sufficient, i.e., a Rx-specific </w:t>
              </w:r>
              <w:proofErr w:type="spellStart"/>
              <w:r>
                <w:rPr>
                  <w:lang w:val="en-US"/>
                </w:rPr>
                <w:t>Ack-Nack</w:t>
              </w:r>
              <w:proofErr w:type="spellEnd"/>
              <w:r>
                <w:rPr>
                  <w:lang w:val="en-US"/>
                </w:rPr>
                <w:t xml:space="preserve">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247" w:author="冷冰雪(Bingxue Leng)" w:date="2021-07-03T11:30:00Z">
                  <w:rPr>
                    <w:rFonts w:eastAsia="宋体"/>
                    <w:sz w:val="18"/>
                    <w:szCs w:val="20"/>
                    <w:lang w:val="en-US"/>
                  </w:rPr>
                </w:rPrChange>
              </w:rPr>
              <w:pPrChange w:id="248" w:author="冷冰雪(Bingxue Leng)" w:date="2021-07-03T11:30:00Z">
                <w:pPr>
                  <w:keepNext/>
                  <w:keepLines/>
                  <w:jc w:val="center"/>
                </w:pPr>
              </w:pPrChange>
            </w:pPr>
            <w:ins w:id="249"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rFonts w:eastAsia="宋体"/>
                <w:sz w:val="18"/>
                <w:szCs w:val="20"/>
                <w:lang w:val="de-DE"/>
              </w:rPr>
              <w:pPrChange w:id="250" w:author="LG: Giwon Park" w:date="2021-07-03T14:20:00Z">
                <w:pPr>
                  <w:keepNext/>
                  <w:keepLines/>
                  <w:jc w:val="center"/>
                </w:pPr>
              </w:pPrChange>
            </w:pPr>
            <w:ins w:id="251" w:author="Apple - Zhibin Wu" w:date="2021-07-03T14:20:00Z">
              <w:r>
                <w:rPr>
                  <w:lang w:val="de-DE"/>
                </w:rPr>
                <w:t>Apple</w:t>
              </w:r>
            </w:ins>
          </w:p>
        </w:tc>
        <w:tc>
          <w:tcPr>
            <w:tcW w:w="1337" w:type="dxa"/>
          </w:tcPr>
          <w:p w14:paraId="2A4A5A70" w14:textId="3CA8EAFD" w:rsidR="00766594" w:rsidRDefault="00766594" w:rsidP="00766594">
            <w:pPr>
              <w:rPr>
                <w:lang w:val="de-DE"/>
              </w:rPr>
            </w:pPr>
            <w:ins w:id="252" w:author="Apple - Zhibin Wu" w:date="2021-07-03T14:20:00Z">
              <w:r>
                <w:rPr>
                  <w:lang w:val="en-US"/>
                </w:rPr>
                <w:t>A</w:t>
              </w:r>
            </w:ins>
          </w:p>
        </w:tc>
        <w:tc>
          <w:tcPr>
            <w:tcW w:w="6934" w:type="dxa"/>
          </w:tcPr>
          <w:p w14:paraId="017C4BB0" w14:textId="54F4AE4E" w:rsidR="00766594" w:rsidRDefault="00766594" w:rsidP="00766594">
            <w:pPr>
              <w:rPr>
                <w:lang w:val="en-US"/>
              </w:rPr>
            </w:pPr>
            <w:ins w:id="253" w:author="Apple - Zhibin Wu" w:date="2021-07-03T14:20:00Z">
              <w:r>
                <w:rPr>
                  <w:lang w:val="en-US"/>
                </w:rPr>
                <w:t xml:space="preserve">Wet think only HARQ FB enabled case has an impact to SL inactivity timer. </w:t>
              </w:r>
            </w:ins>
          </w:p>
        </w:tc>
      </w:tr>
      <w:tr w:rsidR="00D541DC" w14:paraId="075AD37D" w14:textId="77777777" w:rsidTr="00156B84">
        <w:trPr>
          <w:ins w:id="254" w:author="Xiaomi (Xing)" w:date="2021-07-05T09:37:00Z"/>
        </w:trPr>
        <w:tc>
          <w:tcPr>
            <w:tcW w:w="1358" w:type="dxa"/>
          </w:tcPr>
          <w:p w14:paraId="1D9CC72A" w14:textId="42701549" w:rsidR="00D541DC" w:rsidRDefault="00D541DC">
            <w:pPr>
              <w:jc w:val="center"/>
              <w:rPr>
                <w:ins w:id="255" w:author="Xiaomi (Xing)" w:date="2021-07-05T09:37:00Z"/>
                <w:lang w:val="de-DE" w:eastAsia="zh-CN"/>
              </w:rPr>
            </w:pPr>
            <w:ins w:id="256" w:author="Xiaomi (Xing)" w:date="2021-07-05T09:37:00Z">
              <w:r>
                <w:rPr>
                  <w:rFonts w:hint="eastAsia"/>
                  <w:lang w:val="de-DE" w:eastAsia="zh-CN"/>
                </w:rPr>
                <w:t>Xiaomi</w:t>
              </w:r>
            </w:ins>
          </w:p>
        </w:tc>
        <w:tc>
          <w:tcPr>
            <w:tcW w:w="1337" w:type="dxa"/>
          </w:tcPr>
          <w:p w14:paraId="22916AA1" w14:textId="60ED782B" w:rsidR="00D541DC" w:rsidRDefault="00D541DC" w:rsidP="00766594">
            <w:pPr>
              <w:rPr>
                <w:ins w:id="257" w:author="Xiaomi (Xing)" w:date="2021-07-05T09:37:00Z"/>
                <w:lang w:val="en-US" w:eastAsia="zh-CN"/>
              </w:rPr>
            </w:pPr>
            <w:ins w:id="258" w:author="Xiaomi (Xing)" w:date="2021-07-05T09:37:00Z">
              <w:r>
                <w:rPr>
                  <w:rFonts w:hint="eastAsia"/>
                  <w:lang w:val="en-US" w:eastAsia="zh-CN"/>
                </w:rPr>
                <w:t>C</w:t>
              </w:r>
            </w:ins>
          </w:p>
        </w:tc>
        <w:tc>
          <w:tcPr>
            <w:tcW w:w="6934" w:type="dxa"/>
          </w:tcPr>
          <w:p w14:paraId="3FB46A32" w14:textId="136EB44D" w:rsidR="00D541DC" w:rsidRDefault="00D541DC" w:rsidP="00D541DC">
            <w:pPr>
              <w:rPr>
                <w:ins w:id="259" w:author="Xiaomi (Xing)" w:date="2021-07-05T09:37:00Z"/>
                <w:lang w:val="en-US" w:eastAsia="zh-CN"/>
              </w:rPr>
            </w:pPr>
            <w:ins w:id="260" w:author="Xiaomi (Xing)" w:date="2021-07-05T09:38:00Z">
              <w:r>
                <w:rPr>
                  <w:rFonts w:hint="eastAsia"/>
                  <w:lang w:val="en-US" w:eastAsia="zh-CN"/>
                </w:rPr>
                <w:t xml:space="preserve">The inactivity timer could be configured by </w:t>
              </w:r>
              <w:proofErr w:type="spellStart"/>
              <w:r>
                <w:rPr>
                  <w:rFonts w:hint="eastAsia"/>
                  <w:lang w:val="en-US" w:eastAsia="zh-CN"/>
                </w:rPr>
                <w:t>gNB</w:t>
              </w:r>
              <w:proofErr w:type="spellEnd"/>
              <w:r>
                <w:rPr>
                  <w:rFonts w:hint="eastAsia"/>
                  <w:lang w:val="en-US" w:eastAsia="zh-CN"/>
                </w:rPr>
                <w:t xml:space="preserve"> for IC UE. </w:t>
              </w:r>
            </w:ins>
            <w:ins w:id="261" w:author="Xiaomi (Xing)" w:date="2021-07-05T09:39:00Z">
              <w:r>
                <w:rPr>
                  <w:lang w:val="en-US" w:eastAsia="zh-CN"/>
                </w:rPr>
                <w:t>A</w:t>
              </w:r>
            </w:ins>
            <w:ins w:id="262" w:author="Xiaomi (Xing)" w:date="2021-07-05T09:38:00Z">
              <w:r>
                <w:rPr>
                  <w:lang w:val="en-US" w:eastAsia="zh-CN"/>
                </w:rPr>
                <w:t>ny further limitation we put on the inactivity timer configuration wou</w:t>
              </w:r>
            </w:ins>
            <w:ins w:id="263" w:author="Xiaomi (Xing)" w:date="2021-07-05T09:39:00Z">
              <w:r>
                <w:rPr>
                  <w:lang w:val="en-US" w:eastAsia="zh-CN"/>
                </w:rPr>
                <w:t>l</w:t>
              </w:r>
            </w:ins>
            <w:ins w:id="264" w:author="Xiaomi (Xing)" w:date="2021-07-05T09:38:00Z">
              <w:r>
                <w:rPr>
                  <w:lang w:val="en-US" w:eastAsia="zh-CN"/>
                </w:rPr>
                <w:t xml:space="preserve">d be </w:t>
              </w:r>
            </w:ins>
            <w:ins w:id="265" w:author="Xiaomi (Xing)" w:date="2021-07-05T09:39:00Z">
              <w:r>
                <w:rPr>
                  <w:lang w:val="en-US" w:eastAsia="zh-CN"/>
                </w:rPr>
                <w:t xml:space="preserve">applicable to </w:t>
              </w:r>
              <w:proofErr w:type="spellStart"/>
              <w:r>
                <w:rPr>
                  <w:lang w:val="en-US" w:eastAsia="zh-CN"/>
                </w:rPr>
                <w:t>gNB</w:t>
              </w:r>
              <w:proofErr w:type="spellEnd"/>
              <w:r>
                <w:rPr>
                  <w:lang w:val="en-US" w:eastAsia="zh-CN"/>
                </w:rPr>
                <w:t xml:space="preserve">, which is not implementation in </w:t>
              </w:r>
              <w:r w:rsidR="00795903">
                <w:rPr>
                  <w:lang w:val="en-US" w:eastAsia="zh-CN"/>
                </w:rPr>
                <w:t>RAN specification.</w:t>
              </w:r>
            </w:ins>
            <w:ins w:id="266" w:author="Xiaomi (Xing)" w:date="2021-07-05T09:41:00Z">
              <w:r w:rsidR="00795903">
                <w:rPr>
                  <w:lang w:val="en-US" w:eastAsia="zh-CN"/>
                </w:rPr>
                <w:t xml:space="preserve"> If </w:t>
              </w:r>
              <w:proofErr w:type="spellStart"/>
              <w:r w:rsidR="00795903">
                <w:rPr>
                  <w:lang w:val="en-US" w:eastAsia="zh-CN"/>
                </w:rPr>
                <w:t>gNB</w:t>
              </w:r>
              <w:proofErr w:type="spellEnd"/>
              <w:r w:rsidR="00795903">
                <w:rPr>
                  <w:lang w:val="en-US" w:eastAsia="zh-CN"/>
                </w:rPr>
                <w:t xml:space="preserve"> provides an inactivity timer in </w:t>
              </w:r>
              <w:proofErr w:type="gramStart"/>
              <w:r w:rsidR="00795903">
                <w:rPr>
                  <w:lang w:val="en-US" w:eastAsia="zh-CN"/>
                </w:rPr>
                <w:t>a</w:t>
              </w:r>
              <w:proofErr w:type="gramEnd"/>
              <w:r w:rsidR="00795903">
                <w:rPr>
                  <w:lang w:val="en-US" w:eastAsia="zh-CN"/>
                </w:rPr>
                <w:t xml:space="preserve"> unwanted scenario</w:t>
              </w:r>
            </w:ins>
            <w:ins w:id="267" w:author="Xiaomi (Xing)" w:date="2021-07-05T09:42:00Z">
              <w:r w:rsidR="00795903">
                <w:rPr>
                  <w:lang w:val="en-US" w:eastAsia="zh-CN"/>
                </w:rPr>
                <w:t>, what is the consequences?</w:t>
              </w:r>
            </w:ins>
          </w:p>
        </w:tc>
      </w:tr>
      <w:tr w:rsidR="00405D02" w14:paraId="6359D39D" w14:textId="77777777" w:rsidTr="00156B84">
        <w:trPr>
          <w:ins w:id="268" w:author="LG: Giwon Park" w:date="2021-07-05T14:43:00Z"/>
        </w:trPr>
        <w:tc>
          <w:tcPr>
            <w:tcW w:w="1358" w:type="dxa"/>
          </w:tcPr>
          <w:p w14:paraId="1FA75EA1" w14:textId="43F01EDE" w:rsidR="00405D02" w:rsidRDefault="00405D02" w:rsidP="00405D02">
            <w:pPr>
              <w:jc w:val="center"/>
              <w:rPr>
                <w:ins w:id="269" w:author="LG: Giwon Park" w:date="2021-07-05T14:43:00Z"/>
                <w:lang w:val="de-DE" w:eastAsia="zh-CN"/>
              </w:rPr>
            </w:pPr>
            <w:ins w:id="270" w:author="LG: Giwon Park" w:date="2021-07-05T14:43:00Z">
              <w:r>
                <w:rPr>
                  <w:rFonts w:eastAsia="Malgun Gothic" w:hint="eastAsia"/>
                  <w:lang w:val="de-DE" w:eastAsia="ko-KR"/>
                </w:rPr>
                <w:t>LG</w:t>
              </w:r>
            </w:ins>
          </w:p>
        </w:tc>
        <w:tc>
          <w:tcPr>
            <w:tcW w:w="1337" w:type="dxa"/>
          </w:tcPr>
          <w:p w14:paraId="72E5F817" w14:textId="6DDCF2F4" w:rsidR="00405D02" w:rsidRDefault="00405D02" w:rsidP="00405D02">
            <w:pPr>
              <w:rPr>
                <w:ins w:id="271" w:author="LG: Giwon Park" w:date="2021-07-05T14:43:00Z"/>
                <w:lang w:val="en-US" w:eastAsia="zh-CN"/>
              </w:rPr>
            </w:pPr>
            <w:ins w:id="272" w:author="LG: Giwon Park" w:date="2021-07-05T14:43:00Z">
              <w:r>
                <w:rPr>
                  <w:rFonts w:eastAsia="Malgun Gothic" w:hint="eastAsia"/>
                  <w:lang w:val="en-US" w:eastAsia="ko-KR"/>
                </w:rPr>
                <w:t>C</w:t>
              </w:r>
            </w:ins>
          </w:p>
        </w:tc>
        <w:tc>
          <w:tcPr>
            <w:tcW w:w="6934" w:type="dxa"/>
          </w:tcPr>
          <w:p w14:paraId="7B6B6DA2" w14:textId="50615F58" w:rsidR="00405D02" w:rsidRDefault="00405D02" w:rsidP="00405D02">
            <w:pPr>
              <w:rPr>
                <w:ins w:id="273" w:author="LG: Giwon Park" w:date="2021-07-05T14:43:00Z"/>
                <w:lang w:val="en-US" w:eastAsia="zh-CN"/>
              </w:rPr>
            </w:pPr>
            <w:ins w:id="274" w:author="LG: Giwon Park" w:date="2021-07-05T14:43:00Z">
              <w:r>
                <w:rPr>
                  <w:rFonts w:eastAsia="Malgun Gothic"/>
                  <w:lang w:val="en-US" w:eastAsia="ko-KR"/>
                </w:rPr>
                <w:t>I</w:t>
              </w:r>
              <w:r w:rsidRPr="005118A0">
                <w:rPr>
                  <w:rFonts w:eastAsia="Malgun Gothic"/>
                  <w:lang w:val="en-US" w:eastAsia="ko-KR"/>
                </w:rPr>
                <w:t>t is impossible to achieve 100% synchroniz</w:t>
              </w:r>
              <w:r>
                <w:rPr>
                  <w:rFonts w:eastAsia="Malgun Gothic"/>
                  <w:lang w:val="en-US" w:eastAsia="ko-KR"/>
                </w:rPr>
                <w:t xml:space="preserve">ing the </w:t>
              </w:r>
              <w:r w:rsidRPr="005118A0">
                <w:rPr>
                  <w:rFonts w:eastAsia="Malgun Gothic"/>
                  <w:lang w:val="en-US" w:eastAsia="ko-KR"/>
                </w:rPr>
                <w:t>inactivity timer</w:t>
              </w:r>
              <w:r>
                <w:rPr>
                  <w:rFonts w:eastAsia="Malgun Gothic"/>
                  <w:lang w:val="en-US" w:eastAsia="ko-KR"/>
                </w:rPr>
                <w:t xml:space="preserve"> in groupcast (both </w:t>
              </w:r>
              <w:r w:rsidRPr="005118A0">
                <w:rPr>
                  <w:rFonts w:eastAsia="Malgun Gothic"/>
                  <w:lang w:val="en-US" w:eastAsia="ko-KR"/>
                </w:rPr>
                <w:t xml:space="preserve">in the Feedback enabled case </w:t>
              </w:r>
              <w:r>
                <w:rPr>
                  <w:rFonts w:eastAsia="Malgun Gothic"/>
                  <w:lang w:val="en-US" w:eastAsia="ko-KR"/>
                </w:rPr>
                <w:t>and</w:t>
              </w:r>
              <w:r w:rsidRPr="005118A0">
                <w:rPr>
                  <w:rFonts w:eastAsia="Malgun Gothic"/>
                  <w:lang w:val="en-US" w:eastAsia="ko-KR"/>
                </w:rPr>
                <w:t xml:space="preserve"> the Feedback disable case</w:t>
              </w:r>
              <w:r>
                <w:rPr>
                  <w:rFonts w:eastAsia="Malgun Gothic"/>
                  <w:lang w:val="en-US" w:eastAsia="ko-KR"/>
                </w:rPr>
                <w:t>). Thus, w</w:t>
              </w:r>
              <w:r>
                <w:rPr>
                  <w:rFonts w:eastAsiaTheme="minorEastAsia"/>
                  <w:lang w:val="en-US" w:eastAsia="zh-CN"/>
                </w:rPr>
                <w:t>e support common solution in the groupcast. That is, the inactivity timer can be supported in both HARQ feedback enabled and disabled case.</w:t>
              </w:r>
            </w:ins>
          </w:p>
        </w:tc>
      </w:tr>
      <w:tr w:rsidR="00ED13D8" w14:paraId="760AFF17" w14:textId="77777777" w:rsidTr="00156B84">
        <w:trPr>
          <w:ins w:id="275" w:author="Qualcomm" w:date="2021-07-05T02:04:00Z"/>
        </w:trPr>
        <w:tc>
          <w:tcPr>
            <w:tcW w:w="1358" w:type="dxa"/>
          </w:tcPr>
          <w:p w14:paraId="15682099" w14:textId="4E29A6D8" w:rsidR="00ED13D8" w:rsidRDefault="00ED13D8" w:rsidP="00ED13D8">
            <w:pPr>
              <w:jc w:val="center"/>
              <w:rPr>
                <w:ins w:id="276" w:author="Qualcomm" w:date="2021-07-05T02:04:00Z"/>
                <w:rFonts w:eastAsia="Malgun Gothic"/>
                <w:lang w:val="de-DE" w:eastAsia="ko-KR"/>
              </w:rPr>
            </w:pPr>
            <w:ins w:id="277" w:author="Qualcomm" w:date="2021-07-05T02:04:00Z">
              <w:r w:rsidRPr="00863436">
                <w:rPr>
                  <w:lang w:val="de-DE"/>
                </w:rPr>
                <w:t>Qualcomm</w:t>
              </w:r>
            </w:ins>
          </w:p>
        </w:tc>
        <w:tc>
          <w:tcPr>
            <w:tcW w:w="1337" w:type="dxa"/>
          </w:tcPr>
          <w:p w14:paraId="56B74A59" w14:textId="704750AC" w:rsidR="00ED13D8" w:rsidRDefault="00ED13D8" w:rsidP="00ED13D8">
            <w:pPr>
              <w:rPr>
                <w:ins w:id="278" w:author="Qualcomm" w:date="2021-07-05T02:04:00Z"/>
                <w:rFonts w:eastAsia="Malgun Gothic"/>
                <w:lang w:val="en-US" w:eastAsia="ko-KR"/>
              </w:rPr>
            </w:pPr>
            <w:ins w:id="279" w:author="Qualcomm" w:date="2021-07-05T02:05:00Z">
              <w:r>
                <w:rPr>
                  <w:lang w:val="en-US"/>
                </w:rPr>
                <w:t>C</w:t>
              </w:r>
            </w:ins>
          </w:p>
        </w:tc>
        <w:tc>
          <w:tcPr>
            <w:tcW w:w="6934" w:type="dxa"/>
          </w:tcPr>
          <w:p w14:paraId="272EAC5C" w14:textId="681041FD" w:rsidR="00ED13D8" w:rsidRPr="00863436" w:rsidRDefault="00ED13D8" w:rsidP="00ED13D8">
            <w:pPr>
              <w:pStyle w:val="afb"/>
              <w:ind w:left="-14"/>
              <w:rPr>
                <w:ins w:id="280" w:author="Qualcomm" w:date="2021-07-05T02:04:00Z"/>
                <w:rFonts w:eastAsiaTheme="minorEastAsia"/>
                <w:lang w:val="en-US" w:eastAsia="zh-CN"/>
              </w:rPr>
            </w:pPr>
            <w:ins w:id="281" w:author="Qualcomm" w:date="2021-07-05T02:06:00Z">
              <w:r>
                <w:rPr>
                  <w:rFonts w:eastAsiaTheme="minorEastAsia"/>
                  <w:lang w:val="en-US" w:eastAsia="zh-CN"/>
                </w:rPr>
                <w:t xml:space="preserve">Inactivity timer </w:t>
              </w:r>
            </w:ins>
            <w:ins w:id="282" w:author="Qualcomm" w:date="2021-07-05T02:07:00Z">
              <w:r>
                <w:rPr>
                  <w:rFonts w:eastAsiaTheme="minorEastAsia"/>
                  <w:lang w:val="en-US" w:eastAsia="zh-CN"/>
                </w:rPr>
                <w:t>is supported for both HARQ enabled and disabled.</w:t>
              </w:r>
            </w:ins>
          </w:p>
          <w:p w14:paraId="50AC1E15" w14:textId="77777777" w:rsidR="00ED13D8" w:rsidRDefault="00ED13D8" w:rsidP="00ED13D8">
            <w:pPr>
              <w:rPr>
                <w:ins w:id="283" w:author="Qualcomm" w:date="2021-07-05T02:04:00Z"/>
                <w:rFonts w:eastAsia="Malgun Gothic"/>
                <w:lang w:val="en-US" w:eastAsia="ko-KR"/>
              </w:rPr>
            </w:pPr>
          </w:p>
        </w:tc>
      </w:tr>
      <w:tr w:rsidR="00CD1EEA" w14:paraId="1F06C7D4" w14:textId="77777777" w:rsidTr="00156B84">
        <w:trPr>
          <w:ins w:id="284" w:author="CATT-xuhao" w:date="2021-07-05T14:26:00Z"/>
        </w:trPr>
        <w:tc>
          <w:tcPr>
            <w:tcW w:w="1358" w:type="dxa"/>
          </w:tcPr>
          <w:p w14:paraId="3F5B94F4" w14:textId="604A28A6" w:rsidR="00CD1EEA" w:rsidRPr="00863436" w:rsidRDefault="00CD1EEA" w:rsidP="00ED13D8">
            <w:pPr>
              <w:jc w:val="center"/>
              <w:rPr>
                <w:ins w:id="285" w:author="CATT-xuhao" w:date="2021-07-05T14:26:00Z"/>
                <w:lang w:val="de-DE"/>
              </w:rPr>
            </w:pPr>
            <w:ins w:id="286" w:author="CATT-xuhao" w:date="2021-07-05T14:26:00Z">
              <w:r>
                <w:rPr>
                  <w:rFonts w:eastAsiaTheme="minorEastAsia" w:hint="eastAsia"/>
                  <w:lang w:val="de-DE" w:eastAsia="zh-CN"/>
                </w:rPr>
                <w:t>CATT</w:t>
              </w:r>
            </w:ins>
          </w:p>
        </w:tc>
        <w:tc>
          <w:tcPr>
            <w:tcW w:w="1337" w:type="dxa"/>
          </w:tcPr>
          <w:p w14:paraId="376E3047" w14:textId="180652EE" w:rsidR="00CD1EEA" w:rsidRDefault="00CD1EEA" w:rsidP="00ED13D8">
            <w:pPr>
              <w:rPr>
                <w:ins w:id="287" w:author="CATT-xuhao" w:date="2021-07-05T14:26:00Z"/>
                <w:lang w:val="en-US"/>
              </w:rPr>
            </w:pPr>
            <w:ins w:id="288" w:author="CATT-xuhao" w:date="2021-07-05T14:26:00Z">
              <w:r>
                <w:rPr>
                  <w:rFonts w:eastAsiaTheme="minorEastAsia" w:hint="eastAsia"/>
                  <w:lang w:val="en-US" w:eastAsia="zh-CN"/>
                </w:rPr>
                <w:t>C</w:t>
              </w:r>
            </w:ins>
          </w:p>
        </w:tc>
        <w:tc>
          <w:tcPr>
            <w:tcW w:w="6934" w:type="dxa"/>
          </w:tcPr>
          <w:p w14:paraId="193EF341" w14:textId="45A83A25" w:rsidR="00CD1EEA" w:rsidRDefault="00CD1EEA" w:rsidP="00ED13D8">
            <w:pPr>
              <w:pStyle w:val="afb"/>
              <w:ind w:left="-14"/>
              <w:rPr>
                <w:ins w:id="289" w:author="CATT-xuhao" w:date="2021-07-05T14:26:00Z"/>
                <w:rFonts w:eastAsiaTheme="minorEastAsia"/>
                <w:lang w:val="en-US" w:eastAsia="zh-CN"/>
              </w:rPr>
            </w:pPr>
            <w:ins w:id="290" w:author="CATT-xuhao" w:date="2021-07-05T14:26:00Z">
              <w:r>
                <w:rPr>
                  <w:rFonts w:eastAsiaTheme="minorEastAsia" w:hint="eastAsia"/>
                  <w:lang w:eastAsia="zh-CN"/>
                </w:rPr>
                <w:t>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UEs. Hence, a simple method is preferred, that is option C).</w:t>
              </w:r>
            </w:ins>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w:t>
      </w:r>
      <w:proofErr w:type="spellStart"/>
      <w:r w:rsidR="00017C0C">
        <w:rPr>
          <w:rFonts w:ascii="Arial" w:hAnsi="Arial" w:cs="Arial"/>
        </w:rPr>
        <w:t>src</w:t>
      </w:r>
      <w:proofErr w:type="spellEnd"/>
      <w:r w:rsidR="00017C0C">
        <w:rPr>
          <w:rFonts w:ascii="Arial" w:hAnsi="Arial" w:cs="Arial"/>
        </w:rPr>
        <w:t>/</w:t>
      </w:r>
      <w:proofErr w:type="spellStart"/>
      <w:r w:rsidR="00017C0C">
        <w:rPr>
          <w:rFonts w:ascii="Arial" w:hAnsi="Arial" w:cs="Arial"/>
        </w:rPr>
        <w:t>dest</w:t>
      </w:r>
      <w:proofErr w:type="spellEnd"/>
      <w:r w:rsidR="00017C0C">
        <w:rPr>
          <w:rFonts w:ascii="Arial" w:hAnsi="Arial" w:cs="Arial"/>
        </w:rPr>
        <w:t xml:space="preserve">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proofErr w:type="gramStart"/>
      <w:r w:rsidR="00931845">
        <w:rPr>
          <w:rFonts w:ascii="Arial" w:hAnsi="Arial" w:cs="Arial"/>
        </w:rPr>
        <w:t>]</w:t>
      </w:r>
      <w:proofErr w:type="gramEnd"/>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afb"/>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afb"/>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lastRenderedPageBreak/>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291"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292" w:author="Ericsson" w:date="2021-07-02T21:22:00Z">
              <w:r>
                <w:rPr>
                  <w:lang w:val="en-US"/>
                </w:rPr>
                <w:t>Y</w:t>
              </w:r>
            </w:ins>
            <w:ins w:id="293"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294" w:author="Ericsson" w:date="2021-07-02T21:24:00Z">
                  <w:rPr>
                    <w:lang w:val="en-US" w:eastAsia="zh-CN"/>
                  </w:rPr>
                </w:rPrChange>
              </w:rPr>
              <w:pPrChange w:id="295" w:author="Ericsson" w:date="2021-07-02T21:24:00Z">
                <w:pPr>
                  <w:pStyle w:val="afb"/>
                  <w:keepNext/>
                  <w:keepLines/>
                  <w:ind w:left="360"/>
                  <w:jc w:val="center"/>
                </w:pPr>
              </w:pPrChange>
            </w:pPr>
            <w:ins w:id="296" w:author="Ericsson" w:date="2021-07-02T21:31:00Z">
              <w:r>
                <w:rPr>
                  <w:rFonts w:eastAsiaTheme="minorEastAsia"/>
                  <w:lang w:val="en-US" w:eastAsia="zh-CN"/>
                </w:rPr>
                <w:t>We understand the intention of this question generally. However, for the conditio</w:t>
              </w:r>
            </w:ins>
            <w:ins w:id="297" w:author="Ericsson" w:date="2021-07-02T21:32:00Z">
              <w:r>
                <w:rPr>
                  <w:rFonts w:eastAsiaTheme="minorEastAsia"/>
                  <w:lang w:val="en-US" w:eastAsia="zh-CN"/>
                </w:rPr>
                <w:t>n</w:t>
              </w:r>
            </w:ins>
            <w:ins w:id="298" w:author="Ericsson" w:date="2021-07-02T22:56:00Z">
              <w:r w:rsidR="006F3013">
                <w:rPr>
                  <w:rFonts w:eastAsiaTheme="minorEastAsia"/>
                  <w:lang w:val="en-US" w:eastAsia="zh-CN"/>
                </w:rPr>
                <w:t xml:space="preserve"> 2)</w:t>
              </w:r>
            </w:ins>
            <w:ins w:id="299"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300" w:author="冷冰雪(Bingxue Leng)" w:date="2021-07-03T11:30:00Z">
              <w:r>
                <w:rPr>
                  <w:lang w:val="de-DE"/>
                </w:rPr>
                <w:t>OPPO</w:t>
              </w:r>
            </w:ins>
          </w:p>
        </w:tc>
        <w:tc>
          <w:tcPr>
            <w:tcW w:w="1337" w:type="dxa"/>
          </w:tcPr>
          <w:p w14:paraId="3693A7F4" w14:textId="150A244A" w:rsidR="00FE166E" w:rsidRDefault="00FE166E" w:rsidP="00FE166E">
            <w:pPr>
              <w:rPr>
                <w:lang w:val="de-DE"/>
              </w:rPr>
            </w:pPr>
            <w:ins w:id="301"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302" w:author="冷冰雪(Bingxue Leng)" w:date="2021-07-03T11:30:00Z"/>
                <w:lang w:val="en-US"/>
              </w:rPr>
            </w:pPr>
            <w:ins w:id="303" w:author="冷冰雪(Bingxue Leng)" w:date="2021-07-03T11:30:00Z">
              <w:r w:rsidRPr="00CF6412">
                <w:rPr>
                  <w:rFonts w:eastAsia="宋体"/>
                  <w:lang w:val="en-US"/>
                </w:rPr>
                <w:t xml:space="preserve">Agree with that the stopping of </w:t>
              </w:r>
              <w:r>
                <w:rPr>
                  <w:lang w:val="en-US"/>
                </w:rPr>
                <w:t>in</w:t>
              </w:r>
              <w:r w:rsidRPr="00CF6412">
                <w:rPr>
                  <w:rFonts w:eastAsia="宋体"/>
                  <w:lang w:val="en-US"/>
                </w:rPr>
                <w:t>correct</w:t>
              </w:r>
              <w:r>
                <w:rPr>
                  <w:lang w:val="en-US"/>
                </w:rPr>
                <w:t>ly</w:t>
              </w:r>
              <w:r w:rsidRPr="00CF6412">
                <w:rPr>
                  <w:rFonts w:eastAsia="宋体"/>
                  <w:lang w:val="en-US"/>
                </w:rPr>
                <w:t xml:space="preserve"> </w:t>
              </w:r>
              <w:r>
                <w:rPr>
                  <w:lang w:val="en-US"/>
                </w:rPr>
                <w:t>started</w:t>
              </w:r>
              <w:r w:rsidRPr="00CF6412">
                <w:rPr>
                  <w:rFonts w:eastAsia="宋体"/>
                  <w:lang w:val="en-US"/>
                </w:rPr>
                <w:t xml:space="preserve"> inactivity timer </w:t>
              </w:r>
              <w:r>
                <w:rPr>
                  <w:lang w:val="en-US"/>
                </w:rPr>
                <w:t>is needed.</w:t>
              </w:r>
            </w:ins>
          </w:p>
          <w:p w14:paraId="58AF9C4F" w14:textId="77777777" w:rsidR="00FE166E" w:rsidRDefault="00FE166E" w:rsidP="00FE166E">
            <w:pPr>
              <w:ind w:leftChars="-1" w:left="-2" w:firstLine="2"/>
              <w:rPr>
                <w:ins w:id="304" w:author="冷冰雪(Bingxue Leng)" w:date="2021-07-03T11:30:00Z"/>
                <w:lang w:val="en-US"/>
              </w:rPr>
            </w:pPr>
            <w:ins w:id="305" w:author="冷冰雪(Bingxue Leng)" w:date="2021-07-03T11:30:00Z">
              <w:r>
                <w:rPr>
                  <w:lang w:val="en-US"/>
                </w:rPr>
                <w:t>But we understand condition-1 + condition-2 does not cover all the case, as clarified in our paper R2-2104835</w:t>
              </w:r>
              <w:r w:rsidRPr="00CF6412">
                <w:rPr>
                  <w:rFonts w:eastAsia="宋体"/>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306" w:author="冷冰雪(Bingxue Leng)" w:date="2021-07-03T11:30:00Z"/>
                <w:lang w:val="en-US"/>
              </w:rPr>
            </w:pPr>
            <w:ins w:id="307"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308" w:author="冷冰雪(Bingxue Leng)" w:date="2021-07-03T11:30:00Z">
              <w:r w:rsidRPr="00CF6412">
                <w:rPr>
                  <w:rFonts w:eastAsia="宋体"/>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309" w:author="Apple - Zhibin Wu" w:date="2021-07-03T14:22:00Z">
              <w:r>
                <w:rPr>
                  <w:lang w:val="de-DE"/>
                </w:rPr>
                <w:t>Apple</w:t>
              </w:r>
            </w:ins>
          </w:p>
        </w:tc>
        <w:tc>
          <w:tcPr>
            <w:tcW w:w="1337" w:type="dxa"/>
          </w:tcPr>
          <w:p w14:paraId="7C596923" w14:textId="114A1068" w:rsidR="00766594" w:rsidRDefault="00766594" w:rsidP="00766594">
            <w:pPr>
              <w:rPr>
                <w:lang w:val="de-DE"/>
              </w:rPr>
            </w:pPr>
            <w:ins w:id="310"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311"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312" w:author="Xiaomi (Xing)" w:date="2021-07-05T09:42:00Z"/>
        </w:trPr>
        <w:tc>
          <w:tcPr>
            <w:tcW w:w="1358" w:type="dxa"/>
          </w:tcPr>
          <w:p w14:paraId="264761B5" w14:textId="0B4B2661" w:rsidR="00795903" w:rsidRDefault="00795903" w:rsidP="00766594">
            <w:pPr>
              <w:rPr>
                <w:ins w:id="313" w:author="Xiaomi (Xing)" w:date="2021-07-05T09:42:00Z"/>
                <w:lang w:val="de-DE" w:eastAsia="zh-CN"/>
              </w:rPr>
            </w:pPr>
            <w:ins w:id="314" w:author="Xiaomi (Xing)" w:date="2021-07-05T09:42:00Z">
              <w:r>
                <w:rPr>
                  <w:rFonts w:hint="eastAsia"/>
                  <w:lang w:val="de-DE" w:eastAsia="zh-CN"/>
                </w:rPr>
                <w:t>Xiaomi</w:t>
              </w:r>
            </w:ins>
          </w:p>
        </w:tc>
        <w:tc>
          <w:tcPr>
            <w:tcW w:w="1337" w:type="dxa"/>
          </w:tcPr>
          <w:p w14:paraId="1B7C10D5" w14:textId="5D0C1248" w:rsidR="00795903" w:rsidRDefault="00795903" w:rsidP="00766594">
            <w:pPr>
              <w:rPr>
                <w:ins w:id="315" w:author="Xiaomi (Xing)" w:date="2021-07-05T09:42:00Z"/>
                <w:lang w:val="en-US" w:eastAsia="zh-CN"/>
              </w:rPr>
            </w:pPr>
            <w:ins w:id="316" w:author="Xiaomi (Xing)" w:date="2021-07-05T09:42:00Z">
              <w:r>
                <w:rPr>
                  <w:rFonts w:hint="eastAsia"/>
                  <w:lang w:val="en-US" w:eastAsia="zh-CN"/>
                </w:rPr>
                <w:t>No</w:t>
              </w:r>
            </w:ins>
          </w:p>
        </w:tc>
        <w:tc>
          <w:tcPr>
            <w:tcW w:w="6934" w:type="dxa"/>
          </w:tcPr>
          <w:p w14:paraId="019E7813" w14:textId="5B4D9B2F" w:rsidR="00795903" w:rsidRDefault="00795903" w:rsidP="00795903">
            <w:pPr>
              <w:rPr>
                <w:ins w:id="317" w:author="Xiaomi (Xing)" w:date="2021-07-05T09:42:00Z"/>
                <w:rFonts w:eastAsiaTheme="minorEastAsia"/>
                <w:lang w:val="en-US" w:eastAsia="zh-CN"/>
              </w:rPr>
            </w:pPr>
            <w:ins w:id="318"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319" w:author="Xiaomi (Xing)" w:date="2021-07-05T09:45:00Z">
              <w:r>
                <w:rPr>
                  <w:rFonts w:eastAsiaTheme="minorEastAsia"/>
                  <w:lang w:val="en-US" w:eastAsia="zh-CN"/>
                </w:rPr>
                <w:t>.</w:t>
              </w:r>
            </w:ins>
            <w:ins w:id="320" w:author="Xiaomi (Xing)" w:date="2021-07-05T09:44:00Z">
              <w:r>
                <w:rPr>
                  <w:rFonts w:eastAsiaTheme="minorEastAsia"/>
                  <w:lang w:val="en-US" w:eastAsia="zh-CN"/>
                </w:rPr>
                <w:t xml:space="preserve"> </w:t>
              </w:r>
            </w:ins>
            <w:ins w:id="321"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322" w:author="Xiaomi (Xing)" w:date="2021-07-05T09:47:00Z">
              <w:r>
                <w:rPr>
                  <w:rFonts w:eastAsiaTheme="minorEastAsia"/>
                  <w:lang w:val="en-US" w:eastAsia="zh-CN"/>
                </w:rPr>
                <w:t xml:space="preserve">not </w:t>
              </w:r>
            </w:ins>
            <w:ins w:id="323" w:author="Xiaomi (Xing)" w:date="2021-07-05T09:46:00Z">
              <w:r>
                <w:rPr>
                  <w:rFonts w:eastAsiaTheme="minorEastAsia"/>
                  <w:lang w:val="en-US" w:eastAsia="zh-CN"/>
                </w:rPr>
                <w:t xml:space="preserve">to </w:t>
              </w:r>
            </w:ins>
            <w:ins w:id="324" w:author="Xiaomi (Xing)" w:date="2021-07-05T09:47:00Z">
              <w:r>
                <w:rPr>
                  <w:rFonts w:eastAsiaTheme="minorEastAsia"/>
                  <w:lang w:val="en-US" w:eastAsia="zh-CN"/>
                </w:rPr>
                <w:t>introduce additional mechanism.</w:t>
              </w:r>
            </w:ins>
          </w:p>
        </w:tc>
      </w:tr>
      <w:tr w:rsidR="00405D02" w14:paraId="6F61E237" w14:textId="77777777" w:rsidTr="00156B84">
        <w:trPr>
          <w:ins w:id="325" w:author="LG: Giwon Park" w:date="2021-07-05T14:43:00Z"/>
        </w:trPr>
        <w:tc>
          <w:tcPr>
            <w:tcW w:w="1358" w:type="dxa"/>
          </w:tcPr>
          <w:p w14:paraId="7EC1C09E" w14:textId="23FB8272" w:rsidR="00405D02" w:rsidRDefault="00405D02" w:rsidP="00405D02">
            <w:pPr>
              <w:rPr>
                <w:ins w:id="326" w:author="LG: Giwon Park" w:date="2021-07-05T14:43:00Z"/>
                <w:lang w:val="de-DE" w:eastAsia="zh-CN"/>
              </w:rPr>
            </w:pPr>
            <w:ins w:id="327" w:author="LG: Giwon Park" w:date="2021-07-05T14:43:00Z">
              <w:r>
                <w:rPr>
                  <w:rFonts w:eastAsia="Malgun Gothic" w:hint="eastAsia"/>
                  <w:lang w:val="de-DE" w:eastAsia="ko-KR"/>
                </w:rPr>
                <w:t xml:space="preserve">LG </w:t>
              </w:r>
            </w:ins>
          </w:p>
        </w:tc>
        <w:tc>
          <w:tcPr>
            <w:tcW w:w="1337" w:type="dxa"/>
          </w:tcPr>
          <w:p w14:paraId="6A07644F" w14:textId="02C82702" w:rsidR="00405D02" w:rsidRDefault="00405D02" w:rsidP="00405D02">
            <w:pPr>
              <w:rPr>
                <w:ins w:id="328" w:author="LG: Giwon Park" w:date="2021-07-05T14:43:00Z"/>
                <w:lang w:val="en-US" w:eastAsia="zh-CN"/>
              </w:rPr>
            </w:pPr>
            <w:ins w:id="329" w:author="LG: Giwon Park" w:date="2021-07-05T14:43:00Z">
              <w:r>
                <w:rPr>
                  <w:rFonts w:eastAsia="Malgun Gothic" w:hint="eastAsia"/>
                  <w:lang w:val="en-US" w:eastAsia="ko-KR"/>
                </w:rPr>
                <w:t>No</w:t>
              </w:r>
            </w:ins>
          </w:p>
        </w:tc>
        <w:tc>
          <w:tcPr>
            <w:tcW w:w="6934" w:type="dxa"/>
          </w:tcPr>
          <w:p w14:paraId="38A00EBB" w14:textId="538D382A" w:rsidR="00405D02" w:rsidRDefault="00405D02" w:rsidP="00405D02">
            <w:pPr>
              <w:rPr>
                <w:ins w:id="330" w:author="LG: Giwon Park" w:date="2021-07-05T14:43:00Z"/>
                <w:rFonts w:eastAsiaTheme="minorEastAsia"/>
                <w:lang w:val="en-US" w:eastAsia="zh-CN"/>
              </w:rPr>
            </w:pPr>
            <w:ins w:id="331"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probability of a false alarm is low. So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r w:rsidR="00ED13D8" w14:paraId="6E60439F" w14:textId="77777777" w:rsidTr="00156B84">
        <w:trPr>
          <w:ins w:id="332" w:author="Qualcomm" w:date="2021-07-05T02:07:00Z"/>
        </w:trPr>
        <w:tc>
          <w:tcPr>
            <w:tcW w:w="1358" w:type="dxa"/>
          </w:tcPr>
          <w:p w14:paraId="0E1777B4" w14:textId="2F8E4465" w:rsidR="00ED13D8" w:rsidRDefault="00ED13D8" w:rsidP="00ED13D8">
            <w:pPr>
              <w:rPr>
                <w:ins w:id="333" w:author="Qualcomm" w:date="2021-07-05T02:07:00Z"/>
                <w:rFonts w:eastAsia="Malgun Gothic"/>
                <w:lang w:val="de-DE" w:eastAsia="ko-KR"/>
              </w:rPr>
            </w:pPr>
            <w:ins w:id="334" w:author="Qualcomm" w:date="2021-07-05T02:08:00Z">
              <w:r>
                <w:rPr>
                  <w:lang w:val="de-DE"/>
                </w:rPr>
                <w:t>Qualcomm</w:t>
              </w:r>
            </w:ins>
          </w:p>
        </w:tc>
        <w:tc>
          <w:tcPr>
            <w:tcW w:w="1337" w:type="dxa"/>
          </w:tcPr>
          <w:p w14:paraId="3557F5F4" w14:textId="7FE2ACC8" w:rsidR="00ED13D8" w:rsidRDefault="00ED13D8" w:rsidP="00ED13D8">
            <w:pPr>
              <w:rPr>
                <w:ins w:id="335" w:author="Qualcomm" w:date="2021-07-05T02:07:00Z"/>
                <w:rFonts w:eastAsia="Malgun Gothic"/>
                <w:lang w:val="en-US" w:eastAsia="ko-KR"/>
              </w:rPr>
            </w:pPr>
            <w:ins w:id="336" w:author="Qualcomm" w:date="2021-07-05T02:08:00Z">
              <w:r>
                <w:rPr>
                  <w:lang w:val="en-US"/>
                </w:rPr>
                <w:t>N</w:t>
              </w:r>
            </w:ins>
          </w:p>
        </w:tc>
        <w:tc>
          <w:tcPr>
            <w:tcW w:w="6934" w:type="dxa"/>
          </w:tcPr>
          <w:p w14:paraId="0A836903" w14:textId="360B698C" w:rsidR="00ED13D8" w:rsidRPr="00965522" w:rsidRDefault="00ED13D8" w:rsidP="00ED13D8">
            <w:pPr>
              <w:rPr>
                <w:ins w:id="337" w:author="Qualcomm" w:date="2021-07-05T02:07:00Z"/>
                <w:rFonts w:eastAsiaTheme="minorEastAsia"/>
                <w:lang w:eastAsia="zh-CN"/>
              </w:rPr>
            </w:pPr>
            <w:ins w:id="338" w:author="Qualcomm" w:date="2021-07-05T02:08:00Z">
              <w:r>
                <w:rPr>
                  <w:rFonts w:eastAsiaTheme="minorEastAsia"/>
                  <w:lang w:val="en-US" w:eastAsia="zh-CN"/>
                </w:rPr>
                <w:t xml:space="preserve">Similar to </w:t>
              </w:r>
              <w:proofErr w:type="spellStart"/>
              <w:r>
                <w:rPr>
                  <w:rFonts w:eastAsiaTheme="minorEastAsia"/>
                  <w:lang w:val="en-US" w:eastAsia="zh-CN"/>
                </w:rPr>
                <w:t>Uu</w:t>
              </w:r>
              <w:proofErr w:type="spellEnd"/>
              <w:r>
                <w:rPr>
                  <w:rFonts w:eastAsiaTheme="minorEastAsia"/>
                  <w:lang w:val="en-US" w:eastAsia="zh-CN"/>
                </w:rPr>
                <w:t xml:space="preserve"> DRX, based in SCI decoding</w:t>
              </w:r>
            </w:ins>
          </w:p>
        </w:tc>
      </w:tr>
      <w:tr w:rsidR="0010198E" w14:paraId="03D64C5D" w14:textId="77777777" w:rsidTr="00156B84">
        <w:trPr>
          <w:ins w:id="339" w:author="CATT-xuhao" w:date="2021-07-05T14:27:00Z"/>
        </w:trPr>
        <w:tc>
          <w:tcPr>
            <w:tcW w:w="1358" w:type="dxa"/>
          </w:tcPr>
          <w:p w14:paraId="389118D2" w14:textId="3AE082F5" w:rsidR="0010198E" w:rsidRDefault="0010198E" w:rsidP="00ED13D8">
            <w:pPr>
              <w:rPr>
                <w:ins w:id="340" w:author="CATT-xuhao" w:date="2021-07-05T14:27:00Z"/>
                <w:lang w:val="de-DE"/>
              </w:rPr>
            </w:pPr>
            <w:ins w:id="341" w:author="CATT-xuhao" w:date="2021-07-05T14:27:00Z">
              <w:r>
                <w:rPr>
                  <w:rFonts w:eastAsiaTheme="minorEastAsia" w:hint="eastAsia"/>
                  <w:lang w:val="de-DE" w:eastAsia="zh-CN"/>
                </w:rPr>
                <w:t>CATT</w:t>
              </w:r>
            </w:ins>
          </w:p>
        </w:tc>
        <w:tc>
          <w:tcPr>
            <w:tcW w:w="1337" w:type="dxa"/>
          </w:tcPr>
          <w:p w14:paraId="31720183" w14:textId="520CC081" w:rsidR="0010198E" w:rsidRDefault="0010198E" w:rsidP="00ED13D8">
            <w:pPr>
              <w:rPr>
                <w:ins w:id="342" w:author="CATT-xuhao" w:date="2021-07-05T14:27:00Z"/>
                <w:lang w:val="en-US"/>
              </w:rPr>
            </w:pPr>
            <w:ins w:id="343" w:author="CATT-xuhao" w:date="2021-07-05T14:27:00Z">
              <w:r>
                <w:rPr>
                  <w:rFonts w:eastAsiaTheme="minorEastAsia" w:hint="eastAsia"/>
                  <w:lang w:val="en-US" w:eastAsia="zh-CN"/>
                </w:rPr>
                <w:t>No</w:t>
              </w:r>
            </w:ins>
          </w:p>
        </w:tc>
        <w:tc>
          <w:tcPr>
            <w:tcW w:w="6934" w:type="dxa"/>
          </w:tcPr>
          <w:p w14:paraId="7DB0D487" w14:textId="4E41E3FD" w:rsidR="0010198E" w:rsidRDefault="0010198E" w:rsidP="00ED13D8">
            <w:pPr>
              <w:rPr>
                <w:ins w:id="344" w:author="CATT-xuhao" w:date="2021-07-05T14:27:00Z"/>
                <w:rFonts w:eastAsiaTheme="minorEastAsia"/>
                <w:lang w:val="en-US" w:eastAsia="zh-CN"/>
              </w:rPr>
            </w:pPr>
            <w:ins w:id="345" w:author="CATT-xuhao" w:date="2021-07-05T14:27:00Z">
              <w:r>
                <w:rPr>
                  <w:rFonts w:eastAsiaTheme="minorEastAsia" w:hint="eastAsia"/>
                  <w:lang w:val="en-US" w:eastAsia="zh-CN"/>
                </w:rPr>
                <w:t xml:space="preserve">We share the same view as Apple and </w:t>
              </w:r>
              <w:proofErr w:type="spellStart"/>
              <w:r>
                <w:rPr>
                  <w:rFonts w:eastAsiaTheme="minorEastAsia" w:hint="eastAsia"/>
                  <w:lang w:val="en-US" w:eastAsia="zh-CN"/>
                </w:rPr>
                <w:t>Xiaomi</w:t>
              </w:r>
              <w:proofErr w:type="spellEnd"/>
              <w:r>
                <w:rPr>
                  <w:rFonts w:eastAsiaTheme="minorEastAsia" w:hint="eastAsia"/>
                  <w:lang w:val="en-US" w:eastAsia="zh-CN"/>
                </w:rPr>
                <w:t>. It will introduce additional complexity and we fail to see the intension to introduce this at all.</w:t>
              </w:r>
            </w:ins>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w:t>
      </w:r>
      <w:proofErr w:type="gramStart"/>
      <w:r w:rsidR="00CD79D8">
        <w:rPr>
          <w:rFonts w:ascii="Arial" w:hAnsi="Arial" w:cs="Arial"/>
        </w:rPr>
        <w:t>e</w:t>
      </w:r>
      <w:proofErr w:type="gramEnd"/>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lastRenderedPageBreak/>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afb"/>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afb"/>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afb"/>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afb"/>
        <w:numPr>
          <w:ilvl w:val="0"/>
          <w:numId w:val="18"/>
        </w:numPr>
        <w:rPr>
          <w:ins w:id="346" w:author="冷冰雪(Bingxue Leng)" w:date="2021-07-03T11:31:00Z"/>
          <w:rFonts w:ascii="Arial" w:hAnsi="Arial" w:cs="Arial"/>
          <w:b/>
          <w:bCs/>
          <w:rPrChange w:id="347" w:author="冷冰雪(Bingxue Leng)" w:date="2021-07-03T11:31:00Z">
            <w:rPr>
              <w:ins w:id="348"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afb"/>
        <w:numPr>
          <w:ilvl w:val="0"/>
          <w:numId w:val="18"/>
        </w:numPr>
        <w:rPr>
          <w:rFonts w:ascii="Arial" w:hAnsi="Arial" w:cs="Arial"/>
          <w:b/>
          <w:bCs/>
          <w:lang w:val="en-US"/>
          <w:rPrChange w:id="349" w:author="冷冰雪(Bingxue Leng)" w:date="2021-07-03T11:31:00Z">
            <w:rPr/>
          </w:rPrChange>
        </w:rPr>
      </w:pPr>
      <w:ins w:id="350"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af3"/>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351"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352"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353" w:author="Ericsson" w:date="2021-07-02T21:41:00Z"/>
                <w:rFonts w:ascii="Arial" w:hAnsi="Arial" w:cs="Arial"/>
                <w:sz w:val="20"/>
                <w:szCs w:val="20"/>
                <w:lang w:val="en-US"/>
                <w:rPrChange w:id="354" w:author="Ericsson" w:date="2021-07-02T21:41:00Z">
                  <w:rPr>
                    <w:ins w:id="355" w:author="Ericsson" w:date="2021-07-02T21:41:00Z"/>
                    <w:lang w:val="en-US"/>
                  </w:rPr>
                </w:rPrChange>
              </w:rPr>
              <w:pPrChange w:id="356" w:author="Ericsson" w:date="2021-07-02T21:41:00Z">
                <w:pPr>
                  <w:pStyle w:val="afb"/>
                  <w:keepNext/>
                  <w:keepLines/>
                  <w:numPr>
                    <w:numId w:val="29"/>
                  </w:numPr>
                  <w:overflowPunct/>
                  <w:autoSpaceDE/>
                  <w:autoSpaceDN/>
                  <w:adjustRightInd/>
                  <w:spacing w:before="40"/>
                  <w:ind w:hanging="360"/>
                  <w:jc w:val="center"/>
                  <w:textAlignment w:val="auto"/>
                </w:pPr>
              </w:pPrChange>
            </w:pPr>
            <w:ins w:id="357"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afb"/>
              <w:keepNext/>
              <w:keepLines/>
              <w:numPr>
                <w:ilvl w:val="0"/>
                <w:numId w:val="29"/>
              </w:numPr>
              <w:overflowPunct/>
              <w:autoSpaceDE/>
              <w:autoSpaceDN/>
              <w:adjustRightInd/>
              <w:spacing w:before="40"/>
              <w:jc w:val="center"/>
              <w:textAlignment w:val="auto"/>
              <w:rPr>
                <w:ins w:id="358" w:author="Ericsson" w:date="2021-07-02T21:41:00Z"/>
                <w:rFonts w:ascii="Arial" w:hAnsi="Arial" w:cs="Arial"/>
                <w:sz w:val="20"/>
                <w:szCs w:val="20"/>
                <w:lang w:val="en-US"/>
                <w:rPrChange w:id="359" w:author="Ericsson" w:date="2021-07-02T21:41:00Z">
                  <w:rPr>
                    <w:ins w:id="360" w:author="Ericsson" w:date="2021-07-02T21:41:00Z"/>
                    <w:rFonts w:ascii="Arial" w:hAnsi="Arial" w:cs="Arial"/>
                    <w:sz w:val="20"/>
                    <w:szCs w:val="20"/>
                  </w:rPr>
                </w:rPrChange>
              </w:rPr>
            </w:pPr>
            <w:ins w:id="361" w:author="Ericsson" w:date="2021-07-02T21:41:00Z">
              <w:r w:rsidRPr="0049350B">
                <w:rPr>
                  <w:rFonts w:ascii="Arial" w:hAnsi="Arial" w:cs="Arial"/>
                  <w:sz w:val="20"/>
                  <w:szCs w:val="20"/>
                  <w:lang w:val="en-US"/>
                  <w:rPrChange w:id="362" w:author="Ericsson" w:date="2021-07-02T21:41:00Z">
                    <w:rPr>
                      <w:rFonts w:ascii="Arial" w:hAnsi="Arial" w:cs="Arial"/>
                      <w:sz w:val="20"/>
                      <w:szCs w:val="20"/>
                    </w:rPr>
                  </w:rPrChange>
                </w:rPr>
                <w:t xml:space="preserve">The same issue is already existing in </w:t>
              </w:r>
              <w:proofErr w:type="spellStart"/>
              <w:r w:rsidRPr="0049350B">
                <w:rPr>
                  <w:rFonts w:ascii="Arial" w:hAnsi="Arial" w:cs="Arial"/>
                  <w:sz w:val="20"/>
                  <w:szCs w:val="20"/>
                  <w:lang w:val="en-US"/>
                  <w:rPrChange w:id="363" w:author="Ericsson" w:date="2021-07-02T21:41:00Z">
                    <w:rPr>
                      <w:rFonts w:ascii="Arial" w:hAnsi="Arial" w:cs="Arial"/>
                      <w:sz w:val="20"/>
                      <w:szCs w:val="20"/>
                    </w:rPr>
                  </w:rPrChange>
                </w:rPr>
                <w:t>Uu</w:t>
              </w:r>
              <w:proofErr w:type="spellEnd"/>
              <w:r w:rsidRPr="0049350B">
                <w:rPr>
                  <w:rFonts w:ascii="Arial" w:hAnsi="Arial" w:cs="Arial"/>
                  <w:sz w:val="20"/>
                  <w:szCs w:val="20"/>
                  <w:lang w:val="en-US"/>
                  <w:rPrChange w:id="364" w:author="Ericsson" w:date="2021-07-02T21:41:00Z">
                    <w:rPr>
                      <w:rFonts w:ascii="Arial" w:hAnsi="Arial" w:cs="Arial"/>
                      <w:sz w:val="20"/>
                      <w:szCs w:val="20"/>
                    </w:rPr>
                  </w:rPrChange>
                </w:rPr>
                <w:t xml:space="preserve">, however there is no special treatment in </w:t>
              </w:r>
              <w:proofErr w:type="spellStart"/>
              <w:r w:rsidRPr="0049350B">
                <w:rPr>
                  <w:rFonts w:ascii="Arial" w:hAnsi="Arial" w:cs="Arial"/>
                  <w:sz w:val="20"/>
                  <w:szCs w:val="20"/>
                  <w:lang w:val="en-US"/>
                  <w:rPrChange w:id="365" w:author="Ericsson" w:date="2021-07-02T21:41:00Z">
                    <w:rPr>
                      <w:rFonts w:ascii="Arial" w:hAnsi="Arial" w:cs="Arial"/>
                      <w:sz w:val="20"/>
                      <w:szCs w:val="20"/>
                    </w:rPr>
                  </w:rPrChange>
                </w:rPr>
                <w:t>Uu</w:t>
              </w:r>
              <w:proofErr w:type="spellEnd"/>
              <w:r w:rsidRPr="0049350B">
                <w:rPr>
                  <w:rFonts w:ascii="Arial" w:hAnsi="Arial" w:cs="Arial"/>
                  <w:sz w:val="20"/>
                  <w:szCs w:val="20"/>
                  <w:lang w:val="en-US"/>
                  <w:rPrChange w:id="366" w:author="Ericsson" w:date="2021-07-02T21:41:00Z">
                    <w:rPr>
                      <w:rFonts w:ascii="Arial" w:hAnsi="Arial" w:cs="Arial"/>
                      <w:sz w:val="20"/>
                      <w:szCs w:val="20"/>
                    </w:rPr>
                  </w:rPrChange>
                </w:rPr>
                <w:t xml:space="preserve"> DRX.</w:t>
              </w:r>
            </w:ins>
          </w:p>
          <w:p w14:paraId="4D8B2574" w14:textId="77777777" w:rsidR="0049350B" w:rsidRPr="0049350B" w:rsidRDefault="0049350B" w:rsidP="0049350B">
            <w:pPr>
              <w:pStyle w:val="afb"/>
              <w:numPr>
                <w:ilvl w:val="0"/>
                <w:numId w:val="29"/>
              </w:numPr>
              <w:overflowPunct/>
              <w:autoSpaceDE/>
              <w:autoSpaceDN/>
              <w:adjustRightInd/>
              <w:spacing w:before="40"/>
              <w:textAlignment w:val="auto"/>
              <w:rPr>
                <w:ins w:id="367" w:author="Ericsson" w:date="2021-07-02T21:41:00Z"/>
                <w:rFonts w:ascii="Arial" w:hAnsi="Arial" w:cs="Arial"/>
                <w:sz w:val="20"/>
                <w:szCs w:val="20"/>
                <w:lang w:val="en-US"/>
                <w:rPrChange w:id="368" w:author="Ericsson" w:date="2021-07-02T21:41:00Z">
                  <w:rPr>
                    <w:ins w:id="369" w:author="Ericsson" w:date="2021-07-02T21:41:00Z"/>
                    <w:rFonts w:ascii="Arial" w:hAnsi="Arial" w:cs="Arial"/>
                    <w:sz w:val="20"/>
                    <w:szCs w:val="20"/>
                  </w:rPr>
                </w:rPrChange>
              </w:rPr>
            </w:pPr>
            <w:ins w:id="370" w:author="Ericsson" w:date="2021-07-02T21:41:00Z">
              <w:r w:rsidRPr="0049350B">
                <w:rPr>
                  <w:rFonts w:ascii="Arial" w:hAnsi="Arial" w:cs="Arial"/>
                  <w:sz w:val="20"/>
                  <w:szCs w:val="20"/>
                  <w:lang w:val="en-US"/>
                  <w:rPrChange w:id="371"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afb"/>
              <w:numPr>
                <w:ilvl w:val="0"/>
                <w:numId w:val="29"/>
              </w:numPr>
              <w:overflowPunct/>
              <w:autoSpaceDE/>
              <w:autoSpaceDN/>
              <w:adjustRightInd/>
              <w:spacing w:before="40"/>
              <w:textAlignment w:val="auto"/>
              <w:rPr>
                <w:ins w:id="372" w:author="Ericsson" w:date="2021-07-02T21:41:00Z"/>
                <w:rFonts w:ascii="Arial" w:hAnsi="Arial" w:cs="Arial"/>
                <w:sz w:val="20"/>
                <w:szCs w:val="20"/>
                <w:lang w:val="en-US"/>
                <w:rPrChange w:id="373" w:author="Ericsson" w:date="2021-07-02T21:41:00Z">
                  <w:rPr>
                    <w:ins w:id="374" w:author="Ericsson" w:date="2021-07-02T21:41:00Z"/>
                    <w:rFonts w:ascii="Arial" w:hAnsi="Arial" w:cs="Arial"/>
                    <w:sz w:val="20"/>
                    <w:szCs w:val="20"/>
                  </w:rPr>
                </w:rPrChange>
              </w:rPr>
            </w:pPr>
            <w:ins w:id="375" w:author="Ericsson" w:date="2021-07-02T21:41:00Z">
              <w:r w:rsidRPr="0049350B">
                <w:rPr>
                  <w:rFonts w:ascii="Arial" w:hAnsi="Arial" w:cs="Arial"/>
                  <w:sz w:val="20"/>
                  <w:szCs w:val="20"/>
                  <w:lang w:val="en-US"/>
                  <w:rPrChange w:id="376"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afb"/>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377" w:author="冷冰雪(Bingxue Leng)" w:date="2021-07-03T11:31:00Z">
              <w:r>
                <w:rPr>
                  <w:lang w:val="de-DE"/>
                </w:rPr>
                <w:t>OPPO</w:t>
              </w:r>
            </w:ins>
          </w:p>
        </w:tc>
        <w:tc>
          <w:tcPr>
            <w:tcW w:w="1337" w:type="dxa"/>
          </w:tcPr>
          <w:p w14:paraId="4F127584" w14:textId="4BB1C706" w:rsidR="00FE166E" w:rsidRDefault="00FE166E" w:rsidP="00FE166E">
            <w:pPr>
              <w:rPr>
                <w:lang w:val="de-DE"/>
              </w:rPr>
            </w:pPr>
            <w:ins w:id="378" w:author="冷冰雪(Bingxue Leng)" w:date="2021-07-03T11:31:00Z">
              <w:r>
                <w:rPr>
                  <w:lang w:val="en-US"/>
                </w:rPr>
                <w:t>E</w:t>
              </w:r>
            </w:ins>
          </w:p>
        </w:tc>
        <w:tc>
          <w:tcPr>
            <w:tcW w:w="6934" w:type="dxa"/>
          </w:tcPr>
          <w:p w14:paraId="7E2D08D8" w14:textId="77777777" w:rsidR="00FE166E" w:rsidRPr="00CF6412" w:rsidRDefault="00FE166E" w:rsidP="00FE166E">
            <w:pPr>
              <w:pStyle w:val="afb"/>
              <w:ind w:left="0"/>
              <w:rPr>
                <w:ins w:id="379" w:author="冷冰雪(Bingxue Leng)" w:date="2021-07-03T11:31:00Z"/>
                <w:rFonts w:ascii="Times New Roman" w:eastAsiaTheme="minorEastAsia" w:hAnsi="Times New Roman"/>
                <w:lang w:val="en-US" w:eastAsia="zh-CN"/>
              </w:rPr>
            </w:pPr>
            <w:ins w:id="380"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afb"/>
              <w:numPr>
                <w:ilvl w:val="0"/>
                <w:numId w:val="35"/>
              </w:numPr>
              <w:rPr>
                <w:ins w:id="381" w:author="冷冰雪(Bingxue Leng)" w:date="2021-07-03T11:31:00Z"/>
                <w:rFonts w:ascii="Times New Roman" w:eastAsiaTheme="minorEastAsia" w:hAnsi="Times New Roman"/>
                <w:lang w:val="en-US" w:eastAsia="zh-CN"/>
              </w:rPr>
            </w:pPr>
            <w:ins w:id="382" w:author="冷冰雪(Bingxue Leng)" w:date="2021-07-03T11:31:00Z">
              <w:r w:rsidRPr="00CF6412">
                <w:rPr>
                  <w:rFonts w:ascii="Times New Roman" w:eastAsiaTheme="minorEastAsia" w:hAnsi="Times New Roman"/>
                  <w:lang w:val="en-US" w:eastAsia="zh-CN"/>
                </w:rPr>
                <w:t>For GC, the DRX state of different Rx UE maybe not sync-ed with each other;</w:t>
              </w:r>
            </w:ins>
          </w:p>
          <w:p w14:paraId="7C15E60B" w14:textId="77777777" w:rsidR="00FE166E" w:rsidRPr="00CF6412" w:rsidRDefault="00FE166E" w:rsidP="00FE166E">
            <w:pPr>
              <w:pStyle w:val="afb"/>
              <w:numPr>
                <w:ilvl w:val="0"/>
                <w:numId w:val="35"/>
              </w:numPr>
              <w:rPr>
                <w:ins w:id="383" w:author="冷冰雪(Bingxue Leng)" w:date="2021-07-03T11:31:00Z"/>
                <w:rFonts w:ascii="Times New Roman" w:eastAsiaTheme="minorEastAsia" w:hAnsi="Times New Roman"/>
                <w:lang w:val="en-US" w:eastAsia="zh-CN"/>
              </w:rPr>
            </w:pPr>
            <w:ins w:id="384"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afb"/>
              <w:numPr>
                <w:ilvl w:val="1"/>
                <w:numId w:val="35"/>
              </w:numPr>
              <w:rPr>
                <w:ins w:id="385" w:author="冷冰雪(Bingxue Leng)" w:date="2021-07-03T11:31:00Z"/>
                <w:rFonts w:ascii="Times New Roman" w:eastAsiaTheme="minorEastAsia" w:hAnsi="Times New Roman"/>
                <w:lang w:val="en-US" w:eastAsia="zh-CN"/>
              </w:rPr>
            </w:pPr>
            <w:ins w:id="386"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afb"/>
              <w:numPr>
                <w:ilvl w:val="1"/>
                <w:numId w:val="35"/>
              </w:numPr>
              <w:rPr>
                <w:ins w:id="387" w:author="冷冰雪(Bingxue Leng)" w:date="2021-07-03T11:31:00Z"/>
                <w:rFonts w:ascii="Times New Roman" w:eastAsiaTheme="minorEastAsia" w:hAnsi="Times New Roman"/>
                <w:lang w:val="en-US" w:eastAsia="zh-CN"/>
              </w:rPr>
            </w:pPr>
            <w:ins w:id="388"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afb"/>
              <w:numPr>
                <w:ilvl w:val="1"/>
                <w:numId w:val="35"/>
              </w:numPr>
              <w:rPr>
                <w:ins w:id="389" w:author="冷冰雪(Bingxue Leng)" w:date="2021-07-03T11:31:00Z"/>
                <w:rFonts w:ascii="Times New Roman" w:eastAsiaTheme="minorEastAsia" w:hAnsi="Times New Roman"/>
                <w:lang w:val="en-US" w:eastAsia="zh-CN"/>
              </w:rPr>
            </w:pPr>
            <w:ins w:id="390"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afb"/>
              <w:numPr>
                <w:ilvl w:val="1"/>
                <w:numId w:val="35"/>
              </w:numPr>
              <w:rPr>
                <w:ins w:id="391" w:author="冷冰雪(Bingxue Leng)" w:date="2021-07-03T11:31:00Z"/>
                <w:rFonts w:ascii="Times New Roman" w:eastAsiaTheme="minorEastAsia" w:hAnsi="Times New Roman"/>
                <w:lang w:val="en-US" w:eastAsia="zh-CN"/>
              </w:rPr>
            </w:pPr>
            <w:ins w:id="392"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393" w:author="冷冰雪(Bingxue Leng)" w:date="2021-07-03T11:31:00Z"/>
                <w:rFonts w:eastAsiaTheme="minorEastAsia"/>
                <w:lang w:val="en-US" w:eastAsia="zh-CN"/>
              </w:rPr>
            </w:pPr>
            <w:ins w:id="394"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395" w:author="冷冰雪(Bingxue Leng)" w:date="2021-07-03T11:31:00Z">
              <w:r w:rsidRPr="00CF6412">
                <w:rPr>
                  <w:rFonts w:eastAsiaTheme="minorEastAsia"/>
                  <w:lang w:val="en-US" w:eastAsia="zh-CN"/>
                </w:rPr>
                <w:t xml:space="preserve">The Tx side handling for each unsynchronized case can be different, it is </w:t>
              </w:r>
              <w:r w:rsidRPr="00CF6412">
                <w:rPr>
                  <w:rFonts w:eastAsiaTheme="minorEastAsia"/>
                  <w:lang w:val="en-US" w:eastAsia="zh-CN"/>
                </w:rPr>
                <w:lastRenderedPageBreak/>
                <w:t>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396" w:author="Apple - Zhibin Wu" w:date="2021-07-03T14:22:00Z">
              <w:r>
                <w:rPr>
                  <w:lang w:val="de-DE"/>
                </w:rPr>
                <w:lastRenderedPageBreak/>
                <w:t>Apple</w:t>
              </w:r>
            </w:ins>
          </w:p>
        </w:tc>
        <w:tc>
          <w:tcPr>
            <w:tcW w:w="1337" w:type="dxa"/>
          </w:tcPr>
          <w:p w14:paraId="1842FD88" w14:textId="1F2154AE" w:rsidR="00766594" w:rsidRDefault="00766594" w:rsidP="00766594">
            <w:pPr>
              <w:rPr>
                <w:lang w:val="de-DE"/>
              </w:rPr>
            </w:pPr>
            <w:ins w:id="397" w:author="Apple - Zhibin Wu" w:date="2021-07-03T14:23:00Z">
              <w:r>
                <w:rPr>
                  <w:lang w:val="en-US"/>
                </w:rPr>
                <w:t>E</w:t>
              </w:r>
            </w:ins>
            <w:ins w:id="398" w:author="Apple - Zhibin Wu" w:date="2021-07-03T14:22:00Z">
              <w:r>
                <w:rPr>
                  <w:lang w:val="en-US"/>
                </w:rPr>
                <w:t>(no spec impact)</w:t>
              </w:r>
            </w:ins>
          </w:p>
        </w:tc>
        <w:tc>
          <w:tcPr>
            <w:tcW w:w="6934" w:type="dxa"/>
          </w:tcPr>
          <w:p w14:paraId="6CD7AD47" w14:textId="77777777" w:rsidR="00766594" w:rsidRDefault="00766594" w:rsidP="00766594">
            <w:pPr>
              <w:rPr>
                <w:ins w:id="399" w:author="Apple - Zhibin Wu" w:date="2021-07-03T14:22:00Z"/>
                <w:rFonts w:eastAsiaTheme="minorEastAsia"/>
                <w:lang w:val="en-US" w:eastAsia="zh-CN"/>
              </w:rPr>
            </w:pPr>
            <w:ins w:id="400"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401"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402" w:author="Xiaomi (Xing)" w:date="2021-07-05T09:48:00Z"/>
        </w:trPr>
        <w:tc>
          <w:tcPr>
            <w:tcW w:w="1358" w:type="dxa"/>
          </w:tcPr>
          <w:p w14:paraId="264DADFE" w14:textId="001B51EB" w:rsidR="00795903" w:rsidRDefault="00795903" w:rsidP="00766594">
            <w:pPr>
              <w:rPr>
                <w:ins w:id="403" w:author="Xiaomi (Xing)" w:date="2021-07-05T09:48:00Z"/>
                <w:lang w:val="de-DE" w:eastAsia="zh-CN"/>
              </w:rPr>
            </w:pPr>
            <w:ins w:id="404" w:author="Xiaomi (Xing)" w:date="2021-07-05T09:48:00Z">
              <w:r>
                <w:rPr>
                  <w:rFonts w:hint="eastAsia"/>
                  <w:lang w:val="de-DE" w:eastAsia="zh-CN"/>
                </w:rPr>
                <w:t>Xiaomi</w:t>
              </w:r>
            </w:ins>
          </w:p>
        </w:tc>
        <w:tc>
          <w:tcPr>
            <w:tcW w:w="1337" w:type="dxa"/>
          </w:tcPr>
          <w:p w14:paraId="0D18B6D4" w14:textId="728079F3" w:rsidR="00795903" w:rsidRDefault="007950AE" w:rsidP="00766594">
            <w:pPr>
              <w:rPr>
                <w:ins w:id="405" w:author="Xiaomi (Xing)" w:date="2021-07-05T09:48:00Z"/>
                <w:lang w:val="en-US" w:eastAsia="zh-CN"/>
              </w:rPr>
            </w:pPr>
            <w:ins w:id="406" w:author="Xiaomi (Xing)" w:date="2021-07-05T09:48:00Z">
              <w:r>
                <w:rPr>
                  <w:rFonts w:hint="eastAsia"/>
                  <w:lang w:val="en-US" w:eastAsia="zh-CN"/>
                </w:rPr>
                <w:t>D</w:t>
              </w:r>
            </w:ins>
          </w:p>
        </w:tc>
        <w:tc>
          <w:tcPr>
            <w:tcW w:w="6934" w:type="dxa"/>
          </w:tcPr>
          <w:p w14:paraId="622E4F7A" w14:textId="77777777" w:rsidR="00795903" w:rsidRDefault="007950AE" w:rsidP="00766594">
            <w:pPr>
              <w:rPr>
                <w:ins w:id="407" w:author="Xiaomi (Xing)" w:date="2021-07-05T09:52:00Z"/>
                <w:rFonts w:eastAsiaTheme="minorEastAsia"/>
                <w:lang w:val="en-US" w:eastAsia="zh-CN"/>
              </w:rPr>
            </w:pPr>
            <w:ins w:id="408"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 xml:space="preserve">’s behavior about maintaining RX UE’s </w:t>
              </w:r>
              <w:proofErr w:type="spellStart"/>
              <w:r>
                <w:rPr>
                  <w:rFonts w:eastAsiaTheme="minorEastAsia"/>
                  <w:lang w:val="en-US" w:eastAsia="zh-CN"/>
                </w:rPr>
                <w:t>sidelink</w:t>
              </w:r>
              <w:proofErr w:type="spellEnd"/>
              <w:r>
                <w:rPr>
                  <w:rFonts w:eastAsiaTheme="minorEastAsia"/>
                  <w:lang w:val="en-US" w:eastAsia="zh-CN"/>
                </w:rPr>
                <w:t xml:space="preserve"> DRX timer.</w:t>
              </w:r>
            </w:ins>
          </w:p>
          <w:p w14:paraId="082A966C" w14:textId="2BEC293A" w:rsidR="007950AE" w:rsidRDefault="007950AE" w:rsidP="007950AE">
            <w:pPr>
              <w:rPr>
                <w:ins w:id="409" w:author="Xiaomi (Xing)" w:date="2021-07-05T09:48:00Z"/>
                <w:rFonts w:eastAsiaTheme="minorEastAsia"/>
                <w:lang w:val="en-US" w:eastAsia="zh-CN"/>
              </w:rPr>
            </w:pPr>
            <w:ins w:id="410" w:author="Xiaomi (Xing)" w:date="2021-07-05T09:52:00Z">
              <w:r>
                <w:rPr>
                  <w:rFonts w:eastAsiaTheme="minorEastAsia"/>
                  <w:lang w:val="en-US" w:eastAsia="zh-CN"/>
                </w:rPr>
                <w:t xml:space="preserve">Regarding the question proposed by rapporteur, we understand </w:t>
              </w:r>
            </w:ins>
            <w:ins w:id="411" w:author="Xiaomi (Xing)" w:date="2021-07-05T09:54:00Z">
              <w:r>
                <w:rPr>
                  <w:rFonts w:eastAsiaTheme="minorEastAsia"/>
                  <w:lang w:val="en-US" w:eastAsia="zh-CN"/>
                </w:rPr>
                <w:t xml:space="preserve">lack of </w:t>
              </w:r>
            </w:ins>
            <w:ins w:id="412" w:author="Xiaomi (Xing)" w:date="2021-07-05T09:52:00Z">
              <w:r>
                <w:rPr>
                  <w:rFonts w:eastAsiaTheme="minorEastAsia"/>
                  <w:lang w:val="en-US" w:eastAsia="zh-CN"/>
                </w:rPr>
                <w:t>HARQ</w:t>
              </w:r>
            </w:ins>
            <w:ins w:id="413" w:author="Xiaomi (Xing)" w:date="2021-07-05T09:54:00Z">
              <w:r>
                <w:rPr>
                  <w:rFonts w:eastAsiaTheme="minorEastAsia"/>
                  <w:lang w:val="en-US" w:eastAsia="zh-CN"/>
                </w:rPr>
                <w:t xml:space="preserve"> feedback may be caused by SL/UL prioritization</w:t>
              </w:r>
            </w:ins>
            <w:ins w:id="414" w:author="Xiaomi (Xing)" w:date="2021-07-05T09:53:00Z">
              <w:r>
                <w:rPr>
                  <w:rFonts w:eastAsiaTheme="minorEastAsia"/>
                  <w:lang w:val="en-US" w:eastAsia="zh-CN"/>
                </w:rPr>
                <w:t xml:space="preserve">. </w:t>
              </w:r>
            </w:ins>
            <w:ins w:id="415"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416"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417" w:author="LG: Giwon Park" w:date="2021-07-05T14:43:00Z"/>
        </w:trPr>
        <w:tc>
          <w:tcPr>
            <w:tcW w:w="1358" w:type="dxa"/>
          </w:tcPr>
          <w:p w14:paraId="3C9BE75E" w14:textId="470BA4FF" w:rsidR="00405D02" w:rsidRPr="00405D02" w:rsidRDefault="00405D02" w:rsidP="00766594">
            <w:pPr>
              <w:keepNext/>
              <w:keepLines/>
              <w:jc w:val="center"/>
              <w:rPr>
                <w:ins w:id="418" w:author="LG: Giwon Park" w:date="2021-07-05T14:43:00Z"/>
                <w:rFonts w:eastAsia="Malgun Gothic"/>
                <w:lang w:val="de-DE" w:eastAsia="ko-KR"/>
                <w:rPrChange w:id="419" w:author="LG: Giwon Park" w:date="2021-07-05T14:43:00Z">
                  <w:rPr>
                    <w:ins w:id="420" w:author="LG: Giwon Park" w:date="2021-07-05T14:43:00Z"/>
                    <w:rFonts w:eastAsia="宋体"/>
                    <w:sz w:val="18"/>
                    <w:szCs w:val="20"/>
                    <w:lang w:val="de-DE" w:eastAsia="zh-CN"/>
                  </w:rPr>
                </w:rPrChange>
              </w:rPr>
            </w:pPr>
            <w:ins w:id="421" w:author="LG: Giwon Park" w:date="2021-07-05T14:43:00Z">
              <w:r>
                <w:rPr>
                  <w:rFonts w:eastAsia="Malgun Gothic" w:hint="eastAsia"/>
                  <w:lang w:val="de-DE" w:eastAsia="ko-KR"/>
                </w:rPr>
                <w:t>LG</w:t>
              </w:r>
            </w:ins>
          </w:p>
        </w:tc>
        <w:tc>
          <w:tcPr>
            <w:tcW w:w="1337" w:type="dxa"/>
          </w:tcPr>
          <w:p w14:paraId="4407D2F8" w14:textId="24C59D82" w:rsidR="00405D02" w:rsidRPr="00405D02" w:rsidRDefault="00405D02" w:rsidP="00766594">
            <w:pPr>
              <w:rPr>
                <w:ins w:id="422" w:author="LG: Giwon Park" w:date="2021-07-05T14:43:00Z"/>
                <w:rFonts w:eastAsia="Malgun Gothic"/>
                <w:lang w:val="en-US" w:eastAsia="ko-KR"/>
              </w:rPr>
            </w:pPr>
            <w:ins w:id="423" w:author="LG: Giwon Park" w:date="2021-07-05T14:43:00Z">
              <w:r>
                <w:rPr>
                  <w:rFonts w:eastAsia="Malgun Gothic" w:hint="eastAsia"/>
                  <w:lang w:val="en-US" w:eastAsia="ko-KR"/>
                </w:rPr>
                <w:t>D</w:t>
              </w:r>
            </w:ins>
          </w:p>
        </w:tc>
        <w:tc>
          <w:tcPr>
            <w:tcW w:w="6934" w:type="dxa"/>
          </w:tcPr>
          <w:p w14:paraId="7B355B6B" w14:textId="4C385A05" w:rsidR="00405D02" w:rsidRPr="00405D02" w:rsidRDefault="00405D02" w:rsidP="00766594">
            <w:pPr>
              <w:rPr>
                <w:ins w:id="424" w:author="LG: Giwon Park" w:date="2021-07-05T14:43:00Z"/>
                <w:rFonts w:eastAsia="Malgun Gothic"/>
                <w:lang w:val="en-US" w:eastAsia="ko-KR"/>
              </w:rPr>
            </w:pPr>
            <w:ins w:id="425" w:author="LG: Giwon Park" w:date="2021-07-05T14:43:00Z">
              <w:r>
                <w:rPr>
                  <w:rFonts w:eastAsia="Malgun Gothic" w:hint="eastAsia"/>
                  <w:lang w:val="en-US" w:eastAsia="ko-KR"/>
                </w:rPr>
                <w:t>Similar view with Ericsson.</w:t>
              </w:r>
            </w:ins>
          </w:p>
        </w:tc>
      </w:tr>
      <w:tr w:rsidR="00ED13D8" w14:paraId="58A36C1B" w14:textId="77777777" w:rsidTr="00156B84">
        <w:trPr>
          <w:ins w:id="426" w:author="Qualcomm" w:date="2021-07-05T02:08:00Z"/>
        </w:trPr>
        <w:tc>
          <w:tcPr>
            <w:tcW w:w="1358" w:type="dxa"/>
          </w:tcPr>
          <w:p w14:paraId="5510E89E" w14:textId="1AF62130" w:rsidR="00ED13D8" w:rsidRDefault="00ED13D8" w:rsidP="00ED13D8">
            <w:pPr>
              <w:rPr>
                <w:ins w:id="427" w:author="Qualcomm" w:date="2021-07-05T02:08:00Z"/>
                <w:rFonts w:eastAsia="Malgun Gothic"/>
                <w:lang w:val="de-DE" w:eastAsia="ko-KR"/>
              </w:rPr>
            </w:pPr>
            <w:ins w:id="428" w:author="Qualcomm" w:date="2021-07-05T02:08:00Z">
              <w:r w:rsidRPr="00863436">
                <w:rPr>
                  <w:lang w:val="de-DE"/>
                </w:rPr>
                <w:t>Qualcomm</w:t>
              </w:r>
            </w:ins>
          </w:p>
        </w:tc>
        <w:tc>
          <w:tcPr>
            <w:tcW w:w="1337" w:type="dxa"/>
          </w:tcPr>
          <w:p w14:paraId="04B8E6FE" w14:textId="6F63DF83" w:rsidR="00ED13D8" w:rsidRDefault="00ED13D8" w:rsidP="00ED13D8">
            <w:pPr>
              <w:rPr>
                <w:ins w:id="429" w:author="Qualcomm" w:date="2021-07-05T02:08:00Z"/>
                <w:rFonts w:eastAsia="Malgun Gothic"/>
                <w:lang w:val="en-US" w:eastAsia="ko-KR"/>
              </w:rPr>
            </w:pPr>
            <w:ins w:id="430" w:author="Qualcomm" w:date="2021-07-05T02:08:00Z">
              <w:r w:rsidRPr="00863436">
                <w:rPr>
                  <w:lang w:val="en-US"/>
                </w:rPr>
                <w:t>D</w:t>
              </w:r>
            </w:ins>
          </w:p>
        </w:tc>
        <w:tc>
          <w:tcPr>
            <w:tcW w:w="6934" w:type="dxa"/>
          </w:tcPr>
          <w:p w14:paraId="44825FD6" w14:textId="6582A3D1" w:rsidR="00ED13D8" w:rsidRDefault="00ED13D8" w:rsidP="00ED13D8">
            <w:pPr>
              <w:rPr>
                <w:ins w:id="431" w:author="Qualcomm" w:date="2021-07-05T02:08:00Z"/>
                <w:rFonts w:eastAsia="Malgun Gothic"/>
                <w:lang w:val="en-US" w:eastAsia="ko-KR"/>
              </w:rPr>
            </w:pPr>
            <w:ins w:id="432" w:author="Qualcomm" w:date="2021-07-05T02:08:00Z">
              <w:r>
                <w:rPr>
                  <w:rFonts w:eastAsiaTheme="minorEastAsia"/>
                  <w:lang w:val="en-US" w:eastAsia="zh-CN"/>
                </w:rPr>
                <w:t>F</w:t>
              </w:r>
              <w:r w:rsidRPr="00863436">
                <w:rPr>
                  <w:rFonts w:eastAsiaTheme="minorEastAsia"/>
                  <w:lang w:val="en-US" w:eastAsia="zh-CN"/>
                </w:rPr>
                <w:t>or NACK only feedback, Tx UE cannot identify if it’s an ACK or it’s an undetected SCI at the Rx UE.</w:t>
              </w:r>
            </w:ins>
          </w:p>
        </w:tc>
      </w:tr>
      <w:tr w:rsidR="00AE0D9A" w14:paraId="08F3CBD3" w14:textId="77777777" w:rsidTr="00156B84">
        <w:trPr>
          <w:ins w:id="433" w:author="CATT-xuhao" w:date="2021-07-05T14:27:00Z"/>
        </w:trPr>
        <w:tc>
          <w:tcPr>
            <w:tcW w:w="1358" w:type="dxa"/>
          </w:tcPr>
          <w:p w14:paraId="603D06A4" w14:textId="0BDF116E" w:rsidR="00AE0D9A" w:rsidRPr="001E568D" w:rsidRDefault="00AE0D9A" w:rsidP="00ED13D8">
            <w:pPr>
              <w:rPr>
                <w:ins w:id="434" w:author="CATT-xuhao" w:date="2021-07-05T14:27:00Z"/>
                <w:rFonts w:eastAsiaTheme="minorEastAsia" w:hint="eastAsia"/>
                <w:lang w:val="de-DE" w:eastAsia="zh-CN"/>
              </w:rPr>
            </w:pPr>
            <w:ins w:id="435" w:author="CATT-xuhao" w:date="2021-07-05T14:27:00Z">
              <w:r>
                <w:rPr>
                  <w:rFonts w:eastAsiaTheme="minorEastAsia" w:hint="eastAsia"/>
                  <w:lang w:val="de-DE" w:eastAsia="zh-CN"/>
                </w:rPr>
                <w:t>CATT</w:t>
              </w:r>
            </w:ins>
          </w:p>
        </w:tc>
        <w:tc>
          <w:tcPr>
            <w:tcW w:w="1337" w:type="dxa"/>
          </w:tcPr>
          <w:p w14:paraId="2034B4D2" w14:textId="07AC7026" w:rsidR="00AE0D9A" w:rsidRPr="001E568D" w:rsidRDefault="00AE0D9A" w:rsidP="00ED13D8">
            <w:pPr>
              <w:rPr>
                <w:ins w:id="436" w:author="CATT-xuhao" w:date="2021-07-05T14:27:00Z"/>
                <w:rFonts w:eastAsiaTheme="minorEastAsia" w:hint="eastAsia"/>
                <w:lang w:val="en-US" w:eastAsia="zh-CN"/>
              </w:rPr>
            </w:pPr>
            <w:ins w:id="437" w:author="CATT-xuhao" w:date="2021-07-05T14:27:00Z">
              <w:r>
                <w:rPr>
                  <w:rFonts w:eastAsiaTheme="minorEastAsia" w:hint="eastAsia"/>
                  <w:lang w:val="en-US" w:eastAsia="zh-CN"/>
                </w:rPr>
                <w:t>D</w:t>
              </w:r>
            </w:ins>
          </w:p>
        </w:tc>
        <w:tc>
          <w:tcPr>
            <w:tcW w:w="6934" w:type="dxa"/>
          </w:tcPr>
          <w:p w14:paraId="21099DB4" w14:textId="77777777" w:rsidR="00AE0D9A" w:rsidRDefault="00AE0D9A" w:rsidP="00ED13D8">
            <w:pPr>
              <w:rPr>
                <w:ins w:id="438" w:author="CATT-xuhao" w:date="2021-07-05T14:27:00Z"/>
                <w:rFonts w:eastAsiaTheme="minorEastAsia"/>
                <w:lang w:val="en-US" w:eastAsia="zh-CN"/>
              </w:rPr>
            </w:pPr>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afb"/>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afb"/>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af3"/>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439"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440" w:author="Ericsson" w:date="2021-07-02T21:43:00Z">
              <w:r>
                <w:rPr>
                  <w:lang w:val="en-US"/>
                </w:rPr>
                <w:t>Yes with comments</w:t>
              </w:r>
            </w:ins>
          </w:p>
        </w:tc>
        <w:tc>
          <w:tcPr>
            <w:tcW w:w="6934" w:type="dxa"/>
          </w:tcPr>
          <w:p w14:paraId="17E8B565" w14:textId="7F631157" w:rsidR="00C24344" w:rsidRPr="007009D9" w:rsidRDefault="007009D9">
            <w:pPr>
              <w:rPr>
                <w:rFonts w:eastAsiaTheme="minorEastAsia"/>
                <w:lang w:val="en-US" w:eastAsia="zh-CN"/>
                <w:rPrChange w:id="441" w:author="Ericsson" w:date="2021-07-02T21:43:00Z">
                  <w:rPr>
                    <w:lang w:val="en-US" w:eastAsia="zh-CN"/>
                  </w:rPr>
                </w:rPrChange>
              </w:rPr>
              <w:pPrChange w:id="442" w:author="Ericsson" w:date="2021-07-02T21:43:00Z">
                <w:pPr>
                  <w:pStyle w:val="afb"/>
                  <w:keepNext/>
                  <w:keepLines/>
                  <w:ind w:left="360"/>
                  <w:jc w:val="center"/>
                </w:pPr>
              </w:pPrChange>
            </w:pPr>
            <w:ins w:id="443" w:author="Ericsson" w:date="2021-07-02T21:43:00Z">
              <w:r>
                <w:rPr>
                  <w:rFonts w:eastAsiaTheme="minorEastAsia"/>
                  <w:lang w:val="en-US" w:eastAsia="zh-CN"/>
                </w:rPr>
                <w:t xml:space="preserve">Same comments as Q1.7, we don’t think it is necessary for RAN2 to spend efforts to study any enhancement regarding TX </w:t>
              </w:r>
            </w:ins>
            <w:ins w:id="444"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445" w:author="冷冰雪(Bingxue Leng)" w:date="2021-07-03T11:31:00Z">
              <w:r>
                <w:rPr>
                  <w:lang w:val="de-DE"/>
                </w:rPr>
                <w:lastRenderedPageBreak/>
                <w:t>OPPO</w:t>
              </w:r>
            </w:ins>
          </w:p>
        </w:tc>
        <w:tc>
          <w:tcPr>
            <w:tcW w:w="1337" w:type="dxa"/>
          </w:tcPr>
          <w:p w14:paraId="52323B6C" w14:textId="0E676DA8" w:rsidR="00FE166E" w:rsidRDefault="00FE166E" w:rsidP="00FE166E">
            <w:pPr>
              <w:rPr>
                <w:lang w:val="de-DE"/>
              </w:rPr>
            </w:pPr>
            <w:ins w:id="446"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447" w:author="冷冰雪(Bingxue Leng)" w:date="2021-07-03T11:31:00Z">
              <w:r w:rsidRPr="00CF6412">
                <w:rPr>
                  <w:rFonts w:eastAsia="宋体"/>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宋体"/>
                  <w:sz w:val="20"/>
                  <w:szCs w:val="20"/>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448" w:author="Apple - Zhibin Wu" w:date="2021-07-03T14:23:00Z">
              <w:r>
                <w:rPr>
                  <w:lang w:val="de-DE"/>
                </w:rPr>
                <w:t>Apple</w:t>
              </w:r>
            </w:ins>
          </w:p>
        </w:tc>
        <w:tc>
          <w:tcPr>
            <w:tcW w:w="1337" w:type="dxa"/>
          </w:tcPr>
          <w:p w14:paraId="0393395C" w14:textId="2D8DA20F" w:rsidR="00766594" w:rsidRDefault="00766594" w:rsidP="00766594">
            <w:pPr>
              <w:rPr>
                <w:lang w:val="de-DE"/>
              </w:rPr>
            </w:pPr>
            <w:ins w:id="449" w:author="Apple - Zhibin Wu" w:date="2021-07-03T14:23:00Z">
              <w:r>
                <w:rPr>
                  <w:lang w:val="en-US"/>
                </w:rPr>
                <w:t>No</w:t>
              </w:r>
            </w:ins>
          </w:p>
        </w:tc>
        <w:tc>
          <w:tcPr>
            <w:tcW w:w="6934" w:type="dxa"/>
          </w:tcPr>
          <w:p w14:paraId="420C2DC7" w14:textId="2D8EE49B" w:rsidR="00766594" w:rsidRDefault="00766594" w:rsidP="00766594">
            <w:pPr>
              <w:rPr>
                <w:lang w:val="en-US"/>
              </w:rPr>
            </w:pPr>
            <w:ins w:id="450"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451" w:author="Xiaomi (Xing)" w:date="2021-07-05T09:57:00Z"/>
        </w:trPr>
        <w:tc>
          <w:tcPr>
            <w:tcW w:w="1358" w:type="dxa"/>
          </w:tcPr>
          <w:p w14:paraId="4C39B722" w14:textId="57105148" w:rsidR="007950AE" w:rsidRDefault="007950AE" w:rsidP="00766594">
            <w:pPr>
              <w:rPr>
                <w:ins w:id="452" w:author="Xiaomi (Xing)" w:date="2021-07-05T09:57:00Z"/>
                <w:lang w:val="de-DE" w:eastAsia="zh-CN"/>
              </w:rPr>
            </w:pPr>
            <w:ins w:id="453" w:author="Xiaomi (Xing)" w:date="2021-07-05T09:57:00Z">
              <w:r>
                <w:rPr>
                  <w:rFonts w:hint="eastAsia"/>
                  <w:lang w:val="de-DE" w:eastAsia="zh-CN"/>
                </w:rPr>
                <w:t>Xiaomi</w:t>
              </w:r>
            </w:ins>
          </w:p>
        </w:tc>
        <w:tc>
          <w:tcPr>
            <w:tcW w:w="1337" w:type="dxa"/>
          </w:tcPr>
          <w:p w14:paraId="5D3365B2" w14:textId="14BB336A" w:rsidR="007950AE" w:rsidRDefault="001919D0" w:rsidP="00766594">
            <w:pPr>
              <w:rPr>
                <w:ins w:id="454" w:author="Xiaomi (Xing)" w:date="2021-07-05T09:57:00Z"/>
                <w:lang w:val="en-US" w:eastAsia="zh-CN"/>
              </w:rPr>
            </w:pPr>
            <w:ins w:id="455" w:author="Xiaomi (Xing)" w:date="2021-07-05T10:06:00Z">
              <w:r>
                <w:rPr>
                  <w:lang w:val="en-US" w:eastAsia="zh-CN"/>
                </w:rPr>
                <w:t>Comments</w:t>
              </w:r>
            </w:ins>
          </w:p>
        </w:tc>
        <w:tc>
          <w:tcPr>
            <w:tcW w:w="6934" w:type="dxa"/>
          </w:tcPr>
          <w:p w14:paraId="649592B7" w14:textId="18772A24" w:rsidR="007950AE" w:rsidRDefault="007950AE" w:rsidP="001919D0">
            <w:pPr>
              <w:rPr>
                <w:ins w:id="456" w:author="Xiaomi (Xing)" w:date="2021-07-05T10:04:00Z"/>
                <w:rFonts w:ascii="Arial" w:hAnsi="Arial" w:cs="Arial"/>
                <w:b/>
                <w:bCs/>
              </w:rPr>
            </w:pPr>
            <w:ins w:id="457"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458" w:author="Xiaomi (Xing)" w:date="2021-07-05T10:05:00Z">
              <w:r w:rsidR="001919D0">
                <w:rPr>
                  <w:rFonts w:eastAsiaTheme="minorEastAsia"/>
                  <w:lang w:val="en-US" w:eastAsia="zh-CN"/>
                </w:rPr>
                <w:t>From rapporteur’s description</w:t>
              </w:r>
            </w:ins>
            <w:ins w:id="459" w:author="Xiaomi (Xing)" w:date="2021-07-05T10:02:00Z">
              <w:r w:rsidR="001919D0">
                <w:rPr>
                  <w:rFonts w:eastAsiaTheme="minorEastAsia"/>
                  <w:lang w:val="en-US" w:eastAsia="zh-CN"/>
                </w:rPr>
                <w:t xml:space="preserve">, this question </w:t>
              </w:r>
            </w:ins>
            <w:ins w:id="460" w:author="Xiaomi (Xing)" w:date="2021-07-05T10:05:00Z">
              <w:r w:rsidR="001919D0">
                <w:rPr>
                  <w:rFonts w:eastAsiaTheme="minorEastAsia"/>
                  <w:lang w:val="en-US" w:eastAsia="zh-CN"/>
                </w:rPr>
                <w:t xml:space="preserve">comes from proposal 14b in [2]. </w:t>
              </w:r>
            </w:ins>
            <w:ins w:id="461" w:author="Xiaomi (Xing)" w:date="2021-07-05T10:06:00Z">
              <w:r w:rsidR="001919D0">
                <w:rPr>
                  <w:rFonts w:eastAsiaTheme="minorEastAsia"/>
                  <w:lang w:val="en-US" w:eastAsia="zh-CN"/>
                </w:rPr>
                <w:t>P</w:t>
              </w:r>
            </w:ins>
            <w:ins w:id="462" w:author="Xiaomi (Xing)" w:date="2021-07-05T10:05:00Z">
              <w:r w:rsidR="001919D0">
                <w:rPr>
                  <w:rFonts w:eastAsiaTheme="minorEastAsia"/>
                  <w:lang w:val="en-US" w:eastAsia="zh-CN"/>
                </w:rPr>
                <w:t xml:space="preserve">roposal 14b in [2] </w:t>
              </w:r>
            </w:ins>
            <w:ins w:id="463" w:author="Xiaomi (Xing)" w:date="2021-07-05T10:07:00Z">
              <w:r w:rsidR="001919D0">
                <w:rPr>
                  <w:rFonts w:eastAsiaTheme="minorEastAsia"/>
                  <w:lang w:val="en-US" w:eastAsia="zh-CN"/>
                </w:rPr>
                <w:t>response</w:t>
              </w:r>
            </w:ins>
            <w:ins w:id="464" w:author="Xiaomi (Xing)" w:date="2021-07-05T10:02:00Z">
              <w:r w:rsidR="001919D0">
                <w:rPr>
                  <w:rFonts w:eastAsiaTheme="minorEastAsia"/>
                  <w:lang w:val="en-US" w:eastAsia="zh-CN"/>
                </w:rPr>
                <w:t>s to</w:t>
              </w:r>
            </w:ins>
            <w:ins w:id="465" w:author="Xiaomi (Xing)" w:date="2021-07-05T10:08:00Z">
              <w:r w:rsidR="001919D0">
                <w:rPr>
                  <w:rFonts w:eastAsiaTheme="minorEastAsia"/>
                  <w:lang w:val="en-US" w:eastAsia="zh-CN"/>
                </w:rPr>
                <w:t xml:space="preserve"> the question that</w:t>
              </w:r>
            </w:ins>
            <w:ins w:id="466" w:author="Xiaomi (Xing)" w:date="2021-07-05T10:02:00Z">
              <w:r w:rsidR="001919D0">
                <w:rPr>
                  <w:rFonts w:eastAsiaTheme="minorEastAsia"/>
                  <w:lang w:val="en-US" w:eastAsia="zh-CN"/>
                </w:rPr>
                <w:t xml:space="preserve"> </w:t>
              </w:r>
            </w:ins>
            <w:ins w:id="467"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keepNext/>
              <w:keepLines/>
              <w:jc w:val="center"/>
              <w:rPr>
                <w:ins w:id="468" w:author="Xiaomi (Xing)" w:date="2021-07-05T10:04:00Z"/>
                <w:rFonts w:ascii="Arial" w:hAnsi="Arial" w:cs="Arial"/>
                <w:bCs/>
                <w:rPrChange w:id="469" w:author="Xiaomi (Xing)" w:date="2021-07-05T10:06:00Z">
                  <w:rPr>
                    <w:ins w:id="470" w:author="Xiaomi (Xing)" w:date="2021-07-05T10:04:00Z"/>
                    <w:rFonts w:ascii="Arial" w:eastAsia="宋体" w:hAnsi="Arial" w:cs="Arial"/>
                    <w:b/>
                    <w:bCs/>
                    <w:sz w:val="18"/>
                    <w:szCs w:val="20"/>
                  </w:rPr>
                </w:rPrChange>
              </w:rPr>
            </w:pPr>
            <w:ins w:id="471" w:author="Xiaomi (Xing)" w:date="2021-07-05T10:06:00Z">
              <w:r w:rsidRPr="001919D0">
                <w:rPr>
                  <w:rFonts w:ascii="Arial" w:hAnsi="Arial" w:cs="Arial"/>
                  <w:bCs/>
                  <w:rPrChange w:id="472" w:author="Xiaomi (Xing)" w:date="2021-07-05T10:06:00Z">
                    <w:rPr>
                      <w:rFonts w:ascii="Arial" w:hAnsi="Arial" w:cs="Arial"/>
                      <w:b/>
                      <w:bCs/>
                    </w:rPr>
                  </w:rPrChange>
                </w:rPr>
                <w:t>However, i</w:t>
              </w:r>
            </w:ins>
            <w:ins w:id="473" w:author="Xiaomi (Xing)" w:date="2021-07-05T10:04:00Z">
              <w:r w:rsidRPr="001919D0">
                <w:rPr>
                  <w:rFonts w:ascii="Arial" w:hAnsi="Arial" w:cs="Arial"/>
                  <w:bCs/>
                  <w:rPrChange w:id="474" w:author="Xiaomi (Xing)" w:date="2021-07-05T10:06:00Z">
                    <w:rPr>
                      <w:rFonts w:ascii="Arial" w:hAnsi="Arial" w:cs="Arial"/>
                      <w:b/>
                      <w:bCs/>
                    </w:rPr>
                  </w:rPrChange>
                </w:rPr>
                <w:t>n RAN2#113bis, RAN2 had agreed</w:t>
              </w:r>
            </w:ins>
            <w:ins w:id="475" w:author="Xiaomi (Xing)" w:date="2021-07-05T10:06:00Z">
              <w:r>
                <w:rPr>
                  <w:rFonts w:ascii="Arial" w:hAnsi="Arial" w:cs="Arial"/>
                  <w:bCs/>
                </w:rPr>
                <w:t>,</w:t>
              </w:r>
            </w:ins>
          </w:p>
          <w:p w14:paraId="6EC5D002" w14:textId="77777777" w:rsidR="001919D0" w:rsidRDefault="001919D0" w:rsidP="001919D0">
            <w:pPr>
              <w:rPr>
                <w:ins w:id="476" w:author="Xiaomi (Xing)" w:date="2021-07-05T10:04:00Z"/>
                <w:noProof/>
              </w:rPr>
            </w:pPr>
            <w:ins w:id="477" w:author="Xiaomi (Xing)" w:date="2021-07-05T10:04:00Z">
              <w:r w:rsidRPr="001919D0">
                <w:rPr>
                  <w:noProof/>
                  <w:highlight w:val="yellow"/>
                  <w:rPrChange w:id="478"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479" w:author="Xiaomi (Xing)" w:date="2021-07-05T09:57:00Z"/>
                <w:rFonts w:eastAsiaTheme="minorEastAsia"/>
                <w:lang w:val="en-US" w:eastAsia="zh-CN"/>
              </w:rPr>
            </w:pPr>
            <w:ins w:id="480"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481" w:author="Xiaomi (Xing)" w:date="2021-07-05T10:08:00Z">
              <w:r>
                <w:rPr>
                  <w:rFonts w:eastAsiaTheme="minorEastAsia"/>
                  <w:lang w:val="en-US" w:eastAsia="zh-CN"/>
                </w:rPr>
                <w:t>related to option A in Q1.7</w:t>
              </w:r>
            </w:ins>
            <w:ins w:id="482"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483" w:author="LG: Giwon Park" w:date="2021-07-05T14:44:00Z"/>
        </w:trPr>
        <w:tc>
          <w:tcPr>
            <w:tcW w:w="1358" w:type="dxa"/>
          </w:tcPr>
          <w:p w14:paraId="3EE4B7D4" w14:textId="06CC00C4" w:rsidR="00405D02" w:rsidRDefault="00405D02" w:rsidP="00405D02">
            <w:pPr>
              <w:rPr>
                <w:ins w:id="484" w:author="LG: Giwon Park" w:date="2021-07-05T14:44:00Z"/>
                <w:lang w:val="de-DE" w:eastAsia="zh-CN"/>
              </w:rPr>
            </w:pPr>
            <w:ins w:id="485" w:author="LG: Giwon Park" w:date="2021-07-05T14:44:00Z">
              <w:r>
                <w:rPr>
                  <w:rFonts w:eastAsia="Malgun Gothic" w:hint="eastAsia"/>
                  <w:lang w:val="de-DE" w:eastAsia="ko-KR"/>
                </w:rPr>
                <w:t>LG</w:t>
              </w:r>
            </w:ins>
          </w:p>
        </w:tc>
        <w:tc>
          <w:tcPr>
            <w:tcW w:w="1337" w:type="dxa"/>
          </w:tcPr>
          <w:p w14:paraId="676D2910" w14:textId="5B460830" w:rsidR="00405D02" w:rsidRDefault="00405D02" w:rsidP="00405D02">
            <w:pPr>
              <w:rPr>
                <w:ins w:id="486" w:author="LG: Giwon Park" w:date="2021-07-05T14:44:00Z"/>
                <w:lang w:val="en-US" w:eastAsia="zh-CN"/>
              </w:rPr>
            </w:pPr>
            <w:ins w:id="487" w:author="LG: Giwon Park" w:date="2021-07-05T14:44:00Z">
              <w:r>
                <w:rPr>
                  <w:rFonts w:eastAsia="Malgun Gothic" w:hint="eastAsia"/>
                  <w:lang w:val="en-US" w:eastAsia="ko-KR"/>
                </w:rPr>
                <w:t>See comme</w:t>
              </w:r>
              <w:r>
                <w:rPr>
                  <w:rFonts w:eastAsia="Malgun Gothic"/>
                  <w:lang w:val="en-US" w:eastAsia="ko-KR"/>
                </w:rPr>
                <w:t>n</w:t>
              </w:r>
              <w:r>
                <w:rPr>
                  <w:rFonts w:eastAsia="Malgun Gothic" w:hint="eastAsia"/>
                  <w:lang w:val="en-US" w:eastAsia="ko-KR"/>
                </w:rPr>
                <w:t>t</w:t>
              </w:r>
            </w:ins>
          </w:p>
        </w:tc>
        <w:tc>
          <w:tcPr>
            <w:tcW w:w="6934" w:type="dxa"/>
          </w:tcPr>
          <w:p w14:paraId="61CD3DFA" w14:textId="28B500FD" w:rsidR="00405D02" w:rsidRDefault="00405D02" w:rsidP="00405D02">
            <w:pPr>
              <w:rPr>
                <w:ins w:id="488" w:author="LG: Giwon Park" w:date="2021-07-05T14:44:00Z"/>
                <w:rFonts w:eastAsiaTheme="minorEastAsia"/>
                <w:lang w:val="en-US" w:eastAsia="zh-CN"/>
              </w:rPr>
            </w:pPr>
            <w:ins w:id="489" w:author="LG: Giwon Park" w:date="2021-07-05T14:44: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ED13D8" w14:paraId="6C821ED8" w14:textId="77777777" w:rsidTr="000902B3">
        <w:trPr>
          <w:ins w:id="490" w:author="Qualcomm" w:date="2021-07-05T02:09:00Z"/>
        </w:trPr>
        <w:tc>
          <w:tcPr>
            <w:tcW w:w="1358" w:type="dxa"/>
          </w:tcPr>
          <w:p w14:paraId="0F4D9D16" w14:textId="7E398EA2" w:rsidR="00ED13D8" w:rsidRDefault="00ED13D8" w:rsidP="00ED13D8">
            <w:pPr>
              <w:rPr>
                <w:ins w:id="491" w:author="Qualcomm" w:date="2021-07-05T02:09:00Z"/>
                <w:rFonts w:eastAsia="Malgun Gothic"/>
                <w:lang w:val="de-DE" w:eastAsia="ko-KR"/>
              </w:rPr>
            </w:pPr>
            <w:ins w:id="492" w:author="Qualcomm" w:date="2021-07-05T02:09:00Z">
              <w:r w:rsidRPr="006632AA">
                <w:rPr>
                  <w:lang w:val="de-DE"/>
                </w:rPr>
                <w:t>Qualcomm</w:t>
              </w:r>
            </w:ins>
          </w:p>
        </w:tc>
        <w:tc>
          <w:tcPr>
            <w:tcW w:w="1337" w:type="dxa"/>
          </w:tcPr>
          <w:p w14:paraId="2F9010DC" w14:textId="0121E141" w:rsidR="00ED13D8" w:rsidRDefault="00ED13D8" w:rsidP="00ED13D8">
            <w:pPr>
              <w:rPr>
                <w:ins w:id="493" w:author="Qualcomm" w:date="2021-07-05T02:09:00Z"/>
                <w:rFonts w:eastAsia="Malgun Gothic"/>
                <w:lang w:val="en-US" w:eastAsia="ko-KR"/>
              </w:rPr>
            </w:pPr>
            <w:ins w:id="494" w:author="Qualcomm" w:date="2021-07-05T02:09:00Z">
              <w:r w:rsidRPr="006632AA">
                <w:rPr>
                  <w:lang w:val="en-US"/>
                </w:rPr>
                <w:t>N</w:t>
              </w:r>
            </w:ins>
          </w:p>
        </w:tc>
        <w:tc>
          <w:tcPr>
            <w:tcW w:w="6934" w:type="dxa"/>
          </w:tcPr>
          <w:p w14:paraId="44E3A6C8" w14:textId="67D83615" w:rsidR="00ED13D8" w:rsidRPr="00FC0789" w:rsidRDefault="00ED13D8" w:rsidP="00ED13D8">
            <w:pPr>
              <w:rPr>
                <w:ins w:id="495" w:author="Qualcomm" w:date="2021-07-05T02:09:00Z"/>
                <w:rFonts w:eastAsia="Malgun Gothic"/>
                <w:lang w:val="en-US" w:eastAsia="ko-KR"/>
              </w:rPr>
            </w:pPr>
            <w:ins w:id="496" w:author="Qualcomm" w:date="2021-07-05T02:09:00Z">
              <w:r w:rsidRPr="006632AA">
                <w:rPr>
                  <w:rFonts w:eastAsiaTheme="minorEastAsia"/>
                  <w:lang w:val="en-US" w:eastAsia="zh-CN"/>
                </w:rPr>
                <w:t xml:space="preserve">Retransmission based on HARQ feedback can be supported with HARQ retransmission timer, no need for Inactivity timer. Similar to </w:t>
              </w:r>
              <w:proofErr w:type="spellStart"/>
              <w:r w:rsidRPr="006632AA">
                <w:rPr>
                  <w:rFonts w:eastAsiaTheme="minorEastAsia"/>
                  <w:lang w:val="en-US" w:eastAsia="zh-CN"/>
                </w:rPr>
                <w:t>Uu</w:t>
              </w:r>
              <w:proofErr w:type="spellEnd"/>
              <w:r w:rsidRPr="006632AA">
                <w:rPr>
                  <w:rFonts w:eastAsiaTheme="minorEastAsia"/>
                  <w:lang w:val="en-US" w:eastAsia="zh-CN"/>
                </w:rPr>
                <w:t xml:space="preserve"> DRX.</w:t>
              </w:r>
            </w:ins>
          </w:p>
        </w:tc>
      </w:tr>
      <w:tr w:rsidR="005D010F" w14:paraId="6A1788E8" w14:textId="77777777" w:rsidTr="000902B3">
        <w:trPr>
          <w:ins w:id="497" w:author="CATT-xuhao" w:date="2021-07-05T14:27:00Z"/>
        </w:trPr>
        <w:tc>
          <w:tcPr>
            <w:tcW w:w="1358" w:type="dxa"/>
          </w:tcPr>
          <w:p w14:paraId="44C2E054" w14:textId="0F4F9026" w:rsidR="005D010F" w:rsidRPr="006632AA" w:rsidRDefault="005D010F" w:rsidP="00ED13D8">
            <w:pPr>
              <w:rPr>
                <w:ins w:id="498" w:author="CATT-xuhao" w:date="2021-07-05T14:27:00Z"/>
                <w:lang w:val="de-DE"/>
              </w:rPr>
            </w:pPr>
            <w:ins w:id="499" w:author="CATT-xuhao" w:date="2021-07-05T14:27:00Z">
              <w:r>
                <w:rPr>
                  <w:rFonts w:eastAsiaTheme="minorEastAsia" w:hint="eastAsia"/>
                  <w:lang w:val="de-DE" w:eastAsia="zh-CN"/>
                </w:rPr>
                <w:t>CATT</w:t>
              </w:r>
            </w:ins>
          </w:p>
        </w:tc>
        <w:tc>
          <w:tcPr>
            <w:tcW w:w="1337" w:type="dxa"/>
          </w:tcPr>
          <w:p w14:paraId="0324BED3" w14:textId="7A59C53D" w:rsidR="005D010F" w:rsidRPr="006632AA" w:rsidRDefault="005D010F" w:rsidP="00ED13D8">
            <w:pPr>
              <w:rPr>
                <w:ins w:id="500" w:author="CATT-xuhao" w:date="2021-07-05T14:27:00Z"/>
                <w:lang w:val="en-US"/>
              </w:rPr>
            </w:pPr>
            <w:ins w:id="501" w:author="CATT-xuhao" w:date="2021-07-05T14:27:00Z">
              <w:r>
                <w:rPr>
                  <w:rFonts w:eastAsiaTheme="minorEastAsia" w:hint="eastAsia"/>
                  <w:lang w:val="en-US" w:eastAsia="zh-CN"/>
                </w:rPr>
                <w:t>See comments</w:t>
              </w:r>
            </w:ins>
          </w:p>
        </w:tc>
        <w:tc>
          <w:tcPr>
            <w:tcW w:w="6934" w:type="dxa"/>
          </w:tcPr>
          <w:p w14:paraId="33B962FE" w14:textId="60F0A148" w:rsidR="005D010F" w:rsidRPr="006632AA" w:rsidRDefault="005D010F" w:rsidP="00ED13D8">
            <w:pPr>
              <w:rPr>
                <w:ins w:id="502" w:author="CATT-xuhao" w:date="2021-07-05T14:27:00Z"/>
                <w:rFonts w:eastAsiaTheme="minorEastAsia"/>
                <w:lang w:val="en-US" w:eastAsia="zh-CN"/>
              </w:rPr>
            </w:pPr>
            <w:ins w:id="503" w:author="CATT-xuhao" w:date="2021-07-05T14:27:00Z">
              <w:r>
                <w:rPr>
                  <w:rFonts w:eastAsiaTheme="minorEastAsia" w:hint="eastAsia"/>
                  <w:lang w:val="en-US" w:eastAsia="zh-CN"/>
                </w:rPr>
                <w:t>Agree with Ericsson.</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504"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505" w:author="Ericsson" w:date="2021-07-02T21:49:00Z">
              <w:r>
                <w:rPr>
                  <w:lang w:val="en-US"/>
                </w:rPr>
                <w:t>Y</w:t>
              </w:r>
            </w:ins>
            <w:ins w:id="506" w:author="Ericsson" w:date="2021-07-02T21:53:00Z">
              <w:r w:rsidR="00AC4463">
                <w:rPr>
                  <w:lang w:val="en-US"/>
                </w:rPr>
                <w:t xml:space="preserve"> with comments</w:t>
              </w:r>
            </w:ins>
          </w:p>
        </w:tc>
        <w:tc>
          <w:tcPr>
            <w:tcW w:w="6934" w:type="dxa"/>
          </w:tcPr>
          <w:p w14:paraId="1651415F" w14:textId="53B47C31" w:rsidR="00461A74" w:rsidRDefault="00AC4463" w:rsidP="00AC4463">
            <w:pPr>
              <w:rPr>
                <w:ins w:id="507" w:author="Ericsson" w:date="2021-07-02T21:54:00Z"/>
                <w:rFonts w:eastAsiaTheme="minorEastAsia"/>
                <w:lang w:val="en-US" w:eastAsia="zh-CN"/>
              </w:rPr>
            </w:pPr>
            <w:ins w:id="508" w:author="Ericsson" w:date="2021-07-02T21:54:00Z">
              <w:r>
                <w:rPr>
                  <w:rFonts w:eastAsiaTheme="minorEastAsia"/>
                  <w:lang w:val="en-US" w:eastAsia="zh-CN"/>
                </w:rPr>
                <w:t xml:space="preserve">In RAN2#113, </w:t>
              </w:r>
            </w:ins>
            <w:ins w:id="509" w:author="Ericsson" w:date="2021-07-02T21:53:00Z">
              <w:r>
                <w:rPr>
                  <w:rFonts w:eastAsiaTheme="minorEastAsia"/>
                  <w:lang w:val="en-US" w:eastAsia="zh-CN"/>
                </w:rPr>
                <w:t>RAN2 has already agreed to support inactivity timer for unicas</w:t>
              </w:r>
            </w:ins>
            <w:ins w:id="510"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511" w:author="Ericsson" w:date="2021-07-02T21:54:00Z"/>
              </w:rPr>
            </w:pPr>
            <w:ins w:id="512"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513" w:author="Ericsson" w:date="2021-07-02T21:53:00Z">
                  <w:rPr>
                    <w:lang w:val="en-US" w:eastAsia="zh-CN"/>
                  </w:rPr>
                </w:rPrChange>
              </w:rPr>
              <w:pPrChange w:id="514" w:author="Ericsson" w:date="2021-07-02T21:53:00Z">
                <w:pPr>
                  <w:pStyle w:val="afb"/>
                  <w:keepNext/>
                  <w:keepLines/>
                  <w:ind w:left="360"/>
                  <w:jc w:val="center"/>
                </w:pPr>
              </w:pPrChange>
            </w:pPr>
            <w:ins w:id="515"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516" w:author="冷冰雪(Bingxue Leng)" w:date="2021-07-03T11:31:00Z">
              <w:r>
                <w:rPr>
                  <w:lang w:val="de-DE"/>
                </w:rPr>
                <w:t>OPPO</w:t>
              </w:r>
            </w:ins>
          </w:p>
        </w:tc>
        <w:tc>
          <w:tcPr>
            <w:tcW w:w="1337" w:type="dxa"/>
          </w:tcPr>
          <w:p w14:paraId="76BF32B5" w14:textId="3EE8A71D" w:rsidR="00FE166E" w:rsidRDefault="00FE166E" w:rsidP="00FE166E">
            <w:pPr>
              <w:rPr>
                <w:lang w:val="de-DE"/>
              </w:rPr>
            </w:pPr>
            <w:ins w:id="517" w:author="冷冰雪(Bingxue Leng)" w:date="2021-07-03T11:31:00Z">
              <w:r>
                <w:rPr>
                  <w:lang w:val="en-US"/>
                </w:rPr>
                <w:t>Y</w:t>
              </w:r>
            </w:ins>
          </w:p>
        </w:tc>
        <w:tc>
          <w:tcPr>
            <w:tcW w:w="6934" w:type="dxa"/>
          </w:tcPr>
          <w:p w14:paraId="20094F0E" w14:textId="7E5FEC5B" w:rsidR="00FE166E" w:rsidRDefault="00FE166E" w:rsidP="00FE166E">
            <w:pPr>
              <w:rPr>
                <w:lang w:val="en-US"/>
              </w:rPr>
            </w:pPr>
            <w:ins w:id="518" w:author="冷冰雪(Bingxue Leng)" w:date="2021-07-03T11:31:00Z">
              <w:r w:rsidRPr="00CF6412">
                <w:rPr>
                  <w:rFonts w:eastAsia="宋体"/>
                  <w:sz w:val="20"/>
                  <w:szCs w:val="20"/>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519" w:author="Apple - Zhibin Wu" w:date="2021-07-03T14:23:00Z">
              <w:r>
                <w:rPr>
                  <w:lang w:val="de-DE"/>
                </w:rPr>
                <w:t>Apple</w:t>
              </w:r>
            </w:ins>
          </w:p>
        </w:tc>
        <w:tc>
          <w:tcPr>
            <w:tcW w:w="1337" w:type="dxa"/>
          </w:tcPr>
          <w:p w14:paraId="779DCD10" w14:textId="4DCE98DC" w:rsidR="00766594" w:rsidRDefault="00766594" w:rsidP="00766594">
            <w:pPr>
              <w:rPr>
                <w:lang w:val="de-DE"/>
              </w:rPr>
            </w:pPr>
            <w:ins w:id="520" w:author="Apple - Zhibin Wu" w:date="2021-07-03T14:23:00Z">
              <w:r>
                <w:rPr>
                  <w:lang w:val="en-US"/>
                </w:rPr>
                <w:t>No</w:t>
              </w:r>
            </w:ins>
          </w:p>
        </w:tc>
        <w:tc>
          <w:tcPr>
            <w:tcW w:w="6934" w:type="dxa"/>
          </w:tcPr>
          <w:p w14:paraId="7BD0C802" w14:textId="09CB1D8C" w:rsidR="00766594" w:rsidRDefault="00766594" w:rsidP="00766594">
            <w:pPr>
              <w:rPr>
                <w:lang w:val="en-US"/>
              </w:rPr>
            </w:pPr>
            <w:ins w:id="521"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522" w:author="Xiaomi (Xing)" w:date="2021-07-05T10:09:00Z"/>
        </w:trPr>
        <w:tc>
          <w:tcPr>
            <w:tcW w:w="1358" w:type="dxa"/>
          </w:tcPr>
          <w:p w14:paraId="11DD28F5" w14:textId="0A9CF6C1" w:rsidR="001919D0" w:rsidRDefault="001919D0" w:rsidP="00766594">
            <w:pPr>
              <w:rPr>
                <w:ins w:id="523" w:author="Xiaomi (Xing)" w:date="2021-07-05T10:09:00Z"/>
                <w:lang w:val="de-DE" w:eastAsia="zh-CN"/>
              </w:rPr>
            </w:pPr>
            <w:ins w:id="524" w:author="Xiaomi (Xing)" w:date="2021-07-05T10:09:00Z">
              <w:r>
                <w:rPr>
                  <w:rFonts w:hint="eastAsia"/>
                  <w:lang w:val="de-DE" w:eastAsia="zh-CN"/>
                </w:rPr>
                <w:t>Xiaomi</w:t>
              </w:r>
            </w:ins>
          </w:p>
        </w:tc>
        <w:tc>
          <w:tcPr>
            <w:tcW w:w="1337" w:type="dxa"/>
          </w:tcPr>
          <w:p w14:paraId="6C7900DD" w14:textId="42B2FC9D" w:rsidR="001919D0" w:rsidRDefault="001919D0" w:rsidP="00766594">
            <w:pPr>
              <w:rPr>
                <w:ins w:id="525" w:author="Xiaomi (Xing)" w:date="2021-07-05T10:09:00Z"/>
                <w:lang w:val="en-US" w:eastAsia="zh-CN"/>
              </w:rPr>
            </w:pPr>
            <w:ins w:id="526" w:author="Xiaomi (Xing)" w:date="2021-07-05T10:09:00Z">
              <w:r>
                <w:rPr>
                  <w:rFonts w:hint="eastAsia"/>
                  <w:lang w:val="en-US" w:eastAsia="zh-CN"/>
                </w:rPr>
                <w:t>Y</w:t>
              </w:r>
            </w:ins>
          </w:p>
        </w:tc>
        <w:tc>
          <w:tcPr>
            <w:tcW w:w="6934" w:type="dxa"/>
          </w:tcPr>
          <w:p w14:paraId="79231186" w14:textId="6791FD35" w:rsidR="001919D0" w:rsidRDefault="001919D0" w:rsidP="00766594">
            <w:pPr>
              <w:rPr>
                <w:ins w:id="527" w:author="Xiaomi (Xing)" w:date="2021-07-05T10:09:00Z"/>
                <w:rFonts w:eastAsiaTheme="minorEastAsia"/>
                <w:lang w:val="en-US" w:eastAsia="zh-CN"/>
              </w:rPr>
            </w:pPr>
            <w:ins w:id="528"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529" w:author="LG: Giwon Park" w:date="2021-07-05T14:44:00Z"/>
        </w:trPr>
        <w:tc>
          <w:tcPr>
            <w:tcW w:w="1358" w:type="dxa"/>
          </w:tcPr>
          <w:p w14:paraId="59577158" w14:textId="66FD48F3" w:rsidR="00405D02" w:rsidRDefault="00405D02" w:rsidP="00405D02">
            <w:pPr>
              <w:rPr>
                <w:ins w:id="530" w:author="LG: Giwon Park" w:date="2021-07-05T14:44:00Z"/>
                <w:lang w:val="de-DE" w:eastAsia="zh-CN"/>
              </w:rPr>
            </w:pPr>
            <w:ins w:id="531" w:author="LG: Giwon Park" w:date="2021-07-05T14:44:00Z">
              <w:r>
                <w:rPr>
                  <w:rFonts w:eastAsia="Malgun Gothic" w:hint="eastAsia"/>
                  <w:lang w:val="de-DE" w:eastAsia="ko-KR"/>
                </w:rPr>
                <w:t>LG</w:t>
              </w:r>
            </w:ins>
          </w:p>
        </w:tc>
        <w:tc>
          <w:tcPr>
            <w:tcW w:w="1337" w:type="dxa"/>
          </w:tcPr>
          <w:p w14:paraId="0AA41816" w14:textId="1DE47111" w:rsidR="00405D02" w:rsidRDefault="00405D02" w:rsidP="00405D02">
            <w:pPr>
              <w:rPr>
                <w:ins w:id="532" w:author="LG: Giwon Park" w:date="2021-07-05T14:44:00Z"/>
                <w:lang w:val="en-US" w:eastAsia="zh-CN"/>
              </w:rPr>
            </w:pPr>
            <w:ins w:id="533" w:author="LG: Giwon Park" w:date="2021-07-05T14:44:00Z">
              <w:r>
                <w:rPr>
                  <w:rFonts w:eastAsia="Malgun Gothic" w:hint="eastAsia"/>
                  <w:lang w:val="en-US" w:eastAsia="ko-KR"/>
                </w:rPr>
                <w:t>Y</w:t>
              </w:r>
            </w:ins>
          </w:p>
        </w:tc>
        <w:tc>
          <w:tcPr>
            <w:tcW w:w="6934" w:type="dxa"/>
          </w:tcPr>
          <w:p w14:paraId="543CB2AC" w14:textId="5FD25B09" w:rsidR="00405D02" w:rsidRDefault="00405D02" w:rsidP="00405D02">
            <w:pPr>
              <w:rPr>
                <w:ins w:id="534" w:author="LG: Giwon Park" w:date="2021-07-05T14:44:00Z"/>
                <w:rFonts w:eastAsiaTheme="minorEastAsia"/>
                <w:lang w:val="en-US" w:eastAsia="zh-CN"/>
              </w:rPr>
            </w:pPr>
            <w:ins w:id="535"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 xml:space="preserve">ew TB, and the </w:t>
              </w:r>
              <w:r w:rsidRPr="00FC0789">
                <w:rPr>
                  <w:rFonts w:eastAsiaTheme="minorEastAsia"/>
                  <w:lang w:val="en-US" w:eastAsia="zh-CN"/>
                </w:rPr>
                <w:lastRenderedPageBreak/>
                <w:t>Tx UE may start an inactivity timer when transmitting a new TB.</w:t>
              </w:r>
            </w:ins>
          </w:p>
        </w:tc>
      </w:tr>
      <w:tr w:rsidR="00ED13D8" w14:paraId="0B95B18E" w14:textId="77777777" w:rsidTr="00156B84">
        <w:trPr>
          <w:ins w:id="536" w:author="Qualcomm" w:date="2021-07-05T02:11:00Z"/>
        </w:trPr>
        <w:tc>
          <w:tcPr>
            <w:tcW w:w="1358" w:type="dxa"/>
          </w:tcPr>
          <w:p w14:paraId="7D7F8B42" w14:textId="3975987E" w:rsidR="00ED13D8" w:rsidRDefault="00ED13D8" w:rsidP="00ED13D8">
            <w:pPr>
              <w:rPr>
                <w:ins w:id="537" w:author="Qualcomm" w:date="2021-07-05T02:11:00Z"/>
                <w:rFonts w:eastAsia="Malgun Gothic"/>
                <w:lang w:val="de-DE" w:eastAsia="ko-KR"/>
              </w:rPr>
            </w:pPr>
            <w:ins w:id="538" w:author="Qualcomm" w:date="2021-07-05T02:11:00Z">
              <w:r w:rsidRPr="006632AA">
                <w:rPr>
                  <w:lang w:val="de-DE"/>
                </w:rPr>
                <w:lastRenderedPageBreak/>
                <w:t>Qualcomm</w:t>
              </w:r>
            </w:ins>
          </w:p>
        </w:tc>
        <w:tc>
          <w:tcPr>
            <w:tcW w:w="1337" w:type="dxa"/>
          </w:tcPr>
          <w:p w14:paraId="210E68E0" w14:textId="6F67D9E9" w:rsidR="00ED13D8" w:rsidRDefault="00ED13D8" w:rsidP="00ED13D8">
            <w:pPr>
              <w:rPr>
                <w:ins w:id="539" w:author="Qualcomm" w:date="2021-07-05T02:11:00Z"/>
                <w:rFonts w:eastAsia="Malgun Gothic"/>
                <w:lang w:val="en-US" w:eastAsia="ko-KR"/>
              </w:rPr>
            </w:pPr>
            <w:ins w:id="540" w:author="Qualcomm" w:date="2021-07-05T02:11:00Z">
              <w:r w:rsidRPr="006632AA">
                <w:rPr>
                  <w:lang w:val="en-US"/>
                </w:rPr>
                <w:t>Y</w:t>
              </w:r>
            </w:ins>
          </w:p>
        </w:tc>
        <w:tc>
          <w:tcPr>
            <w:tcW w:w="6934" w:type="dxa"/>
          </w:tcPr>
          <w:p w14:paraId="40DA23A1" w14:textId="39C4DEB0" w:rsidR="00ED13D8" w:rsidRPr="00FC0789" w:rsidRDefault="00ED13D8" w:rsidP="00ED13D8">
            <w:pPr>
              <w:rPr>
                <w:ins w:id="541" w:author="Qualcomm" w:date="2021-07-05T02:11:00Z"/>
                <w:rFonts w:eastAsiaTheme="minorEastAsia"/>
                <w:lang w:val="en-US" w:eastAsia="zh-CN"/>
              </w:rPr>
            </w:pPr>
            <w:ins w:id="542" w:author="Qualcomm" w:date="2021-07-05T02:11:00Z">
              <w:r w:rsidRPr="006632AA">
                <w:rPr>
                  <w:rFonts w:eastAsiaTheme="minorEastAsia"/>
                  <w:lang w:val="en-US" w:eastAsia="zh-CN"/>
                </w:rPr>
                <w:t>Y</w:t>
              </w:r>
              <w:r>
                <w:rPr>
                  <w:rFonts w:eastAsiaTheme="minorEastAsia"/>
                  <w:lang w:val="en-US" w:eastAsia="zh-CN"/>
                </w:rPr>
                <w:t>es,</w:t>
              </w:r>
              <w:r w:rsidRPr="006632AA">
                <w:rPr>
                  <w:rFonts w:eastAsiaTheme="minorEastAsia"/>
                  <w:lang w:val="en-US" w:eastAsia="zh-CN"/>
                </w:rPr>
                <w:t xml:space="preserve"> still need to support blind retransmissions with Inactivity timer.</w:t>
              </w:r>
            </w:ins>
          </w:p>
        </w:tc>
      </w:tr>
      <w:tr w:rsidR="00524208" w14:paraId="29F71B43" w14:textId="77777777" w:rsidTr="00156B84">
        <w:trPr>
          <w:ins w:id="543" w:author="CATT-xuhao" w:date="2021-07-05T14:27:00Z"/>
        </w:trPr>
        <w:tc>
          <w:tcPr>
            <w:tcW w:w="1358" w:type="dxa"/>
          </w:tcPr>
          <w:p w14:paraId="2DCE7E55" w14:textId="463B4F23" w:rsidR="00524208" w:rsidRPr="006632AA" w:rsidRDefault="00524208" w:rsidP="00ED13D8">
            <w:pPr>
              <w:rPr>
                <w:ins w:id="544" w:author="CATT-xuhao" w:date="2021-07-05T14:27:00Z"/>
                <w:lang w:val="de-DE"/>
              </w:rPr>
            </w:pPr>
            <w:ins w:id="545" w:author="CATT-xuhao" w:date="2021-07-05T14:27:00Z">
              <w:r>
                <w:rPr>
                  <w:rFonts w:eastAsiaTheme="minorEastAsia" w:hint="eastAsia"/>
                  <w:lang w:val="de-DE" w:eastAsia="zh-CN"/>
                </w:rPr>
                <w:t>CATT</w:t>
              </w:r>
            </w:ins>
          </w:p>
        </w:tc>
        <w:tc>
          <w:tcPr>
            <w:tcW w:w="1337" w:type="dxa"/>
          </w:tcPr>
          <w:p w14:paraId="65D1548C" w14:textId="6C57CFF9" w:rsidR="00524208" w:rsidRPr="006632AA" w:rsidRDefault="00524208" w:rsidP="00ED13D8">
            <w:pPr>
              <w:rPr>
                <w:ins w:id="546" w:author="CATT-xuhao" w:date="2021-07-05T14:27:00Z"/>
                <w:lang w:val="en-US"/>
              </w:rPr>
            </w:pPr>
            <w:ins w:id="547" w:author="CATT-xuhao" w:date="2021-07-05T14:27:00Z">
              <w:r>
                <w:rPr>
                  <w:rFonts w:eastAsiaTheme="minorEastAsia" w:hint="eastAsia"/>
                  <w:lang w:val="en-US" w:eastAsia="zh-CN"/>
                </w:rPr>
                <w:t>Y</w:t>
              </w:r>
            </w:ins>
          </w:p>
        </w:tc>
        <w:tc>
          <w:tcPr>
            <w:tcW w:w="6934" w:type="dxa"/>
          </w:tcPr>
          <w:p w14:paraId="2AA57E9D" w14:textId="77777777" w:rsidR="00524208" w:rsidRPr="006632AA" w:rsidRDefault="00524208" w:rsidP="00ED13D8">
            <w:pPr>
              <w:rPr>
                <w:ins w:id="548" w:author="CATT-xuhao" w:date="2021-07-05T14:27:00Z"/>
                <w:rFonts w:eastAsiaTheme="minorEastAsia"/>
                <w:lang w:val="en-US" w:eastAsia="zh-CN"/>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af3"/>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549"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550"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551" w:author="Ericsson" w:date="2021-07-02T21:55:00Z"/>
                <w:rFonts w:ascii="Arial" w:hAnsi="Arial" w:cs="Arial"/>
                <w:sz w:val="20"/>
                <w:szCs w:val="20"/>
                <w:lang w:val="en-US"/>
              </w:rPr>
            </w:pPr>
            <w:ins w:id="552"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afb"/>
              <w:numPr>
                <w:ilvl w:val="0"/>
                <w:numId w:val="29"/>
              </w:numPr>
              <w:overflowPunct/>
              <w:autoSpaceDE/>
              <w:autoSpaceDN/>
              <w:adjustRightInd/>
              <w:spacing w:before="40"/>
              <w:textAlignment w:val="auto"/>
              <w:rPr>
                <w:ins w:id="553" w:author="Ericsson" w:date="2021-07-02T21:55:00Z"/>
                <w:rFonts w:ascii="Arial" w:hAnsi="Arial" w:cs="Arial"/>
                <w:sz w:val="20"/>
                <w:szCs w:val="20"/>
                <w:lang w:val="en-US"/>
              </w:rPr>
            </w:pPr>
            <w:ins w:id="554" w:author="Ericsson" w:date="2021-07-02T21:55:00Z">
              <w:r w:rsidRPr="00AC5DB2">
                <w:rPr>
                  <w:rFonts w:ascii="Arial" w:hAnsi="Arial" w:cs="Arial"/>
                  <w:sz w:val="20"/>
                  <w:szCs w:val="20"/>
                  <w:lang w:val="en-US"/>
                </w:rPr>
                <w:t xml:space="preserve">The same issue is already existing in </w:t>
              </w:r>
              <w:proofErr w:type="spellStart"/>
              <w:r w:rsidRPr="00AC5DB2">
                <w:rPr>
                  <w:rFonts w:ascii="Arial" w:hAnsi="Arial" w:cs="Arial"/>
                  <w:sz w:val="20"/>
                  <w:szCs w:val="20"/>
                  <w:lang w:val="en-US"/>
                </w:rPr>
                <w:t>Uu</w:t>
              </w:r>
              <w:proofErr w:type="spellEnd"/>
              <w:r w:rsidRPr="00AC5DB2">
                <w:rPr>
                  <w:rFonts w:ascii="Arial" w:hAnsi="Arial" w:cs="Arial"/>
                  <w:sz w:val="20"/>
                  <w:szCs w:val="20"/>
                  <w:lang w:val="en-US"/>
                </w:rPr>
                <w:t xml:space="preserve">, however there is no special treatment in </w:t>
              </w:r>
              <w:proofErr w:type="spellStart"/>
              <w:r w:rsidRPr="00AC5DB2">
                <w:rPr>
                  <w:rFonts w:ascii="Arial" w:hAnsi="Arial" w:cs="Arial"/>
                  <w:sz w:val="20"/>
                  <w:szCs w:val="20"/>
                  <w:lang w:val="en-US"/>
                </w:rPr>
                <w:t>Uu</w:t>
              </w:r>
              <w:proofErr w:type="spellEnd"/>
              <w:r w:rsidRPr="00AC5DB2">
                <w:rPr>
                  <w:rFonts w:ascii="Arial" w:hAnsi="Arial" w:cs="Arial"/>
                  <w:sz w:val="20"/>
                  <w:szCs w:val="20"/>
                  <w:lang w:val="en-US"/>
                </w:rPr>
                <w:t xml:space="preserve"> DRX.</w:t>
              </w:r>
            </w:ins>
          </w:p>
          <w:p w14:paraId="77CCD649" w14:textId="77777777" w:rsidR="00572887" w:rsidRPr="00AC5DB2" w:rsidRDefault="00572887" w:rsidP="00572887">
            <w:pPr>
              <w:pStyle w:val="afb"/>
              <w:numPr>
                <w:ilvl w:val="0"/>
                <w:numId w:val="29"/>
              </w:numPr>
              <w:overflowPunct/>
              <w:autoSpaceDE/>
              <w:autoSpaceDN/>
              <w:adjustRightInd/>
              <w:spacing w:before="40"/>
              <w:textAlignment w:val="auto"/>
              <w:rPr>
                <w:ins w:id="555" w:author="Ericsson" w:date="2021-07-02T21:55:00Z"/>
                <w:rFonts w:ascii="Arial" w:hAnsi="Arial" w:cs="Arial"/>
                <w:sz w:val="20"/>
                <w:szCs w:val="20"/>
                <w:lang w:val="en-US"/>
              </w:rPr>
            </w:pPr>
            <w:ins w:id="556"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afb"/>
              <w:numPr>
                <w:ilvl w:val="0"/>
                <w:numId w:val="29"/>
              </w:numPr>
              <w:overflowPunct/>
              <w:autoSpaceDE/>
              <w:autoSpaceDN/>
              <w:adjustRightInd/>
              <w:spacing w:before="40"/>
              <w:textAlignment w:val="auto"/>
              <w:rPr>
                <w:ins w:id="557" w:author="Ericsson" w:date="2021-07-02T21:55:00Z"/>
                <w:rFonts w:ascii="Arial" w:hAnsi="Arial" w:cs="Arial"/>
                <w:sz w:val="20"/>
                <w:szCs w:val="20"/>
                <w:lang w:val="en-US"/>
              </w:rPr>
            </w:pPr>
            <w:ins w:id="558"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afb"/>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559" w:author="冷冰雪(Bingxue Leng)" w:date="2021-07-03T11:32:00Z">
              <w:r>
                <w:rPr>
                  <w:lang w:val="de-DE"/>
                </w:rPr>
                <w:t>OPPO</w:t>
              </w:r>
            </w:ins>
          </w:p>
        </w:tc>
        <w:tc>
          <w:tcPr>
            <w:tcW w:w="1337" w:type="dxa"/>
          </w:tcPr>
          <w:p w14:paraId="497E0A1F" w14:textId="647F12A1" w:rsidR="00FE166E" w:rsidRDefault="00FE166E" w:rsidP="00FE166E">
            <w:pPr>
              <w:rPr>
                <w:lang w:val="de-DE"/>
              </w:rPr>
            </w:pPr>
            <w:ins w:id="560" w:author="冷冰雪(Bingxue Leng)" w:date="2021-07-03T11:32:00Z">
              <w:r>
                <w:rPr>
                  <w:lang w:val="en-US"/>
                </w:rPr>
                <w:t>N</w:t>
              </w:r>
            </w:ins>
          </w:p>
        </w:tc>
        <w:tc>
          <w:tcPr>
            <w:tcW w:w="6934" w:type="dxa"/>
          </w:tcPr>
          <w:p w14:paraId="03571604" w14:textId="79FA90C3" w:rsidR="00FE166E" w:rsidRDefault="00FE166E" w:rsidP="00FE166E">
            <w:pPr>
              <w:rPr>
                <w:lang w:val="en-US"/>
              </w:rPr>
            </w:pPr>
            <w:ins w:id="561" w:author="冷冰雪(Bingxue Leng)" w:date="2021-07-03T11:32:00Z">
              <w:r w:rsidRPr="00CF6412">
                <w:rPr>
                  <w:rFonts w:eastAsia="宋体"/>
                  <w:sz w:val="20"/>
                  <w:szCs w:val="20"/>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562" w:author="Apple - Zhibin Wu" w:date="2021-07-03T14:23:00Z">
              <w:r>
                <w:rPr>
                  <w:lang w:val="de-DE"/>
                </w:rPr>
                <w:t>Apple</w:t>
              </w:r>
            </w:ins>
          </w:p>
        </w:tc>
        <w:tc>
          <w:tcPr>
            <w:tcW w:w="1337" w:type="dxa"/>
          </w:tcPr>
          <w:p w14:paraId="110CD31A" w14:textId="0B04614C" w:rsidR="00766594" w:rsidRDefault="00766594" w:rsidP="00766594">
            <w:pPr>
              <w:rPr>
                <w:lang w:val="de-DE"/>
              </w:rPr>
            </w:pPr>
            <w:ins w:id="563" w:author="Apple - Zhibin Wu" w:date="2021-07-03T14:23:00Z">
              <w:r>
                <w:rPr>
                  <w:lang w:val="en-US"/>
                </w:rPr>
                <w:t>No</w:t>
              </w:r>
            </w:ins>
          </w:p>
        </w:tc>
        <w:tc>
          <w:tcPr>
            <w:tcW w:w="6934" w:type="dxa"/>
          </w:tcPr>
          <w:p w14:paraId="340B4850" w14:textId="42155595" w:rsidR="00766594" w:rsidRDefault="00766594" w:rsidP="00766594">
            <w:pPr>
              <w:rPr>
                <w:lang w:val="en-US"/>
              </w:rPr>
            </w:pPr>
            <w:ins w:id="564"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02185E" w14:paraId="0AAB0B22" w14:textId="77777777" w:rsidTr="000902B3">
        <w:trPr>
          <w:ins w:id="565" w:author="Xiaomi (Xing)" w:date="2021-07-05T10:09:00Z"/>
        </w:trPr>
        <w:tc>
          <w:tcPr>
            <w:tcW w:w="1358" w:type="dxa"/>
          </w:tcPr>
          <w:p w14:paraId="4F1B58AD" w14:textId="5ED6D64A" w:rsidR="0002185E" w:rsidRDefault="0002185E" w:rsidP="00766594">
            <w:pPr>
              <w:rPr>
                <w:ins w:id="566" w:author="Xiaomi (Xing)" w:date="2021-07-05T10:09:00Z"/>
                <w:lang w:val="de-DE" w:eastAsia="zh-CN"/>
              </w:rPr>
            </w:pPr>
            <w:ins w:id="567" w:author="Xiaomi (Xing)" w:date="2021-07-05T10:09:00Z">
              <w:r>
                <w:rPr>
                  <w:rFonts w:hint="eastAsia"/>
                  <w:lang w:val="de-DE" w:eastAsia="zh-CN"/>
                </w:rPr>
                <w:t>Xiaomi</w:t>
              </w:r>
            </w:ins>
          </w:p>
        </w:tc>
        <w:tc>
          <w:tcPr>
            <w:tcW w:w="1337" w:type="dxa"/>
          </w:tcPr>
          <w:p w14:paraId="6725CAF9" w14:textId="72E7C4E6" w:rsidR="0002185E" w:rsidRDefault="0002185E" w:rsidP="00766594">
            <w:pPr>
              <w:rPr>
                <w:ins w:id="568" w:author="Xiaomi (Xing)" w:date="2021-07-05T10:09:00Z"/>
                <w:lang w:val="en-US" w:eastAsia="zh-CN"/>
              </w:rPr>
            </w:pPr>
            <w:ins w:id="569" w:author="Xiaomi (Xing)" w:date="2021-07-05T10:09:00Z">
              <w:r>
                <w:rPr>
                  <w:rFonts w:hint="eastAsia"/>
                  <w:lang w:val="en-US" w:eastAsia="zh-CN"/>
                </w:rPr>
                <w:t>N</w:t>
              </w:r>
            </w:ins>
          </w:p>
        </w:tc>
        <w:tc>
          <w:tcPr>
            <w:tcW w:w="6934" w:type="dxa"/>
          </w:tcPr>
          <w:p w14:paraId="2FE8A267" w14:textId="77777777" w:rsidR="0002185E" w:rsidRDefault="0002185E" w:rsidP="00766594">
            <w:pPr>
              <w:rPr>
                <w:ins w:id="570" w:author="Xiaomi (Xing)" w:date="2021-07-05T10:09:00Z"/>
                <w:rFonts w:eastAsiaTheme="minorEastAsia"/>
                <w:lang w:val="en-US" w:eastAsia="zh-CN"/>
              </w:rPr>
            </w:pPr>
          </w:p>
        </w:tc>
      </w:tr>
      <w:tr w:rsidR="00405D02" w14:paraId="4D9ECD8F" w14:textId="77777777" w:rsidTr="000902B3">
        <w:trPr>
          <w:ins w:id="571" w:author="LG: Giwon Park" w:date="2021-07-05T14:44:00Z"/>
        </w:trPr>
        <w:tc>
          <w:tcPr>
            <w:tcW w:w="1358" w:type="dxa"/>
          </w:tcPr>
          <w:p w14:paraId="204D6624" w14:textId="304557D4" w:rsidR="00405D02" w:rsidRDefault="00405D02" w:rsidP="00405D02">
            <w:pPr>
              <w:rPr>
                <w:ins w:id="572" w:author="LG: Giwon Park" w:date="2021-07-05T14:44:00Z"/>
                <w:lang w:val="de-DE" w:eastAsia="zh-CN"/>
              </w:rPr>
            </w:pPr>
            <w:ins w:id="573" w:author="LG: Giwon Park" w:date="2021-07-05T14:44:00Z">
              <w:r>
                <w:rPr>
                  <w:rFonts w:eastAsia="Malgun Gothic" w:hint="eastAsia"/>
                  <w:lang w:val="de-DE" w:eastAsia="ko-KR"/>
                </w:rPr>
                <w:t>LG</w:t>
              </w:r>
            </w:ins>
          </w:p>
        </w:tc>
        <w:tc>
          <w:tcPr>
            <w:tcW w:w="1337" w:type="dxa"/>
          </w:tcPr>
          <w:p w14:paraId="54543371" w14:textId="6F4738F4" w:rsidR="00405D02" w:rsidRDefault="00405D02" w:rsidP="00405D02">
            <w:pPr>
              <w:rPr>
                <w:ins w:id="574" w:author="LG: Giwon Park" w:date="2021-07-05T14:44:00Z"/>
                <w:lang w:val="en-US" w:eastAsia="zh-CN"/>
              </w:rPr>
            </w:pPr>
            <w:ins w:id="575" w:author="LG: Giwon Park" w:date="2021-07-05T14:44:00Z">
              <w:r>
                <w:rPr>
                  <w:rFonts w:eastAsia="Malgun Gothic" w:hint="eastAsia"/>
                  <w:lang w:val="en-US" w:eastAsia="ko-KR"/>
                </w:rPr>
                <w:t>N</w:t>
              </w:r>
            </w:ins>
          </w:p>
        </w:tc>
        <w:tc>
          <w:tcPr>
            <w:tcW w:w="6934" w:type="dxa"/>
          </w:tcPr>
          <w:p w14:paraId="3D465104" w14:textId="1A60D9C9" w:rsidR="00405D02" w:rsidRDefault="00405D02" w:rsidP="00405D02">
            <w:pPr>
              <w:rPr>
                <w:ins w:id="576" w:author="LG: Giwon Park" w:date="2021-07-05T14:44:00Z"/>
                <w:rFonts w:eastAsiaTheme="minorEastAsia"/>
                <w:lang w:val="en-US" w:eastAsia="zh-CN"/>
              </w:rPr>
            </w:pPr>
            <w:ins w:id="577" w:author="LG: Giwon Park" w:date="2021-07-05T14:44:00Z">
              <w:r w:rsidRPr="008974B2">
                <w:rPr>
                  <w:rFonts w:eastAsiaTheme="minorEastAsia"/>
                  <w:lang w:val="en-US" w:eastAsia="zh-CN"/>
                </w:rPr>
                <w:t xml:space="preserve">In the Feedback disabled case, the Tx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Tx UE to set an appropriate timer length</w:t>
              </w:r>
              <w:r>
                <w:rPr>
                  <w:rFonts w:eastAsiaTheme="minorEastAsia"/>
                  <w:lang w:val="en-US" w:eastAsia="zh-CN"/>
                </w:rPr>
                <w:t xml:space="preserve"> (i.e., Tx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r w:rsidR="009D1492" w14:paraId="2BF1C26D" w14:textId="77777777" w:rsidTr="000902B3">
        <w:trPr>
          <w:ins w:id="578" w:author="Qualcomm" w:date="2021-07-05T02:11:00Z"/>
        </w:trPr>
        <w:tc>
          <w:tcPr>
            <w:tcW w:w="1358" w:type="dxa"/>
          </w:tcPr>
          <w:p w14:paraId="385425B1" w14:textId="7E902970" w:rsidR="009D1492" w:rsidRDefault="009D1492" w:rsidP="009D1492">
            <w:pPr>
              <w:rPr>
                <w:ins w:id="579" w:author="Qualcomm" w:date="2021-07-05T02:11:00Z"/>
                <w:rFonts w:eastAsia="Malgun Gothic"/>
                <w:lang w:val="de-DE" w:eastAsia="ko-KR"/>
              </w:rPr>
            </w:pPr>
            <w:ins w:id="580" w:author="Qualcomm" w:date="2021-07-05T02:11:00Z">
              <w:r>
                <w:rPr>
                  <w:lang w:val="de-DE"/>
                </w:rPr>
                <w:t>Qualcomm</w:t>
              </w:r>
            </w:ins>
          </w:p>
        </w:tc>
        <w:tc>
          <w:tcPr>
            <w:tcW w:w="1337" w:type="dxa"/>
          </w:tcPr>
          <w:p w14:paraId="0F36BC63" w14:textId="3DB570F6" w:rsidR="009D1492" w:rsidRDefault="009D1492" w:rsidP="009D1492">
            <w:pPr>
              <w:rPr>
                <w:ins w:id="581" w:author="Qualcomm" w:date="2021-07-05T02:11:00Z"/>
                <w:rFonts w:eastAsia="Malgun Gothic"/>
                <w:lang w:val="en-US" w:eastAsia="ko-KR"/>
              </w:rPr>
            </w:pPr>
            <w:ins w:id="582" w:author="Qualcomm" w:date="2021-07-05T02:14:00Z">
              <w:r>
                <w:rPr>
                  <w:lang w:val="en-US"/>
                </w:rPr>
                <w:t>N</w:t>
              </w:r>
            </w:ins>
          </w:p>
        </w:tc>
        <w:tc>
          <w:tcPr>
            <w:tcW w:w="6934" w:type="dxa"/>
          </w:tcPr>
          <w:p w14:paraId="41E5E793" w14:textId="54E06903" w:rsidR="009D1492" w:rsidRPr="009D1492" w:rsidRDefault="009D1492" w:rsidP="009D1492">
            <w:pPr>
              <w:rPr>
                <w:ins w:id="583" w:author="Qualcomm" w:date="2021-07-05T02:11:00Z"/>
                <w:rFonts w:eastAsiaTheme="minorEastAsia"/>
                <w:b/>
                <w:bCs/>
                <w:lang w:val="en-US" w:eastAsia="zh-CN"/>
              </w:rPr>
            </w:pPr>
            <w:ins w:id="584" w:author="Qualcomm" w:date="2021-07-05T02:14:00Z">
              <w:r>
                <w:rPr>
                  <w:rFonts w:eastAsiaTheme="minorEastAsia"/>
                  <w:lang w:val="en-US" w:eastAsia="zh-CN"/>
                </w:rPr>
                <w:t>Inactivity timer is used only when the blind retransmissions out of the On duration. No further enhancement for this case.</w:t>
              </w:r>
            </w:ins>
          </w:p>
        </w:tc>
      </w:tr>
      <w:tr w:rsidR="00A12FA7" w14:paraId="218358DE" w14:textId="77777777" w:rsidTr="000902B3">
        <w:trPr>
          <w:ins w:id="585" w:author="CATT-xuhao" w:date="2021-07-05T14:27:00Z"/>
        </w:trPr>
        <w:tc>
          <w:tcPr>
            <w:tcW w:w="1358" w:type="dxa"/>
          </w:tcPr>
          <w:p w14:paraId="3F598905" w14:textId="50A22E17" w:rsidR="00A12FA7" w:rsidRDefault="00A12FA7" w:rsidP="009D1492">
            <w:pPr>
              <w:rPr>
                <w:ins w:id="586" w:author="CATT-xuhao" w:date="2021-07-05T14:27:00Z"/>
                <w:lang w:val="de-DE"/>
              </w:rPr>
            </w:pPr>
            <w:ins w:id="587" w:author="CATT-xuhao" w:date="2021-07-05T14:27:00Z">
              <w:r>
                <w:rPr>
                  <w:rFonts w:eastAsiaTheme="minorEastAsia" w:hint="eastAsia"/>
                  <w:lang w:val="de-DE" w:eastAsia="zh-CN"/>
                </w:rPr>
                <w:t>CATT</w:t>
              </w:r>
            </w:ins>
          </w:p>
        </w:tc>
        <w:tc>
          <w:tcPr>
            <w:tcW w:w="1337" w:type="dxa"/>
          </w:tcPr>
          <w:p w14:paraId="68EA4F85" w14:textId="78CEFBD3" w:rsidR="00A12FA7" w:rsidRDefault="00A12FA7" w:rsidP="009D1492">
            <w:pPr>
              <w:rPr>
                <w:ins w:id="588" w:author="CATT-xuhao" w:date="2021-07-05T14:27:00Z"/>
                <w:lang w:val="en-US"/>
              </w:rPr>
            </w:pPr>
            <w:ins w:id="589" w:author="CATT-xuhao" w:date="2021-07-05T14:27:00Z">
              <w:r>
                <w:rPr>
                  <w:rFonts w:eastAsiaTheme="minorEastAsia" w:hint="eastAsia"/>
                  <w:lang w:val="en-US" w:eastAsia="zh-CN"/>
                </w:rPr>
                <w:t>N</w:t>
              </w:r>
            </w:ins>
          </w:p>
        </w:tc>
        <w:tc>
          <w:tcPr>
            <w:tcW w:w="6934" w:type="dxa"/>
          </w:tcPr>
          <w:p w14:paraId="7FF97ED3" w14:textId="77777777" w:rsidR="00A12FA7" w:rsidRDefault="00A12FA7" w:rsidP="009D1492">
            <w:pPr>
              <w:rPr>
                <w:ins w:id="590" w:author="CATT-xuhao" w:date="2021-07-05T14:27:00Z"/>
                <w:rFonts w:eastAsiaTheme="minorEastAsia"/>
                <w:lang w:val="en-US" w:eastAsia="zh-CN"/>
              </w:rPr>
            </w:pPr>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lastRenderedPageBreak/>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af3"/>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591"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592"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593" w:author="Ericsson" w:date="2021-07-02T22:01:00Z">
                  <w:rPr>
                    <w:lang w:val="en-US" w:eastAsia="zh-CN"/>
                  </w:rPr>
                </w:rPrChange>
              </w:rPr>
              <w:pPrChange w:id="594" w:author="Ericsson" w:date="2021-07-02T22:01:00Z">
                <w:pPr>
                  <w:pStyle w:val="afb"/>
                  <w:keepNext/>
                  <w:keepLines/>
                  <w:ind w:left="360"/>
                  <w:jc w:val="center"/>
                </w:pPr>
              </w:pPrChange>
            </w:pPr>
            <w:ins w:id="595" w:author="Ericsson" w:date="2021-07-02T22:01:00Z">
              <w:r>
                <w:rPr>
                  <w:rFonts w:eastAsiaTheme="minorEastAsia"/>
                  <w:lang w:val="en-US" w:eastAsia="zh-CN"/>
                </w:rPr>
                <w:t xml:space="preserve">For GC, the inactivity </w:t>
              </w:r>
            </w:ins>
            <w:ins w:id="596"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597" w:author="Ericsson" w:date="2021-07-02T22:03:00Z">
              <w:r>
                <w:rPr>
                  <w:rFonts w:eastAsiaTheme="minorEastAsia"/>
                  <w:lang w:val="en-US" w:eastAsia="zh-CN"/>
                </w:rPr>
                <w:t xml:space="preserve"> since for GC, there is no directional </w:t>
              </w:r>
            </w:ins>
            <w:ins w:id="598" w:author="Ericsson" w:date="2021-07-02T22:04:00Z">
              <w:r w:rsidR="00DD342B">
                <w:rPr>
                  <w:rFonts w:eastAsiaTheme="minorEastAsia"/>
                  <w:lang w:val="en-US" w:eastAsia="zh-CN"/>
                </w:rPr>
                <w:t xml:space="preserve">RB </w:t>
              </w:r>
            </w:ins>
            <w:ins w:id="599"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600" w:author="冷冰雪(Bingxue Leng)" w:date="2021-07-03T11:32:00Z">
              <w:r>
                <w:rPr>
                  <w:lang w:val="de-DE"/>
                </w:rPr>
                <w:t>OPPO</w:t>
              </w:r>
            </w:ins>
          </w:p>
        </w:tc>
        <w:tc>
          <w:tcPr>
            <w:tcW w:w="1337" w:type="dxa"/>
          </w:tcPr>
          <w:p w14:paraId="0AC3E234" w14:textId="7059A37F" w:rsidR="00FE166E" w:rsidRDefault="00FE166E" w:rsidP="00FE166E">
            <w:pPr>
              <w:rPr>
                <w:lang w:val="de-DE"/>
              </w:rPr>
            </w:pPr>
            <w:ins w:id="601"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602" w:author="冷冰雪(Bingxue Leng)" w:date="2021-07-03T11:32:00Z"/>
                <w:rFonts w:eastAsiaTheme="minorEastAsia"/>
                <w:lang w:val="en-US" w:eastAsia="zh-CN"/>
              </w:rPr>
            </w:pPr>
            <w:ins w:id="603"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604" w:author="冷冰雪(Bingxue Leng)" w:date="2021-07-03T11:32:00Z">
              <w:r>
                <w:rPr>
                  <w:lang w:val="x-none"/>
                </w:rPr>
                <w:t xml:space="preserve">If UE1 receives one new transmission from UE2 and thus (re)start the inactivity timer, whether UE1 can perform subsequent </w:t>
              </w:r>
              <w:r w:rsidRPr="00CF6412">
                <w:rPr>
                  <w:rFonts w:eastAsia="宋体"/>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宋体"/>
                  <w:b/>
                  <w:sz w:val="20"/>
                  <w:szCs w:val="20"/>
                  <w:lang w:val="x-none"/>
                </w:rPr>
                <w:t>reach UE3 as well</w:t>
              </w:r>
              <w:r>
                <w:rPr>
                  <w:lang w:val="x-none"/>
                </w:rPr>
                <w:t>. Hence, UE1 can</w:t>
              </w:r>
              <w:r w:rsidRPr="00CF6412">
                <w:rPr>
                  <w:rFonts w:eastAsia="宋体"/>
                  <w:b/>
                  <w:sz w:val="20"/>
                  <w:szCs w:val="20"/>
                  <w:lang w:val="x-none"/>
                </w:rPr>
                <w:t>not</w:t>
              </w:r>
              <w:r>
                <w:rPr>
                  <w:lang w:val="x-none"/>
                </w:rPr>
                <w:t xml:space="preserve"> always assume all the other Rx-UEs in the group are in active time and perform subsequent transmission freely. So </w:t>
              </w:r>
              <w:r w:rsidRPr="00CF6412">
                <w:rPr>
                  <w:rFonts w:eastAsia="宋体"/>
                  <w:b/>
                  <w:sz w:val="20"/>
                  <w:szCs w:val="20"/>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605" w:author="Apple - Zhibin Wu" w:date="2021-07-03T14:24:00Z">
              <w:r>
                <w:rPr>
                  <w:lang w:val="de-DE"/>
                </w:rPr>
                <w:t>Apple</w:t>
              </w:r>
            </w:ins>
          </w:p>
        </w:tc>
        <w:tc>
          <w:tcPr>
            <w:tcW w:w="1337" w:type="dxa"/>
          </w:tcPr>
          <w:p w14:paraId="58B28DF8" w14:textId="492796F3" w:rsidR="00766594" w:rsidRDefault="00766594" w:rsidP="00766594">
            <w:pPr>
              <w:rPr>
                <w:lang w:val="de-DE"/>
              </w:rPr>
            </w:pPr>
            <w:ins w:id="606" w:author="Apple - Zhibin Wu" w:date="2021-07-03T14:24:00Z">
              <w:r>
                <w:rPr>
                  <w:lang w:val="en-US"/>
                </w:rPr>
                <w:t>Yes with comment</w:t>
              </w:r>
            </w:ins>
          </w:p>
        </w:tc>
        <w:tc>
          <w:tcPr>
            <w:tcW w:w="6934" w:type="dxa"/>
          </w:tcPr>
          <w:p w14:paraId="54FD512A" w14:textId="0ED6D05B" w:rsidR="00766594" w:rsidRDefault="00766594" w:rsidP="00766594">
            <w:pPr>
              <w:rPr>
                <w:lang w:val="en-US"/>
              </w:rPr>
            </w:pPr>
            <w:ins w:id="607"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608" w:author="Xiaomi (Xing)" w:date="2021-07-05T10:10:00Z"/>
        </w:trPr>
        <w:tc>
          <w:tcPr>
            <w:tcW w:w="1358" w:type="dxa"/>
          </w:tcPr>
          <w:p w14:paraId="38EC3BBD" w14:textId="740FF33C" w:rsidR="0002185E" w:rsidRDefault="0002185E" w:rsidP="00766594">
            <w:pPr>
              <w:rPr>
                <w:ins w:id="609" w:author="Xiaomi (Xing)" w:date="2021-07-05T10:10:00Z"/>
                <w:lang w:val="de-DE" w:eastAsia="zh-CN"/>
              </w:rPr>
            </w:pPr>
            <w:ins w:id="610" w:author="Xiaomi (Xing)" w:date="2021-07-05T10:10:00Z">
              <w:r>
                <w:rPr>
                  <w:rFonts w:hint="eastAsia"/>
                  <w:lang w:val="de-DE" w:eastAsia="zh-CN"/>
                </w:rPr>
                <w:t>Xiaomi</w:t>
              </w:r>
            </w:ins>
          </w:p>
        </w:tc>
        <w:tc>
          <w:tcPr>
            <w:tcW w:w="1337" w:type="dxa"/>
          </w:tcPr>
          <w:p w14:paraId="59BC8EFC" w14:textId="22F34394" w:rsidR="0002185E" w:rsidRDefault="0002185E" w:rsidP="00766594">
            <w:pPr>
              <w:rPr>
                <w:ins w:id="611" w:author="Xiaomi (Xing)" w:date="2021-07-05T10:10:00Z"/>
                <w:lang w:val="en-US" w:eastAsia="zh-CN"/>
              </w:rPr>
            </w:pPr>
            <w:ins w:id="612" w:author="Xiaomi (Xing)" w:date="2021-07-05T10:10:00Z">
              <w:r>
                <w:rPr>
                  <w:rFonts w:hint="eastAsia"/>
                  <w:lang w:val="en-US" w:eastAsia="zh-CN"/>
                </w:rPr>
                <w:t>Y</w:t>
              </w:r>
            </w:ins>
          </w:p>
        </w:tc>
        <w:tc>
          <w:tcPr>
            <w:tcW w:w="6934" w:type="dxa"/>
          </w:tcPr>
          <w:p w14:paraId="31C644C5" w14:textId="0709EB16" w:rsidR="0002185E" w:rsidRDefault="0002185E" w:rsidP="0002185E">
            <w:pPr>
              <w:rPr>
                <w:ins w:id="613" w:author="Xiaomi (Xing)" w:date="2021-07-05T10:10:00Z"/>
                <w:rFonts w:eastAsiaTheme="minorEastAsia"/>
                <w:lang w:val="en-US" w:eastAsia="zh-CN"/>
              </w:rPr>
            </w:pPr>
            <w:ins w:id="614" w:author="Xiaomi (Xing)" w:date="2021-07-05T10:11:00Z">
              <w:r>
                <w:rPr>
                  <w:rFonts w:eastAsiaTheme="minorEastAsia" w:hint="eastAsia"/>
                  <w:lang w:val="en-US" w:eastAsia="zh-CN"/>
                </w:rPr>
                <w:t xml:space="preserve">We understand this is the straightforward consequence to support inactivity in groupcast. </w:t>
              </w:r>
            </w:ins>
            <w:ins w:id="615" w:author="Xiaomi (Xing)" w:date="2021-07-05T10:12:00Z">
              <w:r>
                <w:rPr>
                  <w:rFonts w:eastAsiaTheme="minorEastAsia"/>
                  <w:lang w:val="en-US" w:eastAsia="zh-CN"/>
                </w:rPr>
                <w:t>Otherwise, TX would not transmit consequent transmission in the active time extended by inactivity t</w:t>
              </w:r>
            </w:ins>
            <w:ins w:id="616" w:author="Xiaomi (Xing)" w:date="2021-07-05T10:13:00Z">
              <w:r>
                <w:rPr>
                  <w:rFonts w:eastAsiaTheme="minorEastAsia"/>
                  <w:lang w:val="en-US" w:eastAsia="zh-CN"/>
                </w:rPr>
                <w:t>i</w:t>
              </w:r>
            </w:ins>
            <w:ins w:id="617" w:author="Xiaomi (Xing)" w:date="2021-07-05T10:12:00Z">
              <w:r>
                <w:rPr>
                  <w:rFonts w:eastAsiaTheme="minorEastAsia"/>
                  <w:lang w:val="en-US" w:eastAsia="zh-CN"/>
                </w:rPr>
                <w:t xml:space="preserve">mer. </w:t>
              </w:r>
            </w:ins>
            <w:ins w:id="618"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619" w:author="LG: Giwon Park" w:date="2021-07-05T14:44:00Z"/>
        </w:trPr>
        <w:tc>
          <w:tcPr>
            <w:tcW w:w="1358" w:type="dxa"/>
          </w:tcPr>
          <w:p w14:paraId="4070D65B" w14:textId="3F569E55" w:rsidR="00405D02" w:rsidRDefault="00405D02" w:rsidP="00405D02">
            <w:pPr>
              <w:rPr>
                <w:ins w:id="620" w:author="LG: Giwon Park" w:date="2021-07-05T14:44:00Z"/>
                <w:lang w:val="de-DE" w:eastAsia="zh-CN"/>
              </w:rPr>
            </w:pPr>
            <w:ins w:id="621" w:author="LG: Giwon Park" w:date="2021-07-05T14:44:00Z">
              <w:r>
                <w:rPr>
                  <w:rFonts w:eastAsia="Malgun Gothic" w:hint="eastAsia"/>
                  <w:lang w:val="de-DE" w:eastAsia="ko-KR"/>
                </w:rPr>
                <w:t>LG</w:t>
              </w:r>
            </w:ins>
          </w:p>
        </w:tc>
        <w:tc>
          <w:tcPr>
            <w:tcW w:w="1337" w:type="dxa"/>
          </w:tcPr>
          <w:p w14:paraId="43DC2B63" w14:textId="7904EDF4" w:rsidR="00405D02" w:rsidRDefault="00405D02" w:rsidP="00405D02">
            <w:pPr>
              <w:rPr>
                <w:ins w:id="622" w:author="LG: Giwon Park" w:date="2021-07-05T14:44:00Z"/>
                <w:lang w:val="en-US" w:eastAsia="zh-CN"/>
              </w:rPr>
            </w:pPr>
            <w:ins w:id="623" w:author="LG: Giwon Park" w:date="2021-07-05T14:44:00Z">
              <w:r>
                <w:rPr>
                  <w:rFonts w:eastAsia="Malgun Gothic" w:hint="eastAsia"/>
                  <w:lang w:val="en-US" w:eastAsia="ko-KR"/>
                </w:rPr>
                <w:t>Y</w:t>
              </w:r>
            </w:ins>
          </w:p>
        </w:tc>
        <w:tc>
          <w:tcPr>
            <w:tcW w:w="6934" w:type="dxa"/>
          </w:tcPr>
          <w:p w14:paraId="707955FF" w14:textId="4D29A9FE" w:rsidR="00405D02" w:rsidRDefault="00405D02" w:rsidP="00405D02">
            <w:pPr>
              <w:rPr>
                <w:ins w:id="624" w:author="LG: Giwon Park" w:date="2021-07-05T14:44:00Z"/>
                <w:rFonts w:eastAsiaTheme="minorEastAsia"/>
                <w:lang w:val="en-US" w:eastAsia="zh-CN"/>
              </w:rPr>
            </w:pPr>
            <w:ins w:id="625" w:author="LG: Giwon Park" w:date="2021-07-05T14:44:00Z">
              <w:r w:rsidRPr="00075305">
                <w:rPr>
                  <w:rFonts w:eastAsia="Malgun Gothic"/>
                  <w:lang w:val="en-US" w:eastAsia="ko-KR"/>
                </w:rPr>
                <w:t>In the same groupcast service</w:t>
              </w:r>
              <w:r>
                <w:rPr>
                  <w:rFonts w:eastAsia="Malgun Gothic"/>
                  <w:lang w:val="en-US" w:eastAsia="ko-KR"/>
                </w:rPr>
                <w:t xml:space="preserve"> (</w:t>
              </w:r>
              <w:r>
                <w:rPr>
                  <w:rFonts w:eastAsia="Malgun Gothic" w:hint="eastAsia"/>
                  <w:lang w:val="en-US" w:eastAsia="ko-KR"/>
                </w:rPr>
                <w:t xml:space="preserve">per </w:t>
              </w:r>
              <w:r>
                <w:rPr>
                  <w:rFonts w:eastAsia="Malgun Gothic"/>
                  <w:lang w:val="en-US" w:eastAsia="ko-KR"/>
                </w:rPr>
                <w:t>same Destination ID)</w:t>
              </w:r>
              <w:r w:rsidRPr="00075305">
                <w:rPr>
                  <w:rFonts w:eastAsia="Malgun Gothic"/>
                  <w:lang w:val="en-US" w:eastAsia="ko-KR"/>
                </w:rPr>
                <w:t xml:space="preserve">, the Tx UE performs a transmitter operation as well as a receiver operation. Therefore, there is no reason </w:t>
              </w:r>
              <w:r>
                <w:rPr>
                  <w:rFonts w:eastAsia="Malgun Gothic" w:hint="eastAsia"/>
                  <w:lang w:val="en-US" w:eastAsia="ko-KR"/>
                </w:rPr>
                <w:t xml:space="preserve">that </w:t>
              </w:r>
              <w:r w:rsidRPr="00075305">
                <w:rPr>
                  <w:rFonts w:eastAsia="Malgun Gothic"/>
                  <w:lang w:val="en-US" w:eastAsia="ko-KR"/>
                </w:rPr>
                <w:t>the Tx UE and the Rx UE cannot use the same timer for the same destination ID.</w:t>
              </w:r>
            </w:ins>
          </w:p>
        </w:tc>
      </w:tr>
      <w:tr w:rsidR="009D1492" w14:paraId="7B2F1292" w14:textId="77777777" w:rsidTr="00156B84">
        <w:trPr>
          <w:ins w:id="626" w:author="Qualcomm" w:date="2021-07-05T02:14:00Z"/>
        </w:trPr>
        <w:tc>
          <w:tcPr>
            <w:tcW w:w="1358" w:type="dxa"/>
          </w:tcPr>
          <w:p w14:paraId="791ED875" w14:textId="555FD331" w:rsidR="009D1492" w:rsidRDefault="009D1492" w:rsidP="009D1492">
            <w:pPr>
              <w:rPr>
                <w:ins w:id="627" w:author="Qualcomm" w:date="2021-07-05T02:14:00Z"/>
                <w:rFonts w:eastAsia="Malgun Gothic"/>
                <w:lang w:val="de-DE" w:eastAsia="ko-KR"/>
              </w:rPr>
            </w:pPr>
            <w:ins w:id="628" w:author="Qualcomm" w:date="2021-07-05T02:14:00Z">
              <w:r w:rsidRPr="006632AA">
                <w:rPr>
                  <w:lang w:val="de-DE"/>
                </w:rPr>
                <w:t>Qualcomm</w:t>
              </w:r>
            </w:ins>
          </w:p>
        </w:tc>
        <w:tc>
          <w:tcPr>
            <w:tcW w:w="1337" w:type="dxa"/>
          </w:tcPr>
          <w:p w14:paraId="2F62F95D" w14:textId="5835E946" w:rsidR="009D1492" w:rsidRDefault="009D1492" w:rsidP="009D1492">
            <w:pPr>
              <w:rPr>
                <w:ins w:id="629" w:author="Qualcomm" w:date="2021-07-05T02:14:00Z"/>
                <w:rFonts w:eastAsia="Malgun Gothic"/>
                <w:lang w:val="en-US" w:eastAsia="ko-KR"/>
              </w:rPr>
            </w:pPr>
            <w:ins w:id="630" w:author="Qualcomm" w:date="2021-07-05T02:14:00Z">
              <w:r w:rsidRPr="006632AA">
                <w:rPr>
                  <w:lang w:val="en-US"/>
                </w:rPr>
                <w:t>Y</w:t>
              </w:r>
            </w:ins>
          </w:p>
        </w:tc>
        <w:tc>
          <w:tcPr>
            <w:tcW w:w="6934" w:type="dxa"/>
          </w:tcPr>
          <w:p w14:paraId="03053E2E" w14:textId="2743008B" w:rsidR="009D1492" w:rsidRPr="00075305" w:rsidRDefault="009D1492" w:rsidP="009D1492">
            <w:pPr>
              <w:rPr>
                <w:ins w:id="631" w:author="Qualcomm" w:date="2021-07-05T02:14:00Z"/>
                <w:rFonts w:eastAsia="Malgun Gothic"/>
                <w:lang w:val="en-US" w:eastAsia="ko-KR"/>
              </w:rPr>
            </w:pPr>
            <w:ins w:id="632" w:author="Qualcomm" w:date="2021-07-05T02:14:00Z">
              <w:r w:rsidRPr="006632AA">
                <w:rPr>
                  <w:rFonts w:eastAsiaTheme="minorEastAsia"/>
                  <w:lang w:val="en-US" w:eastAsia="zh-CN"/>
                </w:rPr>
                <w:t xml:space="preserve">All UEs in a group </w:t>
              </w:r>
              <w:r>
                <w:rPr>
                  <w:rFonts w:eastAsiaTheme="minorEastAsia"/>
                  <w:lang w:val="en-US" w:eastAsia="zh-CN"/>
                </w:rPr>
                <w:t xml:space="preserve">(L2 destination ID) </w:t>
              </w:r>
              <w:r w:rsidRPr="006632AA">
                <w:rPr>
                  <w:rFonts w:eastAsiaTheme="minorEastAsia"/>
                  <w:lang w:val="en-US" w:eastAsia="zh-CN"/>
                </w:rPr>
                <w:t>reset the Inactivity timer based on receiving or transmitting an SCI for an initial transmission.</w:t>
              </w:r>
            </w:ins>
          </w:p>
        </w:tc>
      </w:tr>
      <w:tr w:rsidR="00200B1A" w14:paraId="7285038F" w14:textId="77777777" w:rsidTr="00156B84">
        <w:trPr>
          <w:ins w:id="633" w:author="CATT-xuhao" w:date="2021-07-05T14:28:00Z"/>
        </w:trPr>
        <w:tc>
          <w:tcPr>
            <w:tcW w:w="1358" w:type="dxa"/>
          </w:tcPr>
          <w:p w14:paraId="6B7409AD" w14:textId="7781F882" w:rsidR="00200B1A" w:rsidRPr="006632AA" w:rsidRDefault="00200B1A" w:rsidP="009D1492">
            <w:pPr>
              <w:rPr>
                <w:ins w:id="634" w:author="CATT-xuhao" w:date="2021-07-05T14:28:00Z"/>
                <w:lang w:val="de-DE"/>
              </w:rPr>
            </w:pPr>
            <w:ins w:id="635" w:author="CATT-xuhao" w:date="2021-07-05T14:28:00Z">
              <w:r>
                <w:rPr>
                  <w:rFonts w:eastAsiaTheme="minorEastAsia" w:hint="eastAsia"/>
                  <w:lang w:val="de-DE" w:eastAsia="zh-CN"/>
                </w:rPr>
                <w:t>CATT</w:t>
              </w:r>
            </w:ins>
          </w:p>
        </w:tc>
        <w:tc>
          <w:tcPr>
            <w:tcW w:w="1337" w:type="dxa"/>
          </w:tcPr>
          <w:p w14:paraId="5DA42A2E" w14:textId="5027874A" w:rsidR="00200B1A" w:rsidRPr="006632AA" w:rsidRDefault="00200B1A" w:rsidP="009D1492">
            <w:pPr>
              <w:rPr>
                <w:ins w:id="636" w:author="CATT-xuhao" w:date="2021-07-05T14:28:00Z"/>
                <w:lang w:val="en-US"/>
              </w:rPr>
            </w:pPr>
            <w:ins w:id="637" w:author="CATT-xuhao" w:date="2021-07-05T14:28:00Z">
              <w:r>
                <w:rPr>
                  <w:rFonts w:eastAsiaTheme="minorEastAsia" w:hint="eastAsia"/>
                  <w:lang w:val="en-US" w:eastAsia="zh-CN"/>
                </w:rPr>
                <w:t>Y</w:t>
              </w:r>
            </w:ins>
          </w:p>
        </w:tc>
        <w:tc>
          <w:tcPr>
            <w:tcW w:w="6934" w:type="dxa"/>
          </w:tcPr>
          <w:p w14:paraId="7DF31BF8" w14:textId="77777777" w:rsidR="00200B1A" w:rsidRPr="006632AA" w:rsidRDefault="00200B1A" w:rsidP="009D1492">
            <w:pPr>
              <w:rPr>
                <w:ins w:id="638" w:author="CATT-xuhao" w:date="2021-07-05T14:28:00Z"/>
                <w:rFonts w:eastAsiaTheme="minorEastAsia"/>
                <w:lang w:val="en-US" w:eastAsia="zh-CN"/>
              </w:rPr>
            </w:pPr>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21"/>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afb"/>
        <w:numPr>
          <w:ilvl w:val="0"/>
          <w:numId w:val="22"/>
        </w:numPr>
        <w:rPr>
          <w:rFonts w:ascii="Arial" w:eastAsia="Yu Mincho" w:hAnsi="Arial" w:cs="Arial"/>
          <w:i/>
          <w:iCs/>
          <w:lang w:val="en-US"/>
        </w:rPr>
      </w:pPr>
      <w:r w:rsidRPr="00F73B79">
        <w:rPr>
          <w:rFonts w:ascii="Arial" w:eastAsia="Yu Mincho" w:hAnsi="Arial" w:cs="Arial"/>
          <w:i/>
          <w:iCs/>
          <w:lang w:val="en-US"/>
        </w:rPr>
        <w:t>Proposal 22 [14/21</w:t>
      </w:r>
      <w:proofErr w:type="gramStart"/>
      <w:r w:rsidRPr="00F73B79">
        <w:rPr>
          <w:rFonts w:ascii="Arial" w:eastAsia="Yu Mincho" w:hAnsi="Arial" w:cs="Arial"/>
          <w:i/>
          <w:iCs/>
          <w:lang w:val="en-US"/>
        </w:rPr>
        <w:t>]</w:t>
      </w:r>
      <w:proofErr w:type="spellStart"/>
      <w:r w:rsidRPr="00F73B79">
        <w:rPr>
          <w:rFonts w:ascii="Arial" w:eastAsia="Yu Mincho" w:hAnsi="Arial" w:cs="Arial"/>
          <w:i/>
          <w:iCs/>
          <w:lang w:val="en-US"/>
        </w:rPr>
        <w:t>Sidelink</w:t>
      </w:r>
      <w:proofErr w:type="spellEnd"/>
      <w:proofErr w:type="gramEnd"/>
      <w:r w:rsidRPr="00F73B79">
        <w:rPr>
          <w:rFonts w:ascii="Arial" w:eastAsia="Yu Mincho" w:hAnsi="Arial" w:cs="Arial"/>
          <w:i/>
          <w:iCs/>
          <w:lang w:val="en-US"/>
        </w:rPr>
        <w:t xml:space="preserve"> HARQ RTT and </w:t>
      </w:r>
      <w:proofErr w:type="spellStart"/>
      <w:r w:rsidRPr="00F73B79">
        <w:rPr>
          <w:rFonts w:ascii="Arial" w:eastAsia="Yu Mincho" w:hAnsi="Arial" w:cs="Arial"/>
          <w:i/>
          <w:iCs/>
          <w:lang w:val="en-US"/>
        </w:rPr>
        <w:t>sidelink</w:t>
      </w:r>
      <w:proofErr w:type="spellEnd"/>
      <w:r w:rsidRPr="00F73B79">
        <w:rPr>
          <w:rFonts w:ascii="Arial" w:eastAsia="Yu Mincho" w:hAnsi="Arial" w:cs="Arial"/>
          <w:i/>
          <w:iCs/>
          <w:lang w:val="en-US"/>
        </w:rPr>
        <w:t xml:space="preserve">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afb"/>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afb"/>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afb"/>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w:t>
      </w:r>
      <w:proofErr w:type="spellStart"/>
      <w:r>
        <w:rPr>
          <w:rFonts w:ascii="Arial" w:hAnsi="Arial" w:cs="Arial"/>
        </w:rPr>
        <w:t>Uu</w:t>
      </w:r>
      <w:proofErr w:type="spellEnd"/>
      <w:r>
        <w:rPr>
          <w:rFonts w:ascii="Arial" w:hAnsi="Arial" w:cs="Arial"/>
        </w:rPr>
        <w:t xml:space="preserve">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af3"/>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639"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640" w:author="Ericsson" w:date="2021-07-02T22:11:00Z">
              <w:r>
                <w:rPr>
                  <w:lang w:val="en-US"/>
                </w:rPr>
                <w:t>N with comments</w:t>
              </w:r>
            </w:ins>
          </w:p>
        </w:tc>
        <w:tc>
          <w:tcPr>
            <w:tcW w:w="6934" w:type="dxa"/>
          </w:tcPr>
          <w:p w14:paraId="4069DB8E" w14:textId="23B6F3FB" w:rsidR="00C878EC" w:rsidRPr="00C878EC" w:rsidRDefault="00C878EC">
            <w:pPr>
              <w:jc w:val="both"/>
              <w:rPr>
                <w:ins w:id="641" w:author="Ericsson" w:date="2021-07-02T22:14:00Z"/>
                <w:rFonts w:cs="Arial"/>
                <w:rPrChange w:id="642" w:author="Ericsson" w:date="2021-07-02T22:14:00Z">
                  <w:rPr>
                    <w:ins w:id="643" w:author="Ericsson" w:date="2021-07-02T22:14:00Z"/>
                    <w:rFonts w:eastAsiaTheme="minorEastAsia"/>
                    <w:sz w:val="18"/>
                    <w:szCs w:val="20"/>
                    <w:lang w:val="en-US" w:eastAsia="zh-CN"/>
                  </w:rPr>
                </w:rPrChange>
              </w:rPr>
              <w:pPrChange w:id="644" w:author="Ericsson" w:date="2021-07-02T22:14:00Z">
                <w:pPr>
                  <w:keepNext/>
                  <w:keepLines/>
                  <w:jc w:val="center"/>
                </w:pPr>
              </w:pPrChange>
            </w:pPr>
            <w:ins w:id="645"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646" w:author="Ericsson" w:date="2021-07-02T22:12:00Z"/>
                <w:rFonts w:eastAsiaTheme="minorEastAsia"/>
                <w:lang w:val="en-US" w:eastAsia="zh-CN"/>
              </w:rPr>
            </w:pPr>
            <w:ins w:id="647" w:author="Ericsson" w:date="2021-07-02T22:11:00Z">
              <w:r>
                <w:rPr>
                  <w:rFonts w:eastAsiaTheme="minorEastAsia"/>
                  <w:lang w:val="en-US" w:eastAsia="zh-CN"/>
                </w:rPr>
                <w:t xml:space="preserve">If we see that it is unnecessary to support HARQ RTT for HARQ disabled case, </w:t>
              </w:r>
            </w:ins>
            <w:ins w:id="648" w:author="Ericsson" w:date="2021-07-02T22:12:00Z">
              <w:r>
                <w:rPr>
                  <w:rFonts w:eastAsiaTheme="minorEastAsia"/>
                  <w:lang w:val="en-US" w:eastAsia="zh-CN"/>
                </w:rPr>
                <w:t xml:space="preserve">we can capture this explicitly in the spec. we don’t see the real merits </w:t>
              </w:r>
              <w:r>
                <w:rPr>
                  <w:rFonts w:eastAsiaTheme="minorEastAsia"/>
                  <w:lang w:val="en-US" w:eastAsia="zh-CN"/>
                </w:rPr>
                <w:lastRenderedPageBreak/>
                <w:t>to model the timer value as zero.</w:t>
              </w:r>
            </w:ins>
          </w:p>
          <w:p w14:paraId="30C9F723" w14:textId="66585780" w:rsidR="00E367A9" w:rsidRPr="00E367A9" w:rsidRDefault="00E367A9">
            <w:pPr>
              <w:rPr>
                <w:rFonts w:eastAsiaTheme="minorEastAsia"/>
                <w:lang w:val="en-US" w:eastAsia="zh-CN"/>
                <w:rPrChange w:id="649" w:author="Ericsson" w:date="2021-07-02T22:11:00Z">
                  <w:rPr>
                    <w:lang w:val="en-US" w:eastAsia="zh-CN"/>
                  </w:rPr>
                </w:rPrChange>
              </w:rPr>
              <w:pPrChange w:id="650" w:author="Ericsson" w:date="2021-07-02T22:11:00Z">
                <w:pPr>
                  <w:pStyle w:val="afb"/>
                  <w:keepNext/>
                  <w:keepLines/>
                  <w:ind w:left="360"/>
                  <w:jc w:val="center"/>
                </w:pPr>
              </w:pPrChange>
            </w:pPr>
            <w:ins w:id="651"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652" w:author="冷冰雪(Bingxue Leng)" w:date="2021-07-03T11:33:00Z">
              <w:r>
                <w:rPr>
                  <w:lang w:val="de-DE"/>
                </w:rPr>
                <w:lastRenderedPageBreak/>
                <w:t>OPPO</w:t>
              </w:r>
            </w:ins>
          </w:p>
        </w:tc>
        <w:tc>
          <w:tcPr>
            <w:tcW w:w="1337" w:type="dxa"/>
          </w:tcPr>
          <w:p w14:paraId="24886757" w14:textId="21733556" w:rsidR="00FE166E" w:rsidRDefault="00FE166E" w:rsidP="00FE166E">
            <w:pPr>
              <w:rPr>
                <w:lang w:val="de-DE"/>
              </w:rPr>
            </w:pPr>
            <w:ins w:id="653" w:author="冷冰雪(Bingxue Leng)" w:date="2021-07-03T11:33:00Z">
              <w:r>
                <w:rPr>
                  <w:lang w:val="en-US"/>
                </w:rPr>
                <w:t>see comment</w:t>
              </w:r>
            </w:ins>
          </w:p>
        </w:tc>
        <w:tc>
          <w:tcPr>
            <w:tcW w:w="6934" w:type="dxa"/>
          </w:tcPr>
          <w:p w14:paraId="5BD1EE32" w14:textId="77777777" w:rsidR="00FE166E" w:rsidRDefault="00FE166E" w:rsidP="00FE166E">
            <w:pPr>
              <w:rPr>
                <w:ins w:id="654" w:author="冷冰雪(Bingxue Leng)" w:date="2021-07-03T11:33:00Z"/>
                <w:rFonts w:eastAsiaTheme="minorEastAsia"/>
                <w:lang w:val="en-US" w:eastAsia="zh-CN"/>
              </w:rPr>
            </w:pPr>
            <w:ins w:id="655" w:author="冷冰雪(Bingxue Leng)" w:date="2021-07-03T11:33:00Z">
              <w:r>
                <w:rPr>
                  <w:rFonts w:eastAsiaTheme="minorEastAsia"/>
                  <w:lang w:val="en-US" w:eastAsia="zh-CN"/>
                </w:rPr>
                <w:t>“..</w:t>
              </w:r>
              <w:proofErr w:type="gramStart"/>
              <w:r>
                <w:rPr>
                  <w:rFonts w:eastAsiaTheme="minorEastAsia"/>
                  <w:lang w:val="en-US" w:eastAsia="zh-CN"/>
                </w:rPr>
                <w:t>model</w:t>
              </w:r>
              <w:proofErr w:type="gramEnd"/>
              <w:r>
                <w:rPr>
                  <w:rFonts w:eastAsiaTheme="minorEastAsia"/>
                  <w:lang w:val="en-US" w:eastAsia="zh-CN"/>
                </w:rPr>
                <w:t>… as RTT timer with value of 0” is not a clear proposal to us..</w:t>
              </w:r>
            </w:ins>
          </w:p>
          <w:p w14:paraId="1FABD8B8" w14:textId="77777777" w:rsidR="00FE166E" w:rsidRDefault="00FE166E" w:rsidP="00FE166E">
            <w:pPr>
              <w:rPr>
                <w:ins w:id="656" w:author="冷冰雪(Bingxue Leng)" w:date="2021-07-03T11:33:00Z"/>
                <w:rFonts w:eastAsiaTheme="minorEastAsia"/>
                <w:lang w:val="en-US" w:eastAsia="zh-CN"/>
              </w:rPr>
            </w:pPr>
            <w:ins w:id="657"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658" w:author="冷冰雪(Bingxue Leng)" w:date="2021-07-03T11:33:00Z"/>
                <w:rFonts w:eastAsiaTheme="minorEastAsia"/>
                <w:lang w:eastAsia="zh-CN"/>
              </w:rPr>
            </w:pPr>
            <w:ins w:id="659"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keepNext/>
              <w:keepLines/>
              <w:jc w:val="center"/>
              <w:rPr>
                <w:rFonts w:eastAsiaTheme="minorEastAsia"/>
                <w:lang w:eastAsia="zh-CN"/>
                <w:rPrChange w:id="660" w:author="冷冰雪(Bingxue Leng)" w:date="2021-07-03T11:33:00Z">
                  <w:rPr>
                    <w:rFonts w:eastAsia="宋体"/>
                    <w:sz w:val="18"/>
                    <w:szCs w:val="20"/>
                    <w:lang w:val="en-US"/>
                  </w:rPr>
                </w:rPrChange>
              </w:rPr>
            </w:pPr>
            <w:ins w:id="661"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662" w:author="Apple - Zhibin Wu" w:date="2021-07-03T14:24:00Z">
              <w:r>
                <w:rPr>
                  <w:lang w:val="de-DE"/>
                </w:rPr>
                <w:t>Apple</w:t>
              </w:r>
            </w:ins>
          </w:p>
        </w:tc>
        <w:tc>
          <w:tcPr>
            <w:tcW w:w="1337" w:type="dxa"/>
          </w:tcPr>
          <w:p w14:paraId="14701E4D" w14:textId="021915F9" w:rsidR="00766594" w:rsidRDefault="00766594" w:rsidP="00766594">
            <w:pPr>
              <w:rPr>
                <w:lang w:val="de-DE"/>
              </w:rPr>
            </w:pPr>
            <w:ins w:id="663" w:author="Apple - Zhibin Wu" w:date="2021-07-03T14:24:00Z">
              <w:r>
                <w:rPr>
                  <w:lang w:val="en-US"/>
                </w:rPr>
                <w:t>Yes</w:t>
              </w:r>
            </w:ins>
          </w:p>
        </w:tc>
        <w:tc>
          <w:tcPr>
            <w:tcW w:w="6934" w:type="dxa"/>
          </w:tcPr>
          <w:p w14:paraId="2C471E5B" w14:textId="39E0DBE8" w:rsidR="00766594" w:rsidRDefault="00766594" w:rsidP="00766594">
            <w:pPr>
              <w:rPr>
                <w:lang w:val="en-US"/>
              </w:rPr>
            </w:pPr>
            <w:ins w:id="664" w:author="Apple - Zhibin Wu" w:date="2021-07-03T14:25:00Z">
              <w:r>
                <w:rPr>
                  <w:lang w:val="en-US"/>
                </w:rPr>
                <w:t>I think those two are equivalent. We are fine to model the case as HARQ RTT timer = 0 so that th</w:t>
              </w:r>
            </w:ins>
            <w:ins w:id="665" w:author="Apple - Zhibin Wu" w:date="2021-07-03T14:26:00Z">
              <w:r>
                <w:rPr>
                  <w:lang w:val="en-US"/>
                </w:rPr>
                <w:t>e R</w:t>
              </w:r>
            </w:ins>
            <w:ins w:id="666" w:author="Apple - Zhibin Wu" w:date="2021-07-03T14:25:00Z">
              <w:r>
                <w:rPr>
                  <w:lang w:val="en-US"/>
                </w:rPr>
                <w:t>etransmission timer is imm</w:t>
              </w:r>
            </w:ins>
            <w:ins w:id="667" w:author="Apple - Zhibin Wu" w:date="2021-07-03T14:26:00Z">
              <w:r>
                <w:rPr>
                  <w:lang w:val="en-US"/>
                </w:rPr>
                <w:t>ediately triggered</w:t>
              </w:r>
            </w:ins>
          </w:p>
        </w:tc>
      </w:tr>
      <w:tr w:rsidR="00B47480" w14:paraId="6BCA4F82" w14:textId="77777777" w:rsidTr="00156B84">
        <w:trPr>
          <w:ins w:id="668" w:author="Xiaomi (Xing)" w:date="2021-07-05T10:59:00Z"/>
        </w:trPr>
        <w:tc>
          <w:tcPr>
            <w:tcW w:w="1358" w:type="dxa"/>
          </w:tcPr>
          <w:p w14:paraId="5B88433E" w14:textId="4B5929A2" w:rsidR="00B47480" w:rsidRDefault="00B47480" w:rsidP="00766594">
            <w:pPr>
              <w:rPr>
                <w:ins w:id="669" w:author="Xiaomi (Xing)" w:date="2021-07-05T10:59:00Z"/>
                <w:lang w:val="de-DE" w:eastAsia="zh-CN"/>
              </w:rPr>
            </w:pPr>
            <w:ins w:id="670" w:author="Xiaomi (Xing)" w:date="2021-07-05T10:59:00Z">
              <w:r>
                <w:rPr>
                  <w:rFonts w:hint="eastAsia"/>
                  <w:lang w:val="de-DE" w:eastAsia="zh-CN"/>
                </w:rPr>
                <w:t>Xiaomi</w:t>
              </w:r>
            </w:ins>
          </w:p>
        </w:tc>
        <w:tc>
          <w:tcPr>
            <w:tcW w:w="1337" w:type="dxa"/>
          </w:tcPr>
          <w:p w14:paraId="15888C13" w14:textId="369F0BFC" w:rsidR="00B47480" w:rsidRDefault="00B47480" w:rsidP="00766594">
            <w:pPr>
              <w:rPr>
                <w:ins w:id="671" w:author="Xiaomi (Xing)" w:date="2021-07-05T10:59:00Z"/>
                <w:lang w:val="en-US" w:eastAsia="zh-CN"/>
              </w:rPr>
            </w:pPr>
            <w:ins w:id="672" w:author="Xiaomi (Xing)" w:date="2021-07-05T10:59:00Z">
              <w:r>
                <w:rPr>
                  <w:rFonts w:hint="eastAsia"/>
                  <w:lang w:val="en-US" w:eastAsia="zh-CN"/>
                </w:rPr>
                <w:t>No</w:t>
              </w:r>
            </w:ins>
          </w:p>
        </w:tc>
        <w:tc>
          <w:tcPr>
            <w:tcW w:w="6934" w:type="dxa"/>
          </w:tcPr>
          <w:p w14:paraId="3272739E" w14:textId="33D57342" w:rsidR="00B47480" w:rsidRDefault="00B47480" w:rsidP="00B47480">
            <w:pPr>
              <w:rPr>
                <w:ins w:id="673" w:author="Xiaomi (Xing)" w:date="2021-07-05T10:59:00Z"/>
                <w:lang w:val="en-US" w:eastAsia="zh-CN"/>
              </w:rPr>
            </w:pPr>
            <w:ins w:id="674" w:author="Xiaomi (Xing)" w:date="2021-07-05T10:59:00Z">
              <w:r>
                <w:rPr>
                  <w:rFonts w:hint="eastAsia"/>
                  <w:lang w:val="en-US" w:eastAsia="zh-CN"/>
                </w:rPr>
                <w:t xml:space="preserve">In this case, the retransmission timer starts </w:t>
              </w:r>
            </w:ins>
            <w:ins w:id="675" w:author="Xiaomi (Xing)" w:date="2021-07-05T11:00:00Z">
              <w:r>
                <w:rPr>
                  <w:lang w:val="en-US" w:eastAsia="zh-CN"/>
                </w:rPr>
                <w:t xml:space="preserve">in the first slot after SCI reception, which is exactly the same as inactivity timer. We </w:t>
              </w:r>
            </w:ins>
            <w:ins w:id="676" w:author="Xiaomi (Xing)" w:date="2021-07-05T11:01:00Z">
              <w:r>
                <w:rPr>
                  <w:lang w:val="en-US" w:eastAsia="zh-CN"/>
                </w:rPr>
                <w:t>can rely on inactivity timer in this case to provide active time for retransmission reception.</w:t>
              </w:r>
            </w:ins>
            <w:ins w:id="677" w:author="Xiaomi (Xing)" w:date="2021-07-05T11:05:00Z">
              <w:r>
                <w:rPr>
                  <w:lang w:val="en-US" w:eastAsia="zh-CN"/>
                </w:rPr>
                <w:t xml:space="preserve"> RTT and RTX timer are not </w:t>
              </w:r>
            </w:ins>
            <w:ins w:id="678" w:author="Xiaomi (Xing)" w:date="2021-07-05T11:06:00Z">
              <w:r>
                <w:rPr>
                  <w:lang w:val="en-US" w:eastAsia="zh-CN"/>
                </w:rPr>
                <w:t>used</w:t>
              </w:r>
            </w:ins>
            <w:ins w:id="679" w:author="Xiaomi (Xing)" w:date="2021-07-05T11:05:00Z">
              <w:r>
                <w:rPr>
                  <w:lang w:val="en-US" w:eastAsia="zh-CN"/>
                </w:rPr>
                <w:t xml:space="preserve"> in this case.</w:t>
              </w:r>
            </w:ins>
          </w:p>
        </w:tc>
      </w:tr>
      <w:tr w:rsidR="00405D02" w14:paraId="108B9839" w14:textId="77777777" w:rsidTr="00156B84">
        <w:trPr>
          <w:ins w:id="680" w:author="LG: Giwon Park" w:date="2021-07-05T14:44:00Z"/>
        </w:trPr>
        <w:tc>
          <w:tcPr>
            <w:tcW w:w="1358" w:type="dxa"/>
          </w:tcPr>
          <w:p w14:paraId="5A3BDF0E" w14:textId="798A86DA" w:rsidR="00405D02" w:rsidRDefault="00405D02">
            <w:pPr>
              <w:tabs>
                <w:tab w:val="left" w:pos="484"/>
              </w:tabs>
              <w:rPr>
                <w:ins w:id="681" w:author="LG: Giwon Park" w:date="2021-07-05T14:44:00Z"/>
                <w:rFonts w:eastAsia="宋体"/>
                <w:sz w:val="18"/>
                <w:szCs w:val="20"/>
                <w:lang w:val="de-DE" w:eastAsia="zh-CN"/>
              </w:rPr>
              <w:pPrChange w:id="682" w:author="Unknown" w:date="2021-07-05T14:45:00Z">
                <w:pPr>
                  <w:keepNext/>
                  <w:keepLines/>
                  <w:jc w:val="center"/>
                </w:pPr>
              </w:pPrChange>
            </w:pPr>
            <w:ins w:id="683" w:author="LG: Giwon Park" w:date="2021-07-05T14:45:00Z">
              <w:r>
                <w:rPr>
                  <w:rFonts w:eastAsia="Malgun Gothic" w:hint="eastAsia"/>
                  <w:lang w:val="de-DE" w:eastAsia="ko-KR"/>
                </w:rPr>
                <w:t>LG</w:t>
              </w:r>
            </w:ins>
          </w:p>
        </w:tc>
        <w:tc>
          <w:tcPr>
            <w:tcW w:w="1337" w:type="dxa"/>
          </w:tcPr>
          <w:p w14:paraId="45E90F1A" w14:textId="52646323" w:rsidR="00405D02" w:rsidRDefault="00405D02" w:rsidP="00405D02">
            <w:pPr>
              <w:rPr>
                <w:ins w:id="684" w:author="LG: Giwon Park" w:date="2021-07-05T14:44:00Z"/>
                <w:lang w:val="en-US" w:eastAsia="zh-CN"/>
              </w:rPr>
            </w:pPr>
            <w:ins w:id="685" w:author="LG: Giwon Park" w:date="2021-07-05T14:45:00Z">
              <w:r>
                <w:rPr>
                  <w:rFonts w:eastAsia="Malgun Gothic" w:hint="eastAsia"/>
                  <w:lang w:val="en-US" w:eastAsia="ko-KR"/>
                </w:rPr>
                <w:t>N</w:t>
              </w:r>
            </w:ins>
          </w:p>
        </w:tc>
        <w:tc>
          <w:tcPr>
            <w:tcW w:w="6934" w:type="dxa"/>
          </w:tcPr>
          <w:p w14:paraId="18F52B52" w14:textId="703C1EFD" w:rsidR="00405D02" w:rsidRDefault="00405D02" w:rsidP="00405D02">
            <w:pPr>
              <w:rPr>
                <w:ins w:id="686" w:author="LG: Giwon Park" w:date="2021-07-05T14:44:00Z"/>
                <w:lang w:val="en-US" w:eastAsia="zh-CN"/>
              </w:rPr>
            </w:pPr>
            <w:ins w:id="687" w:author="LG: Giwon Park" w:date="2021-07-05T14:45:00Z">
              <w: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r w:rsidR="009D1492" w14:paraId="2445AAB0" w14:textId="77777777" w:rsidTr="00156B84">
        <w:trPr>
          <w:ins w:id="688" w:author="Qualcomm" w:date="2021-07-05T02:15:00Z"/>
        </w:trPr>
        <w:tc>
          <w:tcPr>
            <w:tcW w:w="1358" w:type="dxa"/>
          </w:tcPr>
          <w:p w14:paraId="3E73FA10" w14:textId="4C5EA597" w:rsidR="009D1492" w:rsidRDefault="009D1492" w:rsidP="009D1492">
            <w:pPr>
              <w:tabs>
                <w:tab w:val="left" w:pos="484"/>
              </w:tabs>
              <w:rPr>
                <w:ins w:id="689" w:author="Qualcomm" w:date="2021-07-05T02:15:00Z"/>
                <w:rFonts w:eastAsia="Malgun Gothic"/>
                <w:lang w:val="de-DE" w:eastAsia="ko-KR"/>
              </w:rPr>
            </w:pPr>
            <w:ins w:id="690" w:author="Qualcomm" w:date="2021-07-05T02:15:00Z">
              <w:r>
                <w:rPr>
                  <w:lang w:val="de-DE"/>
                </w:rPr>
                <w:t>Qualcomm</w:t>
              </w:r>
            </w:ins>
          </w:p>
        </w:tc>
        <w:tc>
          <w:tcPr>
            <w:tcW w:w="1337" w:type="dxa"/>
          </w:tcPr>
          <w:p w14:paraId="024D128E" w14:textId="66036985" w:rsidR="009D1492" w:rsidRDefault="009D1492" w:rsidP="009D1492">
            <w:pPr>
              <w:rPr>
                <w:ins w:id="691" w:author="Qualcomm" w:date="2021-07-05T02:15:00Z"/>
                <w:rFonts w:eastAsia="Malgun Gothic"/>
                <w:lang w:val="en-US" w:eastAsia="ko-KR"/>
              </w:rPr>
            </w:pPr>
            <w:ins w:id="692" w:author="Qualcomm" w:date="2021-07-05T02:15:00Z">
              <w:r>
                <w:rPr>
                  <w:lang w:val="en-US"/>
                </w:rPr>
                <w:t>No</w:t>
              </w:r>
            </w:ins>
          </w:p>
        </w:tc>
        <w:tc>
          <w:tcPr>
            <w:tcW w:w="6934" w:type="dxa"/>
          </w:tcPr>
          <w:p w14:paraId="61CD83C9" w14:textId="2BF40117" w:rsidR="009D1492" w:rsidRDefault="009D1492" w:rsidP="009D1492">
            <w:pPr>
              <w:rPr>
                <w:ins w:id="693" w:author="Qualcomm" w:date="2021-07-05T02:15:00Z"/>
              </w:rPr>
            </w:pPr>
            <w:ins w:id="694" w:author="Qualcomm" w:date="2021-07-05T02:15:00Z">
              <w:r>
                <w:rPr>
                  <w:rFonts w:eastAsiaTheme="minorEastAsia"/>
                  <w:lang w:val="en-US" w:eastAsia="zh-CN"/>
                </w:rPr>
                <w:t>It’s less confusing without HARQ RTT time if HARQ is disabled.</w:t>
              </w:r>
            </w:ins>
          </w:p>
        </w:tc>
      </w:tr>
      <w:tr w:rsidR="00195B68" w14:paraId="0C5DD843" w14:textId="77777777" w:rsidTr="00156B84">
        <w:trPr>
          <w:ins w:id="695" w:author="CATT-xuhao" w:date="2021-07-05T14:28:00Z"/>
        </w:trPr>
        <w:tc>
          <w:tcPr>
            <w:tcW w:w="1358" w:type="dxa"/>
          </w:tcPr>
          <w:p w14:paraId="3D16141E" w14:textId="3838D8B6" w:rsidR="00195B68" w:rsidRDefault="00195B68" w:rsidP="009D1492">
            <w:pPr>
              <w:tabs>
                <w:tab w:val="left" w:pos="484"/>
              </w:tabs>
              <w:rPr>
                <w:ins w:id="696" w:author="CATT-xuhao" w:date="2021-07-05T14:28:00Z"/>
                <w:lang w:val="de-DE"/>
              </w:rPr>
            </w:pPr>
            <w:ins w:id="697" w:author="CATT-xuhao" w:date="2021-07-05T14:28:00Z">
              <w:r>
                <w:rPr>
                  <w:rFonts w:eastAsiaTheme="minorEastAsia" w:hint="eastAsia"/>
                  <w:lang w:val="de-DE" w:eastAsia="zh-CN"/>
                </w:rPr>
                <w:t>CATT</w:t>
              </w:r>
            </w:ins>
          </w:p>
        </w:tc>
        <w:tc>
          <w:tcPr>
            <w:tcW w:w="1337" w:type="dxa"/>
          </w:tcPr>
          <w:p w14:paraId="130EAA74" w14:textId="77DE7E2E" w:rsidR="00195B68" w:rsidRDefault="00195B68" w:rsidP="009D1492">
            <w:pPr>
              <w:rPr>
                <w:ins w:id="698" w:author="CATT-xuhao" w:date="2021-07-05T14:28:00Z"/>
                <w:lang w:val="en-US"/>
              </w:rPr>
            </w:pPr>
            <w:ins w:id="699" w:author="CATT-xuhao" w:date="2021-07-05T14:28:00Z">
              <w:r>
                <w:rPr>
                  <w:rFonts w:eastAsiaTheme="minorEastAsia" w:hint="eastAsia"/>
                  <w:lang w:val="en-US" w:eastAsia="zh-CN"/>
                </w:rPr>
                <w:t>Yes</w:t>
              </w:r>
            </w:ins>
          </w:p>
        </w:tc>
        <w:tc>
          <w:tcPr>
            <w:tcW w:w="6934" w:type="dxa"/>
          </w:tcPr>
          <w:p w14:paraId="34ADD8AB" w14:textId="2D9B902A" w:rsidR="00195B68" w:rsidRDefault="00195B68" w:rsidP="009D1492">
            <w:pPr>
              <w:rPr>
                <w:ins w:id="700" w:author="CATT-xuhao" w:date="2021-07-05T14:28:00Z"/>
                <w:rFonts w:eastAsiaTheme="minorEastAsia"/>
                <w:lang w:val="en-US" w:eastAsia="zh-CN"/>
              </w:rPr>
            </w:pPr>
            <w:ins w:id="701" w:author="CATT-xuhao" w:date="2021-07-05T14:28:00Z">
              <w:r w:rsidRPr="00C50133">
                <w:rPr>
                  <w:lang w:val="en-US" w:eastAsia="zh-CN"/>
                </w:rPr>
                <w:t>Either no HARQ RTT timer or set HARQ RTT timer =0 can work. If the first one is used, it should further discuss how to start</w:t>
              </w:r>
              <w:r>
                <w:rPr>
                  <w:lang w:val="en-US" w:eastAsia="zh-CN"/>
                </w:rPr>
                <w:t xml:space="preserve"> the retransmission timer and i</w:t>
              </w:r>
              <w:r w:rsidRPr="00C50133">
                <w:rPr>
                  <w:lang w:val="en-US" w:eastAsia="zh-CN"/>
                </w:rPr>
                <w:t xml:space="preserve">f the second is used, it has no impact on the </w:t>
              </w:r>
              <w:proofErr w:type="spellStart"/>
              <w:r w:rsidRPr="00C50133">
                <w:rPr>
                  <w:lang w:val="en-US" w:eastAsia="zh-CN"/>
                </w:rPr>
                <w:t>drx</w:t>
              </w:r>
              <w:proofErr w:type="spellEnd"/>
              <w:r w:rsidRPr="00C50133">
                <w:rPr>
                  <w:lang w:val="en-US" w:eastAsia="zh-CN"/>
                </w:rPr>
                <w:t>-retransmission timer. Hence, the second one is slightly preferred.</w:t>
              </w:r>
            </w:ins>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afb"/>
        <w:numPr>
          <w:ilvl w:val="0"/>
          <w:numId w:val="20"/>
        </w:numPr>
        <w:rPr>
          <w:rFonts w:ascii="Arial" w:hAnsi="Arial" w:cs="Arial"/>
          <w:b/>
          <w:bCs/>
        </w:rPr>
      </w:pPr>
      <w:commentRangeStart w:id="702"/>
      <w:r>
        <w:rPr>
          <w:rFonts w:ascii="Arial" w:hAnsi="Arial" w:cs="Arial"/>
          <w:b/>
          <w:bCs/>
          <w:lang w:val="en-US"/>
        </w:rPr>
        <w:t>A NW configured value</w:t>
      </w:r>
    </w:p>
    <w:p w14:paraId="18B577AF" w14:textId="31B39C87" w:rsidR="00C554CB" w:rsidRPr="00C554CB" w:rsidRDefault="00C554CB" w:rsidP="00E367CA">
      <w:pPr>
        <w:pStyle w:val="afb"/>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afb"/>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afb"/>
        <w:numPr>
          <w:ilvl w:val="0"/>
          <w:numId w:val="20"/>
        </w:numPr>
        <w:rPr>
          <w:rFonts w:ascii="Arial" w:hAnsi="Arial" w:cs="Arial"/>
          <w:b/>
          <w:bCs/>
        </w:rPr>
      </w:pPr>
      <w:r>
        <w:rPr>
          <w:rFonts w:ascii="Arial" w:hAnsi="Arial" w:cs="Arial"/>
          <w:b/>
          <w:bCs/>
          <w:lang w:val="en-US"/>
        </w:rPr>
        <w:t>The value of zero</w:t>
      </w:r>
      <w:commentRangeEnd w:id="702"/>
      <w:r w:rsidR="002542E7">
        <w:rPr>
          <w:rStyle w:val="af9"/>
          <w:rFonts w:ascii="Times New Roman" w:eastAsia="宋体" w:hAnsi="Times New Roman"/>
          <w:lang w:val="en-GB" w:eastAsia="ja-JP"/>
        </w:rPr>
        <w:commentReference w:id="702"/>
      </w:r>
    </w:p>
    <w:tbl>
      <w:tblPr>
        <w:tblStyle w:val="af3"/>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Default="003039B0" w:rsidP="00156B84">
            <w:pPr>
              <w:rPr>
                <w:lang w:val="de-D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Default="003039B0" w:rsidP="00156B84">
            <w:pPr>
              <w:rPr>
                <w:lang w:val="de-D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703"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704" w:author="Apple - Zhibin Wu" w:date="2021-07-03T14:26:00Z">
              <w:r>
                <w:rPr>
                  <w:lang w:val="en-US"/>
                </w:rPr>
                <w:t xml:space="preserve">C or A or D (See </w:t>
              </w:r>
              <w:r>
                <w:rPr>
                  <w:lang w:val="en-US"/>
                </w:rPr>
                <w:lastRenderedPageBreak/>
                <w:t>comments)</w:t>
              </w:r>
            </w:ins>
          </w:p>
        </w:tc>
        <w:tc>
          <w:tcPr>
            <w:tcW w:w="6934" w:type="dxa"/>
          </w:tcPr>
          <w:p w14:paraId="4A5DF761" w14:textId="77777777" w:rsidR="00766594" w:rsidRDefault="00766594" w:rsidP="00766594">
            <w:pPr>
              <w:rPr>
                <w:ins w:id="705" w:author="Apple - Zhibin Wu" w:date="2021-07-03T14:26:00Z"/>
                <w:rFonts w:eastAsiaTheme="minorEastAsia"/>
                <w:lang w:val="en-US" w:eastAsia="zh-CN"/>
              </w:rPr>
            </w:pPr>
            <w:ins w:id="706" w:author="Apple - Zhibin Wu" w:date="2021-07-03T14:26:00Z">
              <w:r w:rsidRPr="00D767B4">
                <w:rPr>
                  <w:rFonts w:eastAsiaTheme="minorEastAsia"/>
                  <w:lang w:val="en-US" w:eastAsia="zh-CN"/>
                </w:rPr>
                <w:lastRenderedPageBreak/>
                <w:t xml:space="preserve">When SCI indicates the </w:t>
              </w:r>
              <w:proofErr w:type="spellStart"/>
              <w:r w:rsidRPr="00D767B4">
                <w:rPr>
                  <w:rFonts w:eastAsiaTheme="minorEastAsia"/>
                  <w:lang w:val="en-US" w:eastAsia="zh-CN"/>
                </w:rPr>
                <w:t>ReTx</w:t>
              </w:r>
              <w:proofErr w:type="spellEnd"/>
              <w:r w:rsidRPr="00D767B4">
                <w:rPr>
                  <w:rFonts w:eastAsiaTheme="minorEastAsia"/>
                  <w:lang w:val="en-US" w:eastAsia="zh-CN"/>
                </w:rPr>
                <w:t xml:space="preserve"> timeslot, the HARQ RTT value</w:t>
              </w:r>
              <w:r>
                <w:rPr>
                  <w:rFonts w:eastAsiaTheme="minorEastAsia"/>
                  <w:lang w:val="en-US" w:eastAsia="zh-CN"/>
                </w:rPr>
                <w:t xml:space="preserve"> is based on </w:t>
              </w:r>
              <w:r>
                <w:rPr>
                  <w:rFonts w:eastAsiaTheme="minorEastAsia"/>
                  <w:lang w:val="en-US" w:eastAsia="zh-CN"/>
                </w:rPr>
                <w:lastRenderedPageBreak/>
                <w:t>information from SCI.</w:t>
              </w:r>
            </w:ins>
          </w:p>
          <w:p w14:paraId="11E82EDD" w14:textId="77777777" w:rsidR="00766594" w:rsidRDefault="00766594" w:rsidP="00766594">
            <w:pPr>
              <w:rPr>
                <w:ins w:id="707" w:author="Apple - Zhibin Wu" w:date="2021-07-03T14:26:00Z"/>
                <w:rFonts w:eastAsiaTheme="minorEastAsia"/>
                <w:lang w:val="en-US" w:eastAsia="zh-CN"/>
              </w:rPr>
            </w:pPr>
            <w:ins w:id="708" w:author="Apple - Zhibin Wu" w:date="2021-07-03T14:26:00Z">
              <w:r>
                <w:rPr>
                  <w:rFonts w:eastAsiaTheme="minorEastAsia"/>
                  <w:lang w:val="en-US" w:eastAsia="zh-CN"/>
                </w:rPr>
                <w:t xml:space="preserve">When SCI does not indicate the </w:t>
              </w:r>
              <w:proofErr w:type="spellStart"/>
              <w:r>
                <w:rPr>
                  <w:rFonts w:eastAsiaTheme="minorEastAsia"/>
                  <w:lang w:val="en-US" w:eastAsia="zh-CN"/>
                </w:rPr>
                <w:t>ReTx</w:t>
              </w:r>
              <w:proofErr w:type="spellEnd"/>
              <w:r>
                <w:rPr>
                  <w:rFonts w:eastAsiaTheme="minorEastAsia"/>
                  <w:lang w:val="en-US" w:eastAsia="zh-CN"/>
                </w:rPr>
                <w:t xml:space="preserve"> time slot, the HARQ RTT value is set as follows</w:t>
              </w:r>
            </w:ins>
          </w:p>
          <w:p w14:paraId="135A99F9" w14:textId="77777777" w:rsidR="00766594" w:rsidRDefault="00766594" w:rsidP="00766594">
            <w:pPr>
              <w:pStyle w:val="afb"/>
              <w:numPr>
                <w:ilvl w:val="0"/>
                <w:numId w:val="38"/>
              </w:numPr>
              <w:rPr>
                <w:ins w:id="709" w:author="Apple - Zhibin Wu" w:date="2021-07-03T14:26:00Z"/>
                <w:rFonts w:eastAsiaTheme="minorEastAsia"/>
                <w:lang w:val="en-US" w:eastAsia="zh-CN"/>
              </w:rPr>
            </w:pPr>
            <w:ins w:id="710" w:author="Apple - Zhibin Wu" w:date="2021-07-03T14:26:00Z">
              <w:r>
                <w:rPr>
                  <w:rFonts w:eastAsiaTheme="minorEastAsia"/>
                  <w:lang w:val="en-US" w:eastAsia="zh-CN"/>
                </w:rPr>
                <w:t xml:space="preserve">For mode 1, NW configured value consider that there some time gap between transmission and retransmission due to the need of get a new SL DG from </w:t>
              </w:r>
              <w:proofErr w:type="spellStart"/>
              <w:r>
                <w:rPr>
                  <w:rFonts w:eastAsiaTheme="minorEastAsia"/>
                  <w:lang w:val="en-US" w:eastAsia="zh-CN"/>
                </w:rPr>
                <w:t>gNB</w:t>
              </w:r>
              <w:proofErr w:type="spellEnd"/>
              <w:r>
                <w:rPr>
                  <w:rFonts w:eastAsiaTheme="minorEastAsia"/>
                  <w:lang w:val="en-US" w:eastAsia="zh-CN"/>
                </w:rPr>
                <w:t>.</w:t>
              </w:r>
            </w:ins>
          </w:p>
          <w:p w14:paraId="1A928DA0" w14:textId="15D19617" w:rsidR="00766594" w:rsidRPr="00C878EC" w:rsidRDefault="00766594">
            <w:pPr>
              <w:jc w:val="both"/>
              <w:rPr>
                <w:rFonts w:eastAsiaTheme="minorEastAsia"/>
                <w:lang w:eastAsia="zh-CN"/>
                <w:rPrChange w:id="711" w:author="Ericsson" w:date="2021-07-02T22:13:00Z">
                  <w:rPr>
                    <w:rFonts w:eastAsiaTheme="minorEastAsia"/>
                    <w:lang w:val="en-US" w:eastAsia="zh-CN"/>
                  </w:rPr>
                </w:rPrChange>
              </w:rPr>
              <w:pPrChange w:id="712" w:author="Ericsson" w:date="2021-07-02T22:15:00Z">
                <w:pPr>
                  <w:pStyle w:val="afb"/>
                  <w:keepNext/>
                  <w:keepLines/>
                  <w:ind w:left="360"/>
                  <w:jc w:val="center"/>
                </w:pPr>
              </w:pPrChange>
            </w:pPr>
            <w:ins w:id="713" w:author="Apple - Zhibin Wu" w:date="2021-07-03T14:26:00Z">
              <w:r>
                <w:rPr>
                  <w:rFonts w:eastAsiaTheme="minorEastAsia"/>
                  <w:lang w:val="en-US" w:eastAsia="zh-CN"/>
                </w:rPr>
                <w:t xml:space="preserve">For mode 2, the </w:t>
              </w:r>
              <w:proofErr w:type="spellStart"/>
              <w:r>
                <w:rPr>
                  <w:rFonts w:eastAsiaTheme="minorEastAsia"/>
                  <w:lang w:val="en-US" w:eastAsia="zh-CN"/>
                </w:rPr>
                <w:t>retransmisisno</w:t>
              </w:r>
              <w:proofErr w:type="spellEnd"/>
              <w:r>
                <w:rPr>
                  <w:rFonts w:eastAsiaTheme="minorEastAsia"/>
                  <w:lang w:val="en-US" w:eastAsia="zh-CN"/>
                </w:rPr>
                <w:t xml:space="preserve">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16B9FBC9" w:rsidR="00766594" w:rsidRPr="005A7660" w:rsidRDefault="005A7660" w:rsidP="00766594">
            <w:pPr>
              <w:rPr>
                <w:rFonts w:eastAsiaTheme="minorEastAsia" w:hint="eastAsia"/>
                <w:lang w:val="de-DE" w:eastAsia="zh-CN"/>
                <w:rPrChange w:id="714" w:author="CATT-xuhao" w:date="2021-07-05T14:28:00Z">
                  <w:rPr>
                    <w:lang w:val="de-DE"/>
                  </w:rPr>
                </w:rPrChange>
              </w:rPr>
            </w:pPr>
            <w:ins w:id="715" w:author="CATT-xuhao" w:date="2021-07-05T14:28:00Z">
              <w:r>
                <w:rPr>
                  <w:rFonts w:eastAsiaTheme="minorEastAsia" w:hint="eastAsia"/>
                  <w:lang w:val="de-DE" w:eastAsia="zh-CN"/>
                </w:rPr>
                <w:lastRenderedPageBreak/>
                <w:t>CATT</w:t>
              </w:r>
            </w:ins>
          </w:p>
        </w:tc>
        <w:tc>
          <w:tcPr>
            <w:tcW w:w="1337" w:type="dxa"/>
          </w:tcPr>
          <w:p w14:paraId="578872EE" w14:textId="77FCFBF3" w:rsidR="00766594" w:rsidRPr="005A7660" w:rsidRDefault="005A7660" w:rsidP="00766594">
            <w:pPr>
              <w:rPr>
                <w:rFonts w:eastAsiaTheme="minorEastAsia" w:hint="eastAsia"/>
                <w:lang w:val="de-DE" w:eastAsia="zh-CN"/>
                <w:rPrChange w:id="716" w:author="CATT-xuhao" w:date="2021-07-05T14:28:00Z">
                  <w:rPr>
                    <w:lang w:val="de-DE"/>
                  </w:rPr>
                </w:rPrChange>
              </w:rPr>
            </w:pPr>
            <w:ins w:id="717" w:author="CATT-xuhao" w:date="2021-07-05T14:28:00Z">
              <w:r>
                <w:rPr>
                  <w:rFonts w:eastAsiaTheme="minorEastAsia" w:hint="eastAsia"/>
                  <w:lang w:val="de-DE" w:eastAsia="zh-CN"/>
                </w:rPr>
                <w:t>D</w:t>
              </w:r>
            </w:ins>
          </w:p>
        </w:tc>
        <w:tc>
          <w:tcPr>
            <w:tcW w:w="6934" w:type="dxa"/>
          </w:tcPr>
          <w:p w14:paraId="28ADF319" w14:textId="77777777" w:rsidR="00766594" w:rsidRDefault="00766594" w:rsidP="00766594">
            <w:pPr>
              <w:rPr>
                <w:lang w:val="en-US"/>
              </w:rPr>
            </w:pPr>
          </w:p>
        </w:tc>
      </w:tr>
      <w:tr w:rsidR="00766594" w14:paraId="6048D84D" w14:textId="77777777" w:rsidTr="00156B84">
        <w:tc>
          <w:tcPr>
            <w:tcW w:w="1358" w:type="dxa"/>
          </w:tcPr>
          <w:p w14:paraId="0D60F956" w14:textId="77777777" w:rsidR="00766594" w:rsidRDefault="00766594" w:rsidP="00766594">
            <w:pPr>
              <w:rPr>
                <w:lang w:val="de-DE"/>
              </w:rPr>
            </w:pPr>
          </w:p>
        </w:tc>
        <w:tc>
          <w:tcPr>
            <w:tcW w:w="1337" w:type="dxa"/>
          </w:tcPr>
          <w:p w14:paraId="5C4A1814" w14:textId="77777777" w:rsidR="00766594" w:rsidRDefault="00766594" w:rsidP="00766594">
            <w:pPr>
              <w:rPr>
                <w:lang w:val="de-DE"/>
              </w:rPr>
            </w:pPr>
          </w:p>
        </w:tc>
        <w:tc>
          <w:tcPr>
            <w:tcW w:w="6934" w:type="dxa"/>
          </w:tcPr>
          <w:p w14:paraId="218AAE2E" w14:textId="77777777" w:rsidR="00766594" w:rsidRDefault="00766594" w:rsidP="00766594">
            <w:pPr>
              <w:rPr>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718"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719" w:author="Ericsson" w:date="2021-07-02T22:19:00Z">
              <w:r>
                <w:rPr>
                  <w:lang w:val="en-US"/>
                </w:rPr>
                <w:t>Y</w:t>
              </w:r>
            </w:ins>
          </w:p>
        </w:tc>
        <w:tc>
          <w:tcPr>
            <w:tcW w:w="6934" w:type="dxa"/>
          </w:tcPr>
          <w:p w14:paraId="36A01326" w14:textId="77777777" w:rsidR="00C554CB" w:rsidRPr="00184F76" w:rsidRDefault="00C554CB" w:rsidP="00156B84">
            <w:pPr>
              <w:pStyle w:val="afb"/>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720"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721" w:author="冷冰雪(Bingxue Leng)" w:date="2021-07-03T11:35:00Z"/>
                <w:rFonts w:eastAsiaTheme="minorEastAsia"/>
                <w:lang w:val="en-US" w:eastAsia="zh-CN"/>
              </w:rPr>
            </w:pPr>
            <w:ins w:id="722"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723" w:author="冷冰雪(Bingxue Leng)" w:date="2021-07-03T11:35:00Z"/>
                <w:rFonts w:eastAsiaTheme="minorEastAsia"/>
                <w:lang w:val="en-US" w:eastAsia="zh-CN"/>
              </w:rPr>
            </w:pPr>
            <w:ins w:id="724"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725"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w:t>
              </w:r>
              <w:proofErr w:type="spellStart"/>
              <w:r>
                <w:rPr>
                  <w:rFonts w:eastAsiaTheme="minorEastAsia"/>
                  <w:lang w:val="en-US" w:eastAsia="zh-CN"/>
                </w:rPr>
                <w:t>tx</w:t>
              </w:r>
              <w:proofErr w:type="spellEnd"/>
              <w:r>
                <w:rPr>
                  <w:rFonts w:eastAsiaTheme="minorEastAsia"/>
                  <w:lang w:val="en-US" w:eastAsia="zh-CN"/>
                </w:rPr>
                <w:t xml:space="preserve"> SL grant, and for mode-2, pre-emption-disabled does not mean there is no resource reselection..</w:t>
              </w:r>
            </w:ins>
          </w:p>
        </w:tc>
      </w:tr>
      <w:tr w:rsidR="00766594" w14:paraId="3AD19B6A" w14:textId="77777777" w:rsidTr="00156B84">
        <w:tc>
          <w:tcPr>
            <w:tcW w:w="1358" w:type="dxa"/>
          </w:tcPr>
          <w:p w14:paraId="71A1EDF0" w14:textId="7E501C61" w:rsidR="00766594" w:rsidRDefault="00766594" w:rsidP="00766594">
            <w:pPr>
              <w:rPr>
                <w:lang w:val="de-DE"/>
              </w:rPr>
            </w:pPr>
            <w:ins w:id="726" w:author="Apple - Zhibin Wu" w:date="2021-07-03T14:26:00Z">
              <w:r>
                <w:rPr>
                  <w:lang w:val="de-DE"/>
                </w:rPr>
                <w:t>Apple</w:t>
              </w:r>
            </w:ins>
          </w:p>
        </w:tc>
        <w:tc>
          <w:tcPr>
            <w:tcW w:w="1337" w:type="dxa"/>
          </w:tcPr>
          <w:p w14:paraId="6C320992" w14:textId="625DA4A8" w:rsidR="00766594" w:rsidRDefault="00766594" w:rsidP="00766594">
            <w:pPr>
              <w:rPr>
                <w:lang w:val="de-DE"/>
              </w:rPr>
            </w:pPr>
            <w:ins w:id="727" w:author="Apple - Zhibin Wu" w:date="2021-07-03T14:26:00Z">
              <w:r>
                <w:rPr>
                  <w:lang w:val="en-US"/>
                </w:rPr>
                <w:t>Yes</w:t>
              </w:r>
            </w:ins>
          </w:p>
        </w:tc>
        <w:tc>
          <w:tcPr>
            <w:tcW w:w="6934" w:type="dxa"/>
          </w:tcPr>
          <w:p w14:paraId="56A609C4" w14:textId="3D829EC4" w:rsidR="00766594" w:rsidRDefault="00766594" w:rsidP="00766594">
            <w:pPr>
              <w:rPr>
                <w:lang w:val="en-US"/>
              </w:rPr>
            </w:pPr>
            <w:ins w:id="728" w:author="Apple - Zhibin Wu" w:date="2021-07-03T14:26:00Z">
              <w:r>
                <w:rPr>
                  <w:rFonts w:eastAsiaTheme="minorEastAsia"/>
                  <w:lang w:val="en-US" w:eastAsia="zh-CN"/>
                </w:rPr>
                <w:t xml:space="preserve">We are fine to follow the majority view to have a </w:t>
              </w:r>
              <w:proofErr w:type="spellStart"/>
              <w:r>
                <w:rPr>
                  <w:rFonts w:eastAsiaTheme="minorEastAsia"/>
                  <w:lang w:val="en-US" w:eastAsia="zh-CN"/>
                </w:rPr>
                <w:t>ReTx</w:t>
              </w:r>
              <w:proofErr w:type="spellEnd"/>
              <w:r>
                <w:rPr>
                  <w:rFonts w:eastAsiaTheme="minorEastAsia"/>
                  <w:lang w:val="en-US" w:eastAsia="zh-CN"/>
                </w:rPr>
                <w:t xml:space="preserve"> timer running in this case even it may just expire in a single slot.</w:t>
              </w:r>
            </w:ins>
          </w:p>
        </w:tc>
      </w:tr>
      <w:tr w:rsidR="00B47480" w14:paraId="514B9B1F" w14:textId="77777777" w:rsidTr="00156B84">
        <w:trPr>
          <w:ins w:id="729" w:author="Xiaomi (Xing)" w:date="2021-07-05T11:03:00Z"/>
        </w:trPr>
        <w:tc>
          <w:tcPr>
            <w:tcW w:w="1358" w:type="dxa"/>
          </w:tcPr>
          <w:p w14:paraId="68CEA580" w14:textId="5C8AE4F4" w:rsidR="00B47480" w:rsidRDefault="00B47480" w:rsidP="00766594">
            <w:pPr>
              <w:rPr>
                <w:ins w:id="730" w:author="Xiaomi (Xing)" w:date="2021-07-05T11:03:00Z"/>
                <w:lang w:val="de-DE" w:eastAsia="zh-CN"/>
              </w:rPr>
            </w:pPr>
            <w:ins w:id="731" w:author="Xiaomi (Xing)" w:date="2021-07-05T11:03:00Z">
              <w:r>
                <w:rPr>
                  <w:rFonts w:hint="eastAsia"/>
                  <w:lang w:val="de-DE" w:eastAsia="zh-CN"/>
                </w:rPr>
                <w:t>Xiaomi</w:t>
              </w:r>
            </w:ins>
          </w:p>
        </w:tc>
        <w:tc>
          <w:tcPr>
            <w:tcW w:w="1337" w:type="dxa"/>
          </w:tcPr>
          <w:p w14:paraId="5AB0003B" w14:textId="58B953AE" w:rsidR="00B47480" w:rsidRDefault="00B47480" w:rsidP="00766594">
            <w:pPr>
              <w:rPr>
                <w:ins w:id="732" w:author="Xiaomi (Xing)" w:date="2021-07-05T11:03:00Z"/>
                <w:lang w:val="en-US" w:eastAsia="zh-CN"/>
              </w:rPr>
            </w:pPr>
          </w:p>
        </w:tc>
        <w:tc>
          <w:tcPr>
            <w:tcW w:w="6934" w:type="dxa"/>
          </w:tcPr>
          <w:p w14:paraId="2D05C461" w14:textId="7DA1D693" w:rsidR="00B47480" w:rsidRDefault="00B47480" w:rsidP="00B47480">
            <w:pPr>
              <w:rPr>
                <w:ins w:id="733" w:author="Xiaomi (Xing)" w:date="2021-07-05T11:03:00Z"/>
                <w:rFonts w:eastAsiaTheme="minorEastAsia"/>
                <w:lang w:val="en-US" w:eastAsia="zh-CN"/>
              </w:rPr>
            </w:pPr>
            <w:ins w:id="734"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735" w:author="Xiaomi (Xing)" w:date="2021-07-05T11:05:00Z">
              <w:r>
                <w:rPr>
                  <w:rFonts w:eastAsiaTheme="minorEastAsia"/>
                  <w:lang w:val="en-US" w:eastAsia="zh-CN"/>
                </w:rPr>
                <w:t>g</w:t>
              </w:r>
            </w:ins>
            <w:ins w:id="736" w:author="Xiaomi (Xing)" w:date="2021-07-05T11:03:00Z">
              <w:r>
                <w:rPr>
                  <w:rFonts w:eastAsiaTheme="minorEastAsia"/>
                  <w:lang w:val="en-US" w:eastAsia="zh-CN"/>
                </w:rPr>
                <w:t>, i.e.</w:t>
              </w:r>
            </w:ins>
            <w:ins w:id="737" w:author="Xiaomi (Xing)" w:date="2021-07-05T11:04:00Z">
              <w:r>
                <w:rPr>
                  <w:rFonts w:eastAsiaTheme="minorEastAsia"/>
                  <w:lang w:val="en-US" w:eastAsia="zh-CN"/>
                </w:rPr>
                <w:t xml:space="preserve"> the retransmission timer is only triggered by RTT timer expiry and doesn’t </w:t>
              </w:r>
              <w:r>
                <w:rPr>
                  <w:rFonts w:eastAsiaTheme="minorEastAsia"/>
                  <w:lang w:val="en-US" w:eastAsia="zh-CN"/>
                </w:rPr>
                <w:lastRenderedPageBreak/>
                <w:t xml:space="preserve">need to differentiate whether there is </w:t>
              </w:r>
            </w:ins>
            <w:ins w:id="738" w:author="Xiaomi (Xing)" w:date="2021-07-05T11:05:00Z">
              <w:r>
                <w:rPr>
                  <w:rFonts w:eastAsiaTheme="minorEastAsia"/>
                  <w:lang w:val="en-US" w:eastAsia="zh-CN"/>
                </w:rPr>
                <w:t>un</w:t>
              </w:r>
            </w:ins>
            <w:ins w:id="739" w:author="Xiaomi (Xing)" w:date="2021-07-05T11:04:00Z">
              <w:r>
                <w:rPr>
                  <w:rFonts w:eastAsiaTheme="minorEastAsia"/>
                  <w:lang w:val="en-US" w:eastAsia="zh-CN"/>
                </w:rPr>
                <w:t>certainty.</w:t>
              </w:r>
            </w:ins>
          </w:p>
        </w:tc>
      </w:tr>
      <w:tr w:rsidR="00405D02" w14:paraId="393A242F" w14:textId="77777777" w:rsidTr="00156B84">
        <w:trPr>
          <w:ins w:id="740" w:author="LG: Giwon Park" w:date="2021-07-05T14:45:00Z"/>
        </w:trPr>
        <w:tc>
          <w:tcPr>
            <w:tcW w:w="1358" w:type="dxa"/>
          </w:tcPr>
          <w:p w14:paraId="0ED124AE" w14:textId="67DEE850" w:rsidR="00405D02" w:rsidRDefault="00405D02" w:rsidP="00405D02">
            <w:pPr>
              <w:rPr>
                <w:ins w:id="741" w:author="LG: Giwon Park" w:date="2021-07-05T14:45:00Z"/>
                <w:lang w:val="de-DE" w:eastAsia="zh-CN"/>
              </w:rPr>
            </w:pPr>
            <w:ins w:id="742" w:author="LG: Giwon Park" w:date="2021-07-05T14:45:00Z">
              <w:r>
                <w:rPr>
                  <w:rFonts w:eastAsia="Malgun Gothic" w:hint="eastAsia"/>
                  <w:lang w:val="de-DE" w:eastAsia="ko-KR"/>
                </w:rPr>
                <w:lastRenderedPageBreak/>
                <w:t>LG</w:t>
              </w:r>
            </w:ins>
          </w:p>
        </w:tc>
        <w:tc>
          <w:tcPr>
            <w:tcW w:w="1337" w:type="dxa"/>
          </w:tcPr>
          <w:p w14:paraId="0878F298" w14:textId="77777777" w:rsidR="00405D02" w:rsidRDefault="00405D02" w:rsidP="00405D02">
            <w:pPr>
              <w:rPr>
                <w:ins w:id="743" w:author="LG: Giwon Park" w:date="2021-07-05T14:45:00Z"/>
                <w:lang w:val="en-US" w:eastAsia="zh-CN"/>
              </w:rPr>
            </w:pPr>
          </w:p>
        </w:tc>
        <w:tc>
          <w:tcPr>
            <w:tcW w:w="6934" w:type="dxa"/>
          </w:tcPr>
          <w:p w14:paraId="6D83323B" w14:textId="77777777" w:rsidR="00405D02" w:rsidRDefault="00405D02" w:rsidP="00405D02">
            <w:pPr>
              <w:rPr>
                <w:ins w:id="744" w:author="LG: Giwon Park" w:date="2021-07-05T14:45:00Z"/>
                <w:rFonts w:eastAsia="Malgun Gothic"/>
                <w:lang w:val="en-US" w:eastAsia="ko-KR"/>
              </w:rPr>
            </w:pPr>
            <w:ins w:id="745"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5D2AF439" w14:textId="77777777" w:rsidR="00405D02" w:rsidRDefault="00405D02" w:rsidP="00405D02">
            <w:pPr>
              <w:rPr>
                <w:ins w:id="746" w:author="LG: Giwon Park" w:date="2021-07-05T14:45:00Z"/>
                <w:rFonts w:eastAsia="Malgun Gothic"/>
                <w:lang w:val="en-US" w:eastAsia="ko-KR"/>
              </w:rPr>
            </w:pPr>
            <w:ins w:id="747" w:author="LG: Giwon Park" w:date="2021-07-05T14:45:00Z">
              <w:r w:rsidRPr="000162CB">
                <w:rPr>
                  <w:rFonts w:eastAsia="Malgun Gothic"/>
                  <w:lang w:val="en-US" w:eastAsia="ko-KR"/>
                </w:rPr>
                <w:t>The definition of no uncertainty is unclear. 100% no uncertainty cannot be guaranteed</w:t>
              </w:r>
              <w:r>
                <w:rPr>
                  <w:rFonts w:eastAsia="Malgun Gothic"/>
                  <w:lang w:val="en-US" w:eastAsia="ko-KR"/>
                </w:rPr>
                <w:t xml:space="preserve"> (e.g., due to LTE/NR SL prioritization and </w:t>
              </w:r>
              <w:proofErr w:type="spellStart"/>
              <w:r>
                <w:rPr>
                  <w:rFonts w:eastAsia="Malgun Gothic"/>
                  <w:lang w:val="en-US" w:eastAsia="ko-KR"/>
                </w:rPr>
                <w:t>etc</w:t>
              </w:r>
              <w:proofErr w:type="spellEnd"/>
              <w:r>
                <w:rPr>
                  <w:rFonts w:eastAsia="Malgun Gothic"/>
                  <w:lang w:val="en-US" w:eastAsia="ko-KR"/>
                </w:rPr>
                <w:t xml:space="preserve">). </w:t>
              </w:r>
            </w:ins>
          </w:p>
          <w:p w14:paraId="22FF5A5B" w14:textId="53E81309" w:rsidR="00405D02" w:rsidRDefault="00405D02" w:rsidP="00405D02">
            <w:pPr>
              <w:rPr>
                <w:ins w:id="748" w:author="LG: Giwon Park" w:date="2021-07-05T14:45:00Z"/>
                <w:rFonts w:eastAsiaTheme="minorEastAsia"/>
                <w:lang w:val="en-US" w:eastAsia="zh-CN"/>
              </w:rPr>
            </w:pPr>
            <w:ins w:id="749" w:author="LG: Giwon Park" w:date="2021-07-05T14:45:00Z">
              <w:r>
                <w:rPr>
                  <w:rFonts w:eastAsia="Malgun Gothic"/>
                  <w:lang w:val="en-US" w:eastAsia="ko-KR"/>
                </w:rPr>
                <w:t>Moreover, a</w:t>
              </w:r>
              <w:r w:rsidRPr="00FC0789">
                <w:rPr>
                  <w:rFonts w:eastAsia="Malgun Gothic"/>
                  <w:lang w:val="en-US" w:eastAsia="ko-KR"/>
                </w:rPr>
                <w:t xml:space="preserve">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356BBE3D" w14:textId="77777777" w:rsidTr="00156B84">
        <w:trPr>
          <w:ins w:id="750" w:author="Qualcomm" w:date="2021-07-05T02:15:00Z"/>
        </w:trPr>
        <w:tc>
          <w:tcPr>
            <w:tcW w:w="1358" w:type="dxa"/>
          </w:tcPr>
          <w:p w14:paraId="0303CC83" w14:textId="312A48D4" w:rsidR="009D1492" w:rsidRDefault="009D1492" w:rsidP="009D1492">
            <w:pPr>
              <w:rPr>
                <w:ins w:id="751" w:author="Qualcomm" w:date="2021-07-05T02:15:00Z"/>
                <w:rFonts w:eastAsia="Malgun Gothic"/>
                <w:lang w:val="de-DE" w:eastAsia="ko-KR"/>
              </w:rPr>
            </w:pPr>
            <w:ins w:id="752" w:author="Qualcomm" w:date="2021-07-05T02:15:00Z">
              <w:r>
                <w:rPr>
                  <w:lang w:val="de-DE"/>
                </w:rPr>
                <w:t>Qualcomm</w:t>
              </w:r>
            </w:ins>
          </w:p>
        </w:tc>
        <w:tc>
          <w:tcPr>
            <w:tcW w:w="1337" w:type="dxa"/>
          </w:tcPr>
          <w:p w14:paraId="43C96826" w14:textId="3E38B193" w:rsidR="009D1492" w:rsidRDefault="009D1492" w:rsidP="009D1492">
            <w:pPr>
              <w:rPr>
                <w:ins w:id="753" w:author="Qualcomm" w:date="2021-07-05T02:15:00Z"/>
                <w:lang w:val="en-US" w:eastAsia="zh-CN"/>
              </w:rPr>
            </w:pPr>
            <w:ins w:id="754" w:author="Qualcomm" w:date="2021-07-05T02:15:00Z">
              <w:r>
                <w:rPr>
                  <w:lang w:val="en-US"/>
                </w:rPr>
                <w:t>Y</w:t>
              </w:r>
            </w:ins>
          </w:p>
        </w:tc>
        <w:tc>
          <w:tcPr>
            <w:tcW w:w="6934" w:type="dxa"/>
          </w:tcPr>
          <w:p w14:paraId="20AD5A3E" w14:textId="200135F6" w:rsidR="009D1492" w:rsidRDefault="009D1492" w:rsidP="009D1492">
            <w:pPr>
              <w:rPr>
                <w:ins w:id="755" w:author="Qualcomm" w:date="2021-07-05T02:15:00Z"/>
                <w:rFonts w:eastAsia="Malgun Gothic"/>
                <w:lang w:val="en-US" w:eastAsia="ko-KR"/>
              </w:rPr>
            </w:pPr>
            <w:ins w:id="756" w:author="Qualcomm" w:date="2021-07-05T02:15:00Z">
              <w:r>
                <w:rPr>
                  <w:rFonts w:eastAsiaTheme="minorEastAsia"/>
                  <w:lang w:val="en-US" w:eastAsia="zh-CN"/>
                </w:rPr>
                <w:t>Based on the indication in SCI.</w:t>
              </w:r>
            </w:ins>
          </w:p>
        </w:tc>
      </w:tr>
      <w:tr w:rsidR="00E94DD7" w14:paraId="2339DC26" w14:textId="77777777" w:rsidTr="00156B84">
        <w:trPr>
          <w:ins w:id="757" w:author="CATT-xuhao" w:date="2021-07-05T14:28:00Z"/>
        </w:trPr>
        <w:tc>
          <w:tcPr>
            <w:tcW w:w="1358" w:type="dxa"/>
          </w:tcPr>
          <w:p w14:paraId="5B233301" w14:textId="68602595" w:rsidR="00E94DD7" w:rsidRDefault="00E94DD7" w:rsidP="009D1492">
            <w:pPr>
              <w:rPr>
                <w:ins w:id="758" w:author="CATT-xuhao" w:date="2021-07-05T14:28:00Z"/>
                <w:lang w:val="de-DE"/>
              </w:rPr>
            </w:pPr>
            <w:ins w:id="759" w:author="CATT-xuhao" w:date="2021-07-05T14:28:00Z">
              <w:r>
                <w:rPr>
                  <w:rFonts w:eastAsiaTheme="minorEastAsia" w:hint="eastAsia"/>
                  <w:lang w:val="de-DE" w:eastAsia="zh-CN"/>
                </w:rPr>
                <w:t>CATT</w:t>
              </w:r>
            </w:ins>
          </w:p>
        </w:tc>
        <w:tc>
          <w:tcPr>
            <w:tcW w:w="1337" w:type="dxa"/>
          </w:tcPr>
          <w:p w14:paraId="70689549" w14:textId="4B8EB106" w:rsidR="00E94DD7" w:rsidRDefault="00E94DD7" w:rsidP="009D1492">
            <w:pPr>
              <w:rPr>
                <w:ins w:id="760" w:author="CATT-xuhao" w:date="2021-07-05T14:28:00Z"/>
                <w:lang w:val="en-US"/>
              </w:rPr>
            </w:pPr>
            <w:ins w:id="761" w:author="CATT-xuhao" w:date="2021-07-05T14:28:00Z">
              <w:r>
                <w:rPr>
                  <w:rFonts w:eastAsiaTheme="minorEastAsia" w:hint="eastAsia"/>
                  <w:lang w:val="en-US" w:eastAsia="zh-CN"/>
                </w:rPr>
                <w:t>Y</w:t>
              </w:r>
            </w:ins>
          </w:p>
        </w:tc>
        <w:tc>
          <w:tcPr>
            <w:tcW w:w="6934" w:type="dxa"/>
          </w:tcPr>
          <w:p w14:paraId="77340F3F" w14:textId="77777777" w:rsidR="00E94DD7" w:rsidRDefault="00E94DD7" w:rsidP="009D1492">
            <w:pPr>
              <w:rPr>
                <w:ins w:id="762" w:author="CATT-xuhao" w:date="2021-07-05T14:28:00Z"/>
                <w:rFonts w:eastAsiaTheme="minorEastAsia"/>
                <w:lang w:val="en-US" w:eastAsia="zh-CN"/>
              </w:rPr>
            </w:pPr>
          </w:p>
        </w:tc>
      </w:tr>
    </w:tbl>
    <w:p w14:paraId="16440AFA" w14:textId="77777777" w:rsidR="00C554CB" w:rsidRDefault="00C554CB" w:rsidP="00C554CB"/>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af3"/>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763"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764"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765"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766" w:author="Ericsson" w:date="2021-07-02T22:22:00Z">
              <w:r w:rsidRPr="00DF1D0B">
                <w:rPr>
                  <w:rFonts w:ascii="Arial" w:eastAsiaTheme="minorEastAsia" w:hAnsi="Arial" w:cs="Arial"/>
                  <w:sz w:val="20"/>
                  <w:szCs w:val="20"/>
                  <w:lang w:val="en-US" w:eastAsia="zh-CN"/>
                </w:rPr>
                <w:t>more spec impact</w:t>
              </w:r>
            </w:ins>
            <w:ins w:id="767" w:author="Ericsson" w:date="2021-07-02T22:58:00Z">
              <w:r w:rsidR="00632B15">
                <w:rPr>
                  <w:rFonts w:ascii="Arial" w:eastAsiaTheme="minorEastAsia" w:hAnsi="Arial" w:cs="Arial"/>
                  <w:sz w:val="20"/>
                  <w:szCs w:val="20"/>
                  <w:lang w:val="en-US" w:eastAsia="zh-CN"/>
                </w:rPr>
                <w:t>s</w:t>
              </w:r>
            </w:ins>
            <w:ins w:id="768"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769" w:author="Ericsson" w:date="2021-07-02T22:58:00Z">
              <w:r w:rsidR="00632B15">
                <w:rPr>
                  <w:rFonts w:ascii="Arial" w:eastAsiaTheme="minorEastAsia" w:hAnsi="Arial" w:cs="Arial"/>
                  <w:sz w:val="20"/>
                  <w:szCs w:val="20"/>
                  <w:lang w:val="en-US" w:eastAsia="zh-CN"/>
                </w:rPr>
                <w:t xml:space="preserve">why </w:t>
              </w:r>
            </w:ins>
            <w:ins w:id="770"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771" w:author="冷冰雪(Bingxue Leng)" w:date="2021-07-03T11:35:00Z">
              <w:r>
                <w:rPr>
                  <w:lang w:val="de-DE"/>
                </w:rPr>
                <w:t>OPPO</w:t>
              </w:r>
            </w:ins>
          </w:p>
        </w:tc>
        <w:tc>
          <w:tcPr>
            <w:tcW w:w="1337" w:type="dxa"/>
          </w:tcPr>
          <w:p w14:paraId="3B0E19FA" w14:textId="58610869" w:rsidR="002542E7" w:rsidRDefault="002542E7" w:rsidP="002542E7">
            <w:pPr>
              <w:rPr>
                <w:lang w:val="de-DE"/>
              </w:rPr>
            </w:pPr>
            <w:ins w:id="772" w:author="冷冰雪(Bingxue Leng)" w:date="2021-07-03T11:35:00Z">
              <w:r>
                <w:rPr>
                  <w:lang w:val="en-US"/>
                </w:rPr>
                <w:t>N</w:t>
              </w:r>
            </w:ins>
          </w:p>
        </w:tc>
        <w:tc>
          <w:tcPr>
            <w:tcW w:w="6934" w:type="dxa"/>
          </w:tcPr>
          <w:p w14:paraId="1D8C87E0" w14:textId="77777777" w:rsidR="002542E7" w:rsidRPr="00B225F7" w:rsidRDefault="002542E7" w:rsidP="002542E7">
            <w:pPr>
              <w:rPr>
                <w:ins w:id="773" w:author="冷冰雪(Bingxue Leng)" w:date="2021-07-03T11:35:00Z"/>
                <w:rFonts w:eastAsiaTheme="minorEastAsia"/>
                <w:lang w:val="en-US" w:eastAsia="zh-CN"/>
              </w:rPr>
            </w:pPr>
            <w:ins w:id="774" w:author="冷冰雪(Bingxue Leng)" w:date="2021-07-03T11:35:00Z">
              <w:r>
                <w:rPr>
                  <w:rFonts w:eastAsiaTheme="minorEastAsia"/>
                  <w:lang w:val="en-US" w:eastAsia="zh-CN"/>
                </w:rPr>
                <w:t xml:space="preserve">The value of </w:t>
              </w:r>
              <w:proofErr w:type="spellStart"/>
              <w:r>
                <w:rPr>
                  <w:rFonts w:eastAsiaTheme="minorEastAsia"/>
                  <w:lang w:val="en-US" w:eastAsia="zh-CN"/>
                </w:rPr>
                <w:t>retx</w:t>
              </w:r>
              <w:proofErr w:type="spellEnd"/>
              <w:r>
                <w:rPr>
                  <w:rFonts w:eastAsiaTheme="minorEastAsia"/>
                  <w:lang w:val="en-US" w:eastAsia="zh-CN"/>
                </w:rPr>
                <w:t xml:space="preserve"> timer should be configurable, the pre-defined one-slot value </w:t>
              </w:r>
              <w:proofErr w:type="spellStart"/>
              <w:r>
                <w:rPr>
                  <w:rFonts w:eastAsiaTheme="minorEastAsia"/>
                  <w:lang w:val="en-US" w:eastAsia="zh-CN"/>
                </w:rPr>
                <w:t>retx</w:t>
              </w:r>
              <w:proofErr w:type="spellEnd"/>
              <w:r>
                <w:rPr>
                  <w:rFonts w:eastAsiaTheme="minorEastAsia"/>
                  <w:lang w:val="en-US" w:eastAsia="zh-CN"/>
                </w:rPr>
                <w:t xml:space="preserve"> timer cannot work as replied to Q2.3:</w:t>
              </w:r>
            </w:ins>
          </w:p>
          <w:p w14:paraId="33456D26" w14:textId="77777777" w:rsidR="002542E7" w:rsidRPr="00CF6412" w:rsidRDefault="002542E7" w:rsidP="002542E7">
            <w:pPr>
              <w:pStyle w:val="afb"/>
              <w:numPr>
                <w:ilvl w:val="0"/>
                <w:numId w:val="36"/>
              </w:numPr>
              <w:rPr>
                <w:ins w:id="775" w:author="冷冰雪(Bingxue Leng)" w:date="2021-07-03T11:35:00Z"/>
                <w:rFonts w:ascii="Times New Roman" w:eastAsiaTheme="minorEastAsia" w:hAnsi="Times New Roman"/>
                <w:lang w:val="en-US" w:eastAsia="zh-CN"/>
              </w:rPr>
            </w:pPr>
            <w:ins w:id="776"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777"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w:t>
              </w:r>
              <w:proofErr w:type="spellStart"/>
              <w:r>
                <w:rPr>
                  <w:rFonts w:eastAsiaTheme="minorEastAsia"/>
                  <w:lang w:val="en-US" w:eastAsia="zh-CN"/>
                </w:rPr>
                <w:t>tx</w:t>
              </w:r>
              <w:proofErr w:type="spellEnd"/>
              <w:r>
                <w:rPr>
                  <w:rFonts w:eastAsiaTheme="minorEastAsia"/>
                  <w:lang w:val="en-US" w:eastAsia="zh-CN"/>
                </w:rPr>
                <w:t xml:space="preserve">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778" w:author="Apple - Zhibin Wu" w:date="2021-07-03T14:26:00Z">
              <w:r>
                <w:rPr>
                  <w:lang w:val="de-DE"/>
                </w:rPr>
                <w:t>Apple</w:t>
              </w:r>
            </w:ins>
          </w:p>
        </w:tc>
        <w:tc>
          <w:tcPr>
            <w:tcW w:w="1337" w:type="dxa"/>
          </w:tcPr>
          <w:p w14:paraId="382F9A98" w14:textId="68A63D09" w:rsidR="00766594" w:rsidRDefault="00766594" w:rsidP="00766594">
            <w:pPr>
              <w:rPr>
                <w:lang w:val="de-DE"/>
              </w:rPr>
            </w:pPr>
            <w:ins w:id="779" w:author="Apple - Zhibin Wu" w:date="2021-07-03T14:26:00Z">
              <w:r>
                <w:rPr>
                  <w:lang w:val="en-US"/>
                </w:rPr>
                <w:t>Yes</w:t>
              </w:r>
            </w:ins>
          </w:p>
        </w:tc>
        <w:tc>
          <w:tcPr>
            <w:tcW w:w="6934" w:type="dxa"/>
          </w:tcPr>
          <w:p w14:paraId="154A80C7" w14:textId="4C808086" w:rsidR="00766594" w:rsidRDefault="00766594" w:rsidP="00766594">
            <w:pPr>
              <w:rPr>
                <w:lang w:val="en-US"/>
              </w:rPr>
            </w:pPr>
            <w:ins w:id="780"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781" w:author="Xiaomi (Xing)" w:date="2021-07-05T11:07:00Z"/>
        </w:trPr>
        <w:tc>
          <w:tcPr>
            <w:tcW w:w="1358" w:type="dxa"/>
          </w:tcPr>
          <w:p w14:paraId="42DCA08C" w14:textId="2F9EC7B5" w:rsidR="00B47480" w:rsidRDefault="00B47480" w:rsidP="00766594">
            <w:pPr>
              <w:rPr>
                <w:ins w:id="782" w:author="Xiaomi (Xing)" w:date="2021-07-05T11:07:00Z"/>
                <w:lang w:val="de-DE" w:eastAsia="zh-CN"/>
              </w:rPr>
            </w:pPr>
            <w:ins w:id="783" w:author="Xiaomi (Xing)" w:date="2021-07-05T11:07:00Z">
              <w:r>
                <w:rPr>
                  <w:rFonts w:hint="eastAsia"/>
                  <w:lang w:val="de-DE" w:eastAsia="zh-CN"/>
                </w:rPr>
                <w:t>Xiaomi</w:t>
              </w:r>
            </w:ins>
          </w:p>
        </w:tc>
        <w:tc>
          <w:tcPr>
            <w:tcW w:w="1337" w:type="dxa"/>
          </w:tcPr>
          <w:p w14:paraId="2508052F" w14:textId="79602F03" w:rsidR="00B47480" w:rsidRDefault="00B47480" w:rsidP="00766594">
            <w:pPr>
              <w:rPr>
                <w:ins w:id="784" w:author="Xiaomi (Xing)" w:date="2021-07-05T11:07:00Z"/>
                <w:lang w:val="en-US" w:eastAsia="zh-CN"/>
              </w:rPr>
            </w:pPr>
            <w:ins w:id="785" w:author="Xiaomi (Xing)" w:date="2021-07-05T11:07:00Z">
              <w:r>
                <w:rPr>
                  <w:rFonts w:hint="eastAsia"/>
                  <w:lang w:val="en-US" w:eastAsia="zh-CN"/>
                </w:rPr>
                <w:t>N</w:t>
              </w:r>
            </w:ins>
          </w:p>
        </w:tc>
        <w:tc>
          <w:tcPr>
            <w:tcW w:w="6934" w:type="dxa"/>
          </w:tcPr>
          <w:p w14:paraId="3FBBAC3F" w14:textId="04B3DAA4" w:rsidR="00B47480" w:rsidRDefault="00B47480" w:rsidP="00B47480">
            <w:pPr>
              <w:rPr>
                <w:ins w:id="786" w:author="Xiaomi (Xing)" w:date="2021-07-05T11:07:00Z"/>
                <w:rFonts w:eastAsiaTheme="minorEastAsia"/>
                <w:lang w:val="en-US" w:eastAsia="zh-CN"/>
              </w:rPr>
            </w:pPr>
            <w:ins w:id="787" w:author="Xiaomi (Xing)" w:date="2021-07-05T11:08:00Z">
              <w:r>
                <w:rPr>
                  <w:rFonts w:eastAsiaTheme="minorEastAsia"/>
                  <w:lang w:val="en-US" w:eastAsia="zh-CN"/>
                </w:rPr>
                <w:t xml:space="preserve">Same as Ericsson, </w:t>
              </w:r>
            </w:ins>
            <w:ins w:id="788" w:author="Xiaomi (Xing)" w:date="2021-07-05T11:09:00Z">
              <w:r>
                <w:rPr>
                  <w:rFonts w:eastAsiaTheme="minorEastAsia"/>
                  <w:lang w:val="en-US" w:eastAsia="zh-CN"/>
                </w:rPr>
                <w:t>w</w:t>
              </w:r>
            </w:ins>
            <w:ins w:id="789"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790" w:author="Xiaomi (Xing)" w:date="2021-07-05T11:08:00Z">
              <w:r>
                <w:rPr>
                  <w:rFonts w:eastAsiaTheme="minorEastAsia"/>
                  <w:lang w:val="en-US" w:eastAsia="zh-CN"/>
                </w:rPr>
                <w:t>setting</w:t>
              </w:r>
            </w:ins>
            <w:ins w:id="791" w:author="Xiaomi (Xing)" w:date="2021-07-05T11:07:00Z">
              <w:r>
                <w:rPr>
                  <w:rFonts w:eastAsiaTheme="minorEastAsia"/>
                  <w:lang w:val="en-US" w:eastAsia="zh-CN"/>
                </w:rPr>
                <w:t xml:space="preserve">, i.e. </w:t>
              </w:r>
            </w:ins>
            <w:ins w:id="792" w:author="Xiaomi (Xing)" w:date="2021-07-05T11:08:00Z">
              <w:r>
                <w:rPr>
                  <w:rFonts w:eastAsiaTheme="minorEastAsia"/>
                  <w:lang w:val="en-US" w:eastAsia="zh-CN"/>
                </w:rPr>
                <w:t>up to configuration</w:t>
              </w:r>
            </w:ins>
            <w:ins w:id="793" w:author="Xiaomi (Xing)" w:date="2021-07-05T11:07:00Z">
              <w:r>
                <w:rPr>
                  <w:rFonts w:eastAsiaTheme="minorEastAsia"/>
                  <w:lang w:val="en-US" w:eastAsia="zh-CN"/>
                </w:rPr>
                <w:t>.</w:t>
              </w:r>
            </w:ins>
          </w:p>
        </w:tc>
      </w:tr>
      <w:tr w:rsidR="00405D02" w14:paraId="7424CF7B" w14:textId="77777777" w:rsidTr="000902B3">
        <w:trPr>
          <w:ins w:id="794" w:author="LG: Giwon Park" w:date="2021-07-05T14:45:00Z"/>
        </w:trPr>
        <w:tc>
          <w:tcPr>
            <w:tcW w:w="1358" w:type="dxa"/>
          </w:tcPr>
          <w:p w14:paraId="7AB57397" w14:textId="70AB88F6" w:rsidR="00405D02" w:rsidRDefault="00405D02" w:rsidP="00405D02">
            <w:pPr>
              <w:rPr>
                <w:ins w:id="795" w:author="LG: Giwon Park" w:date="2021-07-05T14:45:00Z"/>
                <w:lang w:val="de-DE" w:eastAsia="zh-CN"/>
              </w:rPr>
            </w:pPr>
            <w:ins w:id="796" w:author="LG: Giwon Park" w:date="2021-07-05T14:45:00Z">
              <w:r>
                <w:rPr>
                  <w:rFonts w:eastAsia="Malgun Gothic" w:hint="eastAsia"/>
                  <w:lang w:val="de-DE" w:eastAsia="ko-KR"/>
                </w:rPr>
                <w:t>LG</w:t>
              </w:r>
            </w:ins>
          </w:p>
        </w:tc>
        <w:tc>
          <w:tcPr>
            <w:tcW w:w="1337" w:type="dxa"/>
          </w:tcPr>
          <w:p w14:paraId="1E205D1F" w14:textId="7FB22798" w:rsidR="00405D02" w:rsidRDefault="00405D02" w:rsidP="00405D02">
            <w:pPr>
              <w:rPr>
                <w:ins w:id="797" w:author="LG: Giwon Park" w:date="2021-07-05T14:45:00Z"/>
                <w:lang w:val="en-US" w:eastAsia="zh-CN"/>
              </w:rPr>
            </w:pPr>
            <w:ins w:id="798"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5AA12C14" w14:textId="70A5F783" w:rsidR="00405D02" w:rsidRDefault="00405D02" w:rsidP="00405D02">
            <w:pPr>
              <w:rPr>
                <w:ins w:id="799" w:author="LG: Giwon Park" w:date="2021-07-05T14:45:00Z"/>
                <w:rFonts w:eastAsiaTheme="minorEastAsia"/>
                <w:lang w:val="en-US" w:eastAsia="zh-CN"/>
              </w:rPr>
            </w:pPr>
            <w:ins w:id="800"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w:t>
              </w:r>
              <w:r w:rsidRPr="00FC0789">
                <w:rPr>
                  <w:rFonts w:eastAsiaTheme="minorEastAsia"/>
                  <w:lang w:val="en-US" w:eastAsia="zh-CN"/>
                </w:rPr>
                <w:lastRenderedPageBreak/>
                <w:t xml:space="preserve">response of the LS sent to RAN1 </w:t>
              </w:r>
              <w:r>
                <w:rPr>
                  <w:rFonts w:eastAsiaTheme="minorEastAsia"/>
                  <w:lang w:val="en-US" w:eastAsia="zh-CN"/>
                </w:rPr>
                <w:t>receives</w:t>
              </w:r>
              <w:r w:rsidRPr="00FC0789">
                <w:rPr>
                  <w:rFonts w:eastAsiaTheme="minorEastAsia"/>
                  <w:lang w:val="en-US" w:eastAsia="zh-CN"/>
                </w:rPr>
                <w:t>.</w:t>
              </w:r>
            </w:ins>
          </w:p>
        </w:tc>
      </w:tr>
      <w:tr w:rsidR="009D1492" w14:paraId="179CAD93" w14:textId="77777777" w:rsidTr="000902B3">
        <w:trPr>
          <w:ins w:id="801" w:author="Qualcomm" w:date="2021-07-05T02:15:00Z"/>
        </w:trPr>
        <w:tc>
          <w:tcPr>
            <w:tcW w:w="1358" w:type="dxa"/>
          </w:tcPr>
          <w:p w14:paraId="1C5CA853" w14:textId="48C50672" w:rsidR="009D1492" w:rsidRDefault="009D1492" w:rsidP="009D1492">
            <w:pPr>
              <w:rPr>
                <w:ins w:id="802" w:author="Qualcomm" w:date="2021-07-05T02:15:00Z"/>
                <w:rFonts w:eastAsia="Malgun Gothic"/>
                <w:lang w:val="de-DE" w:eastAsia="ko-KR"/>
              </w:rPr>
            </w:pPr>
            <w:ins w:id="803" w:author="Qualcomm" w:date="2021-07-05T02:16:00Z">
              <w:r>
                <w:rPr>
                  <w:lang w:val="de-DE"/>
                </w:rPr>
                <w:lastRenderedPageBreak/>
                <w:t>Qualcomm</w:t>
              </w:r>
            </w:ins>
          </w:p>
        </w:tc>
        <w:tc>
          <w:tcPr>
            <w:tcW w:w="1337" w:type="dxa"/>
          </w:tcPr>
          <w:p w14:paraId="29B237C5" w14:textId="499522CC" w:rsidR="009D1492" w:rsidRDefault="009D1492" w:rsidP="009D1492">
            <w:pPr>
              <w:rPr>
                <w:ins w:id="804" w:author="Qualcomm" w:date="2021-07-05T02:15:00Z"/>
                <w:rFonts w:eastAsia="Malgun Gothic"/>
                <w:lang w:val="en-US" w:eastAsia="ko-KR"/>
              </w:rPr>
            </w:pPr>
            <w:ins w:id="805" w:author="Qualcomm" w:date="2021-07-05T02:16:00Z">
              <w:r>
                <w:rPr>
                  <w:lang w:val="en-US"/>
                </w:rPr>
                <w:t>N</w:t>
              </w:r>
            </w:ins>
          </w:p>
        </w:tc>
        <w:tc>
          <w:tcPr>
            <w:tcW w:w="6934" w:type="dxa"/>
          </w:tcPr>
          <w:p w14:paraId="35123C36" w14:textId="7964CEB6" w:rsidR="009D1492" w:rsidRPr="00FC0789" w:rsidRDefault="009D1492" w:rsidP="009D1492">
            <w:pPr>
              <w:rPr>
                <w:ins w:id="806" w:author="Qualcomm" w:date="2021-07-05T02:15:00Z"/>
                <w:rFonts w:eastAsia="Malgun Gothic"/>
                <w:lang w:val="en-US" w:eastAsia="ko-KR"/>
              </w:rPr>
            </w:pPr>
            <w:ins w:id="807" w:author="Qualcomm" w:date="2021-07-05T02:16:00Z">
              <w:r>
                <w:rPr>
                  <w:rFonts w:eastAsiaTheme="minorEastAsia"/>
                  <w:lang w:val="en-US" w:eastAsia="zh-CN"/>
                </w:rPr>
                <w:t>No need for a defined value. Can be derived from the SCI.</w:t>
              </w:r>
            </w:ins>
          </w:p>
        </w:tc>
      </w:tr>
      <w:tr w:rsidR="00B811D4" w14:paraId="1F386F70" w14:textId="77777777" w:rsidTr="000902B3">
        <w:trPr>
          <w:ins w:id="808" w:author="CATT-xuhao" w:date="2021-07-05T14:28:00Z"/>
        </w:trPr>
        <w:tc>
          <w:tcPr>
            <w:tcW w:w="1358" w:type="dxa"/>
          </w:tcPr>
          <w:p w14:paraId="4306889B" w14:textId="3EA8AAA9" w:rsidR="00B811D4" w:rsidRDefault="00B811D4" w:rsidP="009D1492">
            <w:pPr>
              <w:rPr>
                <w:ins w:id="809" w:author="CATT-xuhao" w:date="2021-07-05T14:28:00Z"/>
                <w:lang w:val="de-DE"/>
              </w:rPr>
            </w:pPr>
            <w:ins w:id="810" w:author="CATT-xuhao" w:date="2021-07-05T14:28:00Z">
              <w:r>
                <w:rPr>
                  <w:rFonts w:eastAsiaTheme="minorEastAsia" w:hint="eastAsia"/>
                  <w:lang w:val="de-DE" w:eastAsia="zh-CN"/>
                </w:rPr>
                <w:t>CATT</w:t>
              </w:r>
            </w:ins>
          </w:p>
        </w:tc>
        <w:tc>
          <w:tcPr>
            <w:tcW w:w="1337" w:type="dxa"/>
          </w:tcPr>
          <w:p w14:paraId="6CB387FC" w14:textId="67A7E4D1" w:rsidR="00B811D4" w:rsidRDefault="00B811D4" w:rsidP="009D1492">
            <w:pPr>
              <w:rPr>
                <w:ins w:id="811" w:author="CATT-xuhao" w:date="2021-07-05T14:28:00Z"/>
                <w:lang w:val="en-US"/>
              </w:rPr>
            </w:pPr>
            <w:ins w:id="812" w:author="CATT-xuhao" w:date="2021-07-05T14:28:00Z">
              <w:r>
                <w:rPr>
                  <w:rFonts w:eastAsiaTheme="minorEastAsia" w:hint="eastAsia"/>
                  <w:lang w:val="en-US" w:eastAsia="zh-CN"/>
                </w:rPr>
                <w:t>No</w:t>
              </w:r>
            </w:ins>
          </w:p>
        </w:tc>
        <w:tc>
          <w:tcPr>
            <w:tcW w:w="6934" w:type="dxa"/>
          </w:tcPr>
          <w:p w14:paraId="3E74BB0B" w14:textId="2F021472" w:rsidR="00B811D4" w:rsidRDefault="00B811D4" w:rsidP="009D1492">
            <w:pPr>
              <w:rPr>
                <w:ins w:id="813" w:author="CATT-xuhao" w:date="2021-07-05T14:28:00Z"/>
                <w:rFonts w:eastAsiaTheme="minorEastAsia"/>
                <w:lang w:val="en-US" w:eastAsia="zh-CN"/>
              </w:rPr>
            </w:pPr>
            <w:ins w:id="814"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af3"/>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815"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816"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817" w:author="Ericsson" w:date="2021-07-02T22:24:00Z">
                  <w:rPr>
                    <w:lang w:val="en-US" w:eastAsia="zh-CN"/>
                  </w:rPr>
                </w:rPrChange>
              </w:rPr>
              <w:pPrChange w:id="818" w:author="Ericsson" w:date="2021-07-02T22:24:00Z">
                <w:pPr>
                  <w:pStyle w:val="afb"/>
                  <w:keepNext/>
                  <w:keepLines/>
                  <w:ind w:left="360"/>
                  <w:jc w:val="center"/>
                </w:pPr>
              </w:pPrChange>
            </w:pPr>
            <w:ins w:id="819"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820" w:author="冷冰雪(Bingxue Leng)" w:date="2021-07-03T11:36:00Z">
              <w:r>
                <w:rPr>
                  <w:lang w:val="de-DE"/>
                </w:rPr>
                <w:t>OPPO</w:t>
              </w:r>
            </w:ins>
          </w:p>
        </w:tc>
        <w:tc>
          <w:tcPr>
            <w:tcW w:w="1337" w:type="dxa"/>
          </w:tcPr>
          <w:p w14:paraId="08866186" w14:textId="4C43875E" w:rsidR="002542E7" w:rsidRDefault="002542E7" w:rsidP="002542E7">
            <w:pPr>
              <w:rPr>
                <w:lang w:val="de-DE"/>
              </w:rPr>
            </w:pPr>
            <w:ins w:id="821" w:author="冷冰雪(Bingxue Leng)" w:date="2021-07-03T11:36:00Z">
              <w:r>
                <w:rPr>
                  <w:lang w:val="en-US"/>
                </w:rPr>
                <w:t>N</w:t>
              </w:r>
            </w:ins>
          </w:p>
        </w:tc>
        <w:tc>
          <w:tcPr>
            <w:tcW w:w="6934" w:type="dxa"/>
          </w:tcPr>
          <w:p w14:paraId="55AD0900" w14:textId="77777777" w:rsidR="002542E7" w:rsidRDefault="002542E7" w:rsidP="002542E7">
            <w:pPr>
              <w:pStyle w:val="afb"/>
              <w:ind w:left="0"/>
              <w:rPr>
                <w:ins w:id="822" w:author="冷冰雪(Bingxue Leng)" w:date="2021-07-03T11:36:00Z"/>
                <w:rFonts w:ascii="Times New Roman" w:eastAsiaTheme="minorEastAsia" w:hAnsi="Times New Roman"/>
                <w:lang w:val="en-US" w:eastAsia="zh-CN"/>
              </w:rPr>
            </w:pPr>
            <w:ins w:id="823"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afb"/>
              <w:numPr>
                <w:ilvl w:val="0"/>
                <w:numId w:val="37"/>
              </w:numPr>
              <w:spacing w:beforeLines="50" w:before="120" w:after="120"/>
              <w:ind w:left="357" w:hanging="357"/>
              <w:jc w:val="both"/>
              <w:rPr>
                <w:ins w:id="824" w:author="冷冰雪(Bingxue Leng)" w:date="2021-07-03T11:36:00Z"/>
                <w:rFonts w:ascii="Times New Roman" w:hAnsi="Times New Roman"/>
                <w:lang w:val="en-US"/>
              </w:rPr>
            </w:pPr>
            <w:ins w:id="825" w:author="冷冰雪(Bingxue Leng)" w:date="2021-07-03T11:36:00Z">
              <w:r w:rsidRPr="00CF6412">
                <w:rPr>
                  <w:rFonts w:ascii="Times New Roman" w:hAnsi="Times New Roman"/>
                  <w:lang w:val="en-US"/>
                </w:rPr>
                <w:t>It is not feasible for Tx-UE in mode-1, since network has no information on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and how for network to differentiate the usage of different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length.</w:t>
              </w:r>
            </w:ins>
          </w:p>
          <w:p w14:paraId="1124C013" w14:textId="77777777" w:rsidR="002542E7" w:rsidRDefault="002542E7" w:rsidP="002542E7">
            <w:pPr>
              <w:rPr>
                <w:ins w:id="826" w:author="冷冰雪(Bingxue Leng)" w:date="2021-07-03T11:36:00Z"/>
              </w:rPr>
            </w:pPr>
            <w:ins w:id="827"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828" w:author="冷冰雪(Bingxue Leng)" w:date="2021-07-03T11:36:00Z"/>
                <w:rFonts w:eastAsia="Yu Mincho"/>
              </w:rPr>
            </w:pPr>
            <w:ins w:id="829"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afb"/>
              <w:ind w:left="0"/>
              <w:rPr>
                <w:ins w:id="830" w:author="冷冰雪(Bingxue Leng)" w:date="2021-07-03T11:36:00Z"/>
                <w:rFonts w:ascii="Times New Roman" w:eastAsiaTheme="minorEastAsia" w:hAnsi="Times New Roman"/>
                <w:lang w:val="en-US" w:eastAsia="zh-CN"/>
              </w:rPr>
            </w:pPr>
            <w:ins w:id="831"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832" w:author="Apple - Zhibin Wu" w:date="2021-07-03T14:27:00Z">
              <w:r>
                <w:rPr>
                  <w:lang w:val="de-DE"/>
                </w:rPr>
                <w:t>Apple</w:t>
              </w:r>
            </w:ins>
          </w:p>
        </w:tc>
        <w:tc>
          <w:tcPr>
            <w:tcW w:w="1337" w:type="dxa"/>
          </w:tcPr>
          <w:p w14:paraId="7803EDA8" w14:textId="700DED1C" w:rsidR="00766594" w:rsidRDefault="00766594" w:rsidP="00766594">
            <w:pPr>
              <w:rPr>
                <w:lang w:val="de-DE"/>
              </w:rPr>
            </w:pPr>
            <w:ins w:id="833"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834" w:author="Xiaomi (Xing)" w:date="2021-07-05T11:09:00Z"/>
        </w:trPr>
        <w:tc>
          <w:tcPr>
            <w:tcW w:w="1358" w:type="dxa"/>
          </w:tcPr>
          <w:p w14:paraId="76C67D04" w14:textId="756F4BE1" w:rsidR="00B47480" w:rsidRDefault="00B47480" w:rsidP="00766594">
            <w:pPr>
              <w:rPr>
                <w:ins w:id="835" w:author="Xiaomi (Xing)" w:date="2021-07-05T11:09:00Z"/>
                <w:lang w:val="de-DE" w:eastAsia="zh-CN"/>
              </w:rPr>
            </w:pPr>
            <w:ins w:id="836" w:author="Xiaomi (Xing)" w:date="2021-07-05T11:09:00Z">
              <w:r>
                <w:rPr>
                  <w:rFonts w:hint="eastAsia"/>
                  <w:lang w:val="de-DE" w:eastAsia="zh-CN"/>
                </w:rPr>
                <w:t>Xiaomi</w:t>
              </w:r>
            </w:ins>
          </w:p>
        </w:tc>
        <w:tc>
          <w:tcPr>
            <w:tcW w:w="1337" w:type="dxa"/>
          </w:tcPr>
          <w:p w14:paraId="37B7001C" w14:textId="49BEDE84" w:rsidR="00B47480" w:rsidRDefault="00B47480" w:rsidP="00766594">
            <w:pPr>
              <w:rPr>
                <w:ins w:id="837" w:author="Xiaomi (Xing)" w:date="2021-07-05T11:09:00Z"/>
                <w:lang w:val="en-US" w:eastAsia="zh-CN"/>
              </w:rPr>
            </w:pPr>
            <w:ins w:id="838" w:author="Xiaomi (Xing)" w:date="2021-07-05T11:09:00Z">
              <w:r>
                <w:rPr>
                  <w:rFonts w:hint="eastAsia"/>
                  <w:lang w:val="en-US" w:eastAsia="zh-CN"/>
                </w:rPr>
                <w:t>N</w:t>
              </w:r>
            </w:ins>
          </w:p>
        </w:tc>
        <w:tc>
          <w:tcPr>
            <w:tcW w:w="6934" w:type="dxa"/>
          </w:tcPr>
          <w:p w14:paraId="028BFD2E" w14:textId="77777777" w:rsidR="00B47480" w:rsidRDefault="00B47480" w:rsidP="00766594">
            <w:pPr>
              <w:rPr>
                <w:ins w:id="839" w:author="Xiaomi (Xing)" w:date="2021-07-05T11:09:00Z"/>
                <w:lang w:val="en-US"/>
              </w:rPr>
            </w:pPr>
          </w:p>
        </w:tc>
      </w:tr>
      <w:tr w:rsidR="00405D02" w14:paraId="082914E2" w14:textId="77777777" w:rsidTr="000902B3">
        <w:trPr>
          <w:ins w:id="840" w:author="LG: Giwon Park" w:date="2021-07-05T14:45:00Z"/>
        </w:trPr>
        <w:tc>
          <w:tcPr>
            <w:tcW w:w="1358" w:type="dxa"/>
          </w:tcPr>
          <w:p w14:paraId="56CF205A" w14:textId="7C3D3507" w:rsidR="00405D02" w:rsidRDefault="00405D02" w:rsidP="00405D02">
            <w:pPr>
              <w:rPr>
                <w:ins w:id="841" w:author="LG: Giwon Park" w:date="2021-07-05T14:45:00Z"/>
                <w:lang w:val="de-DE" w:eastAsia="zh-CN"/>
              </w:rPr>
            </w:pPr>
            <w:ins w:id="842" w:author="LG: Giwon Park" w:date="2021-07-05T14:45:00Z">
              <w:r>
                <w:rPr>
                  <w:rFonts w:eastAsia="Malgun Gothic" w:hint="eastAsia"/>
                  <w:lang w:val="de-DE" w:eastAsia="ko-KR"/>
                </w:rPr>
                <w:t>LG</w:t>
              </w:r>
            </w:ins>
          </w:p>
        </w:tc>
        <w:tc>
          <w:tcPr>
            <w:tcW w:w="1337" w:type="dxa"/>
          </w:tcPr>
          <w:p w14:paraId="6318FB07" w14:textId="53284474" w:rsidR="00405D02" w:rsidRDefault="00405D02" w:rsidP="00405D02">
            <w:pPr>
              <w:rPr>
                <w:ins w:id="843" w:author="LG: Giwon Park" w:date="2021-07-05T14:45:00Z"/>
                <w:lang w:val="en-US" w:eastAsia="zh-CN"/>
              </w:rPr>
            </w:pPr>
            <w:ins w:id="844" w:author="LG: Giwon Park" w:date="2021-07-05T14:45:00Z">
              <w:r>
                <w:rPr>
                  <w:rFonts w:eastAsia="Malgun Gothic" w:hint="eastAsia"/>
                  <w:lang w:val="en-US" w:eastAsia="ko-KR"/>
                </w:rPr>
                <w:t>See comment</w:t>
              </w:r>
            </w:ins>
          </w:p>
        </w:tc>
        <w:tc>
          <w:tcPr>
            <w:tcW w:w="6934" w:type="dxa"/>
          </w:tcPr>
          <w:p w14:paraId="50632FAE" w14:textId="4AD6FA2B" w:rsidR="00405D02" w:rsidRDefault="00405D02" w:rsidP="00405D02">
            <w:pPr>
              <w:rPr>
                <w:ins w:id="845" w:author="LG: Giwon Park" w:date="2021-07-05T14:45:00Z"/>
                <w:lang w:val="en-US"/>
              </w:rPr>
            </w:pPr>
            <w:ins w:id="846"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6591417A" w14:textId="77777777" w:rsidTr="000902B3">
        <w:trPr>
          <w:ins w:id="847" w:author="Qualcomm" w:date="2021-07-05T02:16:00Z"/>
        </w:trPr>
        <w:tc>
          <w:tcPr>
            <w:tcW w:w="1358" w:type="dxa"/>
          </w:tcPr>
          <w:p w14:paraId="11B13C3F" w14:textId="5A32D631" w:rsidR="009D1492" w:rsidRDefault="009D1492" w:rsidP="009D1492">
            <w:pPr>
              <w:rPr>
                <w:ins w:id="848" w:author="Qualcomm" w:date="2021-07-05T02:16:00Z"/>
                <w:rFonts w:eastAsia="Malgun Gothic"/>
                <w:lang w:val="de-DE" w:eastAsia="ko-KR"/>
              </w:rPr>
            </w:pPr>
            <w:ins w:id="849" w:author="Qualcomm" w:date="2021-07-05T02:16:00Z">
              <w:r>
                <w:rPr>
                  <w:lang w:val="de-DE"/>
                </w:rPr>
                <w:t>Qualcomm</w:t>
              </w:r>
            </w:ins>
          </w:p>
        </w:tc>
        <w:tc>
          <w:tcPr>
            <w:tcW w:w="1337" w:type="dxa"/>
          </w:tcPr>
          <w:p w14:paraId="5760FAED" w14:textId="6B4FF867" w:rsidR="009D1492" w:rsidRDefault="009D1492" w:rsidP="009D1492">
            <w:pPr>
              <w:rPr>
                <w:ins w:id="850" w:author="Qualcomm" w:date="2021-07-05T02:16:00Z"/>
                <w:rFonts w:eastAsia="Malgun Gothic"/>
                <w:lang w:val="en-US" w:eastAsia="ko-KR"/>
              </w:rPr>
            </w:pPr>
            <w:ins w:id="851" w:author="Qualcomm" w:date="2021-07-05T02:16:00Z">
              <w:r>
                <w:rPr>
                  <w:lang w:val="en-US"/>
                </w:rPr>
                <w:t>N</w:t>
              </w:r>
            </w:ins>
          </w:p>
        </w:tc>
        <w:tc>
          <w:tcPr>
            <w:tcW w:w="6934" w:type="dxa"/>
          </w:tcPr>
          <w:p w14:paraId="3E873F39" w14:textId="75F9891E" w:rsidR="009D1492" w:rsidRPr="00FC0789" w:rsidRDefault="009D1492" w:rsidP="009D1492">
            <w:pPr>
              <w:rPr>
                <w:ins w:id="852" w:author="Qualcomm" w:date="2021-07-05T02:16:00Z"/>
                <w:rFonts w:eastAsia="Malgun Gothic"/>
                <w:lang w:val="en-US" w:eastAsia="ko-KR"/>
              </w:rPr>
            </w:pPr>
            <w:ins w:id="853" w:author="Qualcomm" w:date="2021-07-05T02:16:00Z">
              <w:r w:rsidRPr="003A3E56">
                <w:rPr>
                  <w:rFonts w:eastAsiaTheme="minorEastAsia"/>
                  <w:lang w:val="en-US" w:eastAsia="zh-CN"/>
                </w:rPr>
                <w:t>No need for a defined value. Can be derived from the SCI.</w:t>
              </w:r>
            </w:ins>
          </w:p>
        </w:tc>
      </w:tr>
      <w:tr w:rsidR="00B811D4" w14:paraId="7649A80A" w14:textId="77777777" w:rsidTr="000902B3">
        <w:trPr>
          <w:ins w:id="854" w:author="CATT-xuhao" w:date="2021-07-05T14:29:00Z"/>
        </w:trPr>
        <w:tc>
          <w:tcPr>
            <w:tcW w:w="1358" w:type="dxa"/>
          </w:tcPr>
          <w:p w14:paraId="61CC01CC" w14:textId="675F54CA" w:rsidR="00B811D4" w:rsidRDefault="00B811D4" w:rsidP="009D1492">
            <w:pPr>
              <w:rPr>
                <w:ins w:id="855" w:author="CATT-xuhao" w:date="2021-07-05T14:29:00Z"/>
                <w:lang w:val="de-DE"/>
              </w:rPr>
            </w:pPr>
            <w:ins w:id="856" w:author="CATT-xuhao" w:date="2021-07-05T14:29:00Z">
              <w:r>
                <w:rPr>
                  <w:rFonts w:eastAsiaTheme="minorEastAsia" w:hint="eastAsia"/>
                  <w:lang w:val="de-DE" w:eastAsia="zh-CN"/>
                </w:rPr>
                <w:t>CATT</w:t>
              </w:r>
            </w:ins>
          </w:p>
        </w:tc>
        <w:tc>
          <w:tcPr>
            <w:tcW w:w="1337" w:type="dxa"/>
          </w:tcPr>
          <w:p w14:paraId="6A6DCABF" w14:textId="4F44B4D4" w:rsidR="00B811D4" w:rsidRDefault="00B811D4" w:rsidP="009D1492">
            <w:pPr>
              <w:rPr>
                <w:ins w:id="857" w:author="CATT-xuhao" w:date="2021-07-05T14:29:00Z"/>
                <w:lang w:val="en-US"/>
              </w:rPr>
            </w:pPr>
            <w:ins w:id="858" w:author="CATT-xuhao" w:date="2021-07-05T14:29:00Z">
              <w:r>
                <w:rPr>
                  <w:rFonts w:eastAsiaTheme="minorEastAsia" w:hint="eastAsia"/>
                  <w:lang w:val="en-US" w:eastAsia="zh-CN"/>
                </w:rPr>
                <w:t>N</w:t>
              </w:r>
            </w:ins>
          </w:p>
        </w:tc>
        <w:tc>
          <w:tcPr>
            <w:tcW w:w="6934" w:type="dxa"/>
          </w:tcPr>
          <w:p w14:paraId="1107E0D9" w14:textId="77777777" w:rsidR="00B811D4" w:rsidRPr="003A3E56" w:rsidRDefault="00B811D4" w:rsidP="009D1492">
            <w:pPr>
              <w:rPr>
                <w:ins w:id="859" w:author="CATT-xuhao" w:date="2021-07-05T14:29:00Z"/>
                <w:rFonts w:eastAsiaTheme="minorEastAsia"/>
                <w:lang w:val="en-US" w:eastAsia="zh-CN"/>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lastRenderedPageBreak/>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860"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af3"/>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861"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862" w:author="Ericsson" w:date="2021-07-02T22:25:00Z">
              <w:r>
                <w:rPr>
                  <w:lang w:val="en-US"/>
                </w:rPr>
                <w:t xml:space="preserve">N </w:t>
              </w:r>
            </w:ins>
          </w:p>
        </w:tc>
        <w:tc>
          <w:tcPr>
            <w:tcW w:w="6934" w:type="dxa"/>
          </w:tcPr>
          <w:p w14:paraId="3831709D" w14:textId="04BEE0E6" w:rsidR="00DF1D0B" w:rsidRPr="00DF1D0B" w:rsidRDefault="00DF1D0B" w:rsidP="00DF1D0B">
            <w:pPr>
              <w:pStyle w:val="a6"/>
              <w:rPr>
                <w:ins w:id="863" w:author="Ericsson" w:date="2021-07-02T22:27:00Z"/>
                <w:sz w:val="20"/>
                <w:szCs w:val="20"/>
              </w:rPr>
            </w:pPr>
            <w:ins w:id="864" w:author="Ericsson" w:date="2021-07-02T22:26:00Z">
              <w:r w:rsidRPr="00DF1D0B">
                <w:rPr>
                  <w:sz w:val="20"/>
                  <w:szCs w:val="20"/>
                </w:rPr>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865" w:author="Ericsson" w:date="2021-07-02T22:27:00Z"/>
                <w:b w:val="0"/>
                <w:bCs w:val="0"/>
                <w:sz w:val="20"/>
                <w:szCs w:val="20"/>
              </w:rPr>
            </w:pPr>
            <w:bookmarkStart w:id="866" w:name="_Toc71554570"/>
            <w:ins w:id="867"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866"/>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868" w:author="Ericsson" w:date="2021-07-02T22:27:00Z"/>
                <w:b w:val="0"/>
                <w:bCs w:val="0"/>
                <w:sz w:val="20"/>
                <w:szCs w:val="20"/>
              </w:rPr>
            </w:pPr>
            <w:bookmarkStart w:id="869" w:name="_Toc71554571"/>
            <w:ins w:id="870"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869"/>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871" w:author="Ericsson" w:date="2021-07-02T22:27:00Z"/>
                <w:b w:val="0"/>
                <w:bCs w:val="0"/>
                <w:sz w:val="20"/>
                <w:szCs w:val="20"/>
              </w:rPr>
            </w:pPr>
            <w:bookmarkStart w:id="872" w:name="_Toc71554572"/>
            <w:ins w:id="873" w:author="Ericsson" w:date="2021-07-02T22:27:00Z">
              <w:r w:rsidRPr="00DF1D0B">
                <w:rPr>
                  <w:b w:val="0"/>
                  <w:bCs w:val="0"/>
                  <w:sz w:val="20"/>
                  <w:szCs w:val="20"/>
                </w:rPr>
                <w:t>For broadcast, the UE starts the retransmission timer directly after reception of the PSSCH.</w:t>
              </w:r>
              <w:bookmarkEnd w:id="872"/>
            </w:ins>
          </w:p>
          <w:p w14:paraId="61F930BC" w14:textId="2EAEF5A1" w:rsidR="00EC1223" w:rsidRPr="00DF1D0B" w:rsidRDefault="00DF1D0B" w:rsidP="00DF1D0B">
            <w:pPr>
              <w:pStyle w:val="a6"/>
              <w:rPr>
                <w:rFonts w:cs="Arial"/>
              </w:rPr>
            </w:pPr>
            <w:ins w:id="874" w:author="Ericsson" w:date="2021-07-02T22:27:00Z">
              <w:r w:rsidRPr="00DF1D0B">
                <w:rPr>
                  <w:sz w:val="20"/>
                  <w:szCs w:val="20"/>
                </w:rPr>
                <w:t>We would like to recomm</w:t>
              </w:r>
            </w:ins>
            <w:ins w:id="875" w:author="Ericsson" w:date="2021-07-02T22:28:00Z">
              <w:r w:rsidRPr="00DF1D0B">
                <w:rPr>
                  <w:sz w:val="20"/>
                  <w:szCs w:val="20"/>
                </w:rPr>
                <w:t>end Rapp to have separate questions to discuss RTT timer and retransmission timer respectively.</w:t>
              </w:r>
            </w:ins>
            <w:ins w:id="876"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877" w:author="冷冰雪(Bingxue Leng)" w:date="2021-07-03T11:36:00Z">
              <w:r>
                <w:rPr>
                  <w:lang w:val="de-DE"/>
                </w:rPr>
                <w:t>OPPO</w:t>
              </w:r>
            </w:ins>
          </w:p>
        </w:tc>
        <w:tc>
          <w:tcPr>
            <w:tcW w:w="1337" w:type="dxa"/>
          </w:tcPr>
          <w:p w14:paraId="743D2D70" w14:textId="64349208" w:rsidR="002542E7" w:rsidRDefault="002542E7" w:rsidP="002542E7">
            <w:pPr>
              <w:rPr>
                <w:lang w:val="de-DE"/>
              </w:rPr>
            </w:pPr>
            <w:ins w:id="878"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879" w:author="Apple - Zhibin Wu" w:date="2021-07-03T14:27:00Z">
              <w:r>
                <w:rPr>
                  <w:lang w:val="de-DE"/>
                </w:rPr>
                <w:t>Apple</w:t>
              </w:r>
            </w:ins>
          </w:p>
        </w:tc>
        <w:tc>
          <w:tcPr>
            <w:tcW w:w="1337" w:type="dxa"/>
          </w:tcPr>
          <w:p w14:paraId="0BBD502A" w14:textId="62582496" w:rsidR="00766594" w:rsidRDefault="00766594" w:rsidP="00766594">
            <w:pPr>
              <w:rPr>
                <w:lang w:val="de-DE"/>
              </w:rPr>
            </w:pPr>
            <w:ins w:id="880"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881" w:author="Xiaomi (Xing)" w:date="2021-07-05T11:09:00Z"/>
        </w:trPr>
        <w:tc>
          <w:tcPr>
            <w:tcW w:w="1358" w:type="dxa"/>
          </w:tcPr>
          <w:p w14:paraId="2633C917" w14:textId="711E2324" w:rsidR="008904A7" w:rsidRDefault="008904A7" w:rsidP="00766594">
            <w:pPr>
              <w:rPr>
                <w:ins w:id="882" w:author="Xiaomi (Xing)" w:date="2021-07-05T11:09:00Z"/>
                <w:lang w:val="de-DE" w:eastAsia="zh-CN"/>
              </w:rPr>
            </w:pPr>
            <w:ins w:id="883" w:author="Xiaomi (Xing)" w:date="2021-07-05T11:09:00Z">
              <w:r>
                <w:rPr>
                  <w:rFonts w:hint="eastAsia"/>
                  <w:lang w:val="de-DE" w:eastAsia="zh-CN"/>
                </w:rPr>
                <w:t>Xiaomi</w:t>
              </w:r>
            </w:ins>
          </w:p>
        </w:tc>
        <w:tc>
          <w:tcPr>
            <w:tcW w:w="1337" w:type="dxa"/>
          </w:tcPr>
          <w:p w14:paraId="2BB6400A" w14:textId="2C370F05" w:rsidR="008904A7" w:rsidRDefault="008904A7" w:rsidP="00766594">
            <w:pPr>
              <w:rPr>
                <w:ins w:id="884" w:author="Xiaomi (Xing)" w:date="2021-07-05T11:09:00Z"/>
                <w:lang w:val="en-US" w:eastAsia="zh-CN"/>
              </w:rPr>
            </w:pPr>
            <w:ins w:id="885" w:author="Xiaomi (Xing)" w:date="2021-07-05T11:09:00Z">
              <w:r>
                <w:rPr>
                  <w:rFonts w:hint="eastAsia"/>
                  <w:lang w:val="en-US" w:eastAsia="zh-CN"/>
                </w:rPr>
                <w:t>Y</w:t>
              </w:r>
            </w:ins>
          </w:p>
        </w:tc>
        <w:tc>
          <w:tcPr>
            <w:tcW w:w="6934" w:type="dxa"/>
          </w:tcPr>
          <w:p w14:paraId="09C37A75" w14:textId="3EBFA9A1" w:rsidR="008904A7" w:rsidRDefault="008904A7" w:rsidP="008904A7">
            <w:pPr>
              <w:rPr>
                <w:ins w:id="886" w:author="Xiaomi (Xing)" w:date="2021-07-05T11:09:00Z"/>
                <w:lang w:val="en-US" w:eastAsia="zh-CN"/>
              </w:rPr>
            </w:pPr>
            <w:ins w:id="887" w:author="Xiaomi (Xing)" w:date="2021-07-05T11:09:00Z">
              <w:r>
                <w:rPr>
                  <w:rFonts w:hint="eastAsia"/>
                  <w:lang w:val="en-US" w:eastAsia="zh-CN"/>
                </w:rPr>
                <w:t>Althou</w:t>
              </w:r>
            </w:ins>
            <w:ins w:id="888" w:author="Xiaomi (Xing)" w:date="2021-07-05T11:10:00Z">
              <w:r>
                <w:rPr>
                  <w:lang w:val="en-US" w:eastAsia="zh-CN"/>
                </w:rPr>
                <w:t>gh</w:t>
              </w:r>
            </w:ins>
            <w:ins w:id="889" w:author="Xiaomi (Xing)" w:date="2021-07-05T11:09:00Z">
              <w:r>
                <w:rPr>
                  <w:rFonts w:hint="eastAsia"/>
                  <w:lang w:val="en-US" w:eastAsia="zh-CN"/>
                </w:rPr>
                <w:t xml:space="preserve"> there may be blind </w:t>
              </w:r>
              <w:proofErr w:type="spellStart"/>
              <w:r>
                <w:rPr>
                  <w:rFonts w:hint="eastAsia"/>
                  <w:lang w:val="en-US" w:eastAsia="zh-CN"/>
                </w:rPr>
                <w:t>retranssmion</w:t>
              </w:r>
              <w:proofErr w:type="spellEnd"/>
              <w:r>
                <w:rPr>
                  <w:rFonts w:hint="eastAsia"/>
                  <w:lang w:val="en-US" w:eastAsia="zh-CN"/>
                </w:rPr>
                <w:t xml:space="preserve"> for </w:t>
              </w:r>
              <w:proofErr w:type="spellStart"/>
              <w:r>
                <w:rPr>
                  <w:rFonts w:hint="eastAsia"/>
                  <w:lang w:val="en-US" w:eastAsia="zh-CN"/>
                </w:rPr>
                <w:t>groupcast</w:t>
              </w:r>
              <w:proofErr w:type="spellEnd"/>
              <w:r>
                <w:rPr>
                  <w:rFonts w:hint="eastAsia"/>
                  <w:lang w:val="en-US" w:eastAsia="zh-CN"/>
                </w:rPr>
                <w:t>/broadcast,</w:t>
              </w:r>
            </w:ins>
            <w:ins w:id="890" w:author="Xiaomi (Xing)" w:date="2021-07-05T11:10:00Z">
              <w:r>
                <w:rPr>
                  <w:lang w:val="en-US" w:eastAsia="zh-CN"/>
                </w:rPr>
                <w:t xml:space="preserve"> the retransmission can occur in the first slot after initial SCI reception, </w:t>
              </w:r>
            </w:ins>
            <w:ins w:id="891" w:author="Xiaomi (Xing)" w:date="2021-07-05T11:11:00Z">
              <w:r>
                <w:rPr>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892" w:author="Xiaomi (Xing)" w:date="2021-07-05T11:12:00Z">
              <w:r>
                <w:rPr>
                  <w:lang w:val="en-US" w:eastAsia="zh-CN"/>
                </w:rPr>
                <w:t>Q2.1.</w:t>
              </w:r>
            </w:ins>
          </w:p>
        </w:tc>
      </w:tr>
      <w:tr w:rsidR="00405D02" w14:paraId="7388F209" w14:textId="77777777" w:rsidTr="000902B3">
        <w:trPr>
          <w:ins w:id="893" w:author="LG: Giwon Park" w:date="2021-07-05T14:45:00Z"/>
        </w:trPr>
        <w:tc>
          <w:tcPr>
            <w:tcW w:w="1358" w:type="dxa"/>
          </w:tcPr>
          <w:p w14:paraId="135C2AE5" w14:textId="0B72A4D0" w:rsidR="00405D02" w:rsidRDefault="00405D02" w:rsidP="00405D02">
            <w:pPr>
              <w:rPr>
                <w:ins w:id="894" w:author="LG: Giwon Park" w:date="2021-07-05T14:45:00Z"/>
                <w:lang w:val="de-DE" w:eastAsia="zh-CN"/>
              </w:rPr>
            </w:pPr>
            <w:ins w:id="895" w:author="LG: Giwon Park" w:date="2021-07-05T14:46:00Z">
              <w:r>
                <w:rPr>
                  <w:rFonts w:eastAsia="Malgun Gothic" w:hint="eastAsia"/>
                  <w:lang w:val="de-DE" w:eastAsia="ko-KR"/>
                </w:rPr>
                <w:t>LG</w:t>
              </w:r>
            </w:ins>
          </w:p>
        </w:tc>
        <w:tc>
          <w:tcPr>
            <w:tcW w:w="1337" w:type="dxa"/>
          </w:tcPr>
          <w:p w14:paraId="51E6429F" w14:textId="48296746" w:rsidR="00405D02" w:rsidRDefault="00405D02" w:rsidP="00405D02">
            <w:pPr>
              <w:rPr>
                <w:ins w:id="896" w:author="LG: Giwon Park" w:date="2021-07-05T14:45:00Z"/>
                <w:lang w:val="en-US" w:eastAsia="zh-CN"/>
              </w:rPr>
            </w:pPr>
            <w:ins w:id="897" w:author="LG: Giwon Park" w:date="2021-07-05T14:46:00Z">
              <w:r>
                <w:rPr>
                  <w:rFonts w:eastAsia="Malgun Gothic" w:hint="eastAsia"/>
                  <w:lang w:val="en-US" w:eastAsia="ko-KR"/>
                </w:rPr>
                <w:t>N</w:t>
              </w:r>
            </w:ins>
          </w:p>
        </w:tc>
        <w:tc>
          <w:tcPr>
            <w:tcW w:w="6934" w:type="dxa"/>
          </w:tcPr>
          <w:p w14:paraId="0996A6C8" w14:textId="776BCC9B" w:rsidR="00405D02" w:rsidRDefault="00405D02" w:rsidP="00405D02">
            <w:pPr>
              <w:rPr>
                <w:ins w:id="898" w:author="LG: Giwon Park" w:date="2021-07-05T14:45:00Z"/>
                <w:lang w:val="en-US" w:eastAsia="zh-CN"/>
              </w:rPr>
            </w:pPr>
            <w:ins w:id="899" w:author="LG: Giwon Park" w:date="2021-07-05T14:46:00Z">
              <w:r w:rsidRPr="00695E18">
                <w:rPr>
                  <w:rFonts w:eastAsia="Malgun Gothic"/>
                  <w:lang w:val="en-US" w:eastAsia="ko-KR"/>
                </w:rPr>
                <w:t>Althoug</w:t>
              </w:r>
              <w:r>
                <w:rPr>
                  <w:rFonts w:eastAsia="Malgun Gothic"/>
                  <w:lang w:val="en-US" w:eastAsia="ko-KR"/>
                </w:rPr>
                <w:t xml:space="preserve">h the HARQ RTT timer is not supported in the </w:t>
              </w:r>
              <w:r w:rsidRPr="00695E18">
                <w:rPr>
                  <w:rFonts w:eastAsia="Malgun Gothic"/>
                  <w:lang w:val="en-US" w:eastAsia="ko-KR"/>
                </w:rPr>
                <w:t xml:space="preserve">broadcast, at least retransmission timer </w:t>
              </w:r>
              <w:r>
                <w:rPr>
                  <w:rFonts w:eastAsia="Malgun Gothic"/>
                  <w:lang w:val="en-US" w:eastAsia="ko-KR"/>
                </w:rPr>
                <w:t>should</w:t>
              </w:r>
              <w:r w:rsidRPr="00695E18">
                <w:rPr>
                  <w:rFonts w:eastAsia="Malgun Gothic"/>
                  <w:lang w:val="en-US" w:eastAsia="ko-KR"/>
                </w:rPr>
                <w:t xml:space="preserve"> be </w:t>
              </w:r>
              <w:r>
                <w:rPr>
                  <w:rFonts w:eastAsia="Malgun Gothic"/>
                  <w:lang w:val="en-US" w:eastAsia="ko-KR"/>
                </w:rPr>
                <w:t>configured</w:t>
              </w:r>
              <w:r w:rsidRPr="00695E18">
                <w:rPr>
                  <w:rFonts w:eastAsia="Malgun Gothic"/>
                  <w:lang w:val="en-US" w:eastAsia="ko-KR"/>
                </w:rPr>
                <w:t xml:space="preserve"> to support blind transmission. Also, since there may be resource reselection based on preemption, </w:t>
              </w:r>
              <w:r>
                <w:rPr>
                  <w:rFonts w:eastAsia="Malgun Gothic"/>
                  <w:lang w:val="en-US" w:eastAsia="ko-KR"/>
                </w:rPr>
                <w:t xml:space="preserve">RAN2 should support </w:t>
              </w:r>
              <w:r w:rsidRPr="00695E18">
                <w:rPr>
                  <w:rFonts w:eastAsia="Malgun Gothic"/>
                  <w:lang w:val="en-US" w:eastAsia="ko-KR"/>
                </w:rPr>
                <w:t xml:space="preserve">the retransmission timer </w:t>
              </w:r>
              <w:r>
                <w:rPr>
                  <w:rFonts w:eastAsia="Malgun Gothic"/>
                  <w:lang w:val="en-US" w:eastAsia="ko-KR"/>
                </w:rPr>
                <w:t>in SL broadcast</w:t>
              </w:r>
              <w:r w:rsidRPr="00695E18">
                <w:rPr>
                  <w:rFonts w:eastAsia="Malgun Gothic"/>
                  <w:lang w:val="en-US" w:eastAsia="ko-KR"/>
                </w:rPr>
                <w:t>.</w:t>
              </w:r>
            </w:ins>
          </w:p>
        </w:tc>
      </w:tr>
      <w:tr w:rsidR="009D1492" w14:paraId="2D2FC333" w14:textId="77777777" w:rsidTr="000902B3">
        <w:trPr>
          <w:ins w:id="900" w:author="Qualcomm" w:date="2021-07-05T02:16:00Z"/>
        </w:trPr>
        <w:tc>
          <w:tcPr>
            <w:tcW w:w="1358" w:type="dxa"/>
          </w:tcPr>
          <w:p w14:paraId="7820997A" w14:textId="16D436FA" w:rsidR="009D1492" w:rsidRDefault="009D1492" w:rsidP="009D1492">
            <w:pPr>
              <w:rPr>
                <w:ins w:id="901" w:author="Qualcomm" w:date="2021-07-05T02:16:00Z"/>
                <w:rFonts w:eastAsia="Malgun Gothic"/>
                <w:lang w:val="de-DE" w:eastAsia="ko-KR"/>
              </w:rPr>
            </w:pPr>
            <w:ins w:id="902" w:author="Qualcomm" w:date="2021-07-05T02:17:00Z">
              <w:r>
                <w:rPr>
                  <w:lang w:val="de-DE"/>
                </w:rPr>
                <w:t>Qualcomm</w:t>
              </w:r>
            </w:ins>
          </w:p>
        </w:tc>
        <w:tc>
          <w:tcPr>
            <w:tcW w:w="1337" w:type="dxa"/>
          </w:tcPr>
          <w:p w14:paraId="15ACE50F" w14:textId="664DE3B5" w:rsidR="009D1492" w:rsidRDefault="009D1492" w:rsidP="009D1492">
            <w:pPr>
              <w:rPr>
                <w:ins w:id="903" w:author="Qualcomm" w:date="2021-07-05T02:16:00Z"/>
                <w:rFonts w:eastAsia="Malgun Gothic"/>
                <w:lang w:val="en-US" w:eastAsia="ko-KR"/>
              </w:rPr>
            </w:pPr>
            <w:ins w:id="904" w:author="Qualcomm" w:date="2021-07-05T02:17:00Z">
              <w:r>
                <w:rPr>
                  <w:lang w:val="en-US"/>
                </w:rPr>
                <w:t>Y</w:t>
              </w:r>
            </w:ins>
          </w:p>
        </w:tc>
        <w:tc>
          <w:tcPr>
            <w:tcW w:w="6934" w:type="dxa"/>
          </w:tcPr>
          <w:p w14:paraId="24DC2979" w14:textId="552591F9" w:rsidR="009D1492" w:rsidRPr="00695E18" w:rsidRDefault="009D1492" w:rsidP="009D1492">
            <w:pPr>
              <w:rPr>
                <w:ins w:id="905" w:author="Qualcomm" w:date="2021-07-05T02:16:00Z"/>
                <w:rFonts w:eastAsia="Malgun Gothic"/>
                <w:lang w:val="en-US" w:eastAsia="ko-KR"/>
              </w:rPr>
            </w:pPr>
            <w:ins w:id="906" w:author="Qualcomm" w:date="2021-07-05T02:17:00Z">
              <w:r>
                <w:rPr>
                  <w:rFonts w:eastAsiaTheme="minorEastAsia"/>
                  <w:lang w:val="en-US" w:eastAsia="zh-CN"/>
                </w:rPr>
                <w:t xml:space="preserve">No HARQ supported, no HARQ related timers. Inactivity timer may be used for blind </w:t>
              </w:r>
              <w:proofErr w:type="spellStart"/>
              <w:r>
                <w:rPr>
                  <w:rFonts w:eastAsiaTheme="minorEastAsia"/>
                  <w:lang w:val="en-US" w:eastAsia="zh-CN"/>
                </w:rPr>
                <w:t>retransmissons</w:t>
              </w:r>
              <w:proofErr w:type="spellEnd"/>
              <w:r>
                <w:rPr>
                  <w:rFonts w:eastAsiaTheme="minorEastAsia"/>
                  <w:lang w:val="en-US" w:eastAsia="zh-CN"/>
                </w:rPr>
                <w:t>.</w:t>
              </w:r>
            </w:ins>
          </w:p>
        </w:tc>
      </w:tr>
      <w:tr w:rsidR="00B87725" w14:paraId="5108FC57" w14:textId="77777777" w:rsidTr="000902B3">
        <w:trPr>
          <w:ins w:id="907" w:author="CATT-xuhao" w:date="2021-07-05T14:29:00Z"/>
        </w:trPr>
        <w:tc>
          <w:tcPr>
            <w:tcW w:w="1358" w:type="dxa"/>
          </w:tcPr>
          <w:p w14:paraId="5DEC8E61" w14:textId="3EEA0D96" w:rsidR="00B87725" w:rsidRDefault="00B87725" w:rsidP="009D1492">
            <w:pPr>
              <w:rPr>
                <w:ins w:id="908" w:author="CATT-xuhao" w:date="2021-07-05T14:29:00Z"/>
                <w:lang w:val="de-DE"/>
              </w:rPr>
            </w:pPr>
            <w:ins w:id="909" w:author="CATT-xuhao" w:date="2021-07-05T14:29:00Z">
              <w:r>
                <w:rPr>
                  <w:rFonts w:eastAsiaTheme="minorEastAsia" w:hint="eastAsia"/>
                  <w:lang w:val="de-DE" w:eastAsia="zh-CN"/>
                </w:rPr>
                <w:t>CATT</w:t>
              </w:r>
            </w:ins>
          </w:p>
        </w:tc>
        <w:tc>
          <w:tcPr>
            <w:tcW w:w="1337" w:type="dxa"/>
          </w:tcPr>
          <w:p w14:paraId="571EF88D" w14:textId="3418016B" w:rsidR="00B87725" w:rsidRDefault="00B87725" w:rsidP="009D1492">
            <w:pPr>
              <w:rPr>
                <w:ins w:id="910" w:author="CATT-xuhao" w:date="2021-07-05T14:29:00Z"/>
                <w:lang w:val="en-US"/>
              </w:rPr>
            </w:pPr>
            <w:ins w:id="911" w:author="CATT-xuhao" w:date="2021-07-05T14:29:00Z">
              <w:r>
                <w:rPr>
                  <w:rFonts w:eastAsiaTheme="minorEastAsia" w:hint="eastAsia"/>
                  <w:lang w:val="en-US" w:eastAsia="zh-CN"/>
                </w:rPr>
                <w:t>Y</w:t>
              </w:r>
            </w:ins>
          </w:p>
        </w:tc>
        <w:tc>
          <w:tcPr>
            <w:tcW w:w="6934" w:type="dxa"/>
          </w:tcPr>
          <w:p w14:paraId="5A3226D7" w14:textId="77777777" w:rsidR="00B87725" w:rsidRDefault="00B87725" w:rsidP="009D1492">
            <w:pPr>
              <w:rPr>
                <w:ins w:id="912" w:author="CATT-xuhao" w:date="2021-07-05T14:29:00Z"/>
                <w:rFonts w:eastAsiaTheme="minorEastAsia"/>
                <w:lang w:val="en-US" w:eastAsia="zh-CN"/>
              </w:rPr>
            </w:pPr>
          </w:p>
        </w:tc>
      </w:tr>
      <w:bookmarkEnd w:id="860"/>
    </w:tbl>
    <w:p w14:paraId="2A672649" w14:textId="77777777" w:rsidR="00EC1223" w:rsidRDefault="00EC1223" w:rsidP="00EC1223">
      <w:pPr>
        <w:rPr>
          <w:i/>
          <w:iCs/>
        </w:rPr>
      </w:pPr>
    </w:p>
    <w:p w14:paraId="02F8EF5F" w14:textId="0F49485B" w:rsidR="00450228" w:rsidRDefault="00450228" w:rsidP="00450228">
      <w:pPr>
        <w:pStyle w:val="21"/>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afb"/>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afb"/>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w:t>
      </w:r>
      <w:proofErr w:type="gramStart"/>
      <w:r>
        <w:rPr>
          <w:rFonts w:ascii="Arial" w:hAnsi="Arial" w:cs="Arial"/>
        </w:rPr>
        <w:t>to go</w:t>
      </w:r>
      <w:proofErr w:type="gramEnd"/>
      <w:r>
        <w:rPr>
          <w:rFonts w:ascii="Arial" w:hAnsi="Arial" w:cs="Arial"/>
        </w:rPr>
        <w:t xml:space="preserve">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af3"/>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lastRenderedPageBreak/>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913"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914"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915" w:author="Ericsson" w:date="2021-07-02T22:33:00Z">
                  <w:rPr>
                    <w:lang w:val="en-US" w:eastAsia="zh-CN"/>
                  </w:rPr>
                </w:rPrChange>
              </w:rPr>
              <w:pPrChange w:id="916" w:author="Ericsson" w:date="2021-07-02T22:33:00Z">
                <w:pPr>
                  <w:pStyle w:val="afb"/>
                  <w:keepNext/>
                  <w:keepLines/>
                  <w:ind w:left="360"/>
                  <w:jc w:val="center"/>
                </w:pPr>
              </w:pPrChange>
            </w:pPr>
            <w:ins w:id="917" w:author="Ericsson" w:date="2021-07-02T22:33:00Z">
              <w:r w:rsidRPr="004544CC">
                <w:rPr>
                  <w:rFonts w:eastAsiaTheme="minorEastAsia"/>
                  <w:sz w:val="20"/>
                  <w:szCs w:val="20"/>
                  <w:lang w:val="en-US" w:eastAsia="zh-CN"/>
                  <w:rPrChange w:id="918"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919" w:author="冷冰雪(Bingxue Leng)" w:date="2021-07-03T11:37:00Z">
              <w:r>
                <w:rPr>
                  <w:lang w:val="de-DE"/>
                </w:rPr>
                <w:t>OPPO</w:t>
              </w:r>
            </w:ins>
          </w:p>
        </w:tc>
        <w:tc>
          <w:tcPr>
            <w:tcW w:w="1337" w:type="dxa"/>
          </w:tcPr>
          <w:p w14:paraId="496F0121" w14:textId="7C800547" w:rsidR="002542E7" w:rsidRDefault="002542E7" w:rsidP="002542E7">
            <w:pPr>
              <w:rPr>
                <w:lang w:val="de-DE"/>
              </w:rPr>
            </w:pPr>
            <w:ins w:id="920" w:author="冷冰雪(Bingxue Leng)" w:date="2021-07-03T11:37:00Z">
              <w:r>
                <w:rPr>
                  <w:lang w:val="en-US"/>
                </w:rPr>
                <w:t>N</w:t>
              </w:r>
            </w:ins>
          </w:p>
        </w:tc>
        <w:tc>
          <w:tcPr>
            <w:tcW w:w="6934" w:type="dxa"/>
          </w:tcPr>
          <w:p w14:paraId="428B26CE" w14:textId="56576602" w:rsidR="002542E7" w:rsidRDefault="002542E7" w:rsidP="002542E7">
            <w:pPr>
              <w:rPr>
                <w:lang w:val="en-US"/>
              </w:rPr>
            </w:pPr>
            <w:ins w:id="921"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922" w:author="Apple - Zhibin Wu" w:date="2021-07-03T14:27:00Z">
              <w:r>
                <w:rPr>
                  <w:lang w:val="de-DE"/>
                </w:rPr>
                <w:t>Apple</w:t>
              </w:r>
            </w:ins>
          </w:p>
        </w:tc>
        <w:tc>
          <w:tcPr>
            <w:tcW w:w="1337" w:type="dxa"/>
          </w:tcPr>
          <w:p w14:paraId="187A326B" w14:textId="080791C0" w:rsidR="00766594" w:rsidRDefault="00766594" w:rsidP="00766594">
            <w:pPr>
              <w:rPr>
                <w:lang w:val="de-DE"/>
              </w:rPr>
            </w:pPr>
            <w:ins w:id="923" w:author="Apple - Zhibin Wu" w:date="2021-07-03T14:27:00Z">
              <w:r>
                <w:rPr>
                  <w:lang w:val="en-US"/>
                </w:rPr>
                <w:t>No</w:t>
              </w:r>
            </w:ins>
          </w:p>
        </w:tc>
        <w:tc>
          <w:tcPr>
            <w:tcW w:w="6934" w:type="dxa"/>
          </w:tcPr>
          <w:p w14:paraId="256F2541" w14:textId="77777777" w:rsidR="00766594" w:rsidRDefault="00766594" w:rsidP="00766594">
            <w:pPr>
              <w:rPr>
                <w:ins w:id="924" w:author="Apple - Zhibin Wu" w:date="2021-07-03T14:27:00Z"/>
                <w:rFonts w:eastAsiaTheme="minorEastAsia"/>
                <w:lang w:val="en-US" w:eastAsia="zh-CN"/>
              </w:rPr>
            </w:pPr>
            <w:ins w:id="925"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926" w:author="Apple - Zhibin Wu" w:date="2021-07-03T14:27:00Z">
              <w:r>
                <w:rPr>
                  <w:rFonts w:eastAsiaTheme="minorEastAsia"/>
                  <w:lang w:val="en-US" w:eastAsia="zh-CN"/>
                </w:rPr>
                <w:t xml:space="preserve">The TX UE shall ensure its schedule transmission resource falls into the </w:t>
              </w:r>
              <w:proofErr w:type="spellStart"/>
              <w:r w:rsidRPr="00D767B4">
                <w:rPr>
                  <w:rFonts w:eastAsiaTheme="minorEastAsia"/>
                  <w:i/>
                  <w:iCs/>
                  <w:lang w:val="en-US" w:eastAsia="zh-CN"/>
                </w:rPr>
                <w:t>onDuration</w:t>
              </w:r>
              <w:proofErr w:type="spellEnd"/>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927" w:author="Xiaomi (Xing)" w:date="2021-07-05T11:12:00Z"/>
        </w:trPr>
        <w:tc>
          <w:tcPr>
            <w:tcW w:w="1358" w:type="dxa"/>
          </w:tcPr>
          <w:p w14:paraId="5B055D8C" w14:textId="7CA3F4E3" w:rsidR="008904A7" w:rsidRDefault="008904A7" w:rsidP="00766594">
            <w:pPr>
              <w:rPr>
                <w:ins w:id="928" w:author="Xiaomi (Xing)" w:date="2021-07-05T11:12:00Z"/>
                <w:lang w:val="de-DE" w:eastAsia="zh-CN"/>
              </w:rPr>
            </w:pPr>
            <w:ins w:id="929" w:author="Xiaomi (Xing)" w:date="2021-07-05T11:12:00Z">
              <w:r>
                <w:rPr>
                  <w:rFonts w:hint="eastAsia"/>
                  <w:lang w:val="de-DE" w:eastAsia="zh-CN"/>
                </w:rPr>
                <w:t>Xiaomi</w:t>
              </w:r>
            </w:ins>
          </w:p>
        </w:tc>
        <w:tc>
          <w:tcPr>
            <w:tcW w:w="1337" w:type="dxa"/>
          </w:tcPr>
          <w:p w14:paraId="77E2BA2B" w14:textId="38F696D6" w:rsidR="008904A7" w:rsidRDefault="008904A7" w:rsidP="00766594">
            <w:pPr>
              <w:rPr>
                <w:ins w:id="930" w:author="Xiaomi (Xing)" w:date="2021-07-05T11:12:00Z"/>
                <w:lang w:val="en-US" w:eastAsia="zh-CN"/>
              </w:rPr>
            </w:pPr>
            <w:ins w:id="931" w:author="Xiaomi (Xing)" w:date="2021-07-05T11:13:00Z">
              <w:r>
                <w:rPr>
                  <w:rFonts w:hint="eastAsia"/>
                  <w:lang w:val="en-US" w:eastAsia="zh-CN"/>
                </w:rPr>
                <w:t>N</w:t>
              </w:r>
            </w:ins>
          </w:p>
        </w:tc>
        <w:tc>
          <w:tcPr>
            <w:tcW w:w="6934" w:type="dxa"/>
          </w:tcPr>
          <w:p w14:paraId="500CFC8E" w14:textId="237DB569" w:rsidR="008904A7" w:rsidRDefault="008904A7" w:rsidP="008904A7">
            <w:pPr>
              <w:rPr>
                <w:ins w:id="932" w:author="Xiaomi (Xing)" w:date="2021-07-05T11:12:00Z"/>
                <w:rFonts w:eastAsiaTheme="minorEastAsia"/>
                <w:lang w:val="en-US" w:eastAsia="zh-CN"/>
              </w:rPr>
            </w:pPr>
            <w:ins w:id="933"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934" w:author="Xiaomi (Xing)" w:date="2021-07-05T11:21:00Z">
              <w:r w:rsidR="00523AFB">
                <w:rPr>
                  <w:rFonts w:eastAsiaTheme="minorEastAsia"/>
                  <w:lang w:val="en-US" w:eastAsia="zh-CN"/>
                </w:rPr>
                <w:t xml:space="preserve"> TX UE or TX UE’s </w:t>
              </w:r>
              <w:proofErr w:type="spellStart"/>
              <w:r w:rsidR="00523AFB">
                <w:rPr>
                  <w:rFonts w:eastAsiaTheme="minorEastAsia"/>
                  <w:lang w:val="en-US" w:eastAsia="zh-CN"/>
                </w:rPr>
                <w:t>gNB</w:t>
              </w:r>
              <w:proofErr w:type="spellEnd"/>
              <w:r w:rsidR="00523AFB">
                <w:rPr>
                  <w:rFonts w:eastAsiaTheme="minorEastAsia"/>
                  <w:lang w:val="en-US" w:eastAsia="zh-CN"/>
                </w:rPr>
                <w:t xml:space="preserve"> shall ensure the active timer determined by DRX timers could cover all the periodic transmissions.</w:t>
              </w:r>
            </w:ins>
          </w:p>
        </w:tc>
      </w:tr>
      <w:tr w:rsidR="00405D02" w14:paraId="429C812B" w14:textId="77777777" w:rsidTr="000902B3">
        <w:trPr>
          <w:ins w:id="935" w:author="LG: Giwon Park" w:date="2021-07-05T14:46:00Z"/>
        </w:trPr>
        <w:tc>
          <w:tcPr>
            <w:tcW w:w="1358" w:type="dxa"/>
          </w:tcPr>
          <w:p w14:paraId="42EB2125" w14:textId="1A542E83" w:rsidR="00405D02" w:rsidRDefault="00405D02" w:rsidP="00405D02">
            <w:pPr>
              <w:rPr>
                <w:ins w:id="936" w:author="LG: Giwon Park" w:date="2021-07-05T14:46:00Z"/>
                <w:lang w:val="de-DE" w:eastAsia="zh-CN"/>
              </w:rPr>
            </w:pPr>
            <w:ins w:id="937" w:author="LG: Giwon Park" w:date="2021-07-05T14:46:00Z">
              <w:r>
                <w:rPr>
                  <w:rFonts w:eastAsia="Malgun Gothic" w:hint="eastAsia"/>
                  <w:lang w:val="de-DE" w:eastAsia="ko-KR"/>
                </w:rPr>
                <w:t>LG</w:t>
              </w:r>
            </w:ins>
          </w:p>
        </w:tc>
        <w:tc>
          <w:tcPr>
            <w:tcW w:w="1337" w:type="dxa"/>
          </w:tcPr>
          <w:p w14:paraId="51635CF6" w14:textId="2A891DE0" w:rsidR="00405D02" w:rsidRDefault="00405D02" w:rsidP="00405D02">
            <w:pPr>
              <w:rPr>
                <w:ins w:id="938" w:author="LG: Giwon Park" w:date="2021-07-05T14:46:00Z"/>
                <w:lang w:val="en-US" w:eastAsia="zh-CN"/>
              </w:rPr>
            </w:pPr>
            <w:ins w:id="939" w:author="LG: Giwon Park" w:date="2021-07-05T14:46:00Z">
              <w:r>
                <w:rPr>
                  <w:rFonts w:eastAsia="Malgun Gothic" w:hint="eastAsia"/>
                  <w:lang w:val="en-US" w:eastAsia="ko-KR"/>
                </w:rPr>
                <w:t>Y with comment</w:t>
              </w:r>
            </w:ins>
          </w:p>
        </w:tc>
        <w:tc>
          <w:tcPr>
            <w:tcW w:w="6934" w:type="dxa"/>
          </w:tcPr>
          <w:p w14:paraId="6BF21F02" w14:textId="694BDC62" w:rsidR="00405D02" w:rsidRDefault="00405D02" w:rsidP="00405D02">
            <w:pPr>
              <w:rPr>
                <w:ins w:id="940" w:author="LG: Giwon Park" w:date="2021-07-05T14:46:00Z"/>
                <w:rFonts w:eastAsiaTheme="minorEastAsia"/>
                <w:lang w:val="en-US" w:eastAsia="zh-CN"/>
              </w:rPr>
            </w:pPr>
            <w:ins w:id="941"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397E793" w14:textId="77777777" w:rsidTr="000902B3">
        <w:trPr>
          <w:ins w:id="942" w:author="Qualcomm" w:date="2021-07-05T02:17:00Z"/>
        </w:trPr>
        <w:tc>
          <w:tcPr>
            <w:tcW w:w="1358" w:type="dxa"/>
          </w:tcPr>
          <w:p w14:paraId="0713F0AB" w14:textId="5C0783E8" w:rsidR="009D1492" w:rsidRDefault="009D1492" w:rsidP="009D1492">
            <w:pPr>
              <w:rPr>
                <w:ins w:id="943" w:author="Qualcomm" w:date="2021-07-05T02:17:00Z"/>
                <w:rFonts w:eastAsia="Malgun Gothic"/>
                <w:lang w:val="de-DE" w:eastAsia="ko-KR"/>
              </w:rPr>
            </w:pPr>
            <w:ins w:id="944" w:author="Qualcomm" w:date="2021-07-05T02:17:00Z">
              <w:r w:rsidRPr="00FB11C9">
                <w:rPr>
                  <w:lang w:val="de-DE"/>
                </w:rPr>
                <w:t>Qualcomm</w:t>
              </w:r>
            </w:ins>
          </w:p>
        </w:tc>
        <w:tc>
          <w:tcPr>
            <w:tcW w:w="1337" w:type="dxa"/>
          </w:tcPr>
          <w:p w14:paraId="23049249" w14:textId="275C477B" w:rsidR="009D1492" w:rsidRDefault="009D1492" w:rsidP="009D1492">
            <w:pPr>
              <w:rPr>
                <w:ins w:id="945" w:author="Qualcomm" w:date="2021-07-05T02:17:00Z"/>
                <w:rFonts w:eastAsia="Malgun Gothic"/>
                <w:lang w:val="en-US" w:eastAsia="ko-KR"/>
              </w:rPr>
            </w:pPr>
            <w:ins w:id="946" w:author="Qualcomm" w:date="2021-07-05T02:17:00Z">
              <w:r w:rsidRPr="00987F30">
                <w:rPr>
                  <w:lang w:val="en-US"/>
                </w:rPr>
                <w:t>N</w:t>
              </w:r>
            </w:ins>
          </w:p>
        </w:tc>
        <w:tc>
          <w:tcPr>
            <w:tcW w:w="6934" w:type="dxa"/>
          </w:tcPr>
          <w:p w14:paraId="016CBCE9" w14:textId="1A2EF840" w:rsidR="009D1492" w:rsidRDefault="009D1492" w:rsidP="009D1492">
            <w:pPr>
              <w:rPr>
                <w:ins w:id="947" w:author="Qualcomm" w:date="2021-07-05T02:17:00Z"/>
                <w:rFonts w:eastAsia="Malgun Gothic"/>
                <w:lang w:val="en-US" w:eastAsia="ko-KR"/>
              </w:rPr>
            </w:pPr>
            <w:ins w:id="948" w:author="Qualcomm" w:date="2021-07-05T02:17:00Z">
              <w:r w:rsidRPr="00987F30">
                <w:rPr>
                  <w:rFonts w:eastAsiaTheme="minorEastAsia"/>
                  <w:lang w:val="en-US" w:eastAsia="zh-CN"/>
                </w:rPr>
                <w:t>Rx UE wouldn’t have time to sleep for SPS based transmissions</w:t>
              </w:r>
              <w:r>
                <w:rPr>
                  <w:rFonts w:eastAsiaTheme="minorEastAsia"/>
                  <w:lang w:val="en-US" w:eastAsia="zh-CN"/>
                </w:rPr>
                <w:t xml:space="preserve"> if support it</w:t>
              </w:r>
              <w:r w:rsidRPr="00D739C4">
                <w:rPr>
                  <w:rFonts w:eastAsiaTheme="minorEastAsia"/>
                  <w:lang w:val="en-US" w:eastAsia="zh-CN"/>
                </w:rPr>
                <w:t>,</w:t>
              </w:r>
            </w:ins>
          </w:p>
        </w:tc>
      </w:tr>
      <w:tr w:rsidR="0095463D" w14:paraId="782FD8CC" w14:textId="77777777" w:rsidTr="000902B3">
        <w:trPr>
          <w:ins w:id="949" w:author="CATT-xuhao" w:date="2021-07-05T14:29:00Z"/>
        </w:trPr>
        <w:tc>
          <w:tcPr>
            <w:tcW w:w="1358" w:type="dxa"/>
          </w:tcPr>
          <w:p w14:paraId="20154F32" w14:textId="2A669105" w:rsidR="0095463D" w:rsidRPr="00FB11C9" w:rsidRDefault="0095463D" w:rsidP="009D1492">
            <w:pPr>
              <w:rPr>
                <w:ins w:id="950" w:author="CATT-xuhao" w:date="2021-07-05T14:29:00Z"/>
                <w:lang w:val="de-DE"/>
              </w:rPr>
            </w:pPr>
            <w:ins w:id="951" w:author="CATT-xuhao" w:date="2021-07-05T14:29:00Z">
              <w:r>
                <w:rPr>
                  <w:rFonts w:eastAsiaTheme="minorEastAsia" w:hint="eastAsia"/>
                  <w:lang w:val="de-DE" w:eastAsia="zh-CN"/>
                </w:rPr>
                <w:t>CATT</w:t>
              </w:r>
            </w:ins>
          </w:p>
        </w:tc>
        <w:tc>
          <w:tcPr>
            <w:tcW w:w="1337" w:type="dxa"/>
          </w:tcPr>
          <w:p w14:paraId="6C8BF02D" w14:textId="3BD62C6E" w:rsidR="0095463D" w:rsidRPr="00987F30" w:rsidRDefault="0095463D" w:rsidP="009D1492">
            <w:pPr>
              <w:rPr>
                <w:ins w:id="952" w:author="CATT-xuhao" w:date="2021-07-05T14:29:00Z"/>
                <w:lang w:val="en-US"/>
              </w:rPr>
            </w:pPr>
            <w:ins w:id="953" w:author="CATT-xuhao" w:date="2021-07-05T14:29:00Z">
              <w:r>
                <w:rPr>
                  <w:rFonts w:eastAsiaTheme="minorEastAsia" w:hint="eastAsia"/>
                  <w:lang w:val="en-US" w:eastAsia="zh-CN"/>
                </w:rPr>
                <w:t>See comments</w:t>
              </w:r>
            </w:ins>
          </w:p>
        </w:tc>
        <w:tc>
          <w:tcPr>
            <w:tcW w:w="6934" w:type="dxa"/>
          </w:tcPr>
          <w:p w14:paraId="4F89E555" w14:textId="227359F8" w:rsidR="0095463D" w:rsidRPr="00987F30" w:rsidRDefault="0095463D" w:rsidP="009D1492">
            <w:pPr>
              <w:rPr>
                <w:ins w:id="954" w:author="CATT-xuhao" w:date="2021-07-05T14:29:00Z"/>
                <w:rFonts w:eastAsiaTheme="minorEastAsia"/>
                <w:lang w:val="en-US" w:eastAsia="zh-CN"/>
              </w:rPr>
            </w:pPr>
            <w:ins w:id="955" w:author="CATT-xuhao" w:date="2021-07-05T14:29:00Z">
              <w:r w:rsidRPr="003D426F">
                <w:rPr>
                  <w:rFonts w:eastAsiaTheme="minorEastAsia"/>
                  <w:lang w:val="en-US" w:eastAsia="zh-CN"/>
                </w:rPr>
                <w:t xml:space="preserve">It should further clarify which the announced periodic transmissions refer to since the </w:t>
              </w:r>
              <w:proofErr w:type="spellStart"/>
              <w:r w:rsidRPr="003D426F">
                <w:rPr>
                  <w:rFonts w:eastAsiaTheme="minorEastAsia"/>
                  <w:lang w:val="en-US" w:eastAsia="zh-CN"/>
                </w:rPr>
                <w:t>Tx</w:t>
              </w:r>
              <w:proofErr w:type="spellEnd"/>
              <w:r w:rsidRPr="003D426F">
                <w:rPr>
                  <w:rFonts w:eastAsiaTheme="minorEastAsia"/>
                  <w:lang w:val="en-US" w:eastAsia="zh-CN"/>
                </w:rPr>
                <w:t xml:space="preserve"> UE may correspond</w:t>
              </w:r>
              <w:r>
                <w:rPr>
                  <w:rFonts w:eastAsiaTheme="minorEastAsia" w:hint="eastAsia"/>
                  <w:lang w:val="en-US" w:eastAsia="zh-CN"/>
                </w:rPr>
                <w:t xml:space="preserve"> </w:t>
              </w:r>
              <w:r w:rsidRPr="003D426F">
                <w:rPr>
                  <w:rFonts w:eastAsiaTheme="minorEastAsia"/>
                  <w:lang w:val="en-US" w:eastAsia="zh-CN"/>
                </w:rPr>
                <w:t>with many Rx UE</w:t>
              </w:r>
              <w:r>
                <w:rPr>
                  <w:rFonts w:eastAsiaTheme="minorEastAsia" w:hint="eastAsia"/>
                  <w:lang w:val="en-US" w:eastAsia="zh-CN"/>
                </w:rPr>
                <w:t>s</w:t>
              </w:r>
              <w:r w:rsidRPr="003D426F">
                <w:rPr>
                  <w:rFonts w:eastAsiaTheme="minorEastAsia"/>
                  <w:lang w:val="en-US" w:eastAsia="zh-CN"/>
                </w:rPr>
                <w:t xml:space="preserve"> or may have different PC5-S connections with one Rx UE.</w:t>
              </w:r>
            </w:ins>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af3"/>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956"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957"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958" w:author="Ericsson" w:date="2021-07-02T22:36:00Z">
              <w:r>
                <w:rPr>
                  <w:rFonts w:eastAsiaTheme="minorEastAsia"/>
                  <w:lang w:val="en-US" w:eastAsia="zh-CN"/>
                </w:rPr>
                <w:t>The UE that sends CSI request</w:t>
              </w:r>
            </w:ins>
            <w:ins w:id="959" w:author="Ericsson" w:date="2021-07-02T22:37:00Z">
              <w:r>
                <w:rPr>
                  <w:rFonts w:eastAsiaTheme="minorEastAsia"/>
                  <w:lang w:val="en-US" w:eastAsia="zh-CN"/>
                </w:rPr>
                <w:t xml:space="preserve"> (i.e., the triggering UE)</w:t>
              </w:r>
            </w:ins>
            <w:ins w:id="960" w:author="Ericsson" w:date="2021-07-02T22:36:00Z">
              <w:r>
                <w:rPr>
                  <w:rFonts w:eastAsiaTheme="minorEastAsia"/>
                  <w:lang w:val="en-US" w:eastAsia="zh-CN"/>
                </w:rPr>
                <w:t>, will receive the correspo</w:t>
              </w:r>
            </w:ins>
            <w:ins w:id="961" w:author="Ericsson" w:date="2021-07-02T22:37:00Z">
              <w:r>
                <w:rPr>
                  <w:rFonts w:eastAsiaTheme="minorEastAsia"/>
                  <w:lang w:val="en-US" w:eastAsia="zh-CN"/>
                </w:rPr>
                <w:t xml:space="preserve">nding CSI report from the reporting UE. The triggering UE will be in active during the window </w:t>
              </w:r>
            </w:ins>
            <w:ins w:id="962" w:author="Ericsson" w:date="2021-07-02T22:59:00Z">
              <w:r w:rsidR="00BE5A03">
                <w:rPr>
                  <w:rFonts w:eastAsiaTheme="minorEastAsia"/>
                  <w:lang w:val="en-US" w:eastAsia="zh-CN"/>
                </w:rPr>
                <w:t xml:space="preserve">when </w:t>
              </w:r>
            </w:ins>
            <w:ins w:id="963" w:author="Ericsson" w:date="2021-07-02T22:37:00Z">
              <w:r>
                <w:rPr>
                  <w:rFonts w:eastAsiaTheme="minorEastAsia"/>
                  <w:lang w:val="en-US" w:eastAsia="zh-CN"/>
                </w:rPr>
                <w:t xml:space="preserve">the CSI report </w:t>
              </w:r>
            </w:ins>
            <w:ins w:id="964" w:author="Ericsson" w:date="2021-07-02T22:38:00Z">
              <w:r>
                <w:rPr>
                  <w:rFonts w:eastAsiaTheme="minorEastAsia"/>
                  <w:lang w:val="en-US" w:eastAsia="zh-CN"/>
                </w:rPr>
                <w:t>is expected. It is reasonable to count this time period as active time</w:t>
              </w:r>
            </w:ins>
            <w:ins w:id="965" w:author="Ericsson" w:date="2021-07-02T22:40:00Z">
              <w:r>
                <w:rPr>
                  <w:rFonts w:eastAsiaTheme="minorEastAsia"/>
                  <w:lang w:val="en-US" w:eastAsia="zh-CN"/>
                </w:rPr>
                <w:t>, i.e., this is from reception preparative for the triggering UE.</w:t>
              </w:r>
            </w:ins>
            <w:ins w:id="966"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967" w:author="Apple - Zhibin Wu" w:date="2021-07-03T14:27:00Z">
              <w:r>
                <w:rPr>
                  <w:lang w:val="de-DE"/>
                </w:rPr>
                <w:t>Apple</w:t>
              </w:r>
            </w:ins>
          </w:p>
        </w:tc>
        <w:tc>
          <w:tcPr>
            <w:tcW w:w="1337" w:type="dxa"/>
          </w:tcPr>
          <w:p w14:paraId="01C9761A" w14:textId="20E04600" w:rsidR="00766594" w:rsidRDefault="00766594" w:rsidP="00766594">
            <w:pPr>
              <w:rPr>
                <w:lang w:val="de-DE"/>
              </w:rPr>
            </w:pPr>
            <w:ins w:id="968" w:author="Apple - Zhibin Wu" w:date="2021-07-03T14:27:00Z">
              <w:r>
                <w:rPr>
                  <w:lang w:val="en-US"/>
                </w:rPr>
                <w:t>Yes</w:t>
              </w:r>
            </w:ins>
          </w:p>
        </w:tc>
        <w:tc>
          <w:tcPr>
            <w:tcW w:w="6934" w:type="dxa"/>
          </w:tcPr>
          <w:p w14:paraId="28C46A69" w14:textId="56EA3A20" w:rsidR="00766594" w:rsidRDefault="00766594" w:rsidP="00766594">
            <w:pPr>
              <w:rPr>
                <w:lang w:val="en-US"/>
              </w:rPr>
            </w:pPr>
            <w:ins w:id="969"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970" w:author="Xiaomi (Xing)" w:date="2021-07-05T11:50:00Z">
              <w:r>
                <w:rPr>
                  <w:rFonts w:hint="eastAsia"/>
                  <w:lang w:val="de-DE" w:eastAsia="zh-CN"/>
                </w:rPr>
                <w:t>Xiaomi</w:t>
              </w:r>
            </w:ins>
          </w:p>
        </w:tc>
        <w:tc>
          <w:tcPr>
            <w:tcW w:w="1337" w:type="dxa"/>
          </w:tcPr>
          <w:p w14:paraId="101A14A6" w14:textId="1D73D9E7" w:rsidR="00766594" w:rsidRDefault="00027C06" w:rsidP="0005364A">
            <w:pPr>
              <w:rPr>
                <w:lang w:val="de-DE" w:eastAsia="zh-CN"/>
              </w:rPr>
            </w:pPr>
            <w:ins w:id="971"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972"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believe the appropriate DRX timer configuration could cover this case. </w:t>
              </w:r>
              <w:r>
                <w:rPr>
                  <w:rFonts w:eastAsiaTheme="minorEastAsia"/>
                  <w:lang w:val="en-US" w:eastAsia="zh-CN"/>
                </w:rPr>
                <w:lastRenderedPageBreak/>
                <w:t>However, if majority companies support this, we could also accept.</w:t>
              </w:r>
            </w:ins>
          </w:p>
        </w:tc>
      </w:tr>
      <w:tr w:rsidR="00405D02" w14:paraId="4B6BA78A" w14:textId="77777777" w:rsidTr="000902B3">
        <w:trPr>
          <w:ins w:id="973" w:author="LG: Giwon Park" w:date="2021-07-05T14:46:00Z"/>
        </w:trPr>
        <w:tc>
          <w:tcPr>
            <w:tcW w:w="1358" w:type="dxa"/>
          </w:tcPr>
          <w:p w14:paraId="136DF398" w14:textId="6F99A69D" w:rsidR="00405D02" w:rsidRDefault="00405D02" w:rsidP="00405D02">
            <w:pPr>
              <w:rPr>
                <w:ins w:id="974" w:author="LG: Giwon Park" w:date="2021-07-05T14:46:00Z"/>
                <w:lang w:val="de-DE" w:eastAsia="zh-CN"/>
              </w:rPr>
            </w:pPr>
            <w:ins w:id="975" w:author="LG: Giwon Park" w:date="2021-07-05T14:46:00Z">
              <w:r>
                <w:rPr>
                  <w:rFonts w:eastAsia="Malgun Gothic" w:hint="eastAsia"/>
                  <w:lang w:val="de-DE" w:eastAsia="ko-KR"/>
                </w:rPr>
                <w:lastRenderedPageBreak/>
                <w:t>LG</w:t>
              </w:r>
            </w:ins>
          </w:p>
        </w:tc>
        <w:tc>
          <w:tcPr>
            <w:tcW w:w="1337" w:type="dxa"/>
          </w:tcPr>
          <w:p w14:paraId="7C26C73C" w14:textId="7499D576" w:rsidR="00405D02" w:rsidRDefault="00405D02" w:rsidP="00405D02">
            <w:pPr>
              <w:rPr>
                <w:ins w:id="976" w:author="LG: Giwon Park" w:date="2021-07-05T14:46:00Z"/>
                <w:lang w:val="de-DE" w:eastAsia="zh-CN"/>
              </w:rPr>
            </w:pPr>
            <w:ins w:id="977"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76B651C3" w14:textId="4C9EF698" w:rsidR="00405D02" w:rsidRDefault="00405D02" w:rsidP="00405D02">
            <w:pPr>
              <w:rPr>
                <w:ins w:id="978" w:author="LG: Giwon Park" w:date="2021-07-05T14:46:00Z"/>
                <w:rFonts w:eastAsiaTheme="minorEastAsia"/>
                <w:lang w:val="en-US" w:eastAsia="zh-CN"/>
              </w:rPr>
            </w:pPr>
            <w:ins w:id="979"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D598CDD" w14:textId="77777777" w:rsidTr="000902B3">
        <w:trPr>
          <w:ins w:id="980" w:author="Qualcomm" w:date="2021-07-05T02:17:00Z"/>
        </w:trPr>
        <w:tc>
          <w:tcPr>
            <w:tcW w:w="1358" w:type="dxa"/>
          </w:tcPr>
          <w:p w14:paraId="41AA57F9" w14:textId="1804959D" w:rsidR="009D1492" w:rsidRDefault="009D1492" w:rsidP="009D1492">
            <w:pPr>
              <w:rPr>
                <w:ins w:id="981" w:author="Qualcomm" w:date="2021-07-05T02:17:00Z"/>
                <w:rFonts w:eastAsia="Malgun Gothic"/>
                <w:lang w:val="de-DE" w:eastAsia="ko-KR"/>
              </w:rPr>
            </w:pPr>
            <w:ins w:id="982" w:author="Qualcomm" w:date="2021-07-05T02:17:00Z">
              <w:r>
                <w:rPr>
                  <w:lang w:val="de-DE"/>
                </w:rPr>
                <w:t>Qualcomm</w:t>
              </w:r>
            </w:ins>
          </w:p>
        </w:tc>
        <w:tc>
          <w:tcPr>
            <w:tcW w:w="1337" w:type="dxa"/>
          </w:tcPr>
          <w:p w14:paraId="3EFDCDFD" w14:textId="02EC69FA" w:rsidR="009D1492" w:rsidRDefault="009D1492" w:rsidP="009D1492">
            <w:pPr>
              <w:rPr>
                <w:ins w:id="983" w:author="Qualcomm" w:date="2021-07-05T02:17:00Z"/>
                <w:rFonts w:eastAsia="Malgun Gothic"/>
                <w:lang w:val="de-DE" w:eastAsia="ko-KR"/>
              </w:rPr>
            </w:pPr>
            <w:ins w:id="984" w:author="Qualcomm" w:date="2021-07-05T02:17:00Z">
              <w:r>
                <w:rPr>
                  <w:lang w:val="en-US"/>
                </w:rPr>
                <w:t>Y</w:t>
              </w:r>
            </w:ins>
          </w:p>
        </w:tc>
        <w:tc>
          <w:tcPr>
            <w:tcW w:w="6934" w:type="dxa"/>
          </w:tcPr>
          <w:p w14:paraId="29D43748" w14:textId="42AA494D" w:rsidR="009D1492" w:rsidRDefault="009D1492" w:rsidP="009D1492">
            <w:pPr>
              <w:rPr>
                <w:ins w:id="985" w:author="Qualcomm" w:date="2021-07-05T02:17:00Z"/>
                <w:rFonts w:eastAsia="Malgun Gothic"/>
                <w:lang w:val="en-US" w:eastAsia="ko-KR"/>
              </w:rPr>
            </w:pPr>
            <w:ins w:id="986"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807103" w14:paraId="1901B572" w14:textId="77777777" w:rsidTr="000902B3">
        <w:trPr>
          <w:ins w:id="987" w:author="CATT-xuhao" w:date="2021-07-05T14:29:00Z"/>
        </w:trPr>
        <w:tc>
          <w:tcPr>
            <w:tcW w:w="1358" w:type="dxa"/>
          </w:tcPr>
          <w:p w14:paraId="1DA96FBB" w14:textId="6F9489A5" w:rsidR="00807103" w:rsidRDefault="00807103" w:rsidP="009D1492">
            <w:pPr>
              <w:rPr>
                <w:ins w:id="988" w:author="CATT-xuhao" w:date="2021-07-05T14:29:00Z"/>
                <w:lang w:val="de-DE"/>
              </w:rPr>
            </w:pPr>
            <w:ins w:id="989" w:author="CATT-xuhao" w:date="2021-07-05T14:29:00Z">
              <w:r>
                <w:rPr>
                  <w:rFonts w:eastAsiaTheme="minorEastAsia" w:hint="eastAsia"/>
                  <w:lang w:val="de-DE" w:eastAsia="zh-CN"/>
                </w:rPr>
                <w:t>CATT</w:t>
              </w:r>
            </w:ins>
          </w:p>
        </w:tc>
        <w:tc>
          <w:tcPr>
            <w:tcW w:w="1337" w:type="dxa"/>
          </w:tcPr>
          <w:p w14:paraId="08302DE8" w14:textId="30716A17" w:rsidR="00807103" w:rsidRDefault="00807103" w:rsidP="009D1492">
            <w:pPr>
              <w:rPr>
                <w:ins w:id="990" w:author="CATT-xuhao" w:date="2021-07-05T14:29:00Z"/>
                <w:lang w:val="en-US"/>
              </w:rPr>
            </w:pPr>
            <w:ins w:id="991" w:author="CATT-xuhao" w:date="2021-07-05T14:29:00Z">
              <w:r>
                <w:rPr>
                  <w:rFonts w:eastAsiaTheme="minorEastAsia" w:hint="eastAsia"/>
                  <w:lang w:val="de-DE" w:eastAsia="zh-CN"/>
                </w:rPr>
                <w:t>Y</w:t>
              </w:r>
            </w:ins>
          </w:p>
        </w:tc>
        <w:tc>
          <w:tcPr>
            <w:tcW w:w="6934" w:type="dxa"/>
          </w:tcPr>
          <w:p w14:paraId="3B5DD002" w14:textId="77777777" w:rsidR="00807103" w:rsidRDefault="00807103" w:rsidP="009D1492">
            <w:pPr>
              <w:rPr>
                <w:ins w:id="992" w:author="CATT-xuhao" w:date="2021-07-05T14:29:00Z"/>
                <w:rFonts w:eastAsiaTheme="minorEastAsia"/>
                <w:lang w:val="en-US" w:eastAsia="zh-CN"/>
              </w:rPr>
            </w:pPr>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w:t>
      </w:r>
      <w:proofErr w:type="spellStart"/>
      <w:r>
        <w:rPr>
          <w:rFonts w:ascii="Arial" w:hAnsi="Arial" w:cs="Arial"/>
        </w:rPr>
        <w:t>timer</w:t>
      </w:r>
      <w:proofErr w:type="spellEnd"/>
      <w:r>
        <w:rPr>
          <w:rFonts w:ascii="Arial" w:hAnsi="Arial" w:cs="Arial"/>
        </w:rPr>
        <w:t xml:space="preserve">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xml:space="preserve">) If the answer to 3.2 is yes, do companies agree with defining a new timer related to the expected time for receiving CSI report, and include the time when this </w:t>
      </w:r>
      <w:proofErr w:type="spellStart"/>
      <w:r>
        <w:rPr>
          <w:rFonts w:ascii="Arial" w:hAnsi="Arial" w:cs="Arial"/>
          <w:b/>
          <w:bCs/>
          <w:sz w:val="22"/>
          <w:szCs w:val="22"/>
        </w:rPr>
        <w:t>timer</w:t>
      </w:r>
      <w:proofErr w:type="spellEnd"/>
      <w:r>
        <w:rPr>
          <w:rFonts w:ascii="Arial" w:hAnsi="Arial" w:cs="Arial"/>
          <w:b/>
          <w:bCs/>
          <w:sz w:val="22"/>
          <w:szCs w:val="22"/>
        </w:rPr>
        <w:t xml:space="preserve"> is running in the active time associated with the RX UE?</w:t>
      </w:r>
    </w:p>
    <w:tbl>
      <w:tblPr>
        <w:tblStyle w:val="af3"/>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993"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ins w:id="994" w:author="Ericsson" w:date="2021-07-02T22:42:00Z">
              <w:r>
                <w:rPr>
                  <w:lang w:val="en-US"/>
                </w:rPr>
                <w:t>Yes but with comments</w:t>
              </w:r>
            </w:ins>
          </w:p>
        </w:tc>
        <w:tc>
          <w:tcPr>
            <w:tcW w:w="6934" w:type="dxa"/>
          </w:tcPr>
          <w:p w14:paraId="5D4EBBD5" w14:textId="636DBF30" w:rsidR="00961E7E" w:rsidRPr="00531AC1" w:rsidRDefault="00961E7E" w:rsidP="00961E7E">
            <w:pPr>
              <w:rPr>
                <w:ins w:id="995" w:author="Ericsson" w:date="2021-07-02T22:42:00Z"/>
                <w:rFonts w:cs="Arial"/>
              </w:rPr>
            </w:pPr>
            <w:ins w:id="996"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afb"/>
              <w:keepNext/>
              <w:keepLines/>
              <w:numPr>
                <w:ilvl w:val="0"/>
                <w:numId w:val="32"/>
              </w:numPr>
              <w:jc w:val="center"/>
              <w:rPr>
                <w:ins w:id="997" w:author="Ericsson" w:date="2021-07-02T22:42:00Z"/>
                <w:rFonts w:ascii="Arial" w:hAnsi="Arial" w:cs="Arial"/>
                <w:sz w:val="20"/>
                <w:szCs w:val="20"/>
                <w:lang w:val="en-US"/>
                <w:rPrChange w:id="998" w:author="Ericsson" w:date="2021-07-02T22:42:00Z">
                  <w:rPr>
                    <w:ins w:id="999" w:author="Ericsson" w:date="2021-07-02T22:42:00Z"/>
                    <w:rFonts w:ascii="Arial" w:hAnsi="Arial" w:cs="Arial"/>
                    <w:sz w:val="20"/>
                    <w:szCs w:val="20"/>
                  </w:rPr>
                </w:rPrChange>
              </w:rPr>
            </w:pPr>
            <w:proofErr w:type="spellStart"/>
            <w:ins w:id="1000" w:author="Ericsson" w:date="2021-07-02T22:42:00Z">
              <w:r w:rsidRPr="00961E7E">
                <w:rPr>
                  <w:rFonts w:ascii="Arial" w:hAnsi="Arial" w:cs="Arial"/>
                  <w:i/>
                  <w:iCs/>
                  <w:sz w:val="20"/>
                  <w:szCs w:val="20"/>
                  <w:lang w:val="en-US"/>
                  <w:rPrChange w:id="1001" w:author="Ericsson" w:date="2021-07-02T22:42:00Z">
                    <w:rPr>
                      <w:rFonts w:ascii="Arial" w:hAnsi="Arial" w:cs="Arial"/>
                      <w:i/>
                      <w:iCs/>
                      <w:sz w:val="20"/>
                      <w:szCs w:val="20"/>
                    </w:rPr>
                  </w:rPrChange>
                </w:rPr>
                <w:t>drx-CSIReportTimerSL</w:t>
              </w:r>
              <w:proofErr w:type="spellEnd"/>
              <w:r w:rsidRPr="00961E7E">
                <w:rPr>
                  <w:rFonts w:ascii="Arial" w:hAnsi="Arial" w:cs="Arial"/>
                  <w:i/>
                  <w:iCs/>
                  <w:sz w:val="20"/>
                  <w:szCs w:val="20"/>
                  <w:lang w:val="en-US"/>
                  <w:rPrChange w:id="1002"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003"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afb"/>
              <w:numPr>
                <w:ilvl w:val="0"/>
                <w:numId w:val="32"/>
              </w:numPr>
              <w:rPr>
                <w:ins w:id="1004" w:author="Ericsson" w:date="2021-07-02T22:42:00Z"/>
                <w:rFonts w:ascii="Arial" w:hAnsi="Arial" w:cs="Arial"/>
                <w:i/>
                <w:iCs/>
                <w:sz w:val="20"/>
                <w:szCs w:val="20"/>
                <w:lang w:val="en-US"/>
                <w:rPrChange w:id="1005" w:author="Ericsson" w:date="2021-07-02T22:42:00Z">
                  <w:rPr>
                    <w:ins w:id="1006" w:author="Ericsson" w:date="2021-07-02T22:42:00Z"/>
                    <w:rFonts w:ascii="Arial" w:hAnsi="Arial" w:cs="Arial"/>
                    <w:i/>
                    <w:iCs/>
                    <w:sz w:val="20"/>
                    <w:szCs w:val="20"/>
                  </w:rPr>
                </w:rPrChange>
              </w:rPr>
            </w:pPr>
            <w:proofErr w:type="spellStart"/>
            <w:ins w:id="1007" w:author="Ericsson" w:date="2021-07-02T22:42:00Z">
              <w:r w:rsidRPr="00961E7E">
                <w:rPr>
                  <w:rFonts w:ascii="Arial" w:hAnsi="Arial" w:cs="Arial"/>
                  <w:i/>
                  <w:iCs/>
                  <w:sz w:val="20"/>
                  <w:szCs w:val="20"/>
                  <w:lang w:val="en-US"/>
                  <w:rPrChange w:id="1008" w:author="Ericsson" w:date="2021-07-02T22:42:00Z">
                    <w:rPr>
                      <w:rFonts w:ascii="Arial" w:hAnsi="Arial" w:cs="Arial"/>
                      <w:i/>
                      <w:iCs/>
                      <w:sz w:val="20"/>
                      <w:szCs w:val="20"/>
                    </w:rPr>
                  </w:rPrChange>
                </w:rPr>
                <w:t>drx-CSIReportRTTTimerSL</w:t>
              </w:r>
              <w:proofErr w:type="spellEnd"/>
              <w:r w:rsidRPr="00961E7E">
                <w:rPr>
                  <w:rFonts w:ascii="Arial" w:hAnsi="Arial" w:cs="Arial"/>
                  <w:i/>
                  <w:iCs/>
                  <w:sz w:val="20"/>
                  <w:szCs w:val="20"/>
                  <w:lang w:val="en-US"/>
                  <w:rPrChange w:id="1009"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010"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1011" w:author="Ericsson" w:date="2021-07-02T22:42:00Z">
                    <w:rPr>
                      <w:rFonts w:ascii="Arial" w:hAnsi="Arial" w:cs="Arial"/>
                      <w:i/>
                      <w:iCs/>
                      <w:sz w:val="20"/>
                      <w:szCs w:val="20"/>
                    </w:rPr>
                  </w:rPrChange>
                </w:rPr>
                <w:t>.  </w:t>
              </w:r>
            </w:ins>
          </w:p>
          <w:p w14:paraId="20EDECF6" w14:textId="77777777" w:rsidR="00961E7E" w:rsidRDefault="00961E7E" w:rsidP="00961E7E">
            <w:pPr>
              <w:rPr>
                <w:ins w:id="1012" w:author="Ericsson" w:date="2021-07-02T22:42:00Z"/>
                <w:rFonts w:cs="Arial"/>
              </w:rPr>
            </w:pPr>
            <w:ins w:id="1013"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afb"/>
              <w:numPr>
                <w:ilvl w:val="0"/>
                <w:numId w:val="34"/>
              </w:numPr>
              <w:overflowPunct/>
              <w:autoSpaceDE/>
              <w:autoSpaceDN/>
              <w:adjustRightInd/>
              <w:spacing w:before="40"/>
              <w:textAlignment w:val="auto"/>
              <w:rPr>
                <w:ins w:id="1014" w:author="Ericsson" w:date="2021-07-02T22:42:00Z"/>
                <w:rFonts w:ascii="Arial" w:hAnsi="Arial" w:cs="Arial"/>
                <w:sz w:val="20"/>
                <w:szCs w:val="20"/>
                <w:lang w:val="en-US"/>
                <w:rPrChange w:id="1015" w:author="Ericsson" w:date="2021-07-02T22:42:00Z">
                  <w:rPr>
                    <w:ins w:id="1016" w:author="Ericsson" w:date="2021-07-02T22:42:00Z"/>
                    <w:rFonts w:ascii="Arial" w:hAnsi="Arial" w:cs="Arial"/>
                    <w:sz w:val="20"/>
                    <w:szCs w:val="20"/>
                  </w:rPr>
                </w:rPrChange>
              </w:rPr>
            </w:pPr>
            <w:ins w:id="1017" w:author="Ericsson" w:date="2021-07-02T22:42:00Z">
              <w:r w:rsidRPr="00961E7E">
                <w:rPr>
                  <w:rFonts w:ascii="Arial" w:hAnsi="Arial" w:cs="Arial"/>
                  <w:sz w:val="20"/>
                  <w:szCs w:val="20"/>
                  <w:lang w:val="en-US"/>
                  <w:rPrChange w:id="1018"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afb"/>
              <w:numPr>
                <w:ilvl w:val="1"/>
                <w:numId w:val="33"/>
              </w:numPr>
              <w:rPr>
                <w:ins w:id="1019" w:author="Ericsson" w:date="2021-07-02T22:42:00Z"/>
                <w:rFonts w:cs="Arial"/>
                <w:szCs w:val="20"/>
                <w:lang w:val="en-US"/>
                <w:rPrChange w:id="1020" w:author="Ericsson" w:date="2021-07-02T22:42:00Z">
                  <w:rPr>
                    <w:ins w:id="1021" w:author="Ericsson" w:date="2021-07-02T22:42:00Z"/>
                    <w:rFonts w:cs="Arial"/>
                    <w:szCs w:val="20"/>
                  </w:rPr>
                </w:rPrChange>
              </w:rPr>
            </w:pPr>
            <w:ins w:id="1022" w:author="Ericsson" w:date="2021-07-02T22:42:00Z">
              <w:r w:rsidRPr="00961E7E">
                <w:rPr>
                  <w:rFonts w:ascii="Arial" w:hAnsi="Arial" w:cs="Arial"/>
                  <w:sz w:val="20"/>
                  <w:szCs w:val="20"/>
                  <w:lang w:val="en-US"/>
                  <w:rPrChange w:id="1023" w:author="Ericsson" w:date="2021-07-02T22:42:00Z">
                    <w:rPr>
                      <w:rFonts w:ascii="Arial" w:hAnsi="Arial" w:cs="Arial"/>
                      <w:sz w:val="20"/>
                      <w:szCs w:val="20"/>
                    </w:rPr>
                  </w:rPrChange>
                </w:rPr>
                <w:t xml:space="preserve">the UE sending the MAC PDU starts the </w:t>
              </w:r>
              <w:proofErr w:type="spellStart"/>
              <w:r w:rsidRPr="00961E7E">
                <w:rPr>
                  <w:rFonts w:ascii="Arial" w:hAnsi="Arial" w:cs="Arial"/>
                  <w:sz w:val="20"/>
                  <w:szCs w:val="20"/>
                  <w:lang w:val="en-US"/>
                  <w:rPrChange w:id="1024"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025" w:author="Ericsson" w:date="2021-07-02T22:42:00Z">
                    <w:rPr>
                      <w:rFonts w:ascii="Arial" w:hAnsi="Arial" w:cs="Arial"/>
                      <w:sz w:val="20"/>
                      <w:szCs w:val="20"/>
                    </w:rPr>
                  </w:rPrChange>
                </w:rPr>
                <w:t xml:space="preserve"> associated to that DST L2 ID in the first symbol/slot after the end of the corresponding PSSCH transmission; </w:t>
              </w:r>
            </w:ins>
          </w:p>
          <w:p w14:paraId="510F1DF7" w14:textId="77777777" w:rsidR="00961E7E" w:rsidRPr="001C42EE" w:rsidRDefault="00961E7E" w:rsidP="00961E7E">
            <w:pPr>
              <w:pStyle w:val="afb"/>
              <w:numPr>
                <w:ilvl w:val="0"/>
                <w:numId w:val="34"/>
              </w:numPr>
              <w:overflowPunct/>
              <w:autoSpaceDE/>
              <w:autoSpaceDN/>
              <w:adjustRightInd/>
              <w:spacing w:before="40"/>
              <w:textAlignment w:val="auto"/>
              <w:rPr>
                <w:ins w:id="1026" w:author="Ericsson" w:date="2021-07-02T22:42:00Z"/>
                <w:rFonts w:ascii="Arial" w:hAnsi="Arial" w:cs="Arial"/>
                <w:sz w:val="20"/>
                <w:szCs w:val="20"/>
              </w:rPr>
            </w:pPr>
            <w:ins w:id="1027"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afb"/>
              <w:numPr>
                <w:ilvl w:val="1"/>
                <w:numId w:val="33"/>
              </w:numPr>
              <w:rPr>
                <w:ins w:id="1028" w:author="Ericsson" w:date="2021-07-02T22:42:00Z"/>
                <w:rFonts w:cs="Arial"/>
                <w:szCs w:val="20"/>
                <w:lang w:val="en-US"/>
                <w:rPrChange w:id="1029" w:author="Ericsson" w:date="2021-07-02T22:42:00Z">
                  <w:rPr>
                    <w:ins w:id="1030" w:author="Ericsson" w:date="2021-07-02T22:42:00Z"/>
                    <w:rFonts w:cs="Arial"/>
                    <w:szCs w:val="20"/>
                  </w:rPr>
                </w:rPrChange>
              </w:rPr>
            </w:pPr>
            <w:ins w:id="1031" w:author="Ericsson" w:date="2021-07-02T22:42:00Z">
              <w:r w:rsidRPr="00961E7E">
                <w:rPr>
                  <w:rFonts w:ascii="Arial" w:hAnsi="Arial" w:cs="Arial"/>
                  <w:sz w:val="20"/>
                  <w:szCs w:val="20"/>
                  <w:lang w:val="en-US"/>
                  <w:rPrChange w:id="1032" w:author="Ericsson" w:date="2021-07-02T22:42:00Z">
                    <w:rPr>
                      <w:rFonts w:ascii="Arial" w:hAnsi="Arial" w:cs="Arial"/>
                      <w:sz w:val="20"/>
                      <w:szCs w:val="20"/>
                    </w:rPr>
                  </w:rPrChange>
                </w:rPr>
                <w:t xml:space="preserve">start the </w:t>
              </w:r>
              <w:proofErr w:type="spellStart"/>
              <w:r w:rsidRPr="00961E7E">
                <w:rPr>
                  <w:rFonts w:ascii="Arial" w:hAnsi="Arial" w:cs="Arial"/>
                  <w:sz w:val="20"/>
                  <w:szCs w:val="20"/>
                  <w:lang w:val="en-US"/>
                  <w:rPrChange w:id="1033"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034" w:author="Ericsson" w:date="2021-07-02T22:42:00Z">
                    <w:rPr>
                      <w:rFonts w:ascii="Arial" w:hAnsi="Arial" w:cs="Arial"/>
                      <w:sz w:val="20"/>
                      <w:szCs w:val="20"/>
                    </w:rPr>
                  </w:rPrChange>
                </w:rPr>
                <w:t xml:space="preserve"> associated to the DST L2 ID in the first symbol/slot after the expiry of </w:t>
              </w:r>
              <w:proofErr w:type="spellStart"/>
              <w:r w:rsidRPr="00961E7E">
                <w:rPr>
                  <w:rFonts w:ascii="Arial" w:hAnsi="Arial" w:cs="Arial"/>
                  <w:sz w:val="20"/>
                  <w:szCs w:val="20"/>
                  <w:lang w:val="en-US"/>
                  <w:rPrChange w:id="1035"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1036" w:author="Ericsson" w:date="2021-07-02T22:42:00Z">
                    <w:rPr>
                      <w:rFonts w:ascii="Arial" w:hAnsi="Arial" w:cs="Arial"/>
                      <w:sz w:val="20"/>
                      <w:szCs w:val="20"/>
                    </w:rPr>
                  </w:rPrChange>
                </w:rPr>
                <w:t xml:space="preserve">. </w:t>
              </w:r>
            </w:ins>
          </w:p>
          <w:p w14:paraId="558DE71A" w14:textId="77777777" w:rsidR="00961E7E" w:rsidRPr="00961E7E" w:rsidRDefault="00961E7E" w:rsidP="00961E7E">
            <w:pPr>
              <w:pStyle w:val="afb"/>
              <w:numPr>
                <w:ilvl w:val="0"/>
                <w:numId w:val="34"/>
              </w:numPr>
              <w:overflowPunct/>
              <w:autoSpaceDE/>
              <w:autoSpaceDN/>
              <w:adjustRightInd/>
              <w:spacing w:before="40"/>
              <w:textAlignment w:val="auto"/>
              <w:rPr>
                <w:ins w:id="1037" w:author="Ericsson" w:date="2021-07-02T22:42:00Z"/>
                <w:rFonts w:ascii="Arial" w:hAnsi="Arial" w:cs="Arial"/>
                <w:sz w:val="20"/>
                <w:szCs w:val="20"/>
                <w:lang w:val="en-US"/>
                <w:rPrChange w:id="1038" w:author="Ericsson" w:date="2021-07-02T22:42:00Z">
                  <w:rPr>
                    <w:ins w:id="1039" w:author="Ericsson" w:date="2021-07-02T22:42:00Z"/>
                    <w:rFonts w:ascii="Arial" w:hAnsi="Arial" w:cs="Arial"/>
                    <w:sz w:val="20"/>
                    <w:szCs w:val="20"/>
                  </w:rPr>
                </w:rPrChange>
              </w:rPr>
            </w:pPr>
            <w:ins w:id="1040" w:author="Ericsson" w:date="2021-07-02T22:42:00Z">
              <w:r w:rsidRPr="00961E7E">
                <w:rPr>
                  <w:rFonts w:ascii="Arial" w:hAnsi="Arial" w:cs="Arial"/>
                  <w:sz w:val="20"/>
                  <w:szCs w:val="20"/>
                  <w:lang w:val="en-US"/>
                  <w:rPrChange w:id="1041"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afb"/>
              <w:numPr>
                <w:ilvl w:val="1"/>
                <w:numId w:val="33"/>
              </w:numPr>
              <w:rPr>
                <w:ins w:id="1042" w:author="Ericsson" w:date="2021-07-02T22:42:00Z"/>
                <w:rFonts w:ascii="Arial" w:hAnsi="Arial" w:cs="Arial"/>
                <w:i/>
                <w:iCs/>
                <w:szCs w:val="20"/>
                <w:lang w:val="en-US"/>
                <w:rPrChange w:id="1043" w:author="Ericsson" w:date="2021-07-02T22:42:00Z">
                  <w:rPr>
                    <w:ins w:id="1044" w:author="Ericsson" w:date="2021-07-02T22:42:00Z"/>
                    <w:rFonts w:ascii="Arial" w:hAnsi="Arial" w:cs="Arial"/>
                    <w:i/>
                    <w:iCs/>
                    <w:szCs w:val="20"/>
                  </w:rPr>
                </w:rPrChange>
              </w:rPr>
            </w:pPr>
            <w:ins w:id="1045" w:author="Ericsson" w:date="2021-07-02T22:42:00Z">
              <w:r w:rsidRPr="00961E7E">
                <w:rPr>
                  <w:rFonts w:ascii="Arial" w:hAnsi="Arial" w:cs="Arial"/>
                  <w:sz w:val="20"/>
                  <w:szCs w:val="20"/>
                  <w:lang w:val="en-US"/>
                  <w:rPrChange w:id="1046" w:author="Ericsson" w:date="2021-07-02T22:42:00Z">
                    <w:rPr>
                      <w:rFonts w:ascii="Arial" w:hAnsi="Arial" w:cs="Arial"/>
                      <w:sz w:val="20"/>
                      <w:szCs w:val="20"/>
                    </w:rPr>
                  </w:rPrChange>
                </w:rPr>
                <w:t xml:space="preserve">stop </w:t>
              </w:r>
              <w:proofErr w:type="spellStart"/>
              <w:r w:rsidRPr="00961E7E">
                <w:rPr>
                  <w:rFonts w:ascii="Arial" w:hAnsi="Arial" w:cs="Arial"/>
                  <w:sz w:val="20"/>
                  <w:szCs w:val="20"/>
                  <w:lang w:val="en-US"/>
                  <w:rPrChange w:id="1047"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1048" w:author="Ericsson" w:date="2021-07-02T22:42:00Z">
                    <w:rPr>
                      <w:rFonts w:ascii="Arial" w:hAnsi="Arial" w:cs="Arial"/>
                      <w:sz w:val="20"/>
                      <w:szCs w:val="20"/>
                    </w:rPr>
                  </w:rPrChange>
                </w:rPr>
                <w:t xml:space="preserve"> associated to the DST L2 ID. </w:t>
              </w:r>
              <w:r w:rsidRPr="00961E7E">
                <w:rPr>
                  <w:rFonts w:ascii="Arial" w:hAnsi="Arial" w:cs="Arial"/>
                  <w:i/>
                  <w:iCs/>
                  <w:sz w:val="20"/>
                  <w:szCs w:val="20"/>
                  <w:lang w:val="en-US"/>
                  <w:rPrChange w:id="1049"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afb"/>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1050" w:author="Apple - Zhibin Wu" w:date="2021-07-03T14:28:00Z">
              <w:r>
                <w:rPr>
                  <w:lang w:val="de-DE"/>
                </w:rPr>
                <w:t>Apple</w:t>
              </w:r>
            </w:ins>
          </w:p>
        </w:tc>
        <w:tc>
          <w:tcPr>
            <w:tcW w:w="1337" w:type="dxa"/>
          </w:tcPr>
          <w:p w14:paraId="392BCCCE" w14:textId="4EFAD488" w:rsidR="00766594" w:rsidRDefault="00766594" w:rsidP="00766594">
            <w:pPr>
              <w:rPr>
                <w:lang w:val="de-DE"/>
              </w:rPr>
            </w:pPr>
            <w:ins w:id="1051"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1052" w:author="LG: Giwon Park" w:date="2021-07-05T14:46:00Z">
              <w:r>
                <w:rPr>
                  <w:rFonts w:eastAsia="Malgun Gothic" w:hint="eastAsia"/>
                  <w:lang w:val="de-DE" w:eastAsia="ko-KR"/>
                </w:rPr>
                <w:t xml:space="preserve">LG </w:t>
              </w:r>
            </w:ins>
          </w:p>
        </w:tc>
        <w:tc>
          <w:tcPr>
            <w:tcW w:w="1337" w:type="dxa"/>
          </w:tcPr>
          <w:p w14:paraId="50670E2F" w14:textId="02E9379C" w:rsidR="00405D02" w:rsidRDefault="00405D02" w:rsidP="00405D02">
            <w:pPr>
              <w:rPr>
                <w:lang w:val="de-DE"/>
              </w:rPr>
            </w:pPr>
            <w:ins w:id="1053" w:author="LG: Giwon Park" w:date="2021-07-05T14:46:00Z">
              <w:r>
                <w:rPr>
                  <w:rFonts w:eastAsia="Malgun Gothic" w:hint="eastAsia"/>
                  <w:lang w:val="de-DE" w:eastAsia="ko-KR"/>
                </w:rPr>
                <w:t>See comment</w:t>
              </w:r>
            </w:ins>
          </w:p>
        </w:tc>
        <w:tc>
          <w:tcPr>
            <w:tcW w:w="6934" w:type="dxa"/>
          </w:tcPr>
          <w:p w14:paraId="1C98148B" w14:textId="480718D0" w:rsidR="00405D02" w:rsidRDefault="00405D02" w:rsidP="00405D02">
            <w:pPr>
              <w:rPr>
                <w:lang w:val="en-US"/>
              </w:rPr>
            </w:pPr>
            <w:ins w:id="1054" w:author="LG: Giwon Park" w:date="2021-07-05T14:46:00Z">
              <w:r w:rsidRPr="00D51DD5">
                <w:rPr>
                  <w:rFonts w:eastAsia="Malgun Gothic"/>
                  <w:lang w:val="en-US" w:eastAsia="ko-KR"/>
                </w:rPr>
                <w:t xml:space="preserve">If </w:t>
              </w:r>
              <w:r>
                <w:rPr>
                  <w:rFonts w:eastAsia="Malgun Gothic"/>
                  <w:lang w:val="en-US" w:eastAsia="ko-KR"/>
                </w:rPr>
                <w:t>Q</w:t>
              </w:r>
              <w:r w:rsidRPr="00D51DD5">
                <w:rPr>
                  <w:rFonts w:eastAsia="Malgun Gothic"/>
                  <w:lang w:val="en-US" w:eastAsia="ko-KR"/>
                </w:rPr>
                <w:t xml:space="preserve">3.2 is </w:t>
              </w:r>
              <w:r>
                <w:rPr>
                  <w:rFonts w:eastAsia="Malgun Gothic"/>
                  <w:lang w:val="en-US" w:eastAsia="ko-KR"/>
                </w:rPr>
                <w:t>supported</w:t>
              </w:r>
              <w:r w:rsidRPr="00D51DD5">
                <w:rPr>
                  <w:rFonts w:eastAsia="Malgun Gothic"/>
                  <w:lang w:val="en-US" w:eastAsia="ko-KR"/>
                </w:rPr>
                <w:t xml:space="preserve">, operation without </w:t>
              </w:r>
              <w:r>
                <w:rPr>
                  <w:rFonts w:eastAsia="Malgun Gothic"/>
                  <w:lang w:val="en-US" w:eastAsia="ko-KR"/>
                </w:rPr>
                <w:t xml:space="preserve">the </w:t>
              </w:r>
              <w:r w:rsidRPr="00D51DD5">
                <w:rPr>
                  <w:rFonts w:eastAsia="Malgun Gothic"/>
                  <w:lang w:val="en-US" w:eastAsia="ko-KR"/>
                </w:rPr>
                <w:t xml:space="preserve">timer </w:t>
              </w:r>
              <w:r>
                <w:rPr>
                  <w:rFonts w:eastAsia="Malgun Gothic"/>
                  <w:lang w:val="en-US" w:eastAsia="ko-KR"/>
                </w:rPr>
                <w:t>is possible</w:t>
              </w:r>
              <w:r w:rsidRPr="00D51DD5">
                <w:rPr>
                  <w:rFonts w:eastAsia="Malgun Gothic"/>
                  <w:lang w:val="en-US" w:eastAsia="ko-KR"/>
                </w:rPr>
                <w:t xml:space="preserve">. </w:t>
              </w:r>
              <w:r>
                <w:rPr>
                  <w:rFonts w:eastAsia="Malgun Gothic"/>
                  <w:lang w:val="en-US" w:eastAsia="ko-KR"/>
                </w:rPr>
                <w:t xml:space="preserve">Anyway, we have </w:t>
              </w:r>
              <w:r w:rsidRPr="00D51DD5">
                <w:rPr>
                  <w:rFonts w:eastAsia="Malgun Gothic"/>
                  <w:lang w:val="en-US" w:eastAsia="ko-KR"/>
                </w:rPr>
                <w:t xml:space="preserve">no specific preference for whether to support </w:t>
              </w:r>
              <w:r>
                <w:rPr>
                  <w:rFonts w:eastAsia="Malgun Gothic"/>
                  <w:lang w:val="en-US" w:eastAsia="ko-KR"/>
                </w:rPr>
                <w:t xml:space="preserve">the </w:t>
              </w:r>
              <w:r w:rsidRPr="00D51DD5">
                <w:rPr>
                  <w:rFonts w:eastAsia="Malgun Gothic"/>
                  <w:lang w:val="en-US" w:eastAsia="ko-KR"/>
                </w:rPr>
                <w:t>timer in the SL DRX behavior associated with CSI report.</w:t>
              </w:r>
            </w:ins>
          </w:p>
        </w:tc>
      </w:tr>
      <w:tr w:rsidR="009D1492" w14:paraId="102034F1" w14:textId="77777777" w:rsidTr="000902B3">
        <w:trPr>
          <w:ins w:id="1055" w:author="Qualcomm" w:date="2021-07-05T02:17:00Z"/>
        </w:trPr>
        <w:tc>
          <w:tcPr>
            <w:tcW w:w="1358" w:type="dxa"/>
          </w:tcPr>
          <w:p w14:paraId="6EF44EA8" w14:textId="41D5586B" w:rsidR="009D1492" w:rsidRPr="009D1492" w:rsidRDefault="009D1492" w:rsidP="009D1492">
            <w:pPr>
              <w:keepNext/>
              <w:keepLines/>
              <w:jc w:val="center"/>
              <w:rPr>
                <w:ins w:id="1056" w:author="Qualcomm" w:date="2021-07-05T02:17:00Z"/>
                <w:rFonts w:eastAsia="Malgun Gothic"/>
                <w:b/>
                <w:bCs/>
                <w:lang w:val="de-DE" w:eastAsia="ko-KR"/>
                <w:rPrChange w:id="1057" w:author="Qualcomm" w:date="2021-07-05T02:18:00Z">
                  <w:rPr>
                    <w:ins w:id="1058" w:author="Qualcomm" w:date="2021-07-05T02:17:00Z"/>
                    <w:rFonts w:eastAsia="Malgun Gothic"/>
                    <w:sz w:val="18"/>
                    <w:szCs w:val="20"/>
                    <w:lang w:val="de-DE" w:eastAsia="ko-KR"/>
                  </w:rPr>
                </w:rPrChange>
              </w:rPr>
            </w:pPr>
            <w:ins w:id="1059" w:author="Qualcomm" w:date="2021-07-05T02:18:00Z">
              <w:r>
                <w:rPr>
                  <w:lang w:val="de-DE"/>
                </w:rPr>
                <w:lastRenderedPageBreak/>
                <w:t>Qualcomm</w:t>
              </w:r>
            </w:ins>
          </w:p>
        </w:tc>
        <w:tc>
          <w:tcPr>
            <w:tcW w:w="1337" w:type="dxa"/>
          </w:tcPr>
          <w:p w14:paraId="2D7A7419" w14:textId="30ADD17F" w:rsidR="009D1492" w:rsidRDefault="009D1492" w:rsidP="009D1492">
            <w:pPr>
              <w:rPr>
                <w:ins w:id="1060" w:author="Qualcomm" w:date="2021-07-05T02:17:00Z"/>
                <w:rFonts w:eastAsia="Malgun Gothic"/>
                <w:lang w:val="de-DE" w:eastAsia="ko-KR"/>
              </w:rPr>
            </w:pPr>
            <w:ins w:id="1061" w:author="Qualcomm" w:date="2021-07-05T02:18:00Z">
              <w:r>
                <w:rPr>
                  <w:lang w:val="en-US"/>
                </w:rPr>
                <w:t>Y</w:t>
              </w:r>
            </w:ins>
          </w:p>
        </w:tc>
        <w:tc>
          <w:tcPr>
            <w:tcW w:w="6934" w:type="dxa"/>
          </w:tcPr>
          <w:p w14:paraId="174AD0B4" w14:textId="77777777" w:rsidR="009D1492" w:rsidRDefault="009D1492" w:rsidP="009D1492">
            <w:pPr>
              <w:rPr>
                <w:ins w:id="1062" w:author="Qualcomm" w:date="2021-07-05T02:18:00Z"/>
                <w:rFonts w:eastAsiaTheme="minorEastAsia"/>
                <w:lang w:val="en-US" w:eastAsia="zh-CN"/>
              </w:rPr>
            </w:pPr>
            <w:ins w:id="1063" w:author="Qualcomm" w:date="2021-07-05T02:18:00Z">
              <w:r>
                <w:rPr>
                  <w:rFonts w:eastAsiaTheme="minorEastAsia"/>
                  <w:lang w:val="en-US" w:eastAsia="zh-CN"/>
                </w:rPr>
                <w:t>New timers may be defined for extending active time for CSI report.</w:t>
              </w:r>
            </w:ins>
          </w:p>
          <w:p w14:paraId="2C353B85" w14:textId="77777777" w:rsidR="009D1492" w:rsidRDefault="009D1492" w:rsidP="009D1492">
            <w:pPr>
              <w:rPr>
                <w:ins w:id="1064" w:author="Qualcomm" w:date="2021-07-05T02:18:00Z"/>
                <w:rFonts w:eastAsiaTheme="minorEastAsia"/>
                <w:lang w:val="en-US" w:eastAsia="zh-CN"/>
              </w:rPr>
            </w:pPr>
            <w:proofErr w:type="spellStart"/>
            <w:ins w:id="1065" w:author="Qualcomm" w:date="2021-07-05T02:18:00Z">
              <w:r>
                <w:rPr>
                  <w:rFonts w:eastAsiaTheme="minorEastAsia"/>
                  <w:lang w:val="en-US" w:eastAsia="zh-CN"/>
                </w:rPr>
                <w:t>CSIReportRTT</w:t>
              </w:r>
              <w:proofErr w:type="spellEnd"/>
              <w:r>
                <w:rPr>
                  <w:rFonts w:eastAsiaTheme="minorEastAsia"/>
                  <w:lang w:val="en-US" w:eastAsia="zh-CN"/>
                </w:rPr>
                <w:t xml:space="preserve"> timer for Rx UE to sense and select resource to report CSI on PSSCH.</w:t>
              </w:r>
            </w:ins>
          </w:p>
          <w:p w14:paraId="4DC4C0AB" w14:textId="113924A7" w:rsidR="009D1492" w:rsidRPr="00D51DD5" w:rsidRDefault="009D1492" w:rsidP="009D1492">
            <w:pPr>
              <w:rPr>
                <w:ins w:id="1066" w:author="Qualcomm" w:date="2021-07-05T02:17:00Z"/>
                <w:rFonts w:eastAsia="Malgun Gothic"/>
                <w:lang w:val="en-US" w:eastAsia="ko-KR"/>
              </w:rPr>
            </w:pPr>
            <w:proofErr w:type="spellStart"/>
            <w:ins w:id="1067" w:author="Qualcomm" w:date="2021-07-05T02:18:00Z">
              <w:r>
                <w:rPr>
                  <w:rFonts w:eastAsiaTheme="minorEastAsia"/>
                  <w:lang w:val="en-US" w:eastAsia="zh-CN"/>
                </w:rPr>
                <w:t>CSIReport</w:t>
              </w:r>
              <w:proofErr w:type="spellEnd"/>
              <w:r>
                <w:rPr>
                  <w:rFonts w:eastAsiaTheme="minorEastAsia"/>
                  <w:lang w:val="en-US" w:eastAsia="zh-CN"/>
                </w:rPr>
                <w:t xml:space="preserve"> timer for Rx UE to transmit and Tx UE to monitor the CSI report.</w:t>
              </w:r>
            </w:ins>
          </w:p>
        </w:tc>
      </w:tr>
      <w:tr w:rsidR="003926AC" w14:paraId="4CB0F284" w14:textId="77777777" w:rsidTr="000902B3">
        <w:trPr>
          <w:ins w:id="1068" w:author="CATT-xuhao" w:date="2021-07-05T14:29:00Z"/>
        </w:trPr>
        <w:tc>
          <w:tcPr>
            <w:tcW w:w="1358" w:type="dxa"/>
          </w:tcPr>
          <w:p w14:paraId="6444A728" w14:textId="4753F848" w:rsidR="003926AC" w:rsidRDefault="003926AC" w:rsidP="009D1492">
            <w:pPr>
              <w:keepNext/>
              <w:keepLines/>
              <w:jc w:val="center"/>
              <w:rPr>
                <w:ins w:id="1069" w:author="CATT-xuhao" w:date="2021-07-05T14:29:00Z"/>
                <w:lang w:val="de-DE"/>
              </w:rPr>
            </w:pPr>
            <w:ins w:id="1070" w:author="CATT-xuhao" w:date="2021-07-05T14:29:00Z">
              <w:r>
                <w:rPr>
                  <w:rFonts w:eastAsiaTheme="minorEastAsia" w:hint="eastAsia"/>
                  <w:lang w:val="de-DE" w:eastAsia="zh-CN"/>
                </w:rPr>
                <w:t>CATT</w:t>
              </w:r>
            </w:ins>
          </w:p>
        </w:tc>
        <w:tc>
          <w:tcPr>
            <w:tcW w:w="1337" w:type="dxa"/>
          </w:tcPr>
          <w:p w14:paraId="38CD8EFC" w14:textId="7B68ADD5" w:rsidR="003926AC" w:rsidRDefault="003926AC" w:rsidP="009D1492">
            <w:pPr>
              <w:rPr>
                <w:ins w:id="1071" w:author="CATT-xuhao" w:date="2021-07-05T14:29:00Z"/>
                <w:lang w:val="en-US"/>
              </w:rPr>
            </w:pPr>
            <w:ins w:id="1072" w:author="CATT-xuhao" w:date="2021-07-05T14:29:00Z">
              <w:r>
                <w:rPr>
                  <w:rFonts w:eastAsiaTheme="minorEastAsia" w:hint="eastAsia"/>
                  <w:lang w:val="de-DE" w:eastAsia="zh-CN"/>
                </w:rPr>
                <w:t>Yes</w:t>
              </w:r>
            </w:ins>
          </w:p>
        </w:tc>
        <w:tc>
          <w:tcPr>
            <w:tcW w:w="6934" w:type="dxa"/>
          </w:tcPr>
          <w:p w14:paraId="40F33123" w14:textId="77777777" w:rsidR="003926AC" w:rsidRDefault="003926AC" w:rsidP="009D1492">
            <w:pPr>
              <w:rPr>
                <w:ins w:id="1073" w:author="CATT-xuhao" w:date="2021-07-05T14:29:00Z"/>
                <w:rFonts w:eastAsiaTheme="minorEastAsia"/>
                <w:lang w:val="en-US" w:eastAsia="zh-CN"/>
              </w:rPr>
            </w:pPr>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21"/>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w:t>
      </w:r>
      <w:proofErr w:type="spellStart"/>
      <w:r>
        <w:rPr>
          <w:rFonts w:ascii="Arial" w:hAnsi="Arial" w:cs="Arial"/>
        </w:rPr>
        <w:t>gNB</w:t>
      </w:r>
      <w:proofErr w:type="spellEnd"/>
      <w:r>
        <w:rPr>
          <w:rFonts w:ascii="Arial" w:hAnsi="Arial" w:cs="Arial"/>
        </w:rPr>
        <w:t xml:space="preserve">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afb"/>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afb"/>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1074"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1075" w:author="Ericsson" w:date="2021-07-02T22:44:00Z">
              <w:r>
                <w:rPr>
                  <w:lang w:val="en-US"/>
                </w:rPr>
                <w:t>Yes</w:t>
              </w:r>
            </w:ins>
          </w:p>
        </w:tc>
        <w:tc>
          <w:tcPr>
            <w:tcW w:w="6934" w:type="dxa"/>
          </w:tcPr>
          <w:p w14:paraId="6BAB1BAB" w14:textId="77777777" w:rsidR="0015270B" w:rsidRPr="00184F76" w:rsidRDefault="0015270B" w:rsidP="0030157D">
            <w:pPr>
              <w:pStyle w:val="afb"/>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1076" w:author="冷冰雪(Bingxue Leng)" w:date="2021-07-03T11:37:00Z">
              <w:r>
                <w:rPr>
                  <w:lang w:val="de-DE"/>
                </w:rPr>
                <w:t>OPPO</w:t>
              </w:r>
            </w:ins>
          </w:p>
        </w:tc>
        <w:tc>
          <w:tcPr>
            <w:tcW w:w="1337" w:type="dxa"/>
          </w:tcPr>
          <w:p w14:paraId="57AF12A7" w14:textId="66163ACB" w:rsidR="002542E7" w:rsidRDefault="002542E7" w:rsidP="002542E7">
            <w:pPr>
              <w:rPr>
                <w:lang w:val="de-DE"/>
              </w:rPr>
            </w:pPr>
            <w:ins w:id="1077"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1078" w:author="冷冰雪(Bingxue Leng)" w:date="2021-07-03T11:37:00Z">
              <w:r w:rsidRPr="002542E7">
                <w:rPr>
                  <w:rFonts w:eastAsia="宋体"/>
                  <w:lang w:val="en-US"/>
                  <w:rPrChange w:id="1079"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1080" w:author="Apple - Zhibin Wu" w:date="2021-07-03T14:28:00Z">
              <w:r>
                <w:rPr>
                  <w:lang w:val="de-DE"/>
                </w:rPr>
                <w:t>Apple</w:t>
              </w:r>
            </w:ins>
          </w:p>
        </w:tc>
        <w:tc>
          <w:tcPr>
            <w:tcW w:w="1337" w:type="dxa"/>
          </w:tcPr>
          <w:p w14:paraId="0DE37A22" w14:textId="0CED60DA" w:rsidR="002542E7" w:rsidRDefault="00F62A9E" w:rsidP="002542E7">
            <w:pPr>
              <w:rPr>
                <w:lang w:val="de-DE"/>
              </w:rPr>
            </w:pPr>
            <w:ins w:id="1081"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1082" w:author="Apple - Zhibin Wu" w:date="2021-07-03T14:28:00Z">
              <w:r>
                <w:rPr>
                  <w:rFonts w:eastAsiaTheme="minorEastAsia"/>
                  <w:lang w:val="en-US" w:eastAsia="zh-CN"/>
                </w:rPr>
                <w:t xml:space="preserve">Not sure how L1 can ensure the resource candidates matching the active time, when the intended </w:t>
              </w:r>
              <w:proofErr w:type="spellStart"/>
              <w:r>
                <w:rPr>
                  <w:rFonts w:eastAsiaTheme="minorEastAsia"/>
                  <w:lang w:val="en-US" w:eastAsia="zh-CN"/>
                </w:rPr>
                <w:t>ProSe</w:t>
              </w:r>
              <w:proofErr w:type="spellEnd"/>
              <w:r>
                <w:rPr>
                  <w:rFonts w:eastAsiaTheme="minorEastAsia"/>
                  <w:lang w:val="en-US" w:eastAsia="zh-CN"/>
                </w:rPr>
                <w:t xml:space="preserv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1083" w:author="Xiaomi (Xing)" w:date="2021-07-05T11:54:00Z"/>
        </w:trPr>
        <w:tc>
          <w:tcPr>
            <w:tcW w:w="1358" w:type="dxa"/>
          </w:tcPr>
          <w:p w14:paraId="32A269DA" w14:textId="26422ADE" w:rsidR="00027C06" w:rsidRDefault="00027C06" w:rsidP="002542E7">
            <w:pPr>
              <w:rPr>
                <w:ins w:id="1084" w:author="Xiaomi (Xing)" w:date="2021-07-05T11:54:00Z"/>
                <w:lang w:val="de-DE" w:eastAsia="zh-CN"/>
              </w:rPr>
            </w:pPr>
            <w:ins w:id="1085" w:author="Xiaomi (Xing)" w:date="2021-07-05T11:54:00Z">
              <w:r>
                <w:rPr>
                  <w:rFonts w:hint="eastAsia"/>
                  <w:lang w:val="de-DE" w:eastAsia="zh-CN"/>
                </w:rPr>
                <w:t>Xiaomi</w:t>
              </w:r>
            </w:ins>
          </w:p>
        </w:tc>
        <w:tc>
          <w:tcPr>
            <w:tcW w:w="1337" w:type="dxa"/>
          </w:tcPr>
          <w:p w14:paraId="1BC3B1D4" w14:textId="45ED6B8E" w:rsidR="00027C06" w:rsidRDefault="00027C06" w:rsidP="002542E7">
            <w:pPr>
              <w:rPr>
                <w:ins w:id="1086" w:author="Xiaomi (Xing)" w:date="2021-07-05T11:54:00Z"/>
                <w:lang w:val="de-DE" w:eastAsia="zh-CN"/>
              </w:rPr>
            </w:pPr>
            <w:ins w:id="1087" w:author="Xiaomi (Xing)" w:date="2021-07-05T11:56:00Z">
              <w:r>
                <w:rPr>
                  <w:lang w:val="de-DE" w:eastAsia="zh-CN"/>
                </w:rPr>
                <w:t xml:space="preserve">Yes for </w:t>
              </w:r>
            </w:ins>
            <w:ins w:id="1088" w:author="Xiaomi (Xing)" w:date="2021-07-05T11:54:00Z">
              <w:r>
                <w:rPr>
                  <w:rFonts w:hint="eastAsia"/>
                  <w:lang w:val="de-DE" w:eastAsia="zh-CN"/>
                </w:rPr>
                <w:t>2</w:t>
              </w:r>
            </w:ins>
          </w:p>
        </w:tc>
        <w:tc>
          <w:tcPr>
            <w:tcW w:w="6934" w:type="dxa"/>
          </w:tcPr>
          <w:p w14:paraId="3D89DF7E" w14:textId="767B3A66" w:rsidR="00027C06" w:rsidRDefault="00027C06" w:rsidP="00027C06">
            <w:pPr>
              <w:rPr>
                <w:ins w:id="1089" w:author="Xiaomi (Xing)" w:date="2021-07-05T11:54:00Z"/>
                <w:rFonts w:eastAsiaTheme="minorEastAsia"/>
                <w:lang w:val="en-US" w:eastAsia="zh-CN"/>
              </w:rPr>
            </w:pPr>
            <w:ins w:id="1090"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1091" w:author="Xiaomi (Xing)" w:date="2021-07-05T11:56:00Z">
              <w:r>
                <w:rPr>
                  <w:rFonts w:eastAsiaTheme="minorEastAsia"/>
                  <w:lang w:val="en-US" w:eastAsia="zh-CN"/>
                </w:rPr>
                <w:t xml:space="preserve"> In option 1,</w:t>
              </w:r>
            </w:ins>
            <w:ins w:id="1092" w:author="Xiaomi (Xing)" w:date="2021-07-05T11:55:00Z">
              <w:r>
                <w:rPr>
                  <w:rFonts w:eastAsiaTheme="minorEastAsia"/>
                  <w:lang w:val="en-US" w:eastAsia="zh-CN"/>
                </w:rPr>
                <w:t xml:space="preserve"> how L1 can know the </w:t>
              </w:r>
            </w:ins>
            <w:ins w:id="1093" w:author="Xiaomi (Xing)" w:date="2021-07-05T11:56:00Z">
              <w:r>
                <w:rPr>
                  <w:rFonts w:eastAsiaTheme="minorEastAsia"/>
                  <w:lang w:val="en-US" w:eastAsia="zh-CN"/>
                </w:rPr>
                <w:t xml:space="preserve">selected </w:t>
              </w:r>
            </w:ins>
            <w:ins w:id="1094" w:author="Xiaomi (Xing)" w:date="2021-07-05T11:55:00Z">
              <w:r>
                <w:rPr>
                  <w:rFonts w:eastAsiaTheme="minorEastAsia"/>
                  <w:lang w:val="en-US" w:eastAsia="zh-CN"/>
                </w:rPr>
                <w:t>destination in case there are available data to multiple destination UEs</w:t>
              </w:r>
            </w:ins>
            <w:ins w:id="1095" w:author="Xiaomi (Xing)" w:date="2021-07-05T11:56:00Z">
              <w:r>
                <w:rPr>
                  <w:rFonts w:eastAsiaTheme="minorEastAsia"/>
                  <w:lang w:val="en-US" w:eastAsia="zh-CN"/>
                </w:rPr>
                <w:t>?</w:t>
              </w:r>
            </w:ins>
          </w:p>
        </w:tc>
      </w:tr>
      <w:tr w:rsidR="00405D02" w14:paraId="3203862C" w14:textId="77777777" w:rsidTr="0030157D">
        <w:trPr>
          <w:ins w:id="1096" w:author="LG: Giwon Park" w:date="2021-07-05T14:46:00Z"/>
        </w:trPr>
        <w:tc>
          <w:tcPr>
            <w:tcW w:w="1358" w:type="dxa"/>
          </w:tcPr>
          <w:p w14:paraId="3BC1014C" w14:textId="5B03E484" w:rsidR="00405D02" w:rsidRDefault="00405D02" w:rsidP="00405D02">
            <w:pPr>
              <w:rPr>
                <w:ins w:id="1097" w:author="LG: Giwon Park" w:date="2021-07-05T14:46:00Z"/>
                <w:lang w:val="de-DE" w:eastAsia="zh-CN"/>
              </w:rPr>
            </w:pPr>
            <w:ins w:id="1098" w:author="LG: Giwon Park" w:date="2021-07-05T14:46:00Z">
              <w:r>
                <w:rPr>
                  <w:lang w:val="de-DE"/>
                </w:rPr>
                <w:t>LG</w:t>
              </w:r>
            </w:ins>
          </w:p>
        </w:tc>
        <w:tc>
          <w:tcPr>
            <w:tcW w:w="1337" w:type="dxa"/>
          </w:tcPr>
          <w:p w14:paraId="765BA576" w14:textId="3F62830E" w:rsidR="00405D02" w:rsidRDefault="00405D02" w:rsidP="00405D02">
            <w:pPr>
              <w:rPr>
                <w:ins w:id="1099" w:author="LG: Giwon Park" w:date="2021-07-05T14:46:00Z"/>
                <w:lang w:val="de-DE" w:eastAsia="zh-CN"/>
              </w:rPr>
            </w:pPr>
            <w:ins w:id="1100" w:author="LG: Giwon Park" w:date="2021-07-05T14:46:00Z">
              <w:r>
                <w:rPr>
                  <w:rFonts w:eastAsia="Malgun Gothic" w:hint="eastAsia"/>
                  <w:lang w:val="de-DE" w:eastAsia="ko-KR"/>
                </w:rPr>
                <w:t>2</w:t>
              </w:r>
            </w:ins>
          </w:p>
        </w:tc>
        <w:tc>
          <w:tcPr>
            <w:tcW w:w="6934" w:type="dxa"/>
          </w:tcPr>
          <w:p w14:paraId="414A8787" w14:textId="77777777" w:rsidR="00405D02" w:rsidRDefault="00405D02" w:rsidP="00405D02">
            <w:pPr>
              <w:rPr>
                <w:ins w:id="1101" w:author="LG: Giwon Park" w:date="2021-07-05T14:46:00Z"/>
                <w:rFonts w:eastAsia="Malgun Gothic"/>
                <w:lang w:val="en-US" w:eastAsia="ko-KR"/>
              </w:rPr>
            </w:pPr>
            <w:ins w:id="1102" w:author="LG: Giwon Park" w:date="2021-07-05T14:46:00Z">
              <w:r>
                <w:rPr>
                  <w:rFonts w:eastAsia="Malgun Gothic"/>
                  <w:lang w:val="en-US" w:eastAsia="ko-KR"/>
                </w:rPr>
                <w:t>We think</w:t>
              </w:r>
              <w:r w:rsidRPr="00695E18">
                <w:rPr>
                  <w:rFonts w:eastAsia="Malgun Gothic"/>
                  <w:lang w:val="en-US" w:eastAsia="ko-KR"/>
                </w:rPr>
                <w:t xml:space="preserve"> that </w:t>
              </w:r>
              <w:r>
                <w:rPr>
                  <w:rFonts w:eastAsia="Malgun Gothic"/>
                  <w:lang w:val="en-US" w:eastAsia="ko-KR"/>
                </w:rPr>
                <w:t>the</w:t>
              </w:r>
              <w:r w:rsidRPr="00695E18">
                <w:rPr>
                  <w:rFonts w:eastAsia="Malgun Gothic"/>
                  <w:lang w:val="en-US" w:eastAsia="ko-KR"/>
                </w:rPr>
                <w:t xml:space="preserve"> question</w:t>
              </w:r>
              <w:r>
                <w:rPr>
                  <w:rFonts w:eastAsia="Malgun Gothic"/>
                  <w:lang w:val="en-US" w:eastAsia="ko-KR"/>
                </w:rPr>
                <w:t>s of 2.4 (resource selection enhancement)</w:t>
              </w:r>
              <w:r w:rsidRPr="00695E18">
                <w:rPr>
                  <w:rFonts w:eastAsia="Malgun Gothic"/>
                  <w:lang w:val="en-US" w:eastAsia="ko-KR"/>
                </w:rPr>
                <w:t xml:space="preserve"> is not </w:t>
              </w:r>
              <w:r w:rsidRPr="00695E18">
                <w:rPr>
                  <w:rFonts w:eastAsia="Malgun Gothic"/>
                  <w:lang w:val="en-US" w:eastAsia="ko-KR"/>
                </w:rPr>
                <w:lastRenderedPageBreak/>
                <w:t>in the scope of this e-mail discussion.</w:t>
              </w:r>
            </w:ins>
          </w:p>
          <w:p w14:paraId="34E78C70" w14:textId="633E1EE8" w:rsidR="00405D02" w:rsidRDefault="00405D02" w:rsidP="00405D02">
            <w:pPr>
              <w:rPr>
                <w:ins w:id="1103" w:author="LG: Giwon Park" w:date="2021-07-05T14:46:00Z"/>
                <w:rFonts w:eastAsiaTheme="minorEastAsia"/>
                <w:lang w:val="en-US" w:eastAsia="zh-CN"/>
              </w:rPr>
            </w:pPr>
            <w:ins w:id="1104" w:author="LG: Giwon Park" w:date="2021-07-05T14:46:00Z">
              <w:r w:rsidRPr="00695E18">
                <w:rPr>
                  <w:rFonts w:eastAsia="Malgun Gothic"/>
                  <w:lang w:val="en-US" w:eastAsia="ko-KR"/>
                </w:rPr>
                <w:t>Anyway, the answer to the question is “</w:t>
              </w:r>
              <w:r>
                <w:rPr>
                  <w:rFonts w:eastAsia="Malgun Gothic"/>
                  <w:lang w:val="en-US" w:eastAsia="ko-KR"/>
                </w:rPr>
                <w:t>2)</w:t>
              </w:r>
              <w:r w:rsidRPr="00695E18">
                <w:rPr>
                  <w:rFonts w:eastAsia="Malgun Gothic"/>
                  <w:lang w:val="en-US" w:eastAsia="ko-KR"/>
                </w:rPr>
                <w:t>”.</w:t>
              </w:r>
            </w:ins>
          </w:p>
        </w:tc>
      </w:tr>
      <w:tr w:rsidR="009D1492" w14:paraId="586E0EC4" w14:textId="77777777" w:rsidTr="0030157D">
        <w:trPr>
          <w:ins w:id="1105" w:author="Qualcomm" w:date="2021-07-05T02:18:00Z"/>
        </w:trPr>
        <w:tc>
          <w:tcPr>
            <w:tcW w:w="1358" w:type="dxa"/>
          </w:tcPr>
          <w:p w14:paraId="0CD67C85" w14:textId="1F5B27C2" w:rsidR="009D1492" w:rsidRDefault="009D1492" w:rsidP="009D1492">
            <w:pPr>
              <w:rPr>
                <w:ins w:id="1106" w:author="Qualcomm" w:date="2021-07-05T02:18:00Z"/>
                <w:lang w:val="de-DE"/>
              </w:rPr>
            </w:pPr>
            <w:ins w:id="1107" w:author="Qualcomm" w:date="2021-07-05T02:18:00Z">
              <w:r>
                <w:rPr>
                  <w:lang w:val="de-DE"/>
                </w:rPr>
                <w:lastRenderedPageBreak/>
                <w:t>Qualcomm</w:t>
              </w:r>
            </w:ins>
          </w:p>
        </w:tc>
        <w:tc>
          <w:tcPr>
            <w:tcW w:w="1337" w:type="dxa"/>
          </w:tcPr>
          <w:p w14:paraId="1B73B9C9" w14:textId="0710F8C0" w:rsidR="009D1492" w:rsidRDefault="009D1492" w:rsidP="009D1492">
            <w:pPr>
              <w:rPr>
                <w:ins w:id="1108" w:author="Qualcomm" w:date="2021-07-05T02:18:00Z"/>
                <w:rFonts w:eastAsia="Malgun Gothic"/>
                <w:lang w:val="de-DE" w:eastAsia="ko-KR"/>
              </w:rPr>
            </w:pPr>
            <w:ins w:id="1109" w:author="Qualcomm" w:date="2021-07-05T02:18:00Z">
              <w:r>
                <w:rPr>
                  <w:lang w:val="en-US"/>
                </w:rPr>
                <w:t>Y</w:t>
              </w:r>
            </w:ins>
          </w:p>
        </w:tc>
        <w:tc>
          <w:tcPr>
            <w:tcW w:w="6934" w:type="dxa"/>
          </w:tcPr>
          <w:p w14:paraId="41AB01BA" w14:textId="77777777" w:rsidR="009D1492" w:rsidRDefault="009D1492" w:rsidP="009D1492">
            <w:pPr>
              <w:rPr>
                <w:ins w:id="1110" w:author="Qualcomm" w:date="2021-07-05T02:18:00Z"/>
                <w:rFonts w:eastAsia="Malgun Gothic"/>
                <w:lang w:val="en-US" w:eastAsia="ko-KR"/>
              </w:rPr>
            </w:pPr>
          </w:p>
        </w:tc>
      </w:tr>
      <w:tr w:rsidR="00776BAC" w14:paraId="15DEE387" w14:textId="77777777" w:rsidTr="0030157D">
        <w:trPr>
          <w:ins w:id="1111" w:author="CATT-xuhao" w:date="2021-07-05T14:29:00Z"/>
        </w:trPr>
        <w:tc>
          <w:tcPr>
            <w:tcW w:w="1358" w:type="dxa"/>
          </w:tcPr>
          <w:p w14:paraId="0CE474E9" w14:textId="79F48FDE" w:rsidR="00776BAC" w:rsidRDefault="00776BAC" w:rsidP="009D1492">
            <w:pPr>
              <w:rPr>
                <w:ins w:id="1112" w:author="CATT-xuhao" w:date="2021-07-05T14:29:00Z"/>
                <w:lang w:val="de-DE"/>
              </w:rPr>
            </w:pPr>
            <w:ins w:id="1113" w:author="CATT-xuhao" w:date="2021-07-05T14:29:00Z">
              <w:r>
                <w:rPr>
                  <w:rFonts w:eastAsiaTheme="minorEastAsia" w:hint="eastAsia"/>
                  <w:lang w:val="de-DE" w:eastAsia="zh-CN"/>
                </w:rPr>
                <w:t>CATT</w:t>
              </w:r>
            </w:ins>
          </w:p>
        </w:tc>
        <w:tc>
          <w:tcPr>
            <w:tcW w:w="1337" w:type="dxa"/>
          </w:tcPr>
          <w:p w14:paraId="3365C139" w14:textId="36403C59" w:rsidR="00776BAC" w:rsidRDefault="00776BAC" w:rsidP="009D1492">
            <w:pPr>
              <w:rPr>
                <w:ins w:id="1114" w:author="CATT-xuhao" w:date="2021-07-05T14:29:00Z"/>
                <w:lang w:val="en-US"/>
              </w:rPr>
            </w:pPr>
            <w:ins w:id="1115" w:author="CATT-xuhao" w:date="2021-07-05T14:29:00Z">
              <w:r>
                <w:rPr>
                  <w:rFonts w:eastAsiaTheme="minorEastAsia" w:hint="eastAsia"/>
                  <w:lang w:val="de-DE" w:eastAsia="zh-CN"/>
                </w:rPr>
                <w:t>2</w:t>
              </w:r>
            </w:ins>
          </w:p>
        </w:tc>
        <w:tc>
          <w:tcPr>
            <w:tcW w:w="6934" w:type="dxa"/>
          </w:tcPr>
          <w:p w14:paraId="61B2727C" w14:textId="5957F02E" w:rsidR="00776BAC" w:rsidRDefault="00776BAC" w:rsidP="009D1492">
            <w:pPr>
              <w:rPr>
                <w:ins w:id="1116" w:author="CATT-xuhao" w:date="2021-07-05T14:29:00Z"/>
                <w:rFonts w:eastAsia="Malgun Gothic"/>
                <w:lang w:val="en-US" w:eastAsia="ko-KR"/>
              </w:rPr>
            </w:pPr>
            <w:ins w:id="1117" w:author="CATT-xuhao" w:date="2021-07-05T14:29:00Z">
              <w:r w:rsidRPr="00E24FB8">
                <w:rPr>
                  <w:rFonts w:eastAsiaTheme="minorEastAsia"/>
                  <w:lang w:val="en-US" w:eastAsia="zh-CN"/>
                </w:rPr>
                <w:t>Whether the resource configuration should be aligned with DRX can be depends on RAN1 discussion.</w:t>
              </w:r>
            </w:ins>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 xml:space="preserve">includes the time in which any of the </w:t>
      </w:r>
      <w:proofErr w:type="spellStart"/>
      <w:r w:rsidR="00F40552">
        <w:rPr>
          <w:rFonts w:ascii="Arial" w:hAnsi="Arial" w:cs="Arial"/>
        </w:rPr>
        <w:t>sl-drx-OnDuration</w:t>
      </w:r>
      <w:proofErr w:type="spellEnd"/>
      <w:r w:rsidR="00F40552">
        <w:rPr>
          <w:rFonts w:ascii="Arial" w:hAnsi="Arial" w:cs="Arial"/>
        </w:rPr>
        <w:t xml:space="preserve">, </w:t>
      </w:r>
      <w:proofErr w:type="spellStart"/>
      <w:r w:rsidR="00F40552">
        <w:rPr>
          <w:rFonts w:ascii="Arial" w:hAnsi="Arial" w:cs="Arial"/>
        </w:rPr>
        <w:t>sl-drx-InactivityTimer</w:t>
      </w:r>
      <w:proofErr w:type="spellEnd"/>
      <w:r w:rsidR="00F40552">
        <w:rPr>
          <w:rFonts w:ascii="Arial" w:hAnsi="Arial" w:cs="Arial"/>
        </w:rPr>
        <w:t xml:space="preserve">, or </w:t>
      </w:r>
      <w:proofErr w:type="spellStart"/>
      <w:r w:rsidR="00F40552">
        <w:rPr>
          <w:rFonts w:ascii="Arial" w:hAnsi="Arial" w:cs="Arial"/>
        </w:rPr>
        <w:t>sl-drx-RetransmissionTimer</w:t>
      </w:r>
      <w:proofErr w:type="spellEnd"/>
      <w:r w:rsidR="00F40552">
        <w:rPr>
          <w:rFonts w:ascii="Arial" w:hAnsi="Arial" w:cs="Arial"/>
        </w:rPr>
        <w:t xml:space="preserve">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afb"/>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afb"/>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afb"/>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afb"/>
        <w:numPr>
          <w:ilvl w:val="0"/>
          <w:numId w:val="24"/>
        </w:numPr>
        <w:rPr>
          <w:ins w:id="1118"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afb"/>
        <w:numPr>
          <w:ilvl w:val="0"/>
          <w:numId w:val="24"/>
        </w:numPr>
        <w:rPr>
          <w:rFonts w:ascii="Arial" w:hAnsi="Arial" w:cs="Arial"/>
          <w:b/>
          <w:bCs/>
          <w:lang w:val="en-US"/>
        </w:rPr>
      </w:pPr>
      <w:ins w:id="1119"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1120"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1121" w:author="Ericsson" w:date="2021-07-02T22:48:00Z"/>
                <w:rFonts w:eastAsiaTheme="minorEastAsia"/>
                <w:lang w:val="en-US" w:eastAsia="zh-CN"/>
              </w:rPr>
            </w:pPr>
            <w:ins w:id="1122" w:author="Ericsson" w:date="2021-07-02T22:47:00Z">
              <w:r>
                <w:rPr>
                  <w:rFonts w:eastAsiaTheme="minorEastAsia"/>
                  <w:lang w:val="en-US" w:eastAsia="zh-CN"/>
                </w:rPr>
                <w:t xml:space="preserve">for unicast, </w:t>
              </w:r>
              <w:r w:rsidR="00BA388D">
                <w:rPr>
                  <w:rFonts w:eastAsiaTheme="minorEastAsia"/>
                  <w:lang w:val="en-US" w:eastAsia="zh-CN"/>
                </w:rPr>
                <w:t xml:space="preserve">it is reasonable to </w:t>
              </w:r>
              <w:proofErr w:type="spellStart"/>
              <w:r w:rsidR="00BA388D">
                <w:rPr>
                  <w:rFonts w:eastAsiaTheme="minorEastAsia"/>
                  <w:lang w:val="en-US" w:eastAsia="zh-CN"/>
                </w:rPr>
                <w:t>based</w:t>
              </w:r>
              <w:proofErr w:type="spellEnd"/>
              <w:r w:rsidR="00BA388D">
                <w:rPr>
                  <w:rFonts w:eastAsiaTheme="minorEastAsia"/>
                  <w:lang w:val="en-US" w:eastAsia="zh-CN"/>
                </w:rPr>
                <w:t xml:space="preserve"> on A) and B</w:t>
              </w:r>
            </w:ins>
            <w:ins w:id="1123" w:author="Ericsson" w:date="2021-07-02T22:49:00Z">
              <w:r w:rsidR="003A3F3C">
                <w:rPr>
                  <w:rFonts w:eastAsiaTheme="minorEastAsia"/>
                  <w:lang w:val="en-US" w:eastAsia="zh-CN"/>
                </w:rPr>
                <w:t>) for the initial transmission</w:t>
              </w:r>
            </w:ins>
            <w:ins w:id="1124" w:author="Ericsson" w:date="2021-07-02T22:47:00Z">
              <w:r w:rsidR="00BA388D">
                <w:rPr>
                  <w:rFonts w:eastAsiaTheme="minorEastAsia"/>
                  <w:lang w:val="en-US" w:eastAsia="zh-CN"/>
                </w:rPr>
                <w:t xml:space="preserve">, since </w:t>
              </w:r>
            </w:ins>
            <w:ins w:id="1125"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1126" w:author="Ericsson" w:date="2021-07-02T22:47:00Z">
                  <w:rPr>
                    <w:lang w:val="en-US" w:eastAsia="zh-CN"/>
                  </w:rPr>
                </w:rPrChange>
              </w:rPr>
              <w:pPrChange w:id="1127" w:author="Ericsson" w:date="2021-07-02T22:47:00Z">
                <w:pPr>
                  <w:pStyle w:val="afb"/>
                  <w:keepNext/>
                  <w:keepLines/>
                  <w:ind w:left="360"/>
                  <w:jc w:val="center"/>
                </w:pPr>
              </w:pPrChange>
            </w:pPr>
            <w:ins w:id="1128" w:author="Ericsson" w:date="2021-07-02T22:48:00Z">
              <w:r>
                <w:rPr>
                  <w:rFonts w:eastAsiaTheme="minorEastAsia"/>
                  <w:lang w:val="en-US" w:eastAsia="zh-CN"/>
                </w:rPr>
                <w:t xml:space="preserve">For groupcast, TX UE only considers A) for initial transmission. Since </w:t>
              </w:r>
            </w:ins>
            <w:ins w:id="1129"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1130"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1131"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1132"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1133" w:author="Apple - Zhibin Wu" w:date="2021-07-03T14:29:00Z">
              <w:r>
                <w:rPr>
                  <w:lang w:val="de-DE"/>
                </w:rPr>
                <w:t>Apple</w:t>
              </w:r>
            </w:ins>
          </w:p>
        </w:tc>
        <w:tc>
          <w:tcPr>
            <w:tcW w:w="1337" w:type="dxa"/>
          </w:tcPr>
          <w:p w14:paraId="1FD47817" w14:textId="5120B08C" w:rsidR="00F62A9E" w:rsidRDefault="00F62A9E" w:rsidP="00F62A9E">
            <w:pPr>
              <w:rPr>
                <w:lang w:val="de-DE"/>
              </w:rPr>
            </w:pPr>
            <w:ins w:id="1134"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1135" w:author="Xiaomi (Xing)" w:date="2021-07-05T11:57:00Z"/>
        </w:trPr>
        <w:tc>
          <w:tcPr>
            <w:tcW w:w="1358" w:type="dxa"/>
          </w:tcPr>
          <w:p w14:paraId="6868E5CC" w14:textId="16A029C3" w:rsidR="00027C06" w:rsidRDefault="00027C06" w:rsidP="00F62A9E">
            <w:pPr>
              <w:rPr>
                <w:ins w:id="1136" w:author="Xiaomi (Xing)" w:date="2021-07-05T11:57:00Z"/>
                <w:lang w:val="de-DE" w:eastAsia="zh-CN"/>
              </w:rPr>
            </w:pPr>
            <w:ins w:id="1137" w:author="Xiaomi (Xing)" w:date="2021-07-05T11:57:00Z">
              <w:r>
                <w:rPr>
                  <w:rFonts w:hint="eastAsia"/>
                  <w:lang w:val="de-DE" w:eastAsia="zh-CN"/>
                </w:rPr>
                <w:t>Xiaomi</w:t>
              </w:r>
            </w:ins>
          </w:p>
        </w:tc>
        <w:tc>
          <w:tcPr>
            <w:tcW w:w="1337" w:type="dxa"/>
          </w:tcPr>
          <w:p w14:paraId="1B44B202" w14:textId="196ECB06" w:rsidR="00027C06" w:rsidRDefault="00027C06" w:rsidP="00F62A9E">
            <w:pPr>
              <w:rPr>
                <w:ins w:id="1138" w:author="Xiaomi (Xing)" w:date="2021-07-05T11:57:00Z"/>
                <w:lang w:val="en-US" w:eastAsia="zh-CN"/>
              </w:rPr>
            </w:pPr>
            <w:ins w:id="1139" w:author="Xiaomi (Xing)" w:date="2021-07-05T11:59:00Z">
              <w:r>
                <w:rPr>
                  <w:rFonts w:hint="eastAsia"/>
                  <w:lang w:val="en-US" w:eastAsia="zh-CN"/>
                </w:rPr>
                <w:t>A, B, C</w:t>
              </w:r>
            </w:ins>
          </w:p>
        </w:tc>
        <w:tc>
          <w:tcPr>
            <w:tcW w:w="6934" w:type="dxa"/>
          </w:tcPr>
          <w:p w14:paraId="356DBA9D" w14:textId="0306595A" w:rsidR="00027C06" w:rsidRDefault="00027C06" w:rsidP="00027C06">
            <w:pPr>
              <w:rPr>
                <w:ins w:id="1140" w:author="Xiaomi (Xing)" w:date="2021-07-05T11:57:00Z"/>
                <w:lang w:val="en-US" w:eastAsia="zh-CN"/>
              </w:rPr>
            </w:pPr>
            <w:ins w:id="1141" w:author="Xiaomi (Xing)" w:date="2021-07-05T12:00:00Z">
              <w:r>
                <w:rPr>
                  <w:lang w:val="en-US" w:eastAsia="zh-CN"/>
                </w:rPr>
                <w:t>MAC shall only consider t</w:t>
              </w:r>
            </w:ins>
            <w:ins w:id="1142" w:author="Xiaomi (Xing)" w:date="2021-07-05T11:59:00Z">
              <w:r>
                <w:rPr>
                  <w:rFonts w:hint="eastAsia"/>
                  <w:lang w:val="en-US" w:eastAsia="zh-CN"/>
                </w:rPr>
                <w:t xml:space="preserve">he </w:t>
              </w:r>
            </w:ins>
            <w:ins w:id="1143" w:author="Xiaomi (Xing)" w:date="2021-07-05T12:00:00Z">
              <w:r>
                <w:rPr>
                  <w:lang w:val="en-US" w:eastAsia="zh-CN"/>
                </w:rPr>
                <w:t>resource falls into active time of RX UE.</w:t>
              </w:r>
            </w:ins>
          </w:p>
        </w:tc>
      </w:tr>
      <w:tr w:rsidR="00405D02" w14:paraId="743B185A" w14:textId="77777777" w:rsidTr="0030157D">
        <w:trPr>
          <w:ins w:id="1144" w:author="LG: Giwon Park" w:date="2021-07-05T14:47:00Z"/>
        </w:trPr>
        <w:tc>
          <w:tcPr>
            <w:tcW w:w="1358" w:type="dxa"/>
          </w:tcPr>
          <w:p w14:paraId="51BB0420" w14:textId="0EF84F38" w:rsidR="00405D02" w:rsidRDefault="00405D02" w:rsidP="00405D02">
            <w:pPr>
              <w:rPr>
                <w:ins w:id="1145" w:author="LG: Giwon Park" w:date="2021-07-05T14:47:00Z"/>
                <w:lang w:val="de-DE" w:eastAsia="zh-CN"/>
              </w:rPr>
            </w:pPr>
            <w:ins w:id="1146" w:author="LG: Giwon Park" w:date="2021-07-05T14:47:00Z">
              <w:r>
                <w:rPr>
                  <w:rFonts w:eastAsia="Malgun Gothic" w:hint="eastAsia"/>
                  <w:lang w:val="de-DE" w:eastAsia="ko-KR"/>
                </w:rPr>
                <w:t>LG</w:t>
              </w:r>
            </w:ins>
          </w:p>
        </w:tc>
        <w:tc>
          <w:tcPr>
            <w:tcW w:w="1337" w:type="dxa"/>
          </w:tcPr>
          <w:p w14:paraId="0E9A16B2" w14:textId="6703D11D" w:rsidR="00405D02" w:rsidRDefault="00405D02" w:rsidP="00405D02">
            <w:pPr>
              <w:rPr>
                <w:ins w:id="1147" w:author="LG: Giwon Park" w:date="2021-07-05T14:47:00Z"/>
                <w:lang w:val="en-US" w:eastAsia="zh-CN"/>
              </w:rPr>
            </w:pPr>
            <w:ins w:id="1148" w:author="LG: Giwon Park" w:date="2021-07-05T14:47:00Z">
              <w:r>
                <w:rPr>
                  <w:rFonts w:eastAsia="Malgun Gothic" w:hint="eastAsia"/>
                  <w:lang w:val="en-US" w:eastAsia="ko-KR"/>
                </w:rPr>
                <w:t>E</w:t>
              </w:r>
            </w:ins>
          </w:p>
        </w:tc>
        <w:tc>
          <w:tcPr>
            <w:tcW w:w="6934" w:type="dxa"/>
          </w:tcPr>
          <w:p w14:paraId="486560B0" w14:textId="187A2C9A" w:rsidR="00405D02" w:rsidRDefault="00405D02" w:rsidP="00405D02">
            <w:pPr>
              <w:rPr>
                <w:ins w:id="1149" w:author="LG: Giwon Park" w:date="2021-07-05T14:47:00Z"/>
                <w:lang w:val="en-US" w:eastAsia="zh-CN"/>
              </w:rPr>
            </w:pPr>
            <w:ins w:id="1150" w:author="LG: Giwon Park" w:date="2021-07-05T14:47:00Z">
              <w:r w:rsidRPr="00DF08A6">
                <w:rPr>
                  <w:rFonts w:eastAsia="Malgun Gothic"/>
                  <w:lang w:val="en-US" w:eastAsia="ko-KR"/>
                </w:rPr>
                <w:t xml:space="preserve">Tx UE can select an initial resource in any </w:t>
              </w:r>
              <w:r>
                <w:rPr>
                  <w:rFonts w:eastAsia="Malgun Gothic"/>
                  <w:lang w:val="en-US" w:eastAsia="ko-KR"/>
                </w:rPr>
                <w:t xml:space="preserve">time </w:t>
              </w:r>
              <w:r w:rsidRPr="00DF08A6">
                <w:rPr>
                  <w:rFonts w:eastAsia="Malgun Gothic"/>
                  <w:lang w:val="en-US" w:eastAsia="ko-KR"/>
                </w:rPr>
                <w:t>belonging to the active time.</w:t>
              </w:r>
            </w:ins>
          </w:p>
        </w:tc>
      </w:tr>
      <w:tr w:rsidR="009D1492" w14:paraId="3B4977FB" w14:textId="77777777" w:rsidTr="0030157D">
        <w:trPr>
          <w:ins w:id="1151" w:author="Qualcomm" w:date="2021-07-05T02:20:00Z"/>
        </w:trPr>
        <w:tc>
          <w:tcPr>
            <w:tcW w:w="1358" w:type="dxa"/>
          </w:tcPr>
          <w:p w14:paraId="3A0C62FB" w14:textId="1838F271" w:rsidR="009D1492" w:rsidRDefault="009D1492" w:rsidP="009D1492">
            <w:pPr>
              <w:rPr>
                <w:ins w:id="1152" w:author="Qualcomm" w:date="2021-07-05T02:20:00Z"/>
                <w:rFonts w:eastAsia="Malgun Gothic"/>
                <w:lang w:val="de-DE" w:eastAsia="ko-KR"/>
              </w:rPr>
            </w:pPr>
            <w:ins w:id="1153" w:author="Qualcomm" w:date="2021-07-05T02:20:00Z">
              <w:r>
                <w:rPr>
                  <w:lang w:val="de-DE"/>
                </w:rPr>
                <w:t>Qualcomm</w:t>
              </w:r>
            </w:ins>
          </w:p>
        </w:tc>
        <w:tc>
          <w:tcPr>
            <w:tcW w:w="1337" w:type="dxa"/>
          </w:tcPr>
          <w:p w14:paraId="5BB99B96" w14:textId="77777777" w:rsidR="009D1492" w:rsidRDefault="009D1492" w:rsidP="009D1492">
            <w:pPr>
              <w:rPr>
                <w:ins w:id="1154" w:author="Qualcomm" w:date="2021-07-05T02:20:00Z"/>
                <w:lang w:val="en-US"/>
              </w:rPr>
            </w:pPr>
            <w:ins w:id="1155" w:author="Qualcomm" w:date="2021-07-05T02:20:00Z">
              <w:r>
                <w:rPr>
                  <w:lang w:val="en-US"/>
                </w:rPr>
                <w:t xml:space="preserve">A and </w:t>
              </w:r>
            </w:ins>
          </w:p>
          <w:p w14:paraId="083E184B" w14:textId="7A92AEB8" w:rsidR="009D1492" w:rsidRDefault="009D1492" w:rsidP="009D1492">
            <w:pPr>
              <w:rPr>
                <w:ins w:id="1156" w:author="Qualcomm" w:date="2021-07-05T02:20:00Z"/>
                <w:rFonts w:eastAsia="Malgun Gothic"/>
                <w:lang w:val="en-US" w:eastAsia="ko-KR"/>
              </w:rPr>
            </w:pPr>
            <w:ins w:id="1157" w:author="Qualcomm" w:date="2021-07-05T02:20:00Z">
              <w:r>
                <w:rPr>
                  <w:lang w:val="en-US"/>
                </w:rPr>
                <w:t>B comment</w:t>
              </w:r>
            </w:ins>
          </w:p>
        </w:tc>
        <w:tc>
          <w:tcPr>
            <w:tcW w:w="6934" w:type="dxa"/>
          </w:tcPr>
          <w:p w14:paraId="6845B1E4" w14:textId="77777777" w:rsidR="009D1492" w:rsidRDefault="009D1492" w:rsidP="009D1492">
            <w:pPr>
              <w:rPr>
                <w:ins w:id="1158" w:author="Qualcomm" w:date="2021-07-05T02:20:00Z"/>
                <w:lang w:val="en-US" w:eastAsia="zh-CN"/>
              </w:rPr>
            </w:pPr>
            <w:bookmarkStart w:id="1159" w:name="_Hlk76341072"/>
            <w:ins w:id="1160" w:author="Qualcomm" w:date="2021-07-05T02:20:00Z">
              <w:r>
                <w:rPr>
                  <w:lang w:val="en-US" w:eastAsia="zh-CN"/>
                </w:rPr>
                <w:t>Unicast: A and B</w:t>
              </w:r>
            </w:ins>
          </w:p>
          <w:p w14:paraId="5136B84E" w14:textId="54C66B24" w:rsidR="009D1492" w:rsidRPr="00DF08A6" w:rsidRDefault="009D1492" w:rsidP="009D1492">
            <w:pPr>
              <w:rPr>
                <w:ins w:id="1161" w:author="Qualcomm" w:date="2021-07-05T02:20:00Z"/>
                <w:rFonts w:eastAsia="Malgun Gothic"/>
                <w:lang w:val="en-US" w:eastAsia="ko-KR"/>
              </w:rPr>
            </w:pPr>
            <w:ins w:id="1162" w:author="Qualcomm" w:date="2021-07-05T02:20:00Z">
              <w:r>
                <w:rPr>
                  <w:lang w:val="en-US" w:eastAsia="zh-CN"/>
                </w:rPr>
                <w:t xml:space="preserve">Groupcast: A, FFS B </w:t>
              </w:r>
              <w:bookmarkEnd w:id="1159"/>
            </w:ins>
          </w:p>
        </w:tc>
      </w:tr>
      <w:tr w:rsidR="002678F3" w14:paraId="03BA05F4" w14:textId="77777777" w:rsidTr="0030157D">
        <w:trPr>
          <w:ins w:id="1163" w:author="CATT-xuhao" w:date="2021-07-05T14:29:00Z"/>
        </w:trPr>
        <w:tc>
          <w:tcPr>
            <w:tcW w:w="1358" w:type="dxa"/>
          </w:tcPr>
          <w:p w14:paraId="1D1F6F0A" w14:textId="2CBB238F" w:rsidR="002678F3" w:rsidRDefault="002678F3" w:rsidP="009D1492">
            <w:pPr>
              <w:rPr>
                <w:ins w:id="1164" w:author="CATT-xuhao" w:date="2021-07-05T14:29:00Z"/>
                <w:lang w:val="de-DE"/>
              </w:rPr>
            </w:pPr>
            <w:ins w:id="1165" w:author="CATT-xuhao" w:date="2021-07-05T14:29:00Z">
              <w:r>
                <w:rPr>
                  <w:rFonts w:eastAsiaTheme="minorEastAsia" w:hint="eastAsia"/>
                  <w:lang w:val="de-DE" w:eastAsia="zh-CN"/>
                </w:rPr>
                <w:t>CATT</w:t>
              </w:r>
            </w:ins>
          </w:p>
        </w:tc>
        <w:tc>
          <w:tcPr>
            <w:tcW w:w="1337" w:type="dxa"/>
          </w:tcPr>
          <w:p w14:paraId="59F39CA9" w14:textId="224FED2F" w:rsidR="002678F3" w:rsidRDefault="002678F3" w:rsidP="009D1492">
            <w:pPr>
              <w:rPr>
                <w:ins w:id="1166" w:author="CATT-xuhao" w:date="2021-07-05T14:29:00Z"/>
                <w:lang w:val="en-US"/>
              </w:rPr>
            </w:pPr>
            <w:ins w:id="1167" w:author="CATT-xuhao" w:date="2021-07-05T14:29:00Z">
              <w:r>
                <w:rPr>
                  <w:rFonts w:eastAsiaTheme="minorEastAsia" w:hint="eastAsia"/>
                  <w:lang w:val="en-US" w:eastAsia="zh-CN"/>
                </w:rPr>
                <w:t>A,B,C</w:t>
              </w:r>
            </w:ins>
          </w:p>
        </w:tc>
        <w:tc>
          <w:tcPr>
            <w:tcW w:w="6934" w:type="dxa"/>
          </w:tcPr>
          <w:p w14:paraId="71CDEAEA" w14:textId="77777777" w:rsidR="002678F3" w:rsidRDefault="002678F3" w:rsidP="009D1492">
            <w:pPr>
              <w:rPr>
                <w:ins w:id="1168" w:author="CATT-xuhao" w:date="2021-07-05T14:29:00Z"/>
                <w:lang w:val="en-US" w:eastAsia="zh-CN"/>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lastRenderedPageBreak/>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afb"/>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afb"/>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1169"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1170" w:author="Ericsson" w:date="2021-07-02T22:50:00Z">
              <w:r>
                <w:rPr>
                  <w:lang w:val="en-US"/>
                </w:rPr>
                <w:t>A), B) and C)</w:t>
              </w:r>
            </w:ins>
          </w:p>
        </w:tc>
        <w:tc>
          <w:tcPr>
            <w:tcW w:w="6934" w:type="dxa"/>
          </w:tcPr>
          <w:p w14:paraId="33BBCC05" w14:textId="77777777" w:rsidR="00BB7566" w:rsidRPr="00184F76" w:rsidRDefault="00BB7566" w:rsidP="0030157D">
            <w:pPr>
              <w:pStyle w:val="afb"/>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1171" w:author="冷冰雪(Bingxue Leng)" w:date="2021-07-03T11:38:00Z">
              <w:r>
                <w:rPr>
                  <w:lang w:val="de-DE"/>
                </w:rPr>
                <w:t>OPPO</w:t>
              </w:r>
            </w:ins>
          </w:p>
        </w:tc>
        <w:tc>
          <w:tcPr>
            <w:tcW w:w="1337" w:type="dxa"/>
          </w:tcPr>
          <w:p w14:paraId="3D093F18" w14:textId="6CCB4418" w:rsidR="002542E7" w:rsidRDefault="002542E7" w:rsidP="002542E7">
            <w:pPr>
              <w:rPr>
                <w:lang w:val="de-DE"/>
              </w:rPr>
            </w:pPr>
            <w:ins w:id="1172"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1173"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rFonts w:eastAsia="宋体"/>
                <w:sz w:val="18"/>
                <w:szCs w:val="20"/>
                <w:lang w:val="de-DE"/>
              </w:rPr>
              <w:pPrChange w:id="1174" w:author="LG: Giwon Park" w:date="2021-07-03T14:29:00Z">
                <w:pPr>
                  <w:keepNext/>
                  <w:keepLines/>
                  <w:jc w:val="center"/>
                </w:pPr>
              </w:pPrChange>
            </w:pPr>
            <w:ins w:id="1175" w:author="Apple - Zhibin Wu" w:date="2021-07-03T14:29:00Z">
              <w:r>
                <w:rPr>
                  <w:lang w:val="de-DE"/>
                </w:rPr>
                <w:t>Apple</w:t>
              </w:r>
            </w:ins>
          </w:p>
        </w:tc>
        <w:tc>
          <w:tcPr>
            <w:tcW w:w="1337" w:type="dxa"/>
          </w:tcPr>
          <w:p w14:paraId="01F69401" w14:textId="15D29354" w:rsidR="00F62A9E" w:rsidRDefault="00F62A9E" w:rsidP="00F62A9E">
            <w:pPr>
              <w:rPr>
                <w:lang w:val="de-DE"/>
              </w:rPr>
            </w:pPr>
            <w:ins w:id="1176" w:author="Apple - Zhibin Wu" w:date="2021-07-03T14:29:00Z">
              <w:r>
                <w:rPr>
                  <w:lang w:val="en-US"/>
                </w:rPr>
                <w:t>A,B,C,D</w:t>
              </w:r>
            </w:ins>
          </w:p>
        </w:tc>
        <w:tc>
          <w:tcPr>
            <w:tcW w:w="6934" w:type="dxa"/>
          </w:tcPr>
          <w:p w14:paraId="6B98A87A" w14:textId="4A6AA9CC" w:rsidR="00F62A9E" w:rsidRDefault="00F62A9E" w:rsidP="00F62A9E">
            <w:pPr>
              <w:rPr>
                <w:lang w:val="en-US"/>
              </w:rPr>
            </w:pPr>
            <w:ins w:id="1177"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027C06" w14:paraId="48B83831" w14:textId="77777777" w:rsidTr="0030157D">
        <w:trPr>
          <w:ins w:id="1178" w:author="Xiaomi (Xing)" w:date="2021-07-05T12:00:00Z"/>
        </w:trPr>
        <w:tc>
          <w:tcPr>
            <w:tcW w:w="1358" w:type="dxa"/>
          </w:tcPr>
          <w:p w14:paraId="766BE8E8" w14:textId="5E507AF4" w:rsidR="00027C06" w:rsidRDefault="00027C06">
            <w:pPr>
              <w:jc w:val="center"/>
              <w:rPr>
                <w:ins w:id="1179" w:author="Xiaomi (Xing)" w:date="2021-07-05T12:00:00Z"/>
                <w:lang w:val="de-DE" w:eastAsia="zh-CN"/>
              </w:rPr>
            </w:pPr>
            <w:ins w:id="1180" w:author="Xiaomi (Xing)" w:date="2021-07-05T12:00:00Z">
              <w:r>
                <w:rPr>
                  <w:rFonts w:hint="eastAsia"/>
                  <w:lang w:val="de-DE" w:eastAsia="zh-CN"/>
                </w:rPr>
                <w:t>Xiaomi</w:t>
              </w:r>
            </w:ins>
          </w:p>
        </w:tc>
        <w:tc>
          <w:tcPr>
            <w:tcW w:w="1337" w:type="dxa"/>
          </w:tcPr>
          <w:p w14:paraId="24D2FD5A" w14:textId="5089C399" w:rsidR="00027C06" w:rsidRDefault="00027C06" w:rsidP="00F62A9E">
            <w:pPr>
              <w:rPr>
                <w:ins w:id="1181" w:author="Xiaomi (Xing)" w:date="2021-07-05T12:00:00Z"/>
                <w:lang w:val="en-US" w:eastAsia="zh-CN"/>
              </w:rPr>
            </w:pPr>
            <w:ins w:id="1182" w:author="Xiaomi (Xing)" w:date="2021-07-05T12:00:00Z">
              <w:r>
                <w:rPr>
                  <w:rFonts w:hint="eastAsia"/>
                  <w:lang w:val="en-US" w:eastAsia="zh-CN"/>
                </w:rPr>
                <w:t>A, B, C</w:t>
              </w:r>
            </w:ins>
          </w:p>
        </w:tc>
        <w:tc>
          <w:tcPr>
            <w:tcW w:w="6934" w:type="dxa"/>
          </w:tcPr>
          <w:p w14:paraId="4D4E1CEB" w14:textId="47D69AFD" w:rsidR="00027C06" w:rsidRDefault="00027C06" w:rsidP="00F62A9E">
            <w:pPr>
              <w:rPr>
                <w:ins w:id="1183" w:author="Xiaomi (Xing)" w:date="2021-07-05T12:00:00Z"/>
                <w:rFonts w:eastAsiaTheme="minorEastAsia"/>
                <w:lang w:val="en-US" w:eastAsia="zh-CN"/>
              </w:rPr>
            </w:pPr>
            <w:ins w:id="1184"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1185" w:author="LG: Giwon Park" w:date="2021-07-05T14:47:00Z"/>
        </w:trPr>
        <w:tc>
          <w:tcPr>
            <w:tcW w:w="1358" w:type="dxa"/>
          </w:tcPr>
          <w:p w14:paraId="3B688039" w14:textId="0BEDF0E3" w:rsidR="00405D02" w:rsidRDefault="00405D02" w:rsidP="00405D02">
            <w:pPr>
              <w:jc w:val="center"/>
              <w:rPr>
                <w:ins w:id="1186" w:author="LG: Giwon Park" w:date="2021-07-05T14:47:00Z"/>
                <w:lang w:val="de-DE" w:eastAsia="zh-CN"/>
              </w:rPr>
            </w:pPr>
            <w:ins w:id="1187" w:author="LG: Giwon Park" w:date="2021-07-05T14:47:00Z">
              <w:r>
                <w:rPr>
                  <w:rFonts w:eastAsia="Malgun Gothic" w:hint="eastAsia"/>
                  <w:lang w:val="de-DE" w:eastAsia="ko-KR"/>
                </w:rPr>
                <w:t>LG</w:t>
              </w:r>
            </w:ins>
          </w:p>
        </w:tc>
        <w:tc>
          <w:tcPr>
            <w:tcW w:w="1337" w:type="dxa"/>
          </w:tcPr>
          <w:p w14:paraId="330BCF1E" w14:textId="423EE64B" w:rsidR="00405D02" w:rsidRDefault="00405D02" w:rsidP="00405D02">
            <w:pPr>
              <w:rPr>
                <w:ins w:id="1188" w:author="LG: Giwon Park" w:date="2021-07-05T14:47:00Z"/>
                <w:lang w:val="en-US" w:eastAsia="zh-CN"/>
              </w:rPr>
            </w:pPr>
            <w:ins w:id="1189" w:author="LG: Giwon Park" w:date="2021-07-05T14:47:00Z">
              <w:r>
                <w:rPr>
                  <w:rFonts w:eastAsia="Malgun Gothic" w:hint="eastAsia"/>
                  <w:lang w:val="en-US" w:eastAsia="ko-KR"/>
                </w:rPr>
                <w:t>See comment</w:t>
              </w:r>
            </w:ins>
          </w:p>
        </w:tc>
        <w:tc>
          <w:tcPr>
            <w:tcW w:w="6934" w:type="dxa"/>
          </w:tcPr>
          <w:p w14:paraId="67158584" w14:textId="2DF91109" w:rsidR="00405D02" w:rsidRDefault="00405D02" w:rsidP="00405D02">
            <w:pPr>
              <w:rPr>
                <w:ins w:id="1190" w:author="LG: Giwon Park" w:date="2021-07-05T14:47:00Z"/>
                <w:lang w:val="en-US" w:eastAsia="zh-CN"/>
              </w:rPr>
            </w:pPr>
            <w:ins w:id="1191" w:author="LG: Giwon Park" w:date="2021-07-05T14:47:00Z">
              <w:r w:rsidRPr="000D385D">
                <w:rPr>
                  <w:rFonts w:eastAsiaTheme="minorEastAsia"/>
                  <w:lang w:val="en-US" w:eastAsia="zh-CN"/>
                </w:rPr>
                <w:t xml:space="preserve">Since the Tx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1192" w:author="LG: Giwon Park" w:date="2021-07-05T14:48:00Z">
              <w:r w:rsidR="00652E8C">
                <w:rPr>
                  <w:rFonts w:eastAsiaTheme="minorEastAsia"/>
                  <w:lang w:val="en-US" w:eastAsia="zh-CN"/>
                </w:rPr>
                <w:t xml:space="preserve">retransmission </w:t>
              </w:r>
            </w:ins>
            <w:ins w:id="1193"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4E05F949" w14:textId="77777777" w:rsidTr="0030157D">
        <w:trPr>
          <w:ins w:id="1194" w:author="Qualcomm" w:date="2021-07-05T02:20:00Z"/>
        </w:trPr>
        <w:tc>
          <w:tcPr>
            <w:tcW w:w="1358" w:type="dxa"/>
          </w:tcPr>
          <w:p w14:paraId="682D5D17" w14:textId="685A168A" w:rsidR="009D1492" w:rsidRDefault="009D1492" w:rsidP="009D1492">
            <w:pPr>
              <w:jc w:val="center"/>
              <w:rPr>
                <w:ins w:id="1195" w:author="Qualcomm" w:date="2021-07-05T02:20:00Z"/>
                <w:rFonts w:eastAsia="Malgun Gothic"/>
                <w:lang w:val="de-DE" w:eastAsia="ko-KR"/>
              </w:rPr>
            </w:pPr>
            <w:ins w:id="1196" w:author="Qualcomm" w:date="2021-07-05T02:20:00Z">
              <w:r>
                <w:rPr>
                  <w:lang w:val="de-DE"/>
                </w:rPr>
                <w:t>Qualcomm</w:t>
              </w:r>
            </w:ins>
          </w:p>
        </w:tc>
        <w:tc>
          <w:tcPr>
            <w:tcW w:w="1337" w:type="dxa"/>
          </w:tcPr>
          <w:p w14:paraId="2F59333E" w14:textId="631FA7B0" w:rsidR="009D1492" w:rsidRDefault="009D1492" w:rsidP="009D1492">
            <w:pPr>
              <w:rPr>
                <w:ins w:id="1197" w:author="Qualcomm" w:date="2021-07-05T02:20:00Z"/>
                <w:rFonts w:eastAsia="Malgun Gothic"/>
                <w:lang w:val="en-US" w:eastAsia="ko-KR"/>
              </w:rPr>
            </w:pPr>
            <w:ins w:id="1198" w:author="Qualcomm" w:date="2021-07-05T02:20:00Z">
              <w:r>
                <w:rPr>
                  <w:lang w:val="en-US"/>
                </w:rPr>
                <w:t>A, B, C</w:t>
              </w:r>
            </w:ins>
          </w:p>
        </w:tc>
        <w:tc>
          <w:tcPr>
            <w:tcW w:w="6934" w:type="dxa"/>
          </w:tcPr>
          <w:p w14:paraId="0C0F9CFB" w14:textId="5070F8EE" w:rsidR="009D1492" w:rsidRPr="000D385D" w:rsidRDefault="009D1492" w:rsidP="009D1492">
            <w:pPr>
              <w:rPr>
                <w:ins w:id="1199" w:author="Qualcomm" w:date="2021-07-05T02:20:00Z"/>
                <w:rFonts w:eastAsiaTheme="minorEastAsia"/>
                <w:lang w:val="en-US" w:eastAsia="zh-CN"/>
              </w:rPr>
            </w:pPr>
            <w:ins w:id="1200" w:author="Qualcomm" w:date="2021-07-05T02:20:00Z">
              <w:r>
                <w:rPr>
                  <w:lang w:val="en-US" w:eastAsia="zh-CN"/>
                </w:rPr>
                <w:t>Rx UE’s active time.</w:t>
              </w:r>
            </w:ins>
          </w:p>
        </w:tc>
      </w:tr>
      <w:tr w:rsidR="002678F3" w14:paraId="127CE1E6" w14:textId="77777777" w:rsidTr="0030157D">
        <w:trPr>
          <w:ins w:id="1201" w:author="CATT-xuhao" w:date="2021-07-05T14:29:00Z"/>
        </w:trPr>
        <w:tc>
          <w:tcPr>
            <w:tcW w:w="1358" w:type="dxa"/>
          </w:tcPr>
          <w:p w14:paraId="1C8DE8DE" w14:textId="202C731D" w:rsidR="002678F3" w:rsidRDefault="002678F3" w:rsidP="009D1492">
            <w:pPr>
              <w:jc w:val="center"/>
              <w:rPr>
                <w:ins w:id="1202" w:author="CATT-xuhao" w:date="2021-07-05T14:29:00Z"/>
                <w:lang w:val="de-DE"/>
              </w:rPr>
            </w:pPr>
            <w:ins w:id="1203" w:author="CATT-xuhao" w:date="2021-07-05T14:29:00Z">
              <w:r>
                <w:rPr>
                  <w:rFonts w:eastAsiaTheme="minorEastAsia" w:hint="eastAsia"/>
                  <w:lang w:val="de-DE" w:eastAsia="zh-CN"/>
                </w:rPr>
                <w:t>CATT</w:t>
              </w:r>
            </w:ins>
          </w:p>
        </w:tc>
        <w:tc>
          <w:tcPr>
            <w:tcW w:w="1337" w:type="dxa"/>
          </w:tcPr>
          <w:p w14:paraId="0B2B49CB" w14:textId="6448E478" w:rsidR="002678F3" w:rsidRDefault="002678F3" w:rsidP="009D1492">
            <w:pPr>
              <w:rPr>
                <w:ins w:id="1204" w:author="CATT-xuhao" w:date="2021-07-05T14:29:00Z"/>
                <w:lang w:val="en-US"/>
              </w:rPr>
            </w:pPr>
            <w:ins w:id="1205" w:author="CATT-xuhao" w:date="2021-07-05T14:29:00Z">
              <w:r>
                <w:rPr>
                  <w:rFonts w:eastAsiaTheme="minorEastAsia" w:hint="eastAsia"/>
                  <w:lang w:val="en-US" w:eastAsia="zh-CN"/>
                </w:rPr>
                <w:t>A,B,C</w:t>
              </w:r>
            </w:ins>
          </w:p>
        </w:tc>
        <w:tc>
          <w:tcPr>
            <w:tcW w:w="6934" w:type="dxa"/>
          </w:tcPr>
          <w:p w14:paraId="16BAAC9E" w14:textId="77777777" w:rsidR="002678F3" w:rsidRDefault="002678F3" w:rsidP="009D1492">
            <w:pPr>
              <w:rPr>
                <w:ins w:id="1206" w:author="CATT-xuhao" w:date="2021-07-05T14:29:00Z"/>
                <w:lang w:val="en-US" w:eastAsia="zh-CN"/>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afb"/>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afb"/>
        <w:numPr>
          <w:ilvl w:val="0"/>
          <w:numId w:val="26"/>
        </w:numPr>
        <w:rPr>
          <w:rFonts w:ascii="Arial" w:hAnsi="Arial" w:cs="Arial"/>
          <w:b/>
          <w:bCs/>
          <w:lang w:val="en-US"/>
        </w:rPr>
      </w:pPr>
      <w:commentRangeStart w:id="1207"/>
      <w:r>
        <w:rPr>
          <w:rFonts w:ascii="Arial" w:hAnsi="Arial" w:cs="Arial"/>
          <w:b/>
          <w:bCs/>
          <w:lang w:val="en-US"/>
        </w:rPr>
        <w:t>Resources associated with the time in which the inactivity timer at the RX UE is running</w:t>
      </w:r>
      <w:commentRangeEnd w:id="1207"/>
      <w:r w:rsidR="00EC7C74">
        <w:rPr>
          <w:rStyle w:val="af9"/>
          <w:rFonts w:ascii="Times New Roman" w:eastAsia="宋体" w:hAnsi="Times New Roman"/>
          <w:lang w:val="en-GB" w:eastAsia="ja-JP"/>
        </w:rPr>
        <w:commentReference w:id="1207"/>
      </w:r>
    </w:p>
    <w:p w14:paraId="4B8ECC19" w14:textId="77777777" w:rsidR="00117727" w:rsidRPr="00F73B79" w:rsidRDefault="00117727" w:rsidP="00E367CA">
      <w:pPr>
        <w:pStyle w:val="afb"/>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afb"/>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1208"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1209"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1210" w:author="Ericsson" w:date="2021-07-02T22:51:00Z">
                  <w:rPr>
                    <w:lang w:val="en-US" w:eastAsia="zh-CN"/>
                  </w:rPr>
                </w:rPrChange>
              </w:rPr>
              <w:pPrChange w:id="1211" w:author="Ericsson" w:date="2021-07-02T22:51:00Z">
                <w:pPr>
                  <w:pStyle w:val="afb"/>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1212" w:author="冷冰雪(Bingxue Leng)" w:date="2021-07-03T11:39:00Z">
              <w:r>
                <w:rPr>
                  <w:lang w:val="de-DE"/>
                </w:rPr>
                <w:t>OPPO</w:t>
              </w:r>
            </w:ins>
          </w:p>
        </w:tc>
        <w:tc>
          <w:tcPr>
            <w:tcW w:w="1337" w:type="dxa"/>
          </w:tcPr>
          <w:p w14:paraId="54E839B3" w14:textId="1A08DCEC" w:rsidR="002542E7" w:rsidRDefault="002542E7" w:rsidP="002542E7">
            <w:pPr>
              <w:rPr>
                <w:lang w:val="de-DE"/>
              </w:rPr>
            </w:pPr>
            <w:ins w:id="1213"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1214"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1215" w:author="Apple - Zhibin Wu" w:date="2021-07-03T14:29:00Z">
              <w:r>
                <w:rPr>
                  <w:lang w:val="de-DE"/>
                </w:rPr>
                <w:t>Apple</w:t>
              </w:r>
            </w:ins>
          </w:p>
        </w:tc>
        <w:tc>
          <w:tcPr>
            <w:tcW w:w="1337" w:type="dxa"/>
          </w:tcPr>
          <w:p w14:paraId="2E29B4DE" w14:textId="0A051716" w:rsidR="00F62A9E" w:rsidRDefault="00F62A9E" w:rsidP="00F62A9E">
            <w:pPr>
              <w:rPr>
                <w:lang w:val="de-DE"/>
              </w:rPr>
            </w:pPr>
            <w:ins w:id="1216" w:author="Apple - Zhibin Wu" w:date="2021-07-03T14:29:00Z">
              <w:r>
                <w:rPr>
                  <w:lang w:val="en-US"/>
                </w:rPr>
                <w:t>A</w:t>
              </w:r>
            </w:ins>
            <w:ins w:id="1217"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1218" w:author="Xiaomi (Xing)" w:date="2021-07-05T12:01:00Z"/>
        </w:trPr>
        <w:tc>
          <w:tcPr>
            <w:tcW w:w="1358" w:type="dxa"/>
          </w:tcPr>
          <w:p w14:paraId="706245E5" w14:textId="7AD6DE26" w:rsidR="00027C06" w:rsidRDefault="00027C06" w:rsidP="00F62A9E">
            <w:pPr>
              <w:rPr>
                <w:ins w:id="1219" w:author="Xiaomi (Xing)" w:date="2021-07-05T12:01:00Z"/>
                <w:lang w:val="de-DE" w:eastAsia="zh-CN"/>
              </w:rPr>
            </w:pPr>
            <w:ins w:id="1220" w:author="Xiaomi (Xing)" w:date="2021-07-05T12:01:00Z">
              <w:r>
                <w:rPr>
                  <w:rFonts w:hint="eastAsia"/>
                  <w:lang w:val="de-DE" w:eastAsia="zh-CN"/>
                </w:rPr>
                <w:t>Xiaomi</w:t>
              </w:r>
            </w:ins>
          </w:p>
        </w:tc>
        <w:tc>
          <w:tcPr>
            <w:tcW w:w="1337" w:type="dxa"/>
          </w:tcPr>
          <w:p w14:paraId="052061E0" w14:textId="20156293" w:rsidR="00027C06" w:rsidRDefault="00027C06" w:rsidP="00F62A9E">
            <w:pPr>
              <w:rPr>
                <w:ins w:id="1221" w:author="Xiaomi (Xing)" w:date="2021-07-05T12:01:00Z"/>
                <w:lang w:val="en-US" w:eastAsia="zh-CN"/>
              </w:rPr>
            </w:pPr>
            <w:ins w:id="1222" w:author="Xiaomi (Xing)" w:date="2021-07-05T12:01:00Z">
              <w:r>
                <w:rPr>
                  <w:rFonts w:hint="eastAsia"/>
                  <w:lang w:val="en-US" w:eastAsia="zh-CN"/>
                </w:rPr>
                <w:t>A</w:t>
              </w:r>
            </w:ins>
          </w:p>
        </w:tc>
        <w:tc>
          <w:tcPr>
            <w:tcW w:w="6934" w:type="dxa"/>
          </w:tcPr>
          <w:p w14:paraId="46576F45" w14:textId="6C4EE4C6" w:rsidR="00027C06" w:rsidRDefault="00027C06" w:rsidP="00F62A9E">
            <w:pPr>
              <w:rPr>
                <w:ins w:id="1223" w:author="Xiaomi (Xing)" w:date="2021-07-05T12:01:00Z"/>
                <w:lang w:val="en-US" w:eastAsia="zh-CN"/>
              </w:rPr>
            </w:pPr>
            <w:ins w:id="1224"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1225" w:author="LG: Giwon Park" w:date="2021-07-05T14:47:00Z"/>
        </w:trPr>
        <w:tc>
          <w:tcPr>
            <w:tcW w:w="1358" w:type="dxa"/>
          </w:tcPr>
          <w:p w14:paraId="4F780943" w14:textId="3FEDFF92" w:rsidR="00405D02" w:rsidRDefault="00405D02" w:rsidP="00405D02">
            <w:pPr>
              <w:rPr>
                <w:ins w:id="1226" w:author="LG: Giwon Park" w:date="2021-07-05T14:47:00Z"/>
                <w:lang w:val="de-DE" w:eastAsia="zh-CN"/>
              </w:rPr>
            </w:pPr>
            <w:ins w:id="1227" w:author="LG: Giwon Park" w:date="2021-07-05T14:47:00Z">
              <w:r>
                <w:rPr>
                  <w:rFonts w:eastAsia="Malgun Gothic" w:hint="eastAsia"/>
                  <w:lang w:val="de-DE" w:eastAsia="ko-KR"/>
                </w:rPr>
                <w:lastRenderedPageBreak/>
                <w:t>LG</w:t>
              </w:r>
            </w:ins>
          </w:p>
        </w:tc>
        <w:tc>
          <w:tcPr>
            <w:tcW w:w="1337" w:type="dxa"/>
          </w:tcPr>
          <w:p w14:paraId="4B083C49" w14:textId="287260CD" w:rsidR="00405D02" w:rsidRDefault="00405D02" w:rsidP="00405D02">
            <w:pPr>
              <w:rPr>
                <w:ins w:id="1228" w:author="LG: Giwon Park" w:date="2021-07-05T14:47:00Z"/>
                <w:lang w:val="en-US" w:eastAsia="zh-CN"/>
              </w:rPr>
            </w:pPr>
            <w:ins w:id="1229" w:author="LG: Giwon Park" w:date="2021-07-05T14:47:00Z">
              <w:r>
                <w:rPr>
                  <w:rFonts w:eastAsia="Malgun Gothic" w:hint="eastAsia"/>
                  <w:lang w:val="en-US" w:eastAsia="ko-KR"/>
                </w:rPr>
                <w:t>A</w:t>
              </w:r>
            </w:ins>
          </w:p>
        </w:tc>
        <w:tc>
          <w:tcPr>
            <w:tcW w:w="6934" w:type="dxa"/>
          </w:tcPr>
          <w:p w14:paraId="15FD9A68" w14:textId="77777777" w:rsidR="00405D02" w:rsidRDefault="00405D02" w:rsidP="00405D02">
            <w:pPr>
              <w:rPr>
                <w:ins w:id="1230" w:author="LG: Giwon Park" w:date="2021-07-05T14:47:00Z"/>
                <w:lang w:val="en-US" w:eastAsia="zh-CN"/>
              </w:rPr>
            </w:pPr>
          </w:p>
        </w:tc>
      </w:tr>
      <w:tr w:rsidR="009D1492" w14:paraId="63AA0275" w14:textId="77777777" w:rsidTr="0030157D">
        <w:trPr>
          <w:ins w:id="1231" w:author="Qualcomm" w:date="2021-07-05T02:20:00Z"/>
        </w:trPr>
        <w:tc>
          <w:tcPr>
            <w:tcW w:w="1358" w:type="dxa"/>
          </w:tcPr>
          <w:p w14:paraId="01DF0532" w14:textId="321635C2" w:rsidR="009D1492" w:rsidRDefault="009D1492" w:rsidP="009D1492">
            <w:pPr>
              <w:rPr>
                <w:ins w:id="1232" w:author="Qualcomm" w:date="2021-07-05T02:20:00Z"/>
                <w:rFonts w:eastAsia="Malgun Gothic"/>
                <w:lang w:val="de-DE" w:eastAsia="ko-KR"/>
              </w:rPr>
            </w:pPr>
            <w:ins w:id="1233" w:author="Qualcomm" w:date="2021-07-05T02:20:00Z">
              <w:r>
                <w:rPr>
                  <w:lang w:val="de-DE"/>
                </w:rPr>
                <w:t>Qualcomm</w:t>
              </w:r>
            </w:ins>
          </w:p>
        </w:tc>
        <w:tc>
          <w:tcPr>
            <w:tcW w:w="1337" w:type="dxa"/>
          </w:tcPr>
          <w:p w14:paraId="63D70DBA" w14:textId="19191711" w:rsidR="009D1492" w:rsidRDefault="009D1492" w:rsidP="009D1492">
            <w:pPr>
              <w:rPr>
                <w:ins w:id="1234" w:author="Qualcomm" w:date="2021-07-05T02:20:00Z"/>
                <w:rFonts w:eastAsia="Malgun Gothic"/>
                <w:lang w:val="en-US" w:eastAsia="ko-KR"/>
              </w:rPr>
            </w:pPr>
            <w:ins w:id="1235" w:author="Qualcomm" w:date="2021-07-05T02:20:00Z">
              <w:r>
                <w:rPr>
                  <w:lang w:val="en-US"/>
                </w:rPr>
                <w:t>A</w:t>
              </w:r>
            </w:ins>
          </w:p>
        </w:tc>
        <w:tc>
          <w:tcPr>
            <w:tcW w:w="6934" w:type="dxa"/>
          </w:tcPr>
          <w:p w14:paraId="4C368C1D" w14:textId="77777777" w:rsidR="009D1492" w:rsidRDefault="009D1492" w:rsidP="009D1492">
            <w:pPr>
              <w:rPr>
                <w:ins w:id="1236" w:author="Qualcomm" w:date="2021-07-05T02:20:00Z"/>
                <w:lang w:val="en-US" w:eastAsia="zh-CN"/>
              </w:rPr>
            </w:pPr>
          </w:p>
        </w:tc>
      </w:tr>
      <w:tr w:rsidR="00A3211A" w14:paraId="79FC0848" w14:textId="77777777" w:rsidTr="0030157D">
        <w:trPr>
          <w:ins w:id="1237" w:author="CATT-xuhao" w:date="2021-07-05T14:30:00Z"/>
        </w:trPr>
        <w:tc>
          <w:tcPr>
            <w:tcW w:w="1358" w:type="dxa"/>
          </w:tcPr>
          <w:p w14:paraId="329B9FE1" w14:textId="70FE484E" w:rsidR="00A3211A" w:rsidRDefault="00A3211A" w:rsidP="009D1492">
            <w:pPr>
              <w:rPr>
                <w:ins w:id="1238" w:author="CATT-xuhao" w:date="2021-07-05T14:30:00Z"/>
                <w:lang w:val="de-DE"/>
              </w:rPr>
            </w:pPr>
            <w:ins w:id="1239" w:author="CATT-xuhao" w:date="2021-07-05T14:30:00Z">
              <w:r>
                <w:rPr>
                  <w:rFonts w:eastAsiaTheme="minorEastAsia" w:hint="eastAsia"/>
                  <w:lang w:val="de-DE" w:eastAsia="zh-CN"/>
                </w:rPr>
                <w:t>CATT</w:t>
              </w:r>
            </w:ins>
          </w:p>
        </w:tc>
        <w:tc>
          <w:tcPr>
            <w:tcW w:w="1337" w:type="dxa"/>
          </w:tcPr>
          <w:p w14:paraId="17513C74" w14:textId="6628CA99" w:rsidR="00A3211A" w:rsidRDefault="00A3211A" w:rsidP="009D1492">
            <w:pPr>
              <w:rPr>
                <w:ins w:id="1240" w:author="CATT-xuhao" w:date="2021-07-05T14:30:00Z"/>
                <w:lang w:val="en-US"/>
              </w:rPr>
            </w:pPr>
            <w:ins w:id="1241" w:author="CATT-xuhao" w:date="2021-07-05T14:30:00Z">
              <w:r>
                <w:rPr>
                  <w:rFonts w:eastAsiaTheme="minorEastAsia" w:hint="eastAsia"/>
                  <w:lang w:val="en-US" w:eastAsia="zh-CN"/>
                </w:rPr>
                <w:t>A</w:t>
              </w:r>
            </w:ins>
          </w:p>
        </w:tc>
        <w:tc>
          <w:tcPr>
            <w:tcW w:w="6934" w:type="dxa"/>
          </w:tcPr>
          <w:p w14:paraId="2288ED15" w14:textId="77777777" w:rsidR="00A3211A" w:rsidRDefault="00A3211A" w:rsidP="009D1492">
            <w:pPr>
              <w:rPr>
                <w:ins w:id="1242" w:author="CATT-xuhao" w:date="2021-07-05T14:30:00Z"/>
                <w:lang w:val="en-US" w:eastAsia="zh-CN"/>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afb"/>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afb"/>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1243"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1244" w:author="Ericsson" w:date="2021-07-02T22:52:00Z">
              <w:r>
                <w:rPr>
                  <w:lang w:val="en-US"/>
                </w:rPr>
                <w:t>A and C</w:t>
              </w:r>
            </w:ins>
          </w:p>
        </w:tc>
        <w:tc>
          <w:tcPr>
            <w:tcW w:w="6934" w:type="dxa"/>
          </w:tcPr>
          <w:p w14:paraId="0C7E7C66" w14:textId="77777777" w:rsidR="00117727" w:rsidRPr="00184F76" w:rsidRDefault="00117727" w:rsidP="0030157D">
            <w:pPr>
              <w:pStyle w:val="afb"/>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1245" w:author="冷冰雪(Bingxue Leng)" w:date="2021-07-03T11:38:00Z">
              <w:r>
                <w:rPr>
                  <w:lang w:val="de-DE"/>
                </w:rPr>
                <w:t>OPPO</w:t>
              </w:r>
            </w:ins>
          </w:p>
        </w:tc>
        <w:tc>
          <w:tcPr>
            <w:tcW w:w="1337" w:type="dxa"/>
          </w:tcPr>
          <w:p w14:paraId="4BCC0F3A" w14:textId="2C7131F3" w:rsidR="002542E7" w:rsidRDefault="002542E7" w:rsidP="002542E7">
            <w:pPr>
              <w:rPr>
                <w:lang w:val="de-DE"/>
              </w:rPr>
            </w:pPr>
            <w:ins w:id="1246"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1247"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1248" w:author="Apple - Zhibin Wu" w:date="2021-07-03T14:30:00Z">
              <w:r>
                <w:rPr>
                  <w:lang w:val="de-DE"/>
                </w:rPr>
                <w:t>Apple</w:t>
              </w:r>
            </w:ins>
          </w:p>
        </w:tc>
        <w:tc>
          <w:tcPr>
            <w:tcW w:w="1337" w:type="dxa"/>
          </w:tcPr>
          <w:p w14:paraId="5A4A7FEF" w14:textId="65F21F46" w:rsidR="00F62A9E" w:rsidRDefault="00F62A9E" w:rsidP="00F62A9E">
            <w:pPr>
              <w:rPr>
                <w:lang w:val="de-DE"/>
              </w:rPr>
            </w:pPr>
            <w:ins w:id="1249" w:author="Apple - Zhibin Wu" w:date="2021-07-03T14:30:00Z">
              <w:r>
                <w:rPr>
                  <w:lang w:val="en-US"/>
                </w:rPr>
                <w:t>A only</w:t>
              </w:r>
            </w:ins>
          </w:p>
        </w:tc>
        <w:tc>
          <w:tcPr>
            <w:tcW w:w="6934" w:type="dxa"/>
          </w:tcPr>
          <w:p w14:paraId="771ADAC6" w14:textId="71DBE491" w:rsidR="00F62A9E" w:rsidRDefault="00F62A9E" w:rsidP="00F62A9E">
            <w:pPr>
              <w:rPr>
                <w:lang w:val="en-US"/>
              </w:rPr>
            </w:pPr>
            <w:ins w:id="1250" w:author="Apple - Zhibin Wu" w:date="2021-07-03T14:30:00Z">
              <w:r>
                <w:rPr>
                  <w:lang w:val="en-US"/>
                </w:rPr>
                <w:t xml:space="preserve">We do not think there is a </w:t>
              </w:r>
              <w:proofErr w:type="spellStart"/>
              <w:r>
                <w:rPr>
                  <w:lang w:val="en-US"/>
                </w:rPr>
                <w:t>reTx</w:t>
              </w:r>
              <w:proofErr w:type="spellEnd"/>
              <w:r>
                <w:rPr>
                  <w:lang w:val="en-US"/>
                </w:rPr>
                <w:t xml:space="preserve"> timer </w:t>
              </w:r>
            </w:ins>
            <w:ins w:id="1251" w:author="Apple - Zhibin Wu" w:date="2021-07-03T14:31:00Z">
              <w:r>
                <w:rPr>
                  <w:lang w:val="en-US"/>
                </w:rPr>
                <w:t>agreed</w:t>
              </w:r>
            </w:ins>
            <w:ins w:id="1252" w:author="Apple - Zhibin Wu" w:date="2021-07-03T14:30:00Z">
              <w:r>
                <w:rPr>
                  <w:lang w:val="en-US"/>
                </w:rPr>
                <w:t xml:space="preserve"> for SL broadcast HARQ process.</w:t>
              </w:r>
            </w:ins>
          </w:p>
        </w:tc>
      </w:tr>
      <w:tr w:rsidR="00027C06" w14:paraId="49BCF077" w14:textId="77777777" w:rsidTr="0030157D">
        <w:trPr>
          <w:ins w:id="1253" w:author="Xiaomi (Xing)" w:date="2021-07-05T12:01:00Z"/>
        </w:trPr>
        <w:tc>
          <w:tcPr>
            <w:tcW w:w="1358" w:type="dxa"/>
          </w:tcPr>
          <w:p w14:paraId="4006551A" w14:textId="7061E4FC" w:rsidR="00027C06" w:rsidRDefault="00027C06" w:rsidP="00F62A9E">
            <w:pPr>
              <w:rPr>
                <w:ins w:id="1254" w:author="Xiaomi (Xing)" w:date="2021-07-05T12:01:00Z"/>
                <w:lang w:val="de-DE" w:eastAsia="zh-CN"/>
              </w:rPr>
            </w:pPr>
            <w:ins w:id="1255" w:author="Xiaomi (Xing)" w:date="2021-07-05T12:01:00Z">
              <w:r>
                <w:rPr>
                  <w:rFonts w:hint="eastAsia"/>
                  <w:lang w:val="de-DE" w:eastAsia="zh-CN"/>
                </w:rPr>
                <w:t>Xiaomi</w:t>
              </w:r>
            </w:ins>
          </w:p>
        </w:tc>
        <w:tc>
          <w:tcPr>
            <w:tcW w:w="1337" w:type="dxa"/>
          </w:tcPr>
          <w:p w14:paraId="4DFB9472" w14:textId="769A9CFE" w:rsidR="00027C06" w:rsidRDefault="00027C06" w:rsidP="00F62A9E">
            <w:pPr>
              <w:rPr>
                <w:ins w:id="1256" w:author="Xiaomi (Xing)" w:date="2021-07-05T12:01:00Z"/>
                <w:lang w:val="en-US" w:eastAsia="zh-CN"/>
              </w:rPr>
            </w:pPr>
            <w:ins w:id="1257" w:author="Xiaomi (Xing)" w:date="2021-07-05T12:02:00Z">
              <w:r>
                <w:rPr>
                  <w:rFonts w:hint="eastAsia"/>
                  <w:lang w:val="en-US" w:eastAsia="zh-CN"/>
                </w:rPr>
                <w:t>A</w:t>
              </w:r>
            </w:ins>
          </w:p>
        </w:tc>
        <w:tc>
          <w:tcPr>
            <w:tcW w:w="6934" w:type="dxa"/>
          </w:tcPr>
          <w:p w14:paraId="477AB6A0" w14:textId="11A6217F" w:rsidR="00027C06" w:rsidRDefault="00027C06" w:rsidP="00F62A9E">
            <w:pPr>
              <w:rPr>
                <w:ins w:id="1258" w:author="Xiaomi (Xing)" w:date="2021-07-05T12:01:00Z"/>
                <w:lang w:val="en-US"/>
              </w:rPr>
            </w:pPr>
            <w:ins w:id="1259"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104F9222" w14:textId="77777777" w:rsidTr="0030157D">
        <w:trPr>
          <w:ins w:id="1260" w:author="LG: Giwon Park" w:date="2021-07-05T14:47:00Z"/>
        </w:trPr>
        <w:tc>
          <w:tcPr>
            <w:tcW w:w="1358" w:type="dxa"/>
          </w:tcPr>
          <w:p w14:paraId="59E73A48" w14:textId="1533A62E" w:rsidR="00405D02" w:rsidRDefault="00405D02" w:rsidP="00405D02">
            <w:pPr>
              <w:rPr>
                <w:ins w:id="1261" w:author="LG: Giwon Park" w:date="2021-07-05T14:47:00Z"/>
                <w:lang w:val="de-DE" w:eastAsia="zh-CN"/>
              </w:rPr>
            </w:pPr>
            <w:ins w:id="1262" w:author="LG: Giwon Park" w:date="2021-07-05T14:47:00Z">
              <w:r>
                <w:rPr>
                  <w:rFonts w:eastAsia="Malgun Gothic" w:hint="eastAsia"/>
                  <w:lang w:val="de-DE" w:eastAsia="ko-KR"/>
                </w:rPr>
                <w:t>LG</w:t>
              </w:r>
            </w:ins>
          </w:p>
        </w:tc>
        <w:tc>
          <w:tcPr>
            <w:tcW w:w="1337" w:type="dxa"/>
          </w:tcPr>
          <w:p w14:paraId="16B3C5BC" w14:textId="797AE356" w:rsidR="00405D02" w:rsidRDefault="00405D02" w:rsidP="00405D02">
            <w:pPr>
              <w:rPr>
                <w:ins w:id="1263" w:author="LG: Giwon Park" w:date="2021-07-05T14:47:00Z"/>
                <w:lang w:val="en-US" w:eastAsia="zh-CN"/>
              </w:rPr>
            </w:pPr>
            <w:ins w:id="1264" w:author="LG: Giwon Park" w:date="2021-07-05T14:47:00Z">
              <w:r>
                <w:rPr>
                  <w:rFonts w:eastAsia="Malgun Gothic" w:hint="eastAsia"/>
                  <w:lang w:val="en-US" w:eastAsia="ko-KR"/>
                </w:rPr>
                <w:t>See comment</w:t>
              </w:r>
            </w:ins>
          </w:p>
        </w:tc>
        <w:tc>
          <w:tcPr>
            <w:tcW w:w="6934" w:type="dxa"/>
          </w:tcPr>
          <w:p w14:paraId="09B56E27" w14:textId="07D6DEA5" w:rsidR="00405D02" w:rsidRDefault="00405D02" w:rsidP="00405D02">
            <w:pPr>
              <w:rPr>
                <w:ins w:id="1265" w:author="LG: Giwon Park" w:date="2021-07-05T14:47:00Z"/>
                <w:lang w:val="en-US" w:eastAsia="zh-CN"/>
              </w:rPr>
            </w:pPr>
            <w:ins w:id="1266" w:author="LG: Giwon Park" w:date="2021-07-05T14:47:00Z">
              <w:r w:rsidRPr="000D385D">
                <w:rPr>
                  <w:rFonts w:eastAsiaTheme="minorEastAsia"/>
                  <w:lang w:val="en-US" w:eastAsia="zh-CN"/>
                </w:rPr>
                <w:t xml:space="preserve">Since the Tx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1267" w:author="LG: Giwon Park" w:date="2021-07-05T14:48:00Z">
              <w:r w:rsidR="00652E8C">
                <w:rPr>
                  <w:rFonts w:eastAsiaTheme="minorEastAsia"/>
                  <w:lang w:val="en-US" w:eastAsia="zh-CN"/>
                </w:rPr>
                <w:t xml:space="preserve">additional/retransmission </w:t>
              </w:r>
            </w:ins>
            <w:ins w:id="1268"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69AF999B" w14:textId="77777777" w:rsidTr="0030157D">
        <w:trPr>
          <w:ins w:id="1269" w:author="Qualcomm" w:date="2021-07-05T02:21:00Z"/>
        </w:trPr>
        <w:tc>
          <w:tcPr>
            <w:tcW w:w="1358" w:type="dxa"/>
          </w:tcPr>
          <w:p w14:paraId="321F0E20" w14:textId="2C715839" w:rsidR="009D1492" w:rsidRDefault="009D1492" w:rsidP="009D1492">
            <w:pPr>
              <w:rPr>
                <w:ins w:id="1270" w:author="Qualcomm" w:date="2021-07-05T02:21:00Z"/>
                <w:rFonts w:eastAsia="Malgun Gothic"/>
                <w:lang w:val="de-DE" w:eastAsia="ko-KR"/>
              </w:rPr>
            </w:pPr>
            <w:ins w:id="1271" w:author="Qualcomm" w:date="2021-07-05T02:21:00Z">
              <w:r>
                <w:rPr>
                  <w:lang w:val="de-DE"/>
                </w:rPr>
                <w:t>Qualcomm</w:t>
              </w:r>
            </w:ins>
          </w:p>
        </w:tc>
        <w:tc>
          <w:tcPr>
            <w:tcW w:w="1337" w:type="dxa"/>
          </w:tcPr>
          <w:p w14:paraId="6C6DA8CE" w14:textId="13524EC3" w:rsidR="009D1492" w:rsidRDefault="009D1492" w:rsidP="009D1492">
            <w:pPr>
              <w:rPr>
                <w:ins w:id="1272" w:author="Qualcomm" w:date="2021-07-05T02:21:00Z"/>
                <w:rFonts w:eastAsia="Malgun Gothic"/>
                <w:lang w:val="en-US" w:eastAsia="ko-KR"/>
              </w:rPr>
            </w:pPr>
            <w:ins w:id="1273" w:author="Qualcomm" w:date="2021-07-05T02:21:00Z">
              <w:r>
                <w:rPr>
                  <w:lang w:val="en-US"/>
                </w:rPr>
                <w:t>A and B</w:t>
              </w:r>
            </w:ins>
          </w:p>
        </w:tc>
        <w:tc>
          <w:tcPr>
            <w:tcW w:w="6934" w:type="dxa"/>
          </w:tcPr>
          <w:p w14:paraId="45F1D61B" w14:textId="57A45053" w:rsidR="009D1492" w:rsidRPr="000D385D" w:rsidRDefault="009D1492" w:rsidP="009D1492">
            <w:pPr>
              <w:rPr>
                <w:ins w:id="1274" w:author="Qualcomm" w:date="2021-07-05T02:21:00Z"/>
                <w:rFonts w:eastAsiaTheme="minorEastAsia"/>
                <w:lang w:val="en-US" w:eastAsia="zh-CN"/>
              </w:rPr>
            </w:pPr>
            <w:ins w:id="1275" w:author="Qualcomm" w:date="2021-07-05T02:21:00Z">
              <w:r>
                <w:rPr>
                  <w:rFonts w:eastAsiaTheme="minorEastAsia"/>
                  <w:lang w:val="en-US" w:eastAsia="zh-CN"/>
                </w:rPr>
                <w:t xml:space="preserve">If </w:t>
              </w:r>
              <w:r w:rsidRPr="00EE1AEA">
                <w:rPr>
                  <w:rFonts w:eastAsiaTheme="minorEastAsia"/>
                  <w:lang w:val="en-US" w:eastAsia="zh-CN"/>
                </w:rPr>
                <w:t xml:space="preserve">supporting Inactivity timer </w:t>
              </w:r>
              <w:r>
                <w:rPr>
                  <w:rFonts w:eastAsiaTheme="minorEastAsia"/>
                  <w:lang w:val="en-US" w:eastAsia="zh-CN"/>
                </w:rPr>
                <w:t>for blind retransmissions</w:t>
              </w:r>
              <w:r w:rsidRPr="00EE1AEA">
                <w:rPr>
                  <w:rFonts w:eastAsiaTheme="minorEastAsia"/>
                  <w:lang w:val="en-US" w:eastAsia="zh-CN"/>
                </w:rPr>
                <w:t>.</w:t>
              </w:r>
            </w:ins>
          </w:p>
        </w:tc>
      </w:tr>
      <w:tr w:rsidR="005614E6" w14:paraId="024BD3CA" w14:textId="77777777" w:rsidTr="0030157D">
        <w:trPr>
          <w:ins w:id="1276" w:author="CATT-xuhao" w:date="2021-07-05T14:30:00Z"/>
        </w:trPr>
        <w:tc>
          <w:tcPr>
            <w:tcW w:w="1358" w:type="dxa"/>
          </w:tcPr>
          <w:p w14:paraId="3C3395C6" w14:textId="1E3C5D77" w:rsidR="005614E6" w:rsidRDefault="005614E6" w:rsidP="009D1492">
            <w:pPr>
              <w:rPr>
                <w:ins w:id="1277" w:author="CATT-xuhao" w:date="2021-07-05T14:30:00Z"/>
                <w:lang w:val="de-DE"/>
              </w:rPr>
            </w:pPr>
            <w:bookmarkStart w:id="1278" w:name="_GoBack" w:colFirst="0" w:colLast="0"/>
            <w:ins w:id="1279" w:author="CATT-xuhao" w:date="2021-07-05T14:30:00Z">
              <w:r>
                <w:rPr>
                  <w:rFonts w:eastAsiaTheme="minorEastAsia" w:hint="eastAsia"/>
                  <w:lang w:val="de-DE" w:eastAsia="zh-CN"/>
                </w:rPr>
                <w:t>CATT</w:t>
              </w:r>
            </w:ins>
          </w:p>
        </w:tc>
        <w:tc>
          <w:tcPr>
            <w:tcW w:w="1337" w:type="dxa"/>
          </w:tcPr>
          <w:p w14:paraId="2205A74C" w14:textId="0CDA5528" w:rsidR="005614E6" w:rsidRDefault="005614E6" w:rsidP="009D1492">
            <w:pPr>
              <w:rPr>
                <w:ins w:id="1280" w:author="CATT-xuhao" w:date="2021-07-05T14:30:00Z"/>
                <w:lang w:val="en-US"/>
              </w:rPr>
            </w:pPr>
            <w:ins w:id="1281" w:author="CATT-xuhao" w:date="2021-07-05T14:30:00Z">
              <w:r>
                <w:rPr>
                  <w:rFonts w:eastAsiaTheme="minorEastAsia" w:hint="eastAsia"/>
                  <w:lang w:val="en-US" w:eastAsia="zh-CN"/>
                </w:rPr>
                <w:t>A</w:t>
              </w:r>
            </w:ins>
          </w:p>
        </w:tc>
        <w:tc>
          <w:tcPr>
            <w:tcW w:w="6934" w:type="dxa"/>
          </w:tcPr>
          <w:p w14:paraId="4DEFC455" w14:textId="77777777" w:rsidR="005614E6" w:rsidRDefault="005614E6" w:rsidP="009D1492">
            <w:pPr>
              <w:rPr>
                <w:ins w:id="1282" w:author="CATT-xuhao" w:date="2021-07-05T14:30:00Z"/>
                <w:rFonts w:eastAsiaTheme="minorEastAsia"/>
                <w:lang w:val="en-US" w:eastAsia="zh-CN"/>
              </w:rPr>
            </w:pPr>
          </w:p>
        </w:tc>
      </w:tr>
      <w:bookmarkEnd w:id="1278"/>
    </w:tbl>
    <w:p w14:paraId="49AEEC4B" w14:textId="77777777" w:rsidR="00117727" w:rsidRDefault="00117727" w:rsidP="00117727">
      <w:pPr>
        <w:rPr>
          <w:i/>
          <w:iCs/>
        </w:rPr>
      </w:pPr>
    </w:p>
    <w:p w14:paraId="54D683B0" w14:textId="55D9099F" w:rsidR="00EE5E39" w:rsidRDefault="006A78C5">
      <w:pPr>
        <w:pStyle w:val="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1283"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The RX UE determines the symbol/slot/subframe associated with the start of the DRX cycle using the configured </w:t>
      </w:r>
      <w:proofErr w:type="spellStart"/>
      <w:r>
        <w:t>sl</w:t>
      </w:r>
      <w:proofErr w:type="spellEnd"/>
      <w:r>
        <w:t>-</w:t>
      </w:r>
      <w:proofErr w:type="spellStart"/>
      <w:r>
        <w:t>drx</w:t>
      </w:r>
      <w:proofErr w:type="spellEnd"/>
      <w:r>
        <w:t xml:space="preserve">-Cycle, </w:t>
      </w:r>
      <w:proofErr w:type="spellStart"/>
      <w:r>
        <w:t>sl-drx-StartOffset</w:t>
      </w:r>
      <w:proofErr w:type="spellEnd"/>
      <w:r>
        <w: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w:t>
      </w:r>
      <w:proofErr w:type="spellStart"/>
      <w:r>
        <w:t>sidelink</w:t>
      </w:r>
      <w:proofErr w:type="spellEnd"/>
      <w:r>
        <w:t xml:space="preserve">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1"/>
      </w:pPr>
      <w:r>
        <w:t>5</w:t>
      </w:r>
      <w:r>
        <w:tab/>
        <w:t>References</w:t>
      </w:r>
    </w:p>
    <w:p w14:paraId="1B295E50" w14:textId="77E4F89F" w:rsidR="00EE5E39" w:rsidRDefault="00800426">
      <w:pPr>
        <w:pStyle w:val="Reference"/>
      </w:pPr>
      <w:bookmarkStart w:id="1284" w:name="_Ref75945087"/>
      <w:r>
        <w:t>RAN2#113bis-e chairman notes – RAN2 chairman</w:t>
      </w:r>
      <w:bookmarkEnd w:id="1284"/>
    </w:p>
    <w:p w14:paraId="1D13EE38" w14:textId="6EAB330F" w:rsidR="00EE5E39" w:rsidRDefault="00800426">
      <w:pPr>
        <w:pStyle w:val="Reference"/>
      </w:pPr>
      <w:bookmarkStart w:id="1285" w:name="_Ref75946010"/>
      <w:r>
        <w:t>R2-2102801 - Summary of [POST113-e][703][V2X/SL] Details of Timer (</w:t>
      </w:r>
      <w:proofErr w:type="spellStart"/>
      <w:r>
        <w:t>InterDigital</w:t>
      </w:r>
      <w:proofErr w:type="spellEnd"/>
      <w:r>
        <w:t xml:space="preserve">) </w:t>
      </w:r>
      <w:r w:rsidR="00931845">
        <w:t>–</w:t>
      </w:r>
      <w:r>
        <w:t xml:space="preserve"> </w:t>
      </w:r>
      <w:proofErr w:type="spellStart"/>
      <w:r>
        <w:t>InterDigital</w:t>
      </w:r>
      <w:bookmarkEnd w:id="1285"/>
      <w:proofErr w:type="spellEnd"/>
    </w:p>
    <w:p w14:paraId="0D41667E" w14:textId="2F38F71A" w:rsidR="00931845" w:rsidRDefault="00931845">
      <w:pPr>
        <w:pStyle w:val="Reference"/>
      </w:pPr>
      <w:bookmarkStart w:id="1286" w:name="_Ref75945782"/>
      <w:r>
        <w:t>R2-2105352 – Left Issues on SL DRX – Vivo</w:t>
      </w:r>
      <w:bookmarkEnd w:id="1286"/>
    </w:p>
    <w:p w14:paraId="699CD51F" w14:textId="598D869D" w:rsidR="00931845" w:rsidRDefault="00931845">
      <w:pPr>
        <w:pStyle w:val="Reference"/>
      </w:pPr>
      <w:bookmarkStart w:id="1287" w:name="_Ref75945783"/>
      <w:r>
        <w:t>R2-2104835 – Discussion on DRX configuration and DRX Timers – OPPO</w:t>
      </w:r>
      <w:bookmarkEnd w:id="1287"/>
    </w:p>
    <w:p w14:paraId="0592D273" w14:textId="2515310C" w:rsidR="00931845" w:rsidRDefault="00931845">
      <w:pPr>
        <w:pStyle w:val="Reference"/>
      </w:pPr>
      <w:bookmarkStart w:id="1288" w:name="_Ref75945785"/>
      <w:r>
        <w:t>R2-2105493 – Remaining Aspects of SL DRX – Ericsson</w:t>
      </w:r>
      <w:bookmarkEnd w:id="1288"/>
    </w:p>
    <w:p w14:paraId="2A172267" w14:textId="0F3B9783" w:rsidR="00931845" w:rsidRDefault="00931845">
      <w:pPr>
        <w:pStyle w:val="Reference"/>
      </w:pPr>
      <w:bookmarkStart w:id="1289" w:name="_Ref75945786"/>
      <w:r>
        <w:t xml:space="preserve">R2-2104866 – Open Issues on SL DRX </w:t>
      </w:r>
      <w:r w:rsidR="008F3CDA">
        <w:t>–</w:t>
      </w:r>
      <w:r>
        <w:t xml:space="preserve"> </w:t>
      </w:r>
      <w:proofErr w:type="spellStart"/>
      <w:r>
        <w:t>InterDigital</w:t>
      </w:r>
      <w:bookmarkEnd w:id="1289"/>
      <w:proofErr w:type="spellEnd"/>
    </w:p>
    <w:p w14:paraId="563B2A2C" w14:textId="02968A45" w:rsidR="008F3CDA" w:rsidRDefault="008F3CDA">
      <w:pPr>
        <w:pStyle w:val="Reference"/>
      </w:pPr>
      <w:bookmarkStart w:id="1290" w:name="_Ref75957420"/>
      <w:r>
        <w:t>R2</w:t>
      </w:r>
      <w:r w:rsidR="000933A0">
        <w:t>-2104865 – Updated Summary of [POST113-e][703][V2X/SL] Details of Timer (</w:t>
      </w:r>
      <w:proofErr w:type="spellStart"/>
      <w:r w:rsidR="000933A0">
        <w:t>InterDigital</w:t>
      </w:r>
      <w:proofErr w:type="spellEnd"/>
      <w:r w:rsidR="000933A0">
        <w:t>)</w:t>
      </w:r>
      <w:bookmarkEnd w:id="1290"/>
    </w:p>
    <w:p w14:paraId="64433382" w14:textId="2B96A894" w:rsidR="004C44FF" w:rsidRDefault="004C44FF">
      <w:pPr>
        <w:pStyle w:val="Reference"/>
      </w:pPr>
      <w:bookmarkStart w:id="1291" w:name="_Ref75960703"/>
      <w:r>
        <w:t>R2-2105023 – Further discussion on SL DRX operation - Intel Corporation</w:t>
      </w:r>
      <w:bookmarkEnd w:id="1291"/>
    </w:p>
    <w:p w14:paraId="4DCE0DCE" w14:textId="1E9223DA" w:rsidR="00C33CA6" w:rsidRDefault="00C33CA6">
      <w:pPr>
        <w:pStyle w:val="Reference"/>
      </w:pPr>
      <w:bookmarkStart w:id="1292" w:name="_Ref75960704"/>
      <w:r>
        <w:t>R2-2105073 – DRX Configuration for UC BC GC and its interaction with sensing – Lenovo, Motorola Mobility</w:t>
      </w:r>
      <w:bookmarkEnd w:id="1292"/>
    </w:p>
    <w:p w14:paraId="67761345" w14:textId="68EC509F" w:rsidR="00C33CA6" w:rsidRDefault="000902B3">
      <w:pPr>
        <w:pStyle w:val="Reference"/>
      </w:pPr>
      <w:bookmarkStart w:id="1293" w:name="_Ref75960705"/>
      <w:r>
        <w:t>R2-2105132 – Discussion in remaining issues of SL DRX – Apple</w:t>
      </w:r>
      <w:bookmarkEnd w:id="1293"/>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3" w:author="冷冰雪(Bingxue Leng)" w:date="2021-07-03T11:27:00Z" w:initials="冷冰雪(Bingx">
    <w:p w14:paraId="7003B940" w14:textId="02E2D67C" w:rsidR="00ED13D8" w:rsidRDefault="00ED13D8">
      <w:pPr>
        <w:pStyle w:val="a9"/>
      </w:pPr>
      <w:r>
        <w:rPr>
          <w:rStyle w:val="af9"/>
        </w:rPr>
        <w:annotationRef/>
      </w:r>
      <w:r>
        <w:rPr>
          <w:rFonts w:hint="eastAsia"/>
          <w:lang w:eastAsia="zh-CN"/>
        </w:rPr>
        <w:t>S</w:t>
      </w:r>
      <w:r>
        <w:rPr>
          <w:lang w:eastAsia="zh-CN"/>
        </w:rPr>
        <w:t>ince Q1.1 is for unicast only, we assume this Q is also for unicast only.</w:t>
      </w:r>
    </w:p>
  </w:comment>
  <w:comment w:id="161" w:author="冷冰雪(Bingxue Leng)" w:date="2021-07-03T11:28:00Z" w:initials="冷冰雪(Bingx">
    <w:p w14:paraId="22CAE7A3" w14:textId="4849873E" w:rsidR="00ED13D8" w:rsidRDefault="00ED13D8">
      <w:pPr>
        <w:pStyle w:val="a9"/>
        <w:rPr>
          <w:lang w:eastAsia="zh-CN"/>
        </w:rPr>
      </w:pPr>
      <w:r>
        <w:rPr>
          <w:rStyle w:val="af9"/>
        </w:rPr>
        <w:annotationRef/>
      </w:r>
      <w:r>
        <w:rPr>
          <w:lang w:eastAsia="zh-CN"/>
        </w:rPr>
        <w:t>Same comment as above.</w:t>
      </w:r>
    </w:p>
  </w:comment>
  <w:comment w:id="702" w:author="冷冰雪(Bingxue Leng)" w:date="2021-07-03T11:34:00Z" w:initials="冷冰雪(Bingx">
    <w:p w14:paraId="4A32DE04" w14:textId="76CE3496" w:rsidR="00ED13D8" w:rsidRDefault="00ED13D8">
      <w:pPr>
        <w:pStyle w:val="a9"/>
      </w:pPr>
      <w:r>
        <w:rPr>
          <w:rStyle w:val="af9"/>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1207" w:author="Ericsson" w:date="2021-07-02T22:51:00Z" w:initials="Ericsson">
    <w:p w14:paraId="0A2D1FED" w14:textId="77777777" w:rsidR="00ED13D8" w:rsidRDefault="00ED13D8">
      <w:pPr>
        <w:pStyle w:val="a9"/>
      </w:pPr>
      <w:r>
        <w:rPr>
          <w:rStyle w:val="af9"/>
        </w:rPr>
        <w:annotationRef/>
      </w:r>
      <w:r>
        <w:t>Wang Min-&gt; this is irrelevant.</w:t>
      </w:r>
    </w:p>
    <w:p w14:paraId="71FEA27E" w14:textId="77777777" w:rsidR="00ED13D8" w:rsidRDefault="00ED13D8">
      <w:pPr>
        <w:pStyle w:val="a9"/>
      </w:pPr>
      <w:r>
        <w:t>RAN2 has already made the following agreement</w:t>
      </w:r>
    </w:p>
    <w:p w14:paraId="2BD3515D" w14:textId="77777777" w:rsidR="00ED13D8" w:rsidRDefault="00ED13D8"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ED13D8" w:rsidRDefault="00ED13D8">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A7DE1C" w14:textId="77777777" w:rsidR="00E01C4B" w:rsidRDefault="00E01C4B">
      <w:pPr>
        <w:spacing w:after="0"/>
      </w:pPr>
      <w:r>
        <w:separator/>
      </w:r>
    </w:p>
  </w:endnote>
  <w:endnote w:type="continuationSeparator" w:id="0">
    <w:p w14:paraId="058CF5E5" w14:textId="77777777" w:rsidR="00E01C4B" w:rsidRDefault="00E01C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5C96F" w14:textId="77777777" w:rsidR="00ED13D8" w:rsidRDefault="00ED13D8">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5614E6">
      <w:rPr>
        <w:rStyle w:val="af5"/>
        <w:noProof/>
      </w:rPr>
      <w:t>2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614E6">
      <w:rPr>
        <w:rStyle w:val="af5"/>
        <w:noProof/>
      </w:rPr>
      <w:t>26</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60CEB8" w14:textId="77777777" w:rsidR="00E01C4B" w:rsidRDefault="00E01C4B">
      <w:pPr>
        <w:spacing w:after="0"/>
      </w:pPr>
      <w:r>
        <w:separator/>
      </w:r>
    </w:p>
  </w:footnote>
  <w:footnote w:type="continuationSeparator" w:id="0">
    <w:p w14:paraId="1E416FED" w14:textId="77777777" w:rsidR="00E01C4B" w:rsidRDefault="00E01C4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331E8" w14:textId="77777777" w:rsidR="00ED13D8" w:rsidRDefault="00ED13D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nsid w:val="01C22B94"/>
    <w:multiLevelType w:val="hybridMultilevel"/>
    <w:tmpl w:val="CA00F09E"/>
    <w:lvl w:ilvl="0" w:tplc="87B0D3CC">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30038E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4F56878"/>
    <w:multiLevelType w:val="hybridMultilevel"/>
    <w:tmpl w:val="FD96F346"/>
    <w:lvl w:ilvl="0" w:tplc="10165FEA">
      <w:start w:val="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7607BD"/>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16C6D03"/>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nsid w:val="67851AC3"/>
    <w:multiLevelType w:val="hybridMultilevel"/>
    <w:tmpl w:val="9D986352"/>
    <w:lvl w:ilvl="0" w:tplc="CA6C394C">
      <w:start w:val="1"/>
      <w:numFmt w:val="decimal"/>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nsid w:val="758949B1"/>
    <w:multiLevelType w:val="hybridMultilevel"/>
    <w:tmpl w:val="298A0E0A"/>
    <w:lvl w:ilvl="0" w:tplc="F7D681CE">
      <w:start w:val="1"/>
      <w:numFmt w:val="upperLetter"/>
      <w:lvlText w:val="%1)"/>
      <w:lvlJc w:val="left"/>
      <w:pPr>
        <w:ind w:left="720" w:hanging="360"/>
      </w:pPr>
      <w:rPr>
        <w:rFonts w:ascii="Arial" w:eastAsia="宋体"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24D6"/>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21FF"/>
    <w:rsid w:val="008A2CE2"/>
    <w:rsid w:val="008A30AC"/>
    <w:rsid w:val="008A44B8"/>
    <w:rsid w:val="008A488A"/>
    <w:rsid w:val="008A51A8"/>
    <w:rsid w:val="008A54C7"/>
    <w:rsid w:val="008A5AF5"/>
    <w:rsid w:val="008A77D8"/>
    <w:rsid w:val="008B0483"/>
    <w:rsid w:val="008B120C"/>
    <w:rsid w:val="008B51A0"/>
    <w:rsid w:val="008B592A"/>
    <w:rsid w:val="008B6A9F"/>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62F5"/>
    <w:rsid w:val="00C473A5"/>
    <w:rsid w:val="00C50949"/>
    <w:rsid w:val="00C51BF9"/>
    <w:rsid w:val="00C51C5F"/>
    <w:rsid w:val="00C51DDF"/>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D18CD"/>
    <w:rsid w:val="00DD1CEA"/>
    <w:rsid w:val="00DD26DE"/>
    <w:rsid w:val="00DD342B"/>
    <w:rsid w:val="00DD437E"/>
    <w:rsid w:val="00DE2A86"/>
    <w:rsid w:val="00DE3313"/>
    <w:rsid w:val="00DE5608"/>
    <w:rsid w:val="00DE58D0"/>
    <w:rsid w:val="00DE654F"/>
    <w:rsid w:val="00DE6F7B"/>
    <w:rsid w:val="00DF0AAD"/>
    <w:rsid w:val="00DF0B6E"/>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DD7"/>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a4"/>
    <w:rsid w:val="00DF1D0B"/>
    <w:pPr>
      <w:numPr>
        <w:numId w:val="30"/>
      </w:numPr>
    </w:pPr>
  </w:style>
  <w:style w:type="paragraph" w:styleId="afc">
    <w:name w:val="Revision"/>
    <w:hidden/>
    <w:uiPriority w:val="99"/>
    <w:semiHidden/>
    <w:rsid w:val="002542E7"/>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a4"/>
    <w:rsid w:val="00DF1D0B"/>
    <w:pPr>
      <w:numPr>
        <w:numId w:val="30"/>
      </w:numPr>
    </w:pPr>
  </w:style>
  <w:style w:type="paragraph" w:styleId="afc">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DBF4BF4-3D7C-40DA-AA85-A3A234EFE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TotalTime>
  <Pages>26</Pages>
  <Words>10404</Words>
  <Characters>59304</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9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ATT-xuhao</cp:lastModifiedBy>
  <cp:revision>25</cp:revision>
  <cp:lastPrinted>2008-01-31T07:09:00Z</cp:lastPrinted>
  <dcterms:created xsi:type="dcterms:W3CDTF">2021-07-05T06:25:00Z</dcterms:created>
  <dcterms:modified xsi:type="dcterms:W3CDTF">2021-07-0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